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6D66EE" w14:textId="3FA7F272" w:rsidR="006317F8" w:rsidRDefault="006317F8" w:rsidP="006317F8">
      <w:pPr>
        <w:pStyle w:val="Heading1"/>
        <w:spacing w:line="276" w:lineRule="auto"/>
        <w:rPr>
          <w:rFonts w:cs="Segoe UI"/>
          <w:szCs w:val="21"/>
        </w:rPr>
      </w:pPr>
      <w:r>
        <w:rPr>
          <w:rStyle w:val="Heading1Char"/>
          <w:rFonts w:cs="Segoe UI"/>
        </w:rPr>
        <w:t>Best</w:t>
      </w:r>
      <w:r w:rsidR="00E617C7" w:rsidRPr="00321AD5">
        <w:rPr>
          <w:rStyle w:val="Heading1Char"/>
          <w:rFonts w:cs="Segoe UI"/>
        </w:rPr>
        <w:t xml:space="preserve"> </w:t>
      </w:r>
      <w:r w:rsidR="00E617C7" w:rsidRPr="004524E6">
        <w:rPr>
          <w:rStyle w:val="Heading1Char"/>
          <w:rFonts w:cs="Segoe UI"/>
          <w:b/>
          <w:bCs/>
        </w:rPr>
        <w:t xml:space="preserve">TBS-CC </w:t>
      </w:r>
      <w:r w:rsidR="00E617C7" w:rsidRPr="004524E6">
        <w:rPr>
          <w:rStyle w:val="Heading1Char"/>
          <w:rFonts w:ascii="Segoe UI Emoji" w:hAnsi="Segoe UI Emoji" w:cs="Segoe UI Emoji"/>
          <w:b/>
          <w:bCs/>
          <w:color w:val="auto"/>
        </w:rPr>
        <w:t>🌀</w:t>
      </w:r>
      <w:r w:rsidR="00E617C7" w:rsidRPr="004524E6">
        <w:rPr>
          <w:rStyle w:val="Heading1Char"/>
          <w:rFonts w:cs="Segoe UI"/>
          <w:b/>
          <w:bCs/>
        </w:rPr>
        <w:t>OKR</w:t>
      </w:r>
      <w:r w:rsidR="00321AD5" w:rsidRPr="004524E6">
        <w:rPr>
          <w:rStyle w:val="Heading1Char"/>
          <w:rFonts w:cs="Segoe UI"/>
          <w:b/>
          <w:bCs/>
        </w:rPr>
        <w:t>s</w:t>
      </w:r>
      <w:r w:rsidR="00E617C7" w:rsidRPr="004524E6">
        <w:rPr>
          <w:rStyle w:val="Heading1Char"/>
          <w:rFonts w:cs="Segoe UI"/>
          <w:b/>
          <w:bCs/>
        </w:rPr>
        <w:t xml:space="preserve"> </w:t>
      </w:r>
      <w:r w:rsidR="00E617C7" w:rsidRPr="004524E6">
        <w:rPr>
          <w:rStyle w:val="Heading1Char"/>
          <w:rFonts w:ascii="Segoe UI Emoji" w:hAnsi="Segoe UI Emoji" w:cs="Segoe UI Emoji"/>
          <w:b/>
          <w:bCs/>
          <w:color w:val="auto"/>
        </w:rPr>
        <w:t>🌀</w:t>
      </w:r>
      <w:r w:rsidR="00E617C7" w:rsidRPr="00321AD5">
        <w:rPr>
          <w:rStyle w:val="Heading1Char"/>
          <w:rFonts w:cs="Segoe UI"/>
        </w:rPr>
        <w:t xml:space="preserve"> </w:t>
      </w:r>
      <w:r w:rsidRPr="004524E6">
        <w:rPr>
          <w:rFonts w:cs="Segoe UI"/>
          <w:b w:val="0"/>
          <w:bCs/>
          <w:szCs w:val="21"/>
        </w:rPr>
        <w:t>Links for</w:t>
      </w:r>
      <w:r w:rsidRPr="006317F8">
        <w:rPr>
          <w:rFonts w:cs="Segoe UI"/>
          <w:szCs w:val="21"/>
        </w:rPr>
        <w:t xml:space="preserve"> David Farley</w:t>
      </w:r>
    </w:p>
    <w:p w14:paraId="0D23C6FF" w14:textId="43B7D0A6" w:rsidR="001A0A73" w:rsidRPr="005A0008" w:rsidRDefault="00C24DC1" w:rsidP="006317F8">
      <w:pPr>
        <w:spacing w:after="160" w:line="276" w:lineRule="auto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C24DC1">
        <w:rPr>
          <w:rFonts w:cs="Segoe UI"/>
          <w:szCs w:val="21"/>
        </w:rPr>
        <w:t xml:space="preserve">20.12u]  Best </w:t>
      </w:r>
      <w:r w:rsidRPr="00C24DC1">
        <w:rPr>
          <w:rFonts w:ascii="Segoe UI Emoji" w:hAnsi="Segoe UI Emoji" w:cs="Segoe UI Emoji"/>
          <w:szCs w:val="21"/>
        </w:rPr>
        <w:t>🌀</w:t>
      </w:r>
      <w:r w:rsidRPr="00C24DC1">
        <w:rPr>
          <w:rFonts w:cs="Segoe UI"/>
          <w:szCs w:val="21"/>
        </w:rPr>
        <w:t xml:space="preserve"> T2. TBS-CC OKRs </w:t>
      </w:r>
      <w:r w:rsidRPr="00C24DC1">
        <w:rPr>
          <w:rFonts w:ascii="Segoe UI Emoji" w:hAnsi="Segoe UI Emoji" w:cs="Segoe UI Emoji"/>
          <w:szCs w:val="21"/>
        </w:rPr>
        <w:t>🌀</w:t>
      </w:r>
      <w:r w:rsidRPr="00C24DC1">
        <w:rPr>
          <w:rFonts w:cs="Segoe UI"/>
          <w:szCs w:val="21"/>
        </w:rPr>
        <w:t xml:space="preserve"> Links for David Farley  [14 June 2024]</w:t>
      </w:r>
      <w:r w:rsidR="00725DC4">
        <w:rPr>
          <w:rFonts w:cs="Segoe UI"/>
          <w:iCs/>
          <w:color w:val="323E4F" w:themeColor="text2" w:themeShade="BF"/>
          <w:szCs w:val="21"/>
        </w:rPr>
        <w:br/>
      </w:r>
      <w:r w:rsidR="001A0A73" w:rsidRPr="005A0008">
        <w:rPr>
          <w:rFonts w:cs="Segoe UI"/>
        </w:rPr>
        <w:t xml:space="preserve">By </w:t>
      </w:r>
      <w:r w:rsidR="001A0A73" w:rsidRPr="005A0008">
        <w:rPr>
          <w:rFonts w:cs="Segoe UI"/>
          <w:b/>
          <w:bCs/>
        </w:rPr>
        <w:t>Nick Ray Ball</w:t>
      </w:r>
    </w:p>
    <w:p w14:paraId="3095D112" w14:textId="484650EA" w:rsidR="001A0A73" w:rsidRDefault="006317F8" w:rsidP="001A0A73">
      <w:pPr>
        <w:pStyle w:val="Heading6"/>
        <w:spacing w:line="276" w:lineRule="auto"/>
      </w:pPr>
      <w:r>
        <w:t>Fri</w:t>
      </w:r>
      <w:r w:rsidR="001A0A73">
        <w:t xml:space="preserve">day </w:t>
      </w:r>
      <w:r w:rsidR="001A0A73" w:rsidRPr="00D22D46">
        <w:t>–</w:t>
      </w:r>
      <w:r w:rsidR="001A0A73">
        <w:t xml:space="preserve"> 1</w:t>
      </w:r>
      <w:r>
        <w:t>7:09</w:t>
      </w:r>
      <w:r w:rsidR="001A0A73">
        <w:t xml:space="preserve"> GM</w:t>
      </w:r>
      <w:r w:rsidR="001A0A73" w:rsidRPr="00D22D46">
        <w:t xml:space="preserve">T – </w:t>
      </w:r>
      <w:r w:rsidR="004524E6">
        <w:t>June 14</w:t>
      </w:r>
      <w:r w:rsidR="001A0A73" w:rsidRPr="00D22D46">
        <w:t>, 202</w:t>
      </w:r>
      <w:r w:rsidR="004524E6">
        <w:t>4</w:t>
      </w:r>
    </w:p>
    <w:p w14:paraId="737D4864" w14:textId="77777777" w:rsidR="0053117D" w:rsidRDefault="0053117D" w:rsidP="009E382A">
      <w:pPr>
        <w:pStyle w:val="NoSpacing"/>
      </w:pPr>
    </w:p>
    <w:p w14:paraId="2E3AFE3A" w14:textId="6C706A15" w:rsidR="000811BA" w:rsidRDefault="000811BA" w:rsidP="009E382A">
      <w:pPr>
        <w:pStyle w:val="NoSpacing"/>
      </w:pPr>
      <w:r>
        <w:rPr>
          <w:rStyle w:val="wacimagecontainer"/>
          <w:rFonts w:cs="Segoe UI"/>
          <w:noProof/>
          <w:color w:val="000000"/>
          <w:sz w:val="18"/>
          <w:szCs w:val="18"/>
          <w:shd w:val="clear" w:color="auto" w:fill="FFFFFF"/>
        </w:rPr>
        <w:drawing>
          <wp:inline distT="0" distB="0" distL="0" distR="0" wp14:anchorId="0CC41562" wp14:editId="38CC4B29">
            <wp:extent cx="6120765" cy="2253615"/>
            <wp:effectExtent l="0" t="0" r="0" b="0"/>
            <wp:docPr id="9381048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2253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mbria" w:hAnsi="Cambria"/>
          <w:color w:val="000000"/>
          <w:sz w:val="28"/>
          <w:szCs w:val="28"/>
          <w:shd w:val="clear" w:color="auto" w:fill="FFFFFF"/>
        </w:rPr>
        <w:br/>
      </w:r>
    </w:p>
    <w:p w14:paraId="7F33F960" w14:textId="77777777" w:rsidR="000811BA" w:rsidRDefault="000811BA" w:rsidP="009E382A">
      <w:pPr>
        <w:pStyle w:val="NoSpacing"/>
      </w:pPr>
    </w:p>
    <w:p w14:paraId="7CE3CE42" w14:textId="5A1862FA" w:rsidR="00447152" w:rsidRDefault="00447152" w:rsidP="00B90B65">
      <w:pPr>
        <w:pStyle w:val="Heading2"/>
      </w:pPr>
      <w:r>
        <w:t>Spreadsheet</w:t>
      </w:r>
      <w:r w:rsidR="009B062D">
        <w:t>s</w:t>
      </w:r>
      <w:r w:rsidR="0012042B">
        <w:t xml:space="preserve"> that specify important sessions or updates</w:t>
      </w:r>
    </w:p>
    <w:p w14:paraId="67934E23" w14:textId="77777777" w:rsidR="001D5E9A" w:rsidRDefault="001D5E9A" w:rsidP="009E382A">
      <w:pPr>
        <w:pStyle w:val="NoSpacing"/>
      </w:pPr>
    </w:p>
    <w:p w14:paraId="4A2C117E" w14:textId="77777777" w:rsidR="00447152" w:rsidRDefault="00447152" w:rsidP="009E382A">
      <w:pPr>
        <w:pStyle w:val="NoSpacing"/>
      </w:pPr>
    </w:p>
    <w:p w14:paraId="7FE51AE9" w14:textId="5F0DFF75" w:rsidR="0012042B" w:rsidRDefault="0012042B" w:rsidP="009E382A">
      <w:pPr>
        <w:pStyle w:val="NoSpacing"/>
      </w:pPr>
      <w:r w:rsidRPr="0012042B">
        <w:t xml:space="preserve">TBS-CC OKRs - 4.3 – Q3 and Q4 2023 </w:t>
      </w:r>
      <w:r w:rsidRPr="0012042B">
        <w:rPr>
          <w:rFonts w:ascii="Cambria Math" w:hAnsi="Cambria Math" w:cs="Cambria Math"/>
        </w:rPr>
        <w:t>ℏ</w:t>
      </w:r>
      <w:r w:rsidRPr="0012042B">
        <w:rPr>
          <w:rFonts w:ascii="Segoe UI Emoji" w:hAnsi="Segoe UI Emoji" w:cs="Segoe UI Emoji"/>
        </w:rPr>
        <w:t>🚀</w:t>
      </w:r>
      <w:r w:rsidRPr="0012042B">
        <w:t xml:space="preserve"> DEITY LEVEL </w:t>
      </w:r>
      <w:r w:rsidRPr="0012042B">
        <w:rPr>
          <w:rFonts w:ascii="Cambria Math" w:hAnsi="Cambria Math" w:cs="Cambria Math"/>
        </w:rPr>
        <w:t>ℏ</w:t>
      </w:r>
      <w:r w:rsidRPr="0012042B">
        <w:rPr>
          <w:rFonts w:ascii="Segoe UI Emoji" w:hAnsi="Segoe UI Emoji" w:cs="Segoe UI Emoji"/>
        </w:rPr>
        <w:t>🚀</w:t>
      </w:r>
      <w:r w:rsidRPr="0012042B">
        <w:t xml:space="preserve"> - High Score 1700.5 (inc. The T-Med Keanu Analogy </w:t>
      </w:r>
      <w:r w:rsidRPr="0012042B">
        <w:rPr>
          <w:rFonts w:ascii="Segoe UI Emoji" w:hAnsi="Segoe UI Emoji" w:cs="Segoe UI Emoji"/>
        </w:rPr>
        <w:t>🔥</w:t>
      </w:r>
      <w:r w:rsidRPr="0012042B">
        <w:t>) Nick Ray Ball - 3.25 - (10 Sep 2023)</w:t>
      </w:r>
    </w:p>
    <w:p w14:paraId="7711B8EA" w14:textId="77777777" w:rsidR="00BE474B" w:rsidRDefault="00BE474B" w:rsidP="009E382A">
      <w:pPr>
        <w:pStyle w:val="NoSpacing"/>
      </w:pPr>
    </w:p>
    <w:p w14:paraId="790BE030" w14:textId="64C1AC60" w:rsidR="00BE474B" w:rsidRDefault="00BE474B" w:rsidP="009E382A">
      <w:pPr>
        <w:pStyle w:val="NoSpacing"/>
      </w:pPr>
      <w:r w:rsidRPr="00BE474B">
        <w:t xml:space="preserve">TBS-CC OKRs 4.4 – Q4 2023 – The DIETY LEVEL 2000 JUMP Technique </w:t>
      </w:r>
      <w:r w:rsidRPr="00BE474B">
        <w:rPr>
          <w:rFonts w:ascii="Cambria Math" w:hAnsi="Cambria Math" w:cs="Cambria Math"/>
        </w:rPr>
        <w:t>ℏ</w:t>
      </w:r>
      <w:r w:rsidRPr="00BE474B">
        <w:rPr>
          <w:rFonts w:ascii="Segoe UI Emoji" w:hAnsi="Segoe UI Emoji" w:cs="Segoe UI Emoji"/>
        </w:rPr>
        <w:t>🚀</w:t>
      </w:r>
      <w:r w:rsidRPr="00BE474B">
        <w:t xml:space="preserve"> and New Q-Planner - Nick Ray Ball - 3.26 - (30 Oct 2023)</w:t>
      </w:r>
    </w:p>
    <w:p w14:paraId="6B7F9076" w14:textId="77777777" w:rsidR="00BE474B" w:rsidRDefault="00BE474B" w:rsidP="009E382A">
      <w:pPr>
        <w:pStyle w:val="NoSpacing"/>
      </w:pPr>
    </w:p>
    <w:p w14:paraId="036E57EB" w14:textId="25A81163" w:rsidR="00BE474B" w:rsidRDefault="00BE474B" w:rsidP="009E382A">
      <w:pPr>
        <w:pStyle w:val="NoSpacing"/>
      </w:pPr>
      <w:r w:rsidRPr="00BE474B">
        <w:t xml:space="preserve">TBS-CC OKRs 4.4.1 – Q4 2023 – The DIETY LEVEL JUMP Technique </w:t>
      </w:r>
      <w:r w:rsidRPr="00BE474B">
        <w:rPr>
          <w:rFonts w:ascii="Cambria Math" w:hAnsi="Cambria Math" w:cs="Cambria Math"/>
        </w:rPr>
        <w:t>ℏ</w:t>
      </w:r>
      <w:r w:rsidRPr="00BE474B">
        <w:rPr>
          <w:rFonts w:ascii="Segoe UI Emoji" w:hAnsi="Segoe UI Emoji" w:cs="Segoe UI Emoji"/>
        </w:rPr>
        <w:t>🚀</w:t>
      </w:r>
      <w:r w:rsidRPr="00BE474B">
        <w:t xml:space="preserve"> Week 2 – Nick Ray Ball – 3.27 - (6 Nov 2023)</w:t>
      </w:r>
    </w:p>
    <w:p w14:paraId="62E4F175" w14:textId="77777777" w:rsidR="00BE474B" w:rsidRDefault="00BE474B" w:rsidP="009E382A">
      <w:pPr>
        <w:pStyle w:val="NoSpacing"/>
      </w:pPr>
    </w:p>
    <w:p w14:paraId="749CBAC6" w14:textId="3728BE6B" w:rsidR="00BE474B" w:rsidRDefault="00E92D30" w:rsidP="009E382A">
      <w:pPr>
        <w:pStyle w:val="NoSpacing"/>
      </w:pPr>
      <w:r w:rsidRPr="00E92D30">
        <w:t xml:space="preserve">TBS-CC OKRs 4.4.2 – Q4 2023 – The DIETY LEVEL JUMP Technique </w:t>
      </w:r>
      <w:r w:rsidRPr="00E92D30">
        <w:rPr>
          <w:rFonts w:ascii="Cambria Math" w:hAnsi="Cambria Math" w:cs="Cambria Math"/>
        </w:rPr>
        <w:t>ℏ</w:t>
      </w:r>
      <w:r w:rsidRPr="00E92D30">
        <w:rPr>
          <w:rFonts w:ascii="Segoe UI Emoji" w:hAnsi="Segoe UI Emoji" w:cs="Segoe UI Emoji"/>
        </w:rPr>
        <w:t>🚀</w:t>
      </w:r>
      <w:r w:rsidRPr="00E92D30">
        <w:t xml:space="preserve"> Week 3 – Nick Ray Ball – 3.28 - (12 Nov 2023)</w:t>
      </w:r>
    </w:p>
    <w:p w14:paraId="633342C3" w14:textId="77777777" w:rsidR="00E92D30" w:rsidRDefault="00E92D30" w:rsidP="009E382A">
      <w:pPr>
        <w:pStyle w:val="NoSpacing"/>
      </w:pPr>
    </w:p>
    <w:p w14:paraId="33B7C27E" w14:textId="3A415CA6" w:rsidR="00E92D30" w:rsidRDefault="00E92D30" w:rsidP="009E382A">
      <w:pPr>
        <w:pStyle w:val="NoSpacing"/>
      </w:pPr>
      <w:r w:rsidRPr="00E92D30">
        <w:t xml:space="preserve">TBS-CC OKRs 4.4.3 – Q4 2023 – The 30 Point </w:t>
      </w:r>
      <w:r w:rsidRPr="00E92D30">
        <w:rPr>
          <w:rFonts w:ascii="Segoe UI Emoji" w:hAnsi="Segoe UI Emoji" w:cs="Segoe UI Emoji"/>
        </w:rPr>
        <w:t>🎯</w:t>
      </w:r>
      <w:r w:rsidRPr="00E92D30">
        <w:t xml:space="preserve"> on Task Bonus – Nick Ray Ball – 3.29 - (14 Nov 2023)</w:t>
      </w:r>
    </w:p>
    <w:p w14:paraId="3183C36D" w14:textId="77777777" w:rsidR="00E92D30" w:rsidRDefault="00E92D30" w:rsidP="009E382A">
      <w:pPr>
        <w:pStyle w:val="NoSpacing"/>
      </w:pPr>
    </w:p>
    <w:p w14:paraId="6F30BBF1" w14:textId="780E3635" w:rsidR="00E92D30" w:rsidRDefault="00973AD0" w:rsidP="009E382A">
      <w:pPr>
        <w:pStyle w:val="NoSpacing"/>
      </w:pPr>
      <w:r w:rsidRPr="00973AD0">
        <w:t xml:space="preserve">TBS-CC OKRs 4.4.3.3 – Q4 2023 – </w:t>
      </w:r>
      <w:r w:rsidRPr="00973AD0">
        <w:rPr>
          <w:rFonts w:ascii="Segoe UI Emoji" w:hAnsi="Segoe UI Emoji" w:cs="Segoe UI Emoji"/>
        </w:rPr>
        <w:t>🚫❌⚠️</w:t>
      </w:r>
      <w:r w:rsidRPr="00973AD0">
        <w:t xml:space="preserve"> First Negative Score – Nick Ray Ball – 3.30 - (12 Dec 2023)</w:t>
      </w:r>
    </w:p>
    <w:p w14:paraId="0E16FA90" w14:textId="77777777" w:rsidR="0012042B" w:rsidRDefault="0012042B" w:rsidP="009E382A">
      <w:pPr>
        <w:pStyle w:val="NoSpacing"/>
      </w:pPr>
    </w:p>
    <w:p w14:paraId="3CFF8267" w14:textId="7881E22C" w:rsidR="00447152" w:rsidRDefault="00447152" w:rsidP="009E382A">
      <w:pPr>
        <w:pStyle w:val="NoSpacing"/>
      </w:pPr>
      <w:r w:rsidRPr="00447152">
        <w:t xml:space="preserve">TBS-CC OKRs 4.4.4 – Q4 2023 and Q1 2024 – S-World TBS-CC </w:t>
      </w:r>
      <w:r w:rsidRPr="00447152">
        <w:rPr>
          <w:rFonts w:ascii="Segoe UI Emoji" w:hAnsi="Segoe UI Emoji" w:cs="Segoe UI Emoji"/>
        </w:rPr>
        <w:t>🌀</w:t>
      </w:r>
      <w:r w:rsidRPr="00447152">
        <w:t xml:space="preserve">OKRs 4.6 UCS </w:t>
      </w:r>
      <w:r w:rsidRPr="00447152">
        <w:rPr>
          <w:rFonts w:ascii="Segoe UI Emoji" w:hAnsi="Segoe UI Emoji" w:cs="Segoe UI Emoji"/>
        </w:rPr>
        <w:t>🌀</w:t>
      </w:r>
      <w:r w:rsidRPr="00447152">
        <w:t xml:space="preserve"> – Nick Ray Ball – 3.31 [16 Dec 2023]</w:t>
      </w:r>
    </w:p>
    <w:p w14:paraId="636D34F7" w14:textId="77777777" w:rsidR="00A12F62" w:rsidRDefault="00A12F62" w:rsidP="009E382A">
      <w:pPr>
        <w:pStyle w:val="NoSpacing"/>
      </w:pPr>
    </w:p>
    <w:p w14:paraId="640C77B6" w14:textId="4319FA15" w:rsidR="00A12F62" w:rsidRDefault="00A12F62" w:rsidP="009E382A">
      <w:pPr>
        <w:pStyle w:val="NoSpacing"/>
      </w:pPr>
      <w:r w:rsidRPr="00A12F62">
        <w:t xml:space="preserve">TBS-CC OKRs 4.4.4.2 – Q3 2024 – S-Web </w:t>
      </w:r>
      <w:r w:rsidRPr="00A12F62">
        <w:rPr>
          <w:rFonts w:ascii="Segoe UI Emoji" w:hAnsi="Segoe UI Emoji" w:cs="Segoe UI Emoji"/>
        </w:rPr>
        <w:t>🚀</w:t>
      </w:r>
      <w:r w:rsidRPr="00A12F62">
        <w:t xml:space="preserve"> and S-World </w:t>
      </w:r>
      <w:r w:rsidRPr="00A12F62">
        <w:rPr>
          <w:rFonts w:ascii="Segoe UI Emoji" w:hAnsi="Segoe UI Emoji" w:cs="Segoe UI Emoji"/>
        </w:rPr>
        <w:t>🌀</w:t>
      </w:r>
      <w:r w:rsidRPr="00A12F62">
        <w:t xml:space="preserve"> – Nick Ray Ball – 3.34 [01 June 2024]</w:t>
      </w:r>
    </w:p>
    <w:p w14:paraId="3418AABF" w14:textId="77777777" w:rsidR="00A12F62" w:rsidRDefault="00A12F62" w:rsidP="009E382A">
      <w:pPr>
        <w:pStyle w:val="NoSpacing"/>
      </w:pPr>
    </w:p>
    <w:p w14:paraId="146AEAC4" w14:textId="3DD3FCEA" w:rsidR="00535284" w:rsidRDefault="00535284" w:rsidP="00FA7AFC">
      <w:pPr>
        <w:pStyle w:val="NoSpacing"/>
      </w:pPr>
    </w:p>
    <w:p w14:paraId="08F2DD48" w14:textId="52AC1969" w:rsidR="002D7D37" w:rsidRDefault="00B90B65" w:rsidP="002D7D37">
      <w:pPr>
        <w:pStyle w:val="Heading2"/>
      </w:pPr>
      <w:r>
        <w:t>Videos on YouTube</w:t>
      </w:r>
    </w:p>
    <w:p w14:paraId="303C3C31" w14:textId="77777777" w:rsidR="002D7D37" w:rsidRDefault="002D7D37" w:rsidP="00FA7AFC">
      <w:pPr>
        <w:pStyle w:val="NoSpacing"/>
      </w:pPr>
    </w:p>
    <w:p w14:paraId="1428AA19" w14:textId="7D43E1D9" w:rsidR="00B90B65" w:rsidRDefault="00B90B65" w:rsidP="002D7D37">
      <w:pPr>
        <w:pStyle w:val="Heading3"/>
      </w:pPr>
      <w:r>
        <w:t>@ Nick Ray Ball</w:t>
      </w:r>
    </w:p>
    <w:p w14:paraId="4362194F" w14:textId="77777777" w:rsidR="00535284" w:rsidRDefault="00535284" w:rsidP="00FA7AFC">
      <w:pPr>
        <w:pStyle w:val="NoSpacing"/>
      </w:pPr>
    </w:p>
    <w:p w14:paraId="5E8CFF98" w14:textId="64BD0B29" w:rsidR="00FA7AFC" w:rsidRDefault="00FA7AFC" w:rsidP="00FA7AFC">
      <w:pPr>
        <w:pStyle w:val="NoSpacing"/>
      </w:pPr>
      <w:r w:rsidRPr="00FA7AFC">
        <w:t>54h) TBS-CC OKRs - TWB v3 LS8 - IT - (!TFS alert)  W9-Q1-24  [10 Mar 2024]</w:t>
      </w:r>
    </w:p>
    <w:p w14:paraId="3532417D" w14:textId="27BDB53B" w:rsidR="00535284" w:rsidRDefault="00480201" w:rsidP="00535284">
      <w:pPr>
        <w:pStyle w:val="NoSpacing"/>
      </w:pPr>
      <w:hyperlink r:id="rId8" w:history="1">
        <w:r w:rsidR="00203C73" w:rsidRPr="00563658">
          <w:rPr>
            <w:rStyle w:val="Hyperlink"/>
          </w:rPr>
          <w:t>https://youtu.be/Z5uCPRfzooY</w:t>
        </w:r>
      </w:hyperlink>
    </w:p>
    <w:p w14:paraId="5476E744" w14:textId="5C363C8C" w:rsidR="009E382A" w:rsidRDefault="00535284" w:rsidP="00535284">
      <w:pPr>
        <w:pStyle w:val="NoSpacing"/>
      </w:pPr>
      <w:r>
        <w:t xml:space="preserve">Mar 10, </w:t>
      </w:r>
      <w:proofErr w:type="gramStart"/>
      <w:r>
        <w:t>2024</w:t>
      </w:r>
      <w:proofErr w:type="gramEnd"/>
      <w:r>
        <w:t xml:space="preserve"> </w:t>
      </w:r>
      <w:r w:rsidR="00F22194">
        <w:t>| 1:38:07</w:t>
      </w:r>
    </w:p>
    <w:p w14:paraId="2BC7DE42" w14:textId="77777777" w:rsidR="00AD15F2" w:rsidRDefault="00AD15F2" w:rsidP="009E382A">
      <w:pPr>
        <w:pStyle w:val="NoSpacing"/>
      </w:pPr>
    </w:p>
    <w:p w14:paraId="628CA364" w14:textId="6B81FA10" w:rsidR="00AD15F2" w:rsidRDefault="00AD15F2" w:rsidP="009E382A">
      <w:pPr>
        <w:pStyle w:val="NoSpacing"/>
      </w:pPr>
      <w:r w:rsidRPr="00AD15F2">
        <w:t>54g) TBS-CC OKRs - LS8 - TWB v3 tV-MMe - W8-Q1-24 [01 Mar 2024]</w:t>
      </w:r>
    </w:p>
    <w:p w14:paraId="67903EB4" w14:textId="778358DB" w:rsidR="00723DA3" w:rsidRDefault="00480201" w:rsidP="00723DA3">
      <w:pPr>
        <w:pStyle w:val="NoSpacing"/>
      </w:pPr>
      <w:hyperlink r:id="rId9" w:history="1">
        <w:r w:rsidR="000476E5" w:rsidRPr="00563658">
          <w:rPr>
            <w:rStyle w:val="Hyperlink"/>
          </w:rPr>
          <w:t>https://youtu.be/mP3a8VgFe_s</w:t>
        </w:r>
      </w:hyperlink>
    </w:p>
    <w:p w14:paraId="59329081" w14:textId="4EF18C27" w:rsidR="000476E5" w:rsidRDefault="00723DA3" w:rsidP="00723DA3">
      <w:pPr>
        <w:pStyle w:val="NoSpacing"/>
      </w:pPr>
      <w:r>
        <w:t>Mar 1, 2024</w:t>
      </w:r>
      <w:r w:rsidR="008D54E2">
        <w:t>,</w:t>
      </w:r>
      <w:r>
        <w:t xml:space="preserve"> | </w:t>
      </w:r>
      <w:r w:rsidR="008D54E2">
        <w:t>2:14:45</w:t>
      </w:r>
    </w:p>
    <w:p w14:paraId="1CBC8F02" w14:textId="77777777" w:rsidR="00E473D3" w:rsidRDefault="00E473D3" w:rsidP="009E382A">
      <w:pPr>
        <w:pStyle w:val="NoSpacing"/>
      </w:pPr>
    </w:p>
    <w:p w14:paraId="55F0C698" w14:textId="38BA45AC" w:rsidR="00E473D3" w:rsidRDefault="005C15A1" w:rsidP="009E382A">
      <w:pPr>
        <w:pStyle w:val="NoSpacing"/>
      </w:pPr>
      <w:r w:rsidRPr="005C15A1">
        <w:t xml:space="preserve">54f) TBS-CC </w:t>
      </w:r>
      <w:r w:rsidRPr="008D54E2">
        <w:t>OKRs - Med Admin, Legal, TWB - NOT HAPPY - W7-</w:t>
      </w:r>
      <w:r w:rsidRPr="005C15A1">
        <w:t>Q1-24 [25 Feb 2024] @ 14.34 GMT</w:t>
      </w:r>
    </w:p>
    <w:p w14:paraId="2C6815E6" w14:textId="12B700F6" w:rsidR="00C758EF" w:rsidRDefault="00480201" w:rsidP="009E382A">
      <w:pPr>
        <w:pStyle w:val="NoSpacing"/>
      </w:pPr>
      <w:hyperlink r:id="rId10" w:history="1">
        <w:r w:rsidR="00C758EF" w:rsidRPr="00563658">
          <w:rPr>
            <w:rStyle w:val="Hyperlink"/>
          </w:rPr>
          <w:t>https://youtu.be/21D1lMlXBQ4</w:t>
        </w:r>
      </w:hyperlink>
    </w:p>
    <w:p w14:paraId="65079DB5" w14:textId="0B126E52" w:rsidR="00C758EF" w:rsidRDefault="00C758EF" w:rsidP="009E382A">
      <w:pPr>
        <w:pStyle w:val="NoSpacing"/>
      </w:pPr>
      <w:r w:rsidRPr="00C758EF">
        <w:t xml:space="preserve">Feb 25, </w:t>
      </w:r>
      <w:proofErr w:type="gramStart"/>
      <w:r w:rsidRPr="00C758EF">
        <w:t>2024</w:t>
      </w:r>
      <w:proofErr w:type="gramEnd"/>
      <w:r>
        <w:t xml:space="preserve"> | </w:t>
      </w:r>
      <w:r w:rsidR="00725483">
        <w:t>2:35:18</w:t>
      </w:r>
    </w:p>
    <w:p w14:paraId="0AABD963" w14:textId="77777777" w:rsidR="00F41474" w:rsidRDefault="00F41474" w:rsidP="009E382A">
      <w:pPr>
        <w:pStyle w:val="NoSpacing"/>
      </w:pPr>
    </w:p>
    <w:p w14:paraId="3C35F8FC" w14:textId="73D3E44F" w:rsidR="00761329" w:rsidRDefault="00DF2682" w:rsidP="009E382A">
      <w:pPr>
        <w:pStyle w:val="NoSpacing"/>
      </w:pPr>
      <w:r w:rsidRPr="00DF2682">
        <w:t xml:space="preserve">54e TBS CC OKRs  — </w:t>
      </w:r>
      <w:r w:rsidRPr="00E473D3">
        <w:rPr>
          <w:b/>
          <w:bCs/>
        </w:rPr>
        <w:t>4.6 DevOps video 1</w:t>
      </w:r>
      <w:r w:rsidRPr="00DF2682">
        <w:t xml:space="preserve"> —  W6-Q1-24 [11 Feb 2024]</w:t>
      </w:r>
    </w:p>
    <w:p w14:paraId="5E98387E" w14:textId="500B7696" w:rsidR="00983F1F" w:rsidRDefault="00480201" w:rsidP="009E382A">
      <w:pPr>
        <w:pStyle w:val="NoSpacing"/>
      </w:pPr>
      <w:hyperlink r:id="rId11" w:history="1">
        <w:r w:rsidR="00DF2682" w:rsidRPr="00563658">
          <w:rPr>
            <w:rStyle w:val="Hyperlink"/>
          </w:rPr>
          <w:t>https://youtu.be/ONq8lLPcGtc</w:t>
        </w:r>
      </w:hyperlink>
    </w:p>
    <w:p w14:paraId="1F064922" w14:textId="2DA87949" w:rsidR="00983F1F" w:rsidRDefault="00F13686" w:rsidP="009E382A">
      <w:pPr>
        <w:pStyle w:val="NoSpacing"/>
      </w:pPr>
      <w:r>
        <w:t xml:space="preserve">Feb 11, </w:t>
      </w:r>
      <w:proofErr w:type="gramStart"/>
      <w:r>
        <w:t>2024</w:t>
      </w:r>
      <w:proofErr w:type="gramEnd"/>
      <w:r>
        <w:t xml:space="preserve"> | </w:t>
      </w:r>
      <w:r w:rsidR="00E473D3">
        <w:t>1:13:02</w:t>
      </w:r>
    </w:p>
    <w:p w14:paraId="45799F75" w14:textId="77777777" w:rsidR="00976220" w:rsidRDefault="00976220" w:rsidP="009E382A">
      <w:pPr>
        <w:pStyle w:val="NoSpacing"/>
      </w:pPr>
    </w:p>
    <w:p w14:paraId="714DFE98" w14:textId="05C21EDF" w:rsidR="00976220" w:rsidRDefault="00C52D48" w:rsidP="009E382A">
      <w:pPr>
        <w:pStyle w:val="NoSpacing"/>
      </w:pPr>
      <w:r w:rsidRPr="00C52D48">
        <w:t>54d) T2. TBS-CC OKRs Q-Planner - Q1 2024 - Week 5 - Part 2 [28 Jan 2023]</w:t>
      </w:r>
    </w:p>
    <w:p w14:paraId="4E535050" w14:textId="2220C164" w:rsidR="001E1791" w:rsidRDefault="00480201" w:rsidP="001E1791">
      <w:pPr>
        <w:pStyle w:val="NoSpacing"/>
      </w:pPr>
      <w:hyperlink r:id="rId12" w:history="1">
        <w:r w:rsidR="00C52D48" w:rsidRPr="00563658">
          <w:rPr>
            <w:rStyle w:val="Hyperlink"/>
          </w:rPr>
          <w:t>https://youtu.be/KlQM7n4NRxs</w:t>
        </w:r>
      </w:hyperlink>
    </w:p>
    <w:p w14:paraId="0D11A7FF" w14:textId="631E72A3" w:rsidR="00C52D48" w:rsidRDefault="001E1791" w:rsidP="001E1791">
      <w:pPr>
        <w:pStyle w:val="NoSpacing"/>
      </w:pPr>
      <w:r>
        <w:t xml:space="preserve">Jan 28, </w:t>
      </w:r>
      <w:proofErr w:type="gramStart"/>
      <w:r>
        <w:t>2024</w:t>
      </w:r>
      <w:proofErr w:type="gramEnd"/>
      <w:r>
        <w:t xml:space="preserve"> | 39:29</w:t>
      </w:r>
    </w:p>
    <w:p w14:paraId="4F9A45BF" w14:textId="77777777" w:rsidR="00976220" w:rsidRDefault="00976220" w:rsidP="009E382A">
      <w:pPr>
        <w:pStyle w:val="NoSpacing"/>
      </w:pPr>
    </w:p>
    <w:p w14:paraId="5B6182E8" w14:textId="10A99299" w:rsidR="00EA6EBE" w:rsidRDefault="00EC70BE" w:rsidP="009E382A">
      <w:pPr>
        <w:pStyle w:val="NoSpacing"/>
      </w:pPr>
      <w:r w:rsidRPr="00EC70BE">
        <w:t>54c) T2. TBS-CC OKRs Q-Planner - Q1 2024 - Week 5 - Part 1 [28 Jan 2023]</w:t>
      </w:r>
    </w:p>
    <w:p w14:paraId="770796C5" w14:textId="0D48444D" w:rsidR="00EC70BE" w:rsidRDefault="00480201" w:rsidP="009E382A">
      <w:pPr>
        <w:pStyle w:val="NoSpacing"/>
      </w:pPr>
      <w:hyperlink r:id="rId13" w:history="1">
        <w:r w:rsidR="00F20F79" w:rsidRPr="00563658">
          <w:rPr>
            <w:rStyle w:val="Hyperlink"/>
          </w:rPr>
          <w:t>https://youtu.be/UQNTDT-Zi0E</w:t>
        </w:r>
      </w:hyperlink>
      <w:r w:rsidR="00F20F79">
        <w:t xml:space="preserve"> </w:t>
      </w:r>
    </w:p>
    <w:p w14:paraId="195986F0" w14:textId="30D6719A" w:rsidR="00EA6EBE" w:rsidRDefault="00C629C3" w:rsidP="009E382A">
      <w:pPr>
        <w:pStyle w:val="NoSpacing"/>
      </w:pPr>
      <w:r w:rsidRPr="00C629C3">
        <w:t xml:space="preserve">Jan 28, </w:t>
      </w:r>
      <w:proofErr w:type="gramStart"/>
      <w:r w:rsidRPr="00C629C3">
        <w:t>2024</w:t>
      </w:r>
      <w:proofErr w:type="gramEnd"/>
      <w:r>
        <w:t xml:space="preserve"> | 1:16:32</w:t>
      </w:r>
    </w:p>
    <w:p w14:paraId="73038DFF" w14:textId="77777777" w:rsidR="00AC11B9" w:rsidRDefault="00AC11B9" w:rsidP="009E382A">
      <w:pPr>
        <w:pStyle w:val="NoSpacing"/>
      </w:pPr>
    </w:p>
    <w:p w14:paraId="35864A19" w14:textId="59B3386E" w:rsidR="00AC11B9" w:rsidRDefault="008926E5" w:rsidP="009E382A">
      <w:pPr>
        <w:pStyle w:val="NoSpacing"/>
      </w:pPr>
      <w:r w:rsidRPr="008926E5">
        <w:t>54b) T2. TBS-CC OKRs Q-Planner - App 4.7 - Q1 2024 - Weeks 1 to 5 - Part 2 [28 Dec 2023]</w:t>
      </w:r>
    </w:p>
    <w:p w14:paraId="48271DEA" w14:textId="55C05C95" w:rsidR="00AC11B9" w:rsidRDefault="00480201" w:rsidP="009E382A">
      <w:pPr>
        <w:pStyle w:val="NoSpacing"/>
      </w:pPr>
      <w:hyperlink r:id="rId14" w:history="1">
        <w:r w:rsidR="00AC11B9" w:rsidRPr="00563658">
          <w:rPr>
            <w:rStyle w:val="Hyperlink"/>
          </w:rPr>
          <w:t>https://youtu.be/G7B4p6hYV48</w:t>
        </w:r>
      </w:hyperlink>
    </w:p>
    <w:p w14:paraId="2749A7FF" w14:textId="510C6762" w:rsidR="00AC11B9" w:rsidRDefault="008926E5" w:rsidP="009E382A">
      <w:pPr>
        <w:pStyle w:val="NoSpacing"/>
      </w:pPr>
      <w:r w:rsidRPr="008926E5">
        <w:t xml:space="preserve">Dec 28, </w:t>
      </w:r>
      <w:proofErr w:type="gramStart"/>
      <w:r w:rsidRPr="008926E5">
        <w:t>2023</w:t>
      </w:r>
      <w:proofErr w:type="gramEnd"/>
      <w:r>
        <w:t xml:space="preserve"> | </w:t>
      </w:r>
      <w:r w:rsidR="00EA6EBE">
        <w:t>1:16:46</w:t>
      </w:r>
    </w:p>
    <w:p w14:paraId="236560FE" w14:textId="77777777" w:rsidR="00761329" w:rsidRDefault="00761329" w:rsidP="009E382A">
      <w:pPr>
        <w:pStyle w:val="NoSpacing"/>
      </w:pPr>
    </w:p>
    <w:p w14:paraId="4C549CC3" w14:textId="0C0C2FC2" w:rsidR="00761329" w:rsidRDefault="00761329" w:rsidP="009E382A">
      <w:pPr>
        <w:pStyle w:val="NoSpacing"/>
      </w:pPr>
      <w:r w:rsidRPr="00761329">
        <w:t>54a) T2. TBS-CC - OKRs - Q-Planner  App 4.7 - Q1 2024 - Weeks 1 to 5 - Part 1 [28 Dec 2023]</w:t>
      </w:r>
    </w:p>
    <w:p w14:paraId="7652389D" w14:textId="73718836" w:rsidR="00B95D68" w:rsidRDefault="00480201" w:rsidP="009E382A">
      <w:pPr>
        <w:pStyle w:val="NoSpacing"/>
      </w:pPr>
      <w:hyperlink r:id="rId15" w:history="1">
        <w:r w:rsidR="00A702E8" w:rsidRPr="00563658">
          <w:rPr>
            <w:rStyle w:val="Hyperlink"/>
          </w:rPr>
          <w:t>https://youtu.be/O1q7X_fjens</w:t>
        </w:r>
      </w:hyperlink>
      <w:r w:rsidR="00A702E8">
        <w:t xml:space="preserve"> </w:t>
      </w:r>
    </w:p>
    <w:p w14:paraId="3086E9D5" w14:textId="11D35C5C" w:rsidR="00761329" w:rsidRDefault="00761329" w:rsidP="009E382A">
      <w:pPr>
        <w:pStyle w:val="NoSpacing"/>
      </w:pPr>
      <w:r w:rsidRPr="00761329">
        <w:t xml:space="preserve">Dec 28, </w:t>
      </w:r>
      <w:proofErr w:type="gramStart"/>
      <w:r w:rsidRPr="00761329">
        <w:t>2023</w:t>
      </w:r>
      <w:proofErr w:type="gramEnd"/>
      <w:r>
        <w:t xml:space="preserve"> | </w:t>
      </w:r>
      <w:r w:rsidR="006121DA">
        <w:t>1:01:55</w:t>
      </w:r>
    </w:p>
    <w:p w14:paraId="6F85D626" w14:textId="77777777" w:rsidR="00A702E8" w:rsidRDefault="00A702E8" w:rsidP="009E382A">
      <w:pPr>
        <w:pStyle w:val="NoSpacing"/>
      </w:pPr>
    </w:p>
    <w:p w14:paraId="1274BEA9" w14:textId="77777777" w:rsidR="00B95D68" w:rsidRDefault="00B95D68" w:rsidP="009E382A">
      <w:pPr>
        <w:pStyle w:val="NoSpacing"/>
      </w:pPr>
    </w:p>
    <w:p w14:paraId="3325D817" w14:textId="20D621F2" w:rsidR="003C7383" w:rsidRDefault="006045CF" w:rsidP="009E382A">
      <w:pPr>
        <w:pStyle w:val="NoSpacing"/>
      </w:pPr>
      <w:r w:rsidRPr="006045CF">
        <w:t>53a) S-World HEAI &amp; iUK KTN — Is AI good for environmental sustainability — By Nick Ball  (5 Dec 23)</w:t>
      </w:r>
    </w:p>
    <w:p w14:paraId="20C19A01" w14:textId="5A8C01A3" w:rsidR="009C3B60" w:rsidRDefault="00480201" w:rsidP="009C3B60">
      <w:pPr>
        <w:pStyle w:val="NoSpacing"/>
      </w:pPr>
      <w:hyperlink r:id="rId16" w:history="1">
        <w:r w:rsidR="003C7383" w:rsidRPr="00563658">
          <w:rPr>
            <w:rStyle w:val="Hyperlink"/>
          </w:rPr>
          <w:t>https://youtu.be/Amw3NJ2H5y0</w:t>
        </w:r>
      </w:hyperlink>
      <w:r w:rsidR="003C7383">
        <w:t xml:space="preserve"> </w:t>
      </w:r>
    </w:p>
    <w:p w14:paraId="41006FFD" w14:textId="6CE8A35F" w:rsidR="006045CF" w:rsidRDefault="009C3B60" w:rsidP="009C3B60">
      <w:pPr>
        <w:pStyle w:val="NoSpacing"/>
      </w:pPr>
      <w:r>
        <w:t xml:space="preserve">Dec 5, </w:t>
      </w:r>
      <w:proofErr w:type="gramStart"/>
      <w:r>
        <w:t>2023</w:t>
      </w:r>
      <w:proofErr w:type="gramEnd"/>
      <w:r>
        <w:t xml:space="preserve"> | 26:04</w:t>
      </w:r>
    </w:p>
    <w:p w14:paraId="4F759797" w14:textId="77777777" w:rsidR="009E382A" w:rsidRDefault="009E382A" w:rsidP="009E382A">
      <w:pPr>
        <w:pStyle w:val="NoSpacing"/>
      </w:pPr>
    </w:p>
    <w:p w14:paraId="1B98B570" w14:textId="3AC68C0A" w:rsidR="009E382A" w:rsidRDefault="000428A4" w:rsidP="009E382A">
      <w:pPr>
        <w:pStyle w:val="NoSpacing"/>
      </w:pPr>
      <w:r>
        <w:t>T</w:t>
      </w:r>
      <w:r w:rsidRPr="000428A4">
        <w:t>his br</w:t>
      </w:r>
      <w:r>
        <w:t>eak</w:t>
      </w:r>
      <w:r w:rsidRPr="000428A4">
        <w:t xml:space="preserve"> coincides with serious physical pain</w:t>
      </w:r>
    </w:p>
    <w:p w14:paraId="2EF47D95" w14:textId="77777777" w:rsidR="00B72525" w:rsidRDefault="00B72525" w:rsidP="009E382A">
      <w:pPr>
        <w:pStyle w:val="NoSpacing"/>
      </w:pPr>
    </w:p>
    <w:p w14:paraId="4D5462E4" w14:textId="77777777" w:rsidR="00B72525" w:rsidRDefault="00B72525" w:rsidP="009E382A">
      <w:pPr>
        <w:pStyle w:val="NoSpacing"/>
      </w:pPr>
    </w:p>
    <w:p w14:paraId="05BBAE53" w14:textId="77777777" w:rsidR="00B72525" w:rsidRDefault="00B72525" w:rsidP="00B72525">
      <w:pPr>
        <w:pStyle w:val="NoSpacing"/>
      </w:pPr>
      <w:r>
        <w:t>007a) T2. TBS-CC OKR 4.3 Q-Planner 1 of 3 Rough Record not for Presentation [29 Oct 2023]</w:t>
      </w:r>
    </w:p>
    <w:p w14:paraId="0C1B6120" w14:textId="6F69F69E" w:rsidR="00B72525" w:rsidRDefault="00480201" w:rsidP="00B72525">
      <w:pPr>
        <w:pStyle w:val="NoSpacing"/>
      </w:pPr>
      <w:hyperlink r:id="rId17" w:history="1">
        <w:r w:rsidR="00B72525" w:rsidRPr="00D117B6">
          <w:rPr>
            <w:rStyle w:val="Hyperlink"/>
          </w:rPr>
          <w:t>https://youtu.be/KAr-XXN4ljk</w:t>
        </w:r>
      </w:hyperlink>
      <w:r w:rsidR="00B72525">
        <w:t xml:space="preserve">  </w:t>
      </w:r>
    </w:p>
    <w:p w14:paraId="1169BA3B" w14:textId="77777777" w:rsidR="00B72525" w:rsidRDefault="00B72525" w:rsidP="00B72525">
      <w:pPr>
        <w:pStyle w:val="NoSpacing"/>
      </w:pPr>
    </w:p>
    <w:p w14:paraId="201A265A" w14:textId="77777777" w:rsidR="00B72525" w:rsidRDefault="00B72525" w:rsidP="00B72525">
      <w:pPr>
        <w:pStyle w:val="NoSpacing"/>
      </w:pPr>
      <w:r>
        <w:t>007b) T2. TBS-CC OKR 4.3 | Q-Planner 2 of 3 | Rough Record not for Presentation [29 Oct 2023]</w:t>
      </w:r>
    </w:p>
    <w:p w14:paraId="263E1806" w14:textId="28F985BE" w:rsidR="00B72525" w:rsidRDefault="00480201" w:rsidP="00B72525">
      <w:pPr>
        <w:pStyle w:val="NoSpacing"/>
      </w:pPr>
      <w:hyperlink r:id="rId18" w:history="1">
        <w:r w:rsidR="00B72525" w:rsidRPr="00D117B6">
          <w:rPr>
            <w:rStyle w:val="Hyperlink"/>
          </w:rPr>
          <w:t>https://youtu.be/CzopSYR-oI0</w:t>
        </w:r>
      </w:hyperlink>
      <w:r w:rsidR="00B72525">
        <w:t xml:space="preserve"> </w:t>
      </w:r>
    </w:p>
    <w:p w14:paraId="372C630A" w14:textId="77777777" w:rsidR="00B72525" w:rsidRDefault="00B72525" w:rsidP="00B72525">
      <w:pPr>
        <w:pStyle w:val="NoSpacing"/>
      </w:pPr>
    </w:p>
    <w:p w14:paraId="3CE04DB3" w14:textId="77777777" w:rsidR="00B72525" w:rsidRDefault="00B72525" w:rsidP="00B72525">
      <w:pPr>
        <w:pStyle w:val="NoSpacing"/>
      </w:pPr>
      <w:r>
        <w:t>007c) T2. TBS-CC OKR 4.3 | Q-Planner 3 of 3 | Rough Record not for Presentation [29 Oct 2023]</w:t>
      </w:r>
    </w:p>
    <w:p w14:paraId="18484DF8" w14:textId="2B443FB8" w:rsidR="00B72525" w:rsidRDefault="00480201" w:rsidP="00B72525">
      <w:pPr>
        <w:pStyle w:val="NoSpacing"/>
      </w:pPr>
      <w:hyperlink r:id="rId19" w:history="1">
        <w:r w:rsidR="00B72525" w:rsidRPr="00D117B6">
          <w:rPr>
            <w:rStyle w:val="Hyperlink"/>
          </w:rPr>
          <w:t>https://youtu.be/uj1Kohe8AzE</w:t>
        </w:r>
      </w:hyperlink>
      <w:r w:rsidR="00B72525">
        <w:t xml:space="preserve"> </w:t>
      </w:r>
    </w:p>
    <w:p w14:paraId="1D0BB7D8" w14:textId="77777777" w:rsidR="00B72525" w:rsidRDefault="00B72525" w:rsidP="00B72525">
      <w:pPr>
        <w:pStyle w:val="NoSpacing"/>
      </w:pPr>
    </w:p>
    <w:p w14:paraId="46A8BC5A" w14:textId="0B85EB4E" w:rsidR="00B72525" w:rsidRDefault="002D7D37" w:rsidP="002D7D37">
      <w:pPr>
        <w:pStyle w:val="Heading3"/>
      </w:pPr>
      <w:r>
        <w:t>@ The 10 Technologies</w:t>
      </w:r>
    </w:p>
    <w:p w14:paraId="369E8851" w14:textId="77777777" w:rsidR="002D7D37" w:rsidRDefault="002D7D37" w:rsidP="009E382A">
      <w:pPr>
        <w:pStyle w:val="NoSpacing"/>
      </w:pPr>
    </w:p>
    <w:p w14:paraId="00449B0E" w14:textId="6D456DF8" w:rsidR="0053117D" w:rsidRDefault="009E382A" w:rsidP="009E382A">
      <w:pPr>
        <w:pStyle w:val="NoSpacing"/>
      </w:pPr>
      <w:r w:rsidRPr="009E382A">
        <w:t>006) T2. TBS-CC OKRs 6 — Q1 Catch up, Interrupted by $75,000 CV.com Enquiry — JD &amp; LMB (Feb 5</w:t>
      </w:r>
      <w:proofErr w:type="gramStart"/>
      <w:r w:rsidRPr="009E382A">
        <w:t xml:space="preserve"> 2023</w:t>
      </w:r>
      <w:proofErr w:type="gramEnd"/>
      <w:r w:rsidRPr="009E382A">
        <w:t>)</w:t>
      </w:r>
    </w:p>
    <w:p w14:paraId="282FDEB2" w14:textId="1434EA4F" w:rsidR="00670440" w:rsidRDefault="00480201" w:rsidP="009E382A">
      <w:pPr>
        <w:pStyle w:val="NoSpacing"/>
      </w:pPr>
      <w:hyperlink r:id="rId20" w:history="1">
        <w:r w:rsidR="00670440" w:rsidRPr="00563658">
          <w:rPr>
            <w:rStyle w:val="Hyperlink"/>
          </w:rPr>
          <w:t>https://youtu.be/Yk5n7QSbooQ</w:t>
        </w:r>
      </w:hyperlink>
    </w:p>
    <w:p w14:paraId="04990BE7" w14:textId="79F9830D" w:rsidR="00670440" w:rsidRDefault="00670440" w:rsidP="009E382A">
      <w:pPr>
        <w:pStyle w:val="NoSpacing"/>
      </w:pPr>
      <w:r w:rsidRPr="00670440">
        <w:t xml:space="preserve">Feb 9, </w:t>
      </w:r>
      <w:proofErr w:type="gramStart"/>
      <w:r w:rsidRPr="00670440">
        <w:t>2023</w:t>
      </w:r>
      <w:proofErr w:type="gramEnd"/>
      <w:r w:rsidR="00EC6556">
        <w:t xml:space="preserve"> | 41:12</w:t>
      </w:r>
    </w:p>
    <w:p w14:paraId="3AF03ECD" w14:textId="77777777" w:rsidR="00EC6556" w:rsidRDefault="00EC6556" w:rsidP="009E382A">
      <w:pPr>
        <w:pStyle w:val="NoSpacing"/>
      </w:pPr>
    </w:p>
    <w:p w14:paraId="1E513B4D" w14:textId="0F886F06" w:rsidR="00A56467" w:rsidRDefault="002102F1" w:rsidP="009E382A">
      <w:pPr>
        <w:pStyle w:val="NoSpacing"/>
      </w:pPr>
      <w:r w:rsidRPr="002102F1">
        <w:t>005) T2. TBS-CC OKRs 5 — About T6, US-SA Butterfly and Everything — 4 usual + Meg &amp; H (Jan 5, 2022)</w:t>
      </w:r>
    </w:p>
    <w:p w14:paraId="569B16C5" w14:textId="1B5E0E92" w:rsidR="00EC6556" w:rsidRDefault="00480201" w:rsidP="009E382A">
      <w:pPr>
        <w:pStyle w:val="NoSpacing"/>
      </w:pPr>
      <w:hyperlink r:id="rId21" w:history="1">
        <w:r w:rsidR="00A56467" w:rsidRPr="00563658">
          <w:rPr>
            <w:rStyle w:val="Hyperlink"/>
          </w:rPr>
          <w:t>https://youtu.be/Vwla7K8Ljfc</w:t>
        </w:r>
      </w:hyperlink>
      <w:r w:rsidR="002102F1">
        <w:br/>
      </w:r>
      <w:r w:rsidR="002102F1" w:rsidRPr="002102F1">
        <w:t xml:space="preserve">Jan 6, </w:t>
      </w:r>
      <w:proofErr w:type="gramStart"/>
      <w:r w:rsidR="002102F1" w:rsidRPr="002102F1">
        <w:t>2023</w:t>
      </w:r>
      <w:proofErr w:type="gramEnd"/>
      <w:r w:rsidR="002102F1">
        <w:t xml:space="preserve"> | </w:t>
      </w:r>
      <w:r w:rsidR="005C2696">
        <w:t>1:21:27</w:t>
      </w:r>
    </w:p>
    <w:p w14:paraId="23C9EE75" w14:textId="77777777" w:rsidR="00870AD2" w:rsidRDefault="00870AD2" w:rsidP="009E382A">
      <w:pPr>
        <w:pStyle w:val="NoSpacing"/>
      </w:pPr>
    </w:p>
    <w:p w14:paraId="35C99279" w14:textId="07FD904F" w:rsidR="00870AD2" w:rsidRDefault="000A794C" w:rsidP="009E382A">
      <w:pPr>
        <w:pStyle w:val="NoSpacing"/>
      </w:pPr>
      <w:r w:rsidRPr="000A794C">
        <w:t xml:space="preserve">004) T2. OKRs — AUDIO STARTS 44:39 — KR Week 12 </w:t>
      </w:r>
      <w:proofErr w:type="gramStart"/>
      <w:r w:rsidRPr="000A794C">
        <w:t>Scores</w:t>
      </w:r>
      <w:proofErr w:type="gramEnd"/>
      <w:r w:rsidRPr="000A794C">
        <w:t xml:space="preserve"> from Daily Planer &amp; Execute Diary (Dec 26-22)</w:t>
      </w:r>
      <w:r>
        <w:br/>
      </w:r>
      <w:hyperlink r:id="rId22" w:history="1">
        <w:r w:rsidR="00870AD2" w:rsidRPr="00563658">
          <w:rPr>
            <w:rStyle w:val="Hyperlink"/>
          </w:rPr>
          <w:t>https://youtu.be/S4IaWKeGh7Y</w:t>
        </w:r>
      </w:hyperlink>
    </w:p>
    <w:p w14:paraId="20421AF2" w14:textId="39CFEEBF" w:rsidR="00C22F35" w:rsidRDefault="000B636F" w:rsidP="009E382A">
      <w:pPr>
        <w:pStyle w:val="NoSpacing"/>
      </w:pPr>
      <w:r>
        <w:t xml:space="preserve">26 Dec 2022 | </w:t>
      </w:r>
      <w:r w:rsidR="00C22F35">
        <w:t>1:28:58</w:t>
      </w:r>
    </w:p>
    <w:p w14:paraId="48E424C6" w14:textId="77777777" w:rsidR="00C22F35" w:rsidRDefault="00C22F35" w:rsidP="009E382A">
      <w:pPr>
        <w:pStyle w:val="NoSpacing"/>
      </w:pPr>
    </w:p>
    <w:p w14:paraId="541AEF54" w14:textId="1C7F260C" w:rsidR="00333B14" w:rsidRDefault="00333B14" w:rsidP="009E382A">
      <w:pPr>
        <w:pStyle w:val="NoSpacing"/>
      </w:pPr>
      <w:r w:rsidRPr="00333B14">
        <w:t>003) T2. TBS-CC OKRs 3 — For Leigh Marie Braswell, Peter Theil &amp; FF — + J.D. &amp; WM.com (Dec 20, 2022)</w:t>
      </w:r>
    </w:p>
    <w:p w14:paraId="033F13E1" w14:textId="34EA6983" w:rsidR="0095094C" w:rsidRDefault="00480201" w:rsidP="009E382A">
      <w:pPr>
        <w:pStyle w:val="NoSpacing"/>
      </w:pPr>
      <w:hyperlink r:id="rId23" w:history="1">
        <w:r w:rsidR="0095094C" w:rsidRPr="00563658">
          <w:rPr>
            <w:rStyle w:val="Hyperlink"/>
          </w:rPr>
          <w:t>https://youtu.be/LJXuMv5gkME</w:t>
        </w:r>
      </w:hyperlink>
    </w:p>
    <w:p w14:paraId="73C533A4" w14:textId="1BB7E220" w:rsidR="0095094C" w:rsidRDefault="00617C34" w:rsidP="009E382A">
      <w:pPr>
        <w:pStyle w:val="NoSpacing"/>
      </w:pPr>
      <w:r w:rsidRPr="00617C34">
        <w:t xml:space="preserve">Dec 22, </w:t>
      </w:r>
      <w:proofErr w:type="gramStart"/>
      <w:r w:rsidRPr="00617C34">
        <w:t>2022</w:t>
      </w:r>
      <w:proofErr w:type="gramEnd"/>
      <w:r>
        <w:t xml:space="preserve"> | </w:t>
      </w:r>
      <w:r w:rsidR="0095094C">
        <w:t>1</w:t>
      </w:r>
      <w:r>
        <w:t>:00:40</w:t>
      </w:r>
    </w:p>
    <w:p w14:paraId="09C3D324" w14:textId="77777777" w:rsidR="00617C34" w:rsidRDefault="00617C34" w:rsidP="009E382A">
      <w:pPr>
        <w:pStyle w:val="NoSpacing"/>
      </w:pPr>
    </w:p>
    <w:p w14:paraId="54DD46AD" w14:textId="6A56F6C9" w:rsidR="0069160E" w:rsidRDefault="001B7ED1" w:rsidP="009E382A">
      <w:pPr>
        <w:pStyle w:val="NoSpacing"/>
      </w:pPr>
      <w:r w:rsidRPr="001B7ED1">
        <w:t>002 T2  TBS CC OKRs 2 — For Leigh Marie Braswell, Peter Theil &amp; Founders Fund Error Dec 7, 2022</w:t>
      </w:r>
    </w:p>
    <w:p w14:paraId="445480C8" w14:textId="67E14FB4" w:rsidR="0069160E" w:rsidRDefault="00480201" w:rsidP="009E382A">
      <w:pPr>
        <w:pStyle w:val="NoSpacing"/>
      </w:pPr>
      <w:hyperlink r:id="rId24" w:history="1">
        <w:r w:rsidR="0069160E" w:rsidRPr="00563658">
          <w:rPr>
            <w:rStyle w:val="Hyperlink"/>
          </w:rPr>
          <w:t>https://youtu.be/aH5XrePYJWE</w:t>
        </w:r>
      </w:hyperlink>
      <w:r w:rsidR="0069160E">
        <w:t xml:space="preserve"> </w:t>
      </w:r>
    </w:p>
    <w:p w14:paraId="77173B32" w14:textId="666F3324" w:rsidR="00333B14" w:rsidRDefault="001B7ED1" w:rsidP="009E382A">
      <w:pPr>
        <w:pStyle w:val="NoSpacing"/>
      </w:pPr>
      <w:r w:rsidRPr="001B7ED1">
        <w:t xml:space="preserve">Dec 22, </w:t>
      </w:r>
      <w:proofErr w:type="gramStart"/>
      <w:r w:rsidRPr="001B7ED1">
        <w:t>2022</w:t>
      </w:r>
      <w:proofErr w:type="gramEnd"/>
      <w:r>
        <w:t xml:space="preserve"> | 39:31</w:t>
      </w:r>
    </w:p>
    <w:p w14:paraId="13FF8CAB" w14:textId="77777777" w:rsidR="00C469B1" w:rsidRDefault="00C469B1" w:rsidP="009E382A">
      <w:pPr>
        <w:pStyle w:val="NoSpacing"/>
      </w:pPr>
    </w:p>
    <w:p w14:paraId="7AD00D56" w14:textId="77777777" w:rsidR="00C469B1" w:rsidRDefault="00C469B1" w:rsidP="009E382A">
      <w:pPr>
        <w:pStyle w:val="NoSpacing"/>
      </w:pPr>
    </w:p>
    <w:p w14:paraId="14EEC8E3" w14:textId="0D4BCD07" w:rsidR="006C1678" w:rsidRDefault="00236CD3" w:rsidP="009E382A">
      <w:pPr>
        <w:pStyle w:val="NoSpacing"/>
      </w:pPr>
      <w:r w:rsidRPr="00236CD3">
        <w:t>001) Technology 2. TBS-CC OKRs 1 — For John Doerr &amp; WhatMatters.com — Leigh Marie &amp; FF (Dec 6, 2022)</w:t>
      </w:r>
    </w:p>
    <w:p w14:paraId="63353AEC" w14:textId="0867E4CD" w:rsidR="006C1678" w:rsidRDefault="00480201" w:rsidP="009E382A">
      <w:pPr>
        <w:pStyle w:val="NoSpacing"/>
      </w:pPr>
      <w:hyperlink r:id="rId25" w:history="1">
        <w:r w:rsidR="00236CD3" w:rsidRPr="00563658">
          <w:rPr>
            <w:rStyle w:val="Hyperlink"/>
          </w:rPr>
          <w:t>https://youtu.be/zSfHTMIRqh4</w:t>
        </w:r>
      </w:hyperlink>
      <w:r w:rsidR="00236CD3">
        <w:t xml:space="preserve"> </w:t>
      </w:r>
    </w:p>
    <w:p w14:paraId="1EEAC864" w14:textId="30CEEFE5" w:rsidR="00236CD3" w:rsidRDefault="00236CD3" w:rsidP="009E382A">
      <w:pPr>
        <w:pStyle w:val="NoSpacing"/>
      </w:pPr>
      <w:r>
        <w:t xml:space="preserve">Dec 10, </w:t>
      </w:r>
      <w:proofErr w:type="gramStart"/>
      <w:r>
        <w:t>2022</w:t>
      </w:r>
      <w:proofErr w:type="gramEnd"/>
      <w:r>
        <w:t xml:space="preserve"> | </w:t>
      </w:r>
      <w:r w:rsidR="00FD1A01">
        <w:t>1:04:21</w:t>
      </w:r>
    </w:p>
    <w:p w14:paraId="0E2DD959" w14:textId="77777777" w:rsidR="00013343" w:rsidRDefault="00013343" w:rsidP="009E382A">
      <w:pPr>
        <w:pStyle w:val="NoSpacing"/>
      </w:pPr>
    </w:p>
    <w:p w14:paraId="43D03913" w14:textId="77777777" w:rsidR="00013343" w:rsidRDefault="00013343" w:rsidP="009E382A">
      <w:pPr>
        <w:pStyle w:val="NoSpacing"/>
      </w:pPr>
    </w:p>
    <w:p w14:paraId="456763D9" w14:textId="4EDF75F3" w:rsidR="00013343" w:rsidRDefault="00342C8D" w:rsidP="009E382A">
      <w:pPr>
        <w:pStyle w:val="NoSpacing"/>
      </w:pPr>
      <w:r w:rsidRPr="00342C8D">
        <w:t>There are videos from</w:t>
      </w:r>
      <w:r>
        <w:t xml:space="preserve"> </w:t>
      </w:r>
      <w:r w:rsidR="00526BB9" w:rsidRPr="00526BB9">
        <w:t>long before this that were collaborative</w:t>
      </w:r>
      <w:r w:rsidR="00526BB9">
        <w:t xml:space="preserve"> with </w:t>
      </w:r>
      <w:r w:rsidR="00D61495">
        <w:t>me</w:t>
      </w:r>
      <w:r w:rsidR="00526BB9">
        <w:t xml:space="preserve"> and </w:t>
      </w:r>
      <w:r w:rsidR="00D61495">
        <w:t>Blaze</w:t>
      </w:r>
      <w:r w:rsidR="00526BB9">
        <w:t xml:space="preserve"> </w:t>
      </w:r>
    </w:p>
    <w:p w14:paraId="04205F8F" w14:textId="77777777" w:rsidR="005019C6" w:rsidRDefault="005019C6" w:rsidP="0097302C">
      <w:pPr>
        <w:spacing w:line="276" w:lineRule="auto"/>
        <w:rPr>
          <w:rFonts w:ascii="Cambria" w:hAnsi="Cambria"/>
          <w:sz w:val="28"/>
          <w:szCs w:val="32"/>
        </w:rPr>
      </w:pPr>
    </w:p>
    <w:p w14:paraId="0A7B4C58" w14:textId="77777777" w:rsidR="005019C6" w:rsidRDefault="005019C6" w:rsidP="0097302C">
      <w:pPr>
        <w:spacing w:line="276" w:lineRule="auto"/>
      </w:pPr>
    </w:p>
    <w:p w14:paraId="7B32E58C" w14:textId="3DEB2A34" w:rsidR="009E0E5E" w:rsidRDefault="006F385F" w:rsidP="006F385F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Documents on One Drive</w:t>
      </w:r>
    </w:p>
    <w:p w14:paraId="4038ABA3" w14:textId="77777777" w:rsidR="00F842AB" w:rsidRDefault="00F842AB" w:rsidP="00F842AB">
      <w:pPr>
        <w:rPr>
          <w:lang w:eastAsia="de-DE"/>
        </w:rPr>
      </w:pPr>
    </w:p>
    <w:p w14:paraId="551DD892" w14:textId="77777777" w:rsidR="00F842AB" w:rsidRDefault="00F842AB" w:rsidP="00F842AB">
      <w:pPr>
        <w:rPr>
          <w:lang w:eastAsia="de-DE"/>
        </w:rPr>
      </w:pPr>
    </w:p>
    <w:p w14:paraId="25B017FF" w14:textId="77777777" w:rsidR="00F842AB" w:rsidRDefault="00F842AB" w:rsidP="00F842AB">
      <w:pPr>
        <w:rPr>
          <w:lang w:eastAsia="de-DE"/>
        </w:rPr>
      </w:pPr>
    </w:p>
    <w:p w14:paraId="4DCB2CB9" w14:textId="77777777" w:rsidR="00F842AB" w:rsidRDefault="00F842AB" w:rsidP="00F842AB">
      <w:pPr>
        <w:rPr>
          <w:lang w:eastAsia="de-DE"/>
        </w:rPr>
      </w:pPr>
    </w:p>
    <w:p w14:paraId="4B570762" w14:textId="77777777" w:rsidR="00B56F26" w:rsidRDefault="00B56F26" w:rsidP="00F842AB">
      <w:pPr>
        <w:rPr>
          <w:lang w:eastAsia="de-DE"/>
        </w:rPr>
      </w:pPr>
    </w:p>
    <w:p w14:paraId="2C20F56F" w14:textId="576C21A3" w:rsidR="009D744F" w:rsidRPr="009D744F" w:rsidRDefault="00F37238" w:rsidP="00F842AB">
      <w:pPr>
        <w:rPr>
          <w:sz w:val="28"/>
          <w:szCs w:val="28"/>
          <w:lang w:eastAsia="de-DE"/>
        </w:rPr>
      </w:pPr>
      <w:r w:rsidRPr="009D744F">
        <w:rPr>
          <w:rFonts w:cs="Segoe UI"/>
          <w:iCs/>
          <w:sz w:val="28"/>
          <w:szCs w:val="28"/>
        </w:rPr>
        <w:t>Folder: t10t/</w:t>
      </w:r>
      <w:r w:rsidRPr="009D744F">
        <w:rPr>
          <w:sz w:val="28"/>
          <w:szCs w:val="28"/>
          <w:lang w:eastAsia="de-DE"/>
        </w:rPr>
        <w:t>T2. The TBS - Total Business Systems (Nov 2022)/</w:t>
      </w:r>
      <w:r w:rsidR="00F053EE">
        <w:rPr>
          <w:sz w:val="28"/>
          <w:szCs w:val="28"/>
          <w:lang w:eastAsia="de-DE"/>
        </w:rPr>
        <w:t>TBS-CC/</w:t>
      </w:r>
      <w:r w:rsidR="00362580" w:rsidRPr="009D744F">
        <w:rPr>
          <w:sz w:val="28"/>
          <w:szCs w:val="28"/>
          <w:lang w:eastAsia="de-DE"/>
        </w:rPr>
        <w:t>TBS-CC</w:t>
      </w:r>
    </w:p>
    <w:p w14:paraId="40F3F1A2" w14:textId="67458315" w:rsidR="00B56F26" w:rsidRDefault="009D744F" w:rsidP="00B56F26">
      <w:pPr>
        <w:spacing w:after="160" w:line="276" w:lineRule="auto"/>
        <w:rPr>
          <w:rFonts w:cs="Segoe UI"/>
          <w:b/>
          <w:bCs/>
        </w:rPr>
      </w:pPr>
      <w:r w:rsidRPr="005D40AF">
        <w:rPr>
          <w:rFonts w:cs="Segoe UI"/>
        </w:rPr>
        <w:t xml:space="preserve">By </w:t>
      </w:r>
      <w:r w:rsidRPr="005D40AF">
        <w:rPr>
          <w:rFonts w:cs="Segoe UI"/>
          <w:b/>
          <w:bCs/>
        </w:rPr>
        <w:t>Nick Ray Ball</w:t>
      </w:r>
    </w:p>
    <w:p w14:paraId="0D5217E4" w14:textId="77777777" w:rsidR="009D744F" w:rsidRDefault="009D744F" w:rsidP="009D744F">
      <w:pPr>
        <w:rPr>
          <w:lang w:eastAsia="de-DE"/>
        </w:rPr>
      </w:pPr>
      <w:r w:rsidRPr="002E2B3E">
        <w:rPr>
          <w:lang w:eastAsia="de-DE"/>
        </w:rPr>
        <w:t>14.52__T2.TBS-CC-OKRs__Video-1__For-John-Doerr-and-WhatMatters.com__Plus_Leigh-Marie-Braswell-and-FoundersFund.com__Dec_10_2022)</w:t>
      </w:r>
    </w:p>
    <w:p w14:paraId="05CD00C4" w14:textId="77777777" w:rsidR="009D744F" w:rsidRDefault="009D744F" w:rsidP="00B56F26">
      <w:pPr>
        <w:spacing w:after="160" w:line="276" w:lineRule="auto"/>
        <w:rPr>
          <w:rFonts w:cs="Segoe UI"/>
          <w:iCs/>
          <w:sz w:val="36"/>
          <w:szCs w:val="36"/>
        </w:rPr>
      </w:pPr>
    </w:p>
    <w:p w14:paraId="2A6405F6" w14:textId="77777777" w:rsidR="006F385F" w:rsidRDefault="006F385F" w:rsidP="00C54CB2">
      <w:pPr>
        <w:spacing w:line="276" w:lineRule="auto"/>
        <w:rPr>
          <w:rFonts w:ascii="Cambria" w:hAnsi="Cambria" w:cstheme="minorHAnsi"/>
          <w:sz w:val="26"/>
          <w:szCs w:val="26"/>
          <w:shd w:val="clear" w:color="auto" w:fill="FFFFFF"/>
        </w:rPr>
      </w:pPr>
    </w:p>
    <w:p w14:paraId="0B0D984D" w14:textId="3A9B1E81" w:rsidR="003C389F" w:rsidRPr="00B43493" w:rsidRDefault="006F385F" w:rsidP="00B43493">
      <w:pPr>
        <w:pStyle w:val="Heading3"/>
      </w:pPr>
      <w:r>
        <w:t xml:space="preserve">TBS-CC </w:t>
      </w:r>
      <w:r w:rsidRPr="00434B5C">
        <w:rPr>
          <w:rFonts w:ascii="Segoe UI Emoji" w:hAnsi="Segoe UI Emoji" w:cs="Segoe UI Emoji"/>
          <w:b w:val="0"/>
          <w:bCs/>
          <w:szCs w:val="36"/>
          <w:lang w:eastAsia="en-GB"/>
        </w:rPr>
        <w:t>🌀</w:t>
      </w:r>
      <w:r>
        <w:t xml:space="preserve"> OKR DevOps 4.6 </w:t>
      </w:r>
      <w:r w:rsidRPr="00434B5C">
        <w:rPr>
          <w:rFonts w:ascii="Segoe UI Emoji" w:hAnsi="Segoe UI Emoji" w:cs="Segoe UI Emoji"/>
          <w:b w:val="0"/>
          <w:bCs/>
          <w:szCs w:val="36"/>
          <w:lang w:eastAsia="en-GB"/>
        </w:rPr>
        <w:t>🌀</w:t>
      </w:r>
    </w:p>
    <w:p w14:paraId="237CEE27" w14:textId="0BE9A2BF" w:rsidR="00BB445C" w:rsidRDefault="00B43493" w:rsidP="00BB445C">
      <w:pPr>
        <w:spacing w:after="160" w:line="276" w:lineRule="auto"/>
        <w:rPr>
          <w:rFonts w:cs="Segoe UI"/>
          <w:iCs/>
          <w:sz w:val="36"/>
          <w:szCs w:val="36"/>
        </w:rPr>
      </w:pPr>
      <w:r>
        <w:rPr>
          <w:rFonts w:ascii="Perpetua" w:hAnsi="Perpetua" w:cs="Open Sans Light"/>
          <w:i/>
          <w:sz w:val="36"/>
          <w:szCs w:val="36"/>
        </w:rPr>
        <w:br/>
      </w:r>
      <w:r w:rsidR="003C389F" w:rsidRPr="00245ADB">
        <w:rPr>
          <w:rFonts w:cs="Segoe UI"/>
          <w:iCs/>
          <w:sz w:val="28"/>
          <w:szCs w:val="28"/>
        </w:rPr>
        <w:t>Folder: t</w:t>
      </w:r>
      <w:r w:rsidR="006F385F" w:rsidRPr="00245ADB">
        <w:rPr>
          <w:rFonts w:cs="Segoe UI"/>
          <w:iCs/>
          <w:sz w:val="28"/>
          <w:szCs w:val="28"/>
        </w:rPr>
        <w:t>10t/2012__OKRs 4.6 DevOps</w:t>
      </w:r>
      <w:r w:rsidR="006F385F">
        <w:rPr>
          <w:rFonts w:cs="Segoe UI"/>
          <w:szCs w:val="21"/>
        </w:rPr>
        <w:br/>
      </w:r>
      <w:r w:rsidR="006F385F" w:rsidRPr="005D40AF">
        <w:rPr>
          <w:rFonts w:cs="Segoe UI"/>
        </w:rPr>
        <w:t xml:space="preserve">By </w:t>
      </w:r>
      <w:r w:rsidR="006F385F" w:rsidRPr="005D40AF">
        <w:rPr>
          <w:rFonts w:cs="Segoe UI"/>
          <w:b/>
          <w:bCs/>
        </w:rPr>
        <w:t>Nick Ray Ball</w:t>
      </w:r>
    </w:p>
    <w:p w14:paraId="53ACD642" w14:textId="77777777" w:rsidR="00BB445C" w:rsidRPr="00BB445C" w:rsidRDefault="00BB445C" w:rsidP="00BB445C">
      <w:pPr>
        <w:spacing w:after="160" w:line="276" w:lineRule="auto"/>
        <w:rPr>
          <w:rFonts w:cs="Segoe UI"/>
          <w:b/>
          <w:bCs/>
          <w:iCs/>
          <w:sz w:val="36"/>
          <w:szCs w:val="36"/>
        </w:rPr>
      </w:pPr>
    </w:p>
    <w:p w14:paraId="0AC91847" w14:textId="77777777" w:rsidR="00BB445C" w:rsidRPr="00F842AB" w:rsidRDefault="00BB445C" w:rsidP="00BB445C">
      <w:pPr>
        <w:rPr>
          <w:lang w:eastAsia="de-DE"/>
        </w:rPr>
      </w:pPr>
      <w:r w:rsidRPr="00D3445B">
        <w:rPr>
          <w:rFonts w:cs="Segoe UI"/>
          <w:b/>
          <w:bCs/>
          <w:iCs/>
          <w:sz w:val="28"/>
          <w:szCs w:val="28"/>
        </w:rPr>
        <w:t xml:space="preserve">17.57) T2. TBS-CC OKRs – Version Update Doc (3 April 2023)     </w:t>
      </w:r>
    </w:p>
    <w:p w14:paraId="4A542FEC" w14:textId="50C8483F" w:rsidR="006F385F" w:rsidRPr="00D3445B" w:rsidRDefault="006F385F" w:rsidP="006F385F">
      <w:pPr>
        <w:spacing w:line="276" w:lineRule="auto"/>
        <w:rPr>
          <w:rFonts w:cs="Segoe UI"/>
          <w:b/>
          <w:bCs/>
          <w:iCs/>
          <w:sz w:val="36"/>
          <w:szCs w:val="36"/>
        </w:rPr>
      </w:pPr>
      <w:r w:rsidRPr="00D3445B">
        <w:rPr>
          <w:rFonts w:cs="Segoe UI"/>
          <w:b/>
          <w:bCs/>
          <w:iCs/>
          <w:sz w:val="36"/>
          <w:szCs w:val="36"/>
        </w:rPr>
        <w:br/>
      </w:r>
    </w:p>
    <w:p w14:paraId="1ABF5A76" w14:textId="77777777" w:rsidR="006F385F" w:rsidRPr="00E15B48" w:rsidRDefault="006F385F" w:rsidP="00D3445B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color w:val="323E4F" w:themeColor="text2" w:themeShade="BF"/>
          <w:sz w:val="20"/>
          <w:szCs w:val="20"/>
        </w:rPr>
      </w:pPr>
      <w:r w:rsidRPr="00E15B48">
        <w:rPr>
          <w:rFonts w:ascii="Segoe UI" w:eastAsiaTheme="majorEastAsia" w:hAnsi="Segoe UI" w:cstheme="majorBidi"/>
          <w:b/>
          <w:sz w:val="28"/>
          <w:szCs w:val="24"/>
          <w:shd w:val="clear" w:color="auto" w:fill="FFFFFF"/>
        </w:rPr>
        <w:t>DevOps</w:t>
      </w:r>
      <w:r w:rsidRPr="00E15B48">
        <w:rPr>
          <w:rFonts w:ascii="Segoe UI" w:eastAsiaTheme="majorEastAsia" w:hAnsi="Segoe UI" w:cstheme="majorBidi"/>
          <w:bCs/>
          <w:sz w:val="28"/>
          <w:szCs w:val="24"/>
          <w:shd w:val="clear" w:color="auto" w:fill="FFFFFF"/>
        </w:rPr>
        <w:t xml:space="preserve"> </w:t>
      </w:r>
      <w:r w:rsidRPr="00E15B48">
        <w:rPr>
          <w:rFonts w:ascii="Segoe UI" w:hAnsi="Segoe UI" w:cs="Segoe UI"/>
          <w:szCs w:val="21"/>
        </w:rPr>
        <w:br/>
        <w:t>20.12a)  DevOps  (14 Oct 2023)</w:t>
      </w:r>
      <w:r w:rsidRPr="00E15B48">
        <w:rPr>
          <w:rFonts w:ascii="Perpetua" w:hAnsi="Perpetua" w:cs="Open Sans Light"/>
          <w:i/>
          <w:sz w:val="36"/>
          <w:szCs w:val="36"/>
        </w:rPr>
        <w:br/>
      </w:r>
      <w:r w:rsidRPr="00E15B48">
        <w:rPr>
          <w:rFonts w:ascii="Segoe UI" w:hAnsi="Segoe UI" w:cs="Segoe UI"/>
          <w:szCs w:val="21"/>
        </w:rPr>
        <w:t>14</w:t>
      </w:r>
      <w:r w:rsidRPr="00E15B48">
        <w:rPr>
          <w:rFonts w:ascii="Segoe UI" w:hAnsi="Segoe UI" w:cs="Segoe UI"/>
          <w:szCs w:val="21"/>
          <w:vertAlign w:val="superscript"/>
        </w:rPr>
        <w:t>th</w:t>
      </w:r>
      <w:r w:rsidRPr="00E15B48">
        <w:rPr>
          <w:rFonts w:ascii="Segoe UI" w:hAnsi="Segoe UI" w:cs="Segoe UI"/>
          <w:szCs w:val="21"/>
        </w:rPr>
        <w:t xml:space="preserve"> October 2023 | </w:t>
      </w:r>
      <w:r w:rsidRPr="00E15B48">
        <w:rPr>
          <w:rFonts w:ascii="Segoe UI" w:hAnsi="Segoe UI" w:cs="Segoe UI"/>
          <w:i/>
          <w:szCs w:val="21"/>
        </w:rPr>
        <w:t>20.12a</w:t>
      </w:r>
      <w:r w:rsidRPr="00E15B48">
        <w:rPr>
          <w:rFonts w:ascii="Segoe UI Light" w:hAnsi="Segoe UI Light" w:cs="Segoe UI Light"/>
          <w:i/>
          <w:sz w:val="24"/>
          <w:szCs w:val="24"/>
        </w:rPr>
        <w:br/>
      </w:r>
      <w:r w:rsidRPr="00E15B48">
        <w:rPr>
          <w:rFonts w:ascii="Cambria" w:hAnsi="Cambria" w:cs="Open Sans Light"/>
          <w:iCs/>
        </w:rPr>
        <w:br/>
        <w:t xml:space="preserve">A short narrative created after looking up DevOps with GPT, an early understanding of the discipline, considering myself as somebody who knows some development and the operational side for S-World HEAI  and S-Web. </w:t>
      </w:r>
      <w:r w:rsidRPr="00E15B48">
        <w:rPr>
          <w:rFonts w:ascii="Cambria" w:hAnsi="Cambria" w:cs="Open Sans Light"/>
          <w:iCs/>
        </w:rPr>
        <w:br/>
        <w:t>It would however later show the people who used this title, know an awful lot more about software engineering than I do. But at least I know enough now to know that.</w:t>
      </w:r>
      <w:r w:rsidRPr="00E15B48">
        <w:rPr>
          <w:rFonts w:cs="Open Sans Light"/>
          <w:iCs/>
          <w:sz w:val="36"/>
          <w:szCs w:val="36"/>
        </w:rPr>
        <w:br/>
      </w:r>
    </w:p>
    <w:p w14:paraId="39FE1FA8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Fonts w:ascii="Segoe UI" w:eastAsiaTheme="majorEastAsia" w:hAnsi="Segoe UI" w:cstheme="majorBidi"/>
          <w:bCs/>
          <w:sz w:val="36"/>
          <w:szCs w:val="32"/>
          <w:shd w:val="clear" w:color="auto" w:fill="FFFFFF"/>
        </w:rPr>
        <w:t>4 Primary TBS-CC OKR DevOps Technologies and QuESC  (14 Oct 2023)</w:t>
      </w:r>
      <w:r w:rsidRPr="00E15B48">
        <w:rPr>
          <w:rFonts w:ascii="Segoe UI" w:hAnsi="Segoe UI" w:cs="Segoe UI"/>
          <w:szCs w:val="21"/>
        </w:rPr>
        <w:br/>
        <w:t>20.12b)  4 Primary TBS-CC OKR DevOps Technologies and QuESC  (14 Oct 2023)</w:t>
      </w:r>
    </w:p>
    <w:p w14:paraId="6511521C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14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October 2023</w:t>
      </w:r>
    </w:p>
    <w:p w14:paraId="6487F375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b</w:t>
      </w:r>
    </w:p>
    <w:p w14:paraId="4E93AFF0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Fonts w:ascii="Segoe UI" w:eastAsiaTheme="majorEastAsia" w:hAnsi="Segoe UI" w:cstheme="majorBidi"/>
          <w:b/>
          <w:sz w:val="36"/>
          <w:szCs w:val="32"/>
          <w:shd w:val="clear" w:color="auto" w:fill="FFFFFF"/>
        </w:rPr>
        <w:t>TBS-CC OKRs LLM – My Task List 28</w:t>
      </w:r>
      <w:r w:rsidRPr="00E15B48">
        <w:rPr>
          <w:rFonts w:ascii="Segoe UI" w:eastAsiaTheme="majorEastAsia" w:hAnsi="Segoe UI" w:cstheme="majorBidi"/>
          <w:b/>
          <w:sz w:val="36"/>
          <w:szCs w:val="32"/>
          <w:shd w:val="clear" w:color="auto" w:fill="FFFFFF"/>
          <w:vertAlign w:val="superscript"/>
        </w:rPr>
        <w:t>th</w:t>
      </w:r>
      <w:r w:rsidRPr="00E15B48">
        <w:rPr>
          <w:rFonts w:ascii="Segoe UI" w:eastAsiaTheme="majorEastAsia" w:hAnsi="Segoe UI" w:cstheme="majorBidi"/>
          <w:b/>
          <w:sz w:val="36"/>
          <w:szCs w:val="32"/>
          <w:shd w:val="clear" w:color="auto" w:fill="FFFFFF"/>
        </w:rPr>
        <w:t xml:space="preserve"> Oct 2023 </w:t>
      </w:r>
      <w:r w:rsidRPr="00E15B48">
        <w:rPr>
          <w:rFonts w:ascii="Segoe UI" w:hAnsi="Segoe UI" w:cs="Segoe UI"/>
          <w:szCs w:val="21"/>
        </w:rPr>
        <w:br/>
        <w:t>20.12c)  TBS-CC OKRs LLM – My Task List 28th Oct 2023  (28 Oct 2023)</w:t>
      </w:r>
    </w:p>
    <w:p w14:paraId="12D15B43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28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October 2023</w:t>
      </w:r>
    </w:p>
    <w:p w14:paraId="04A6E15A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c</w:t>
      </w:r>
    </w:p>
    <w:p w14:paraId="111FDC2A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Fonts w:ascii="Segoe UI" w:eastAsiaTheme="majorEastAsia" w:hAnsi="Segoe UI" w:cstheme="majorBidi"/>
          <w:b/>
          <w:sz w:val="36"/>
          <w:szCs w:val="32"/>
          <w:shd w:val="clear" w:color="auto" w:fill="FFFFFF"/>
        </w:rPr>
        <w:t>OKR 4.4 – HOW TO SCORE 2000 POINTS [Deity Level]</w:t>
      </w:r>
      <w:r w:rsidRPr="00E15B48">
        <w:rPr>
          <w:rFonts w:ascii="Segoe UI" w:hAnsi="Segoe UI" w:cs="Segoe UI"/>
          <w:szCs w:val="21"/>
        </w:rPr>
        <w:br/>
        <w:t>20.12d)  OKR 4.4 – HOW TO SCORE 2000 POINTS [Deity Level]  (29 Oct 2023)</w:t>
      </w:r>
    </w:p>
    <w:p w14:paraId="0E4E0004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29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October 2023</w:t>
      </w:r>
    </w:p>
    <w:p w14:paraId="61635B3D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 xml:space="preserve">20.12d    </w:t>
      </w:r>
    </w:p>
    <w:p w14:paraId="3BB01F6F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Segoe UI" w:eastAsiaTheme="majorEastAsia" w:hAnsi="Segoe UI" w:cstheme="majorBidi"/>
          <w:bCs/>
          <w:i/>
          <w:iCs/>
          <w:sz w:val="36"/>
          <w:szCs w:val="32"/>
          <w:shd w:val="clear" w:color="auto" w:fill="FFFFFF"/>
        </w:rPr>
        <w:t>Created in Folder 2016 – S-Web 6 VC</w:t>
      </w:r>
      <w:r w:rsidRPr="00E15B48">
        <w:rPr>
          <w:rFonts w:ascii="Segoe UI" w:eastAsiaTheme="majorEastAsia" w:hAnsi="Segoe UI" w:cstheme="majorBidi"/>
          <w:b/>
          <w:sz w:val="36"/>
          <w:szCs w:val="32"/>
          <w:shd w:val="clear" w:color="auto" w:fill="FFFFFF"/>
        </w:rPr>
        <w:br/>
        <w:t>OKRs The App – Multiversal Scale Game Theory</w:t>
      </w:r>
      <w:r w:rsidRPr="00E15B48">
        <w:rPr>
          <w:rFonts w:ascii="Segoe UI Emoji" w:eastAsiaTheme="majorEastAsia" w:hAnsi="Segoe UI Emoji" w:cs="Segoe UI Emoji"/>
          <w:bCs/>
          <w:color w:val="404040" w:themeColor="text1" w:themeTint="BF"/>
          <w:sz w:val="36"/>
          <w:szCs w:val="32"/>
          <w:shd w:val="clear" w:color="auto" w:fill="FFFFFF"/>
        </w:rPr>
        <w:br/>
      </w:r>
      <w:r w:rsidRPr="00E15B48">
        <w:rPr>
          <w:rFonts w:ascii="Segoe UI" w:hAnsi="Segoe UI" w:cs="Segoe UI"/>
          <w:szCs w:val="21"/>
        </w:rPr>
        <w:t xml:space="preserve">20.12e)  OKRs The App – Multiversal Scale Game Theory </w:t>
      </w:r>
      <w:r w:rsidRPr="00E15B48">
        <w:rPr>
          <w:rFonts w:ascii="Cambria Math" w:hAnsi="Cambria Math" w:cs="Cambria Math"/>
          <w:szCs w:val="21"/>
        </w:rPr>
        <w:t>ℏ</w:t>
      </w:r>
      <w:r w:rsidRPr="00E15B48">
        <w:rPr>
          <w:rFonts w:ascii="Segoe UI Emoji" w:hAnsi="Segoe UI Emoji" w:cs="Segoe UI Emoji"/>
          <w:szCs w:val="21"/>
        </w:rPr>
        <w:t>🚀</w:t>
      </w:r>
      <w:r w:rsidRPr="00E15B48">
        <w:rPr>
          <w:rFonts w:ascii="Segoe UI" w:hAnsi="Segoe UI" w:cs="Segoe UI"/>
          <w:szCs w:val="21"/>
        </w:rPr>
        <w:t xml:space="preserve"> (1 Dec 2023)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ascii="Open Sans Light" w:hAnsi="Open Sans Light" w:cs="Open Sans Light"/>
          <w:sz w:val="36"/>
          <w:szCs w:val="36"/>
        </w:rPr>
        <w:t>1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st</w:t>
      </w:r>
      <w:r w:rsidRPr="00E15B48">
        <w:rPr>
          <w:rFonts w:ascii="Open Sans Light" w:hAnsi="Open Sans Light" w:cs="Open Sans Light"/>
          <w:sz w:val="36"/>
          <w:szCs w:val="36"/>
        </w:rPr>
        <w:t xml:space="preserve"> December 2023  </w:t>
      </w:r>
    </w:p>
    <w:p w14:paraId="6EB2AADB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e</w:t>
      </w:r>
    </w:p>
    <w:p w14:paraId="575182FA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Fonts w:ascii="Segoe UI" w:eastAsiaTheme="majorEastAsia" w:hAnsi="Segoe UI" w:cstheme="majorBidi"/>
          <w:b/>
          <w:sz w:val="36"/>
          <w:szCs w:val="32"/>
          <w:shd w:val="clear" w:color="auto" w:fill="FFFFFF"/>
        </w:rPr>
        <w:t>OKR 4.5 - Deity is high score + League structure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 xml:space="preserve">20.12f)  OKRs 4.5 UCS - Deity is high score + League structure ~ </w:t>
      </w:r>
      <w:r w:rsidRPr="00E15B48">
        <w:rPr>
          <w:rFonts w:ascii="Cambria Math" w:hAnsi="Cambria Math" w:cs="Cambria Math"/>
          <w:iCs/>
          <w:color w:val="323E4F" w:themeColor="text2" w:themeShade="BF"/>
          <w:szCs w:val="21"/>
        </w:rPr>
        <w:t>ℏ</w:t>
      </w:r>
      <w:r w:rsidRPr="00E15B48">
        <w:rPr>
          <w:rFonts w:ascii="Segoe UI Emoji" w:hAnsi="Segoe UI Emoji" w:cs="Segoe UI Emoji"/>
          <w:iCs/>
          <w:color w:val="323E4F" w:themeColor="text2" w:themeShade="BF"/>
          <w:szCs w:val="21"/>
        </w:rPr>
        <w:t>🚀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 xml:space="preserve">   (3 Dec 2023)</w:t>
      </w:r>
    </w:p>
    <w:p w14:paraId="6D1A8E8E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29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October 2023</w:t>
      </w:r>
    </w:p>
    <w:p w14:paraId="2EDBC058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f</w:t>
      </w:r>
    </w:p>
    <w:p w14:paraId="3F6EB308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</w:p>
    <w:p w14:paraId="14D70330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Segoe UI" w:hAnsi="Segoe UI" w:cs="Segoe UI"/>
          <w:b/>
          <w:bCs/>
          <w:sz w:val="32"/>
          <w:szCs w:val="28"/>
        </w:rPr>
        <w:t>S-Web 6 VC</w:t>
      </w:r>
      <w:r w:rsidRPr="00E15B48">
        <w:rPr>
          <w:rFonts w:ascii="Segoe UI Emoji" w:hAnsi="Segoe UI Emoji" w:cs="Segoe UI Emoji"/>
          <w:b/>
          <w:bCs/>
          <w:sz w:val="32"/>
          <w:szCs w:val="28"/>
        </w:rPr>
        <w:t>🚀</w:t>
      </w:r>
      <w:r w:rsidRPr="00E15B48">
        <w:rPr>
          <w:rFonts w:ascii="Segoe UI" w:hAnsi="Segoe UI" w:cs="Segoe UI"/>
          <w:b/>
          <w:bCs/>
          <w:sz w:val="32"/>
          <w:szCs w:val="28"/>
        </w:rPr>
        <w:t xml:space="preserve"> — </w:t>
      </w:r>
      <w:r w:rsidRPr="00E15B48">
        <w:rPr>
          <w:rFonts w:ascii="Segoe UI Emoji" w:hAnsi="Segoe UI Emoji" w:cs="Segoe UI Emoji"/>
          <w:b/>
          <w:bCs/>
          <w:sz w:val="32"/>
          <w:szCs w:val="28"/>
        </w:rPr>
        <w:t>🌀</w:t>
      </w:r>
      <w:r w:rsidRPr="00E15B48">
        <w:rPr>
          <w:rFonts w:ascii="Segoe UI" w:hAnsi="Segoe UI" w:cs="Segoe UI"/>
          <w:b/>
          <w:bCs/>
          <w:sz w:val="32"/>
          <w:szCs w:val="28"/>
        </w:rPr>
        <w:t>OKRs New Idea Collaboration 4.6 DevOps</w:t>
      </w:r>
      <w:r w:rsidRPr="00E15B48">
        <w:rPr>
          <w:rFonts w:ascii="Segoe UI Emoji" w:hAnsi="Segoe UI Emoji" w:cs="Segoe UI Emoji"/>
          <w:b/>
          <w:bCs/>
          <w:sz w:val="32"/>
          <w:szCs w:val="28"/>
        </w:rPr>
        <w:t>🌀</w:t>
      </w:r>
      <w:r w:rsidRPr="00E15B48">
        <w:rPr>
          <w:rFonts w:ascii="Segoe UI" w:hAnsi="Segoe UI" w:cs="Segoe UI"/>
          <w:b/>
          <w:bCs/>
          <w:sz w:val="32"/>
          <w:szCs w:val="28"/>
        </w:rPr>
        <w:t xml:space="preserve"> Doc 1.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cs="Segoe UI"/>
          <w:szCs w:val="21"/>
        </w:rPr>
        <w:t>20.12g] (20.16z13)  S-Web 6 VC</w:t>
      </w:r>
      <w:r w:rsidRPr="00E15B48">
        <w:rPr>
          <w:rFonts w:ascii="Segoe UI Emoji" w:hAnsi="Segoe UI Emoji" w:cs="Segoe UI Emoji"/>
          <w:szCs w:val="21"/>
        </w:rPr>
        <w:t>🚀</w:t>
      </w:r>
      <w:r w:rsidRPr="00E15B48">
        <w:rPr>
          <w:rFonts w:cs="Segoe UI"/>
          <w:szCs w:val="21"/>
        </w:rPr>
        <w:t xml:space="preserve"> —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cs="Segoe UI"/>
          <w:szCs w:val="21"/>
        </w:rPr>
        <w:t>OKRs New Idea Collaboration 4.6 DevOps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cs="Segoe UI"/>
          <w:szCs w:val="21"/>
        </w:rPr>
        <w:t xml:space="preserve"> Doc 1.  [19 Dec 2023]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ascii="Open Sans Light" w:hAnsi="Open Sans Light" w:cs="Open Sans Light"/>
          <w:sz w:val="36"/>
          <w:szCs w:val="36"/>
        </w:rPr>
        <w:t>18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December 2023  </w:t>
      </w:r>
    </w:p>
    <w:p w14:paraId="17A214A4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6z13</w:t>
      </w:r>
    </w:p>
    <w:p w14:paraId="3FFEA701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Segoe UI Emoji" w:hAnsi="Segoe UI Emoji" w:cs="Segoe UI Emoji"/>
          <w:b/>
          <w:bCs/>
          <w:sz w:val="32"/>
          <w:szCs w:val="28"/>
        </w:rPr>
        <w:t>🌀</w:t>
      </w:r>
      <w:r w:rsidRPr="00E15B48">
        <w:rPr>
          <w:rFonts w:ascii="Segoe UI" w:hAnsi="Segoe UI" w:cs="Segoe UI"/>
          <w:b/>
          <w:bCs/>
          <w:sz w:val="32"/>
          <w:szCs w:val="28"/>
        </w:rPr>
        <w:t>OKRs 4.6 DevOps - GPT Chat - Scrum &amp; XP Integration</w:t>
      </w:r>
      <w:r w:rsidRPr="00E15B48">
        <w:rPr>
          <w:rFonts w:ascii="Segoe UI Emoji" w:hAnsi="Segoe UI Emoji" w:cs="Segoe UI Emoji"/>
          <w:b/>
          <w:bCs/>
          <w:sz w:val="32"/>
          <w:szCs w:val="28"/>
        </w:rPr>
        <w:t>🌀</w:t>
      </w:r>
      <w:r w:rsidRPr="00E15B48">
        <w:rPr>
          <w:rFonts w:ascii="Segoe UI" w:hAnsi="Segoe UI" w:cs="Segoe UI"/>
          <w:b/>
          <w:bCs/>
          <w:sz w:val="32"/>
          <w:szCs w:val="28"/>
        </w:rPr>
        <w:t xml:space="preserve"> Doc 2.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cs="Segoe UI"/>
          <w:szCs w:val="21"/>
        </w:rPr>
        <w:t xml:space="preserve">12.12h] (20.16z14) 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cs="Segoe UI"/>
          <w:szCs w:val="21"/>
        </w:rPr>
        <w:t>OKRs 4.6 DevOps - GPT Chat - Scrum &amp; XP Integration</w:t>
      </w:r>
      <w:r w:rsidRPr="00E15B48">
        <w:rPr>
          <w:rFonts w:ascii="Segoe UI Emoji" w:hAnsi="Segoe UI Emoji" w:cs="Segoe UI Emoji"/>
          <w:szCs w:val="21"/>
        </w:rPr>
        <w:t xml:space="preserve">🌀 Doc 2. </w:t>
      </w:r>
      <w:r w:rsidRPr="00E15B48">
        <w:rPr>
          <w:rFonts w:cs="Segoe UI"/>
          <w:szCs w:val="21"/>
        </w:rPr>
        <w:t>[20 Dec 2023]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ascii="Open Sans Light" w:hAnsi="Open Sans Light" w:cs="Open Sans Light"/>
          <w:sz w:val="36"/>
          <w:szCs w:val="36"/>
        </w:rPr>
        <w:t>18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December 2023  </w:t>
      </w:r>
    </w:p>
    <w:p w14:paraId="27599985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6z14</w:t>
      </w:r>
    </w:p>
    <w:p w14:paraId="33635A16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</w:p>
    <w:p w14:paraId="0583BE82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="Segoe UI" w:hAnsi="Segoe UI" w:cs="Segoe U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  <w:bCs/>
        </w:rPr>
        <w:t>About the</w:t>
      </w:r>
      <w:r w:rsidRPr="00E15B48">
        <w:rPr>
          <w:rStyle w:val="Heading1Char"/>
        </w:rPr>
        <w:t xml:space="preserve"> TBS-CC </w:t>
      </w:r>
      <w:r w:rsidRPr="00E15B48">
        <w:rPr>
          <w:rStyle w:val="Heading1Char"/>
          <w:rFonts w:ascii="Segoe UI Emoji" w:hAnsi="Segoe UI Emoji" w:cs="Segoe UI Emoji"/>
        </w:rPr>
        <w:t>🌀</w:t>
      </w:r>
      <w:r w:rsidRPr="00E15B48">
        <w:rPr>
          <w:rStyle w:val="Heading1Char"/>
        </w:rPr>
        <w:t xml:space="preserve"> OKRs </w:t>
      </w:r>
      <w:r w:rsidRPr="00E15B48">
        <w:rPr>
          <w:rStyle w:val="Heading1Char"/>
          <w:rFonts w:ascii="Segoe UI Emoji" w:hAnsi="Segoe UI Emoji" w:cs="Segoe UI Emoji"/>
        </w:rPr>
        <w:t xml:space="preserve">🌀 </w:t>
      </w:r>
      <w:r w:rsidRPr="00E15B48">
        <w:rPr>
          <w:rStyle w:val="Heading1Char"/>
          <w:rFonts w:cs="Segoe UI"/>
        </w:rPr>
        <w:t>4.4 to 4.9</w:t>
      </w:r>
      <w:r w:rsidRPr="00E15B48">
        <w:rPr>
          <w:rStyle w:val="Heading1Char"/>
          <w:rFonts w:cs="Segoe UI"/>
          <w:bCs/>
        </w:rPr>
        <w:t xml:space="preserve"> Version Update to Product Lines 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ascii="Segoe UI" w:hAnsi="Segoe UI" w:cs="Segoe UI"/>
          <w:iCs/>
          <w:szCs w:val="21"/>
        </w:rPr>
        <w:t>20.12i]  About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 xml:space="preserve"> the </w:t>
      </w:r>
      <w:r w:rsidRPr="00E15B48">
        <w:rPr>
          <w:rFonts w:ascii="Segoe UI" w:hAnsi="Segoe UI" w:cs="Segoe UI"/>
          <w:iCs/>
          <w:szCs w:val="21"/>
        </w:rPr>
        <w:t xml:space="preserve">TBS-CC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szCs w:val="21"/>
        </w:rPr>
        <w:t xml:space="preserve"> OKRs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szCs w:val="21"/>
        </w:rPr>
        <w:t xml:space="preserve"> 4.4.4 to 4.9 Version Update to Product Lines  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>[27 Dec 2023]</w:t>
      </w:r>
    </w:p>
    <w:p w14:paraId="2A3043C4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27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December 2023</w:t>
      </w:r>
    </w:p>
    <w:p w14:paraId="18A47512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Style w:val="Heading1Char"/>
          <w:rFonts w:ascii="Perpetua" w:hAnsi="Perpetua" w:cs="Open Sans Light"/>
          <w:b w:val="0"/>
          <w:i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i</w:t>
      </w:r>
    </w:p>
    <w:p w14:paraId="782BF639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="Segoe UI" w:hAnsi="Segoe UI" w:cs="Segoe U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</w:rPr>
        <w:t xml:space="preserve">TBS-CC </w:t>
      </w:r>
      <w:r w:rsidRPr="00E15B48">
        <w:rPr>
          <w:rStyle w:val="Heading1Char"/>
          <w:rFonts w:ascii="Segoe UI Emoji" w:hAnsi="Segoe UI Emoji" w:cs="Segoe UI Emoji"/>
        </w:rPr>
        <w:t>🌀</w:t>
      </w:r>
      <w:r w:rsidRPr="00E15B48">
        <w:rPr>
          <w:rStyle w:val="Heading1Char"/>
        </w:rPr>
        <w:t xml:space="preserve"> OKRs Founder </w:t>
      </w:r>
      <w:r w:rsidRPr="00E15B48">
        <w:rPr>
          <w:rStyle w:val="Heading1Char"/>
          <w:rFonts w:ascii="Segoe UI Emoji" w:hAnsi="Segoe UI Emoji" w:cs="Segoe UI Emoji"/>
        </w:rPr>
        <w:t xml:space="preserve">🌀 </w:t>
      </w:r>
      <w:r w:rsidRPr="00E15B48">
        <w:rPr>
          <w:rStyle w:val="Heading1Char"/>
          <w:rFonts w:cs="Segoe UI"/>
        </w:rPr>
        <w:t xml:space="preserve">App </w:t>
      </w:r>
      <w:r w:rsidRPr="00E15B48">
        <w:rPr>
          <w:rStyle w:val="Heading1Char"/>
        </w:rPr>
        <w:t>4.4.4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ascii="Segoe UI" w:hAnsi="Segoe UI" w:cs="Segoe UI"/>
          <w:iCs/>
          <w:szCs w:val="21"/>
        </w:rPr>
        <w:t xml:space="preserve">20.12j]  TBS-CC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szCs w:val="21"/>
        </w:rPr>
        <w:t xml:space="preserve"> OKRs Founder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szCs w:val="21"/>
        </w:rPr>
        <w:t xml:space="preserve"> App 4.4.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>4  [27 Dec 2023]</w:t>
      </w:r>
    </w:p>
    <w:p w14:paraId="4991DBDF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27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December 2023</w:t>
      </w:r>
    </w:p>
    <w:p w14:paraId="7BACDAE4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j</w:t>
      </w:r>
    </w:p>
    <w:p w14:paraId="315657B6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</w:rPr>
        <w:t xml:space="preserve">TBS-CC </w:t>
      </w:r>
      <w:r w:rsidRPr="00E15B48">
        <w:rPr>
          <w:rStyle w:val="Heading1Char"/>
          <w:rFonts w:ascii="Segoe UI Emoji" w:hAnsi="Segoe UI Emoji" w:cs="Segoe UI Emoji"/>
        </w:rPr>
        <w:t>🌀</w:t>
      </w:r>
      <w:r w:rsidRPr="00E15B48">
        <w:rPr>
          <w:rStyle w:val="Heading1Char"/>
        </w:rPr>
        <w:t xml:space="preserve"> OKRs for Sales Teams </w:t>
      </w:r>
      <w:r w:rsidRPr="00E15B48">
        <w:rPr>
          <w:rStyle w:val="Heading1Char"/>
          <w:rFonts w:ascii="Segoe UI Emoji" w:hAnsi="Segoe UI Emoji" w:cs="Segoe UI Emoji"/>
        </w:rPr>
        <w:t xml:space="preserve">🌀 </w:t>
      </w:r>
      <w:r w:rsidRPr="00E15B48">
        <w:rPr>
          <w:rStyle w:val="Heading1Char"/>
          <w:rFonts w:cs="Segoe UI"/>
        </w:rPr>
        <w:t>App</w:t>
      </w:r>
      <w:r w:rsidRPr="00E15B48">
        <w:rPr>
          <w:rStyle w:val="Heading1Char"/>
        </w:rPr>
        <w:t xml:space="preserve"> 4.5 [UCS Hawthorne] 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 xml:space="preserve">20.12k] </w:t>
      </w:r>
      <w:r w:rsidRPr="00E15B48">
        <w:rPr>
          <w:rFonts w:ascii="Segoe UI" w:hAnsi="Segoe UI" w:cs="Segoe UI"/>
        </w:rPr>
        <w:t xml:space="preserve"> 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>TBS-</w:t>
      </w:r>
      <w:r w:rsidRPr="00E15B48">
        <w:rPr>
          <w:rFonts w:ascii="Segoe UI" w:hAnsi="Segoe UI" w:cs="Segoe UI"/>
          <w:iCs/>
          <w:szCs w:val="21"/>
        </w:rPr>
        <w:t xml:space="preserve">CC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szCs w:val="21"/>
        </w:rPr>
        <w:t xml:space="preserve"> OKRs for Sales Teams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szCs w:val="21"/>
        </w:rPr>
        <w:t xml:space="preserve"> A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>pp 4.5 [UCS Hawthorne]  [27 Dec 2023]</w:t>
      </w:r>
    </w:p>
    <w:p w14:paraId="586FB6C2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27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December 2023</w:t>
      </w:r>
    </w:p>
    <w:p w14:paraId="50C321EB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k</w:t>
      </w:r>
    </w:p>
    <w:p w14:paraId="68F90E5C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</w:rPr>
        <w:t xml:space="preserve">TBS-CC </w:t>
      </w:r>
      <w:r w:rsidRPr="00E15B48">
        <w:rPr>
          <w:rStyle w:val="Heading1Char"/>
          <w:rFonts w:ascii="Segoe UI Emoji" w:hAnsi="Segoe UI Emoji" w:cs="Segoe UI Emoji"/>
        </w:rPr>
        <w:t>🌀</w:t>
      </w:r>
      <w:r w:rsidRPr="00E15B48">
        <w:rPr>
          <w:rStyle w:val="Heading1Char"/>
        </w:rPr>
        <w:t xml:space="preserve"> OKRs DevOps </w:t>
      </w:r>
      <w:r w:rsidRPr="00E15B48">
        <w:rPr>
          <w:rStyle w:val="Heading1Char"/>
          <w:rFonts w:ascii="Segoe UI Emoji" w:hAnsi="Segoe UI Emoji" w:cs="Segoe UI Emoji"/>
        </w:rPr>
        <w:t>🌀</w:t>
      </w:r>
      <w:r w:rsidRPr="00E15B48">
        <w:rPr>
          <w:rStyle w:val="Heading1Char"/>
        </w:rPr>
        <w:t xml:space="preserve"> App 4.6   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ascii="Segoe UI" w:hAnsi="Segoe UI" w:cs="Segoe UI"/>
          <w:iCs/>
          <w:szCs w:val="21"/>
        </w:rPr>
        <w:t xml:space="preserve">20.12L]  TBS-CC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szCs w:val="21"/>
        </w:rPr>
        <w:t xml:space="preserve"> OKRs DevOps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szCs w:val="21"/>
        </w:rPr>
        <w:t xml:space="preserve"> App 4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>.6  [27 Dec 2023]</w:t>
      </w:r>
    </w:p>
    <w:p w14:paraId="35A8BF08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27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December 2023</w:t>
      </w:r>
    </w:p>
    <w:p w14:paraId="25B5670E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L</w:t>
      </w:r>
    </w:p>
    <w:p w14:paraId="3B3F5310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</w:rPr>
        <w:t xml:space="preserve">TBS-CC </w:t>
      </w:r>
      <w:r w:rsidRPr="00E15B48">
        <w:rPr>
          <w:rStyle w:val="Heading1Char"/>
          <w:rFonts w:ascii="Segoe UI Emoji" w:hAnsi="Segoe UI Emoji" w:cs="Segoe UI Emoji"/>
        </w:rPr>
        <w:t>🌀</w:t>
      </w:r>
      <w:r w:rsidRPr="00E15B48">
        <w:rPr>
          <w:rStyle w:val="Heading1Char"/>
        </w:rPr>
        <w:t xml:space="preserve"> OKRs Q-Planner </w:t>
      </w:r>
      <w:r w:rsidRPr="00E15B48">
        <w:rPr>
          <w:rStyle w:val="Heading1Char"/>
          <w:rFonts w:ascii="Segoe UI Emoji" w:hAnsi="Segoe UI Emoji" w:cs="Segoe UI Emoji"/>
        </w:rPr>
        <w:t>🌀</w:t>
      </w:r>
      <w:r w:rsidRPr="00E15B48">
        <w:rPr>
          <w:rStyle w:val="Heading1Char"/>
        </w:rPr>
        <w:t xml:space="preserve"> </w:t>
      </w:r>
      <w:r w:rsidRPr="00E15B48">
        <w:rPr>
          <w:rStyle w:val="Heading1Char"/>
          <w:rFonts w:cs="Segoe UI"/>
        </w:rPr>
        <w:t>App</w:t>
      </w:r>
      <w:r w:rsidRPr="00E15B48">
        <w:rPr>
          <w:rStyle w:val="Heading1Char"/>
        </w:rPr>
        <w:t xml:space="preserve"> 4.7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ascii="Segoe UI" w:hAnsi="Segoe UI" w:cs="Segoe UI"/>
          <w:iCs/>
          <w:szCs w:val="21"/>
        </w:rPr>
        <w:t xml:space="preserve">20.12m]  TBS-CC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szCs w:val="21"/>
        </w:rPr>
        <w:t xml:space="preserve"> OKRs Q-Planner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szCs w:val="21"/>
        </w:rPr>
        <w:t xml:space="preserve"> App 4.7  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>[27 Dec 2023]</w:t>
      </w:r>
    </w:p>
    <w:p w14:paraId="07625187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27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December 2023</w:t>
      </w:r>
    </w:p>
    <w:p w14:paraId="61DE4ACF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m</w:t>
      </w:r>
    </w:p>
    <w:p w14:paraId="27E8CBD4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</w:rPr>
        <w:t xml:space="preserve">TBS-CC </w:t>
      </w:r>
      <w:r w:rsidRPr="00E15B48">
        <w:rPr>
          <w:rStyle w:val="Heading1Char"/>
          <w:rFonts w:ascii="Segoe UI Emoji" w:hAnsi="Segoe UI Emoji" w:cs="Segoe UI Emoji"/>
        </w:rPr>
        <w:t>🌀</w:t>
      </w:r>
      <w:r w:rsidRPr="00E15B48">
        <w:rPr>
          <w:rStyle w:val="Heading1Char"/>
        </w:rPr>
        <w:t xml:space="preserve"> OKRs Legal </w:t>
      </w:r>
      <w:r w:rsidRPr="00E15B48">
        <w:rPr>
          <w:rStyle w:val="Heading1Char"/>
          <w:rFonts w:ascii="Segoe UI Emoji" w:hAnsi="Segoe UI Emoji" w:cs="Segoe UI Emoji"/>
        </w:rPr>
        <w:t>🌀</w:t>
      </w:r>
      <w:r w:rsidRPr="00E15B48">
        <w:rPr>
          <w:rStyle w:val="Heading1Char"/>
        </w:rPr>
        <w:t xml:space="preserve"> </w:t>
      </w:r>
      <w:r w:rsidRPr="00E15B48">
        <w:rPr>
          <w:rStyle w:val="Heading1Char"/>
          <w:rFonts w:cs="Segoe UI"/>
        </w:rPr>
        <w:t>App</w:t>
      </w:r>
      <w:r w:rsidRPr="00E15B48">
        <w:rPr>
          <w:rStyle w:val="Heading1Char"/>
        </w:rPr>
        <w:t xml:space="preserve"> 4.8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 xml:space="preserve">20.12n]  TBS-CC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 xml:space="preserve"> OKRs Legal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 xml:space="preserve"> App 4.8  [27 Dec 2023]</w:t>
      </w:r>
    </w:p>
    <w:p w14:paraId="28E05BAF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27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December 2023</w:t>
      </w:r>
    </w:p>
    <w:p w14:paraId="422A0FFB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n</w:t>
      </w:r>
    </w:p>
    <w:p w14:paraId="62B3EDFE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</w:rPr>
        <w:t xml:space="preserve">TBS-CC </w:t>
      </w:r>
      <w:r w:rsidRPr="00E15B48">
        <w:rPr>
          <w:rStyle w:val="Heading1Char"/>
          <w:rFonts w:ascii="Segoe UI Emoji" w:hAnsi="Segoe UI Emoji" w:cs="Segoe UI Emoji"/>
        </w:rPr>
        <w:t>🌀</w:t>
      </w:r>
      <w:r w:rsidRPr="00E15B48">
        <w:rPr>
          <w:rStyle w:val="Heading1Char"/>
        </w:rPr>
        <w:t xml:space="preserve"> OKRs C-Suite Board </w:t>
      </w:r>
      <w:r w:rsidRPr="00E15B48">
        <w:rPr>
          <w:rStyle w:val="Heading1Char"/>
          <w:rFonts w:ascii="Segoe UI Emoji" w:hAnsi="Segoe UI Emoji" w:cs="Segoe UI Emoji"/>
        </w:rPr>
        <w:t>🌀</w:t>
      </w:r>
      <w:r w:rsidRPr="00E15B48">
        <w:rPr>
          <w:rStyle w:val="Heading1Char"/>
        </w:rPr>
        <w:t xml:space="preserve"> App 4.9      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 xml:space="preserve">20.12o]  TBS-CC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 xml:space="preserve"> OKRs C-Suite Board </w:t>
      </w:r>
      <w:r w:rsidRPr="00E15B48">
        <w:rPr>
          <w:rFonts w:ascii="Segoe UI Emoji" w:hAnsi="Segoe UI Emoji" w:cs="Segoe UI Emoji"/>
          <w:iCs/>
          <w:szCs w:val="21"/>
        </w:rPr>
        <w:t>🌀</w:t>
      </w:r>
      <w:r w:rsidRPr="00E15B48">
        <w:rPr>
          <w:rFonts w:ascii="Segoe UI" w:hAnsi="Segoe UI" w:cs="Segoe UI"/>
          <w:iCs/>
          <w:color w:val="323E4F" w:themeColor="text2" w:themeShade="BF"/>
          <w:szCs w:val="21"/>
        </w:rPr>
        <w:t xml:space="preserve"> App 4.9  [27 Dec 2023]</w:t>
      </w:r>
    </w:p>
    <w:p w14:paraId="2BBE1300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27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December 2023</w:t>
      </w:r>
    </w:p>
    <w:p w14:paraId="35EBA5CA" w14:textId="77777777" w:rsidR="006F385F" w:rsidRPr="00E15B48" w:rsidRDefault="006F385F" w:rsidP="006F385F">
      <w:pPr>
        <w:pStyle w:val="ListParagraph"/>
        <w:spacing w:line="276" w:lineRule="auto"/>
        <w:ind w:left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o</w:t>
      </w:r>
    </w:p>
    <w:p w14:paraId="2C441877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</w:p>
    <w:p w14:paraId="4B6B5E27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</w:p>
    <w:p w14:paraId="7107DE99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</w:p>
    <w:p w14:paraId="55F38B04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Fonts w:ascii="Segoe UI Emoji" w:eastAsia="Times New Roman" w:hAnsi="Segoe UI Emoji" w:cs="Segoe UI Emoji"/>
          <w:sz w:val="32"/>
          <w:szCs w:val="72"/>
          <w:lang w:eastAsia="en-GB"/>
        </w:rPr>
        <w:t xml:space="preserve">🌀 </w:t>
      </w:r>
      <w:r w:rsidRPr="00E15B48">
        <w:rPr>
          <w:rFonts w:ascii="Segoe UI" w:eastAsiaTheme="majorEastAsia" w:hAnsi="Segoe UI" w:cstheme="majorBidi"/>
          <w:bCs/>
          <w:sz w:val="36"/>
          <w:szCs w:val="32"/>
          <w:shd w:val="clear" w:color="auto" w:fill="FFFFFF"/>
        </w:rPr>
        <w:t>VR OKR DevOps 4Dav1.</w:t>
      </w:r>
      <w:r w:rsidRPr="00E15B48">
        <w:rPr>
          <w:rFonts w:ascii="Segoe UI" w:eastAsiaTheme="majorEastAsia" w:hAnsi="Segoe UI" w:cstheme="majorBidi"/>
          <w:b/>
          <w:sz w:val="36"/>
          <w:szCs w:val="32"/>
          <w:shd w:val="clear" w:color="auto" w:fill="FFFFFF"/>
        </w:rPr>
        <w:t xml:space="preserve"> Iterations Keep Score</w:t>
      </w:r>
      <w:r w:rsidRPr="00E15B48">
        <w:rPr>
          <w:rFonts w:ascii="Segoe UI Emoji" w:eastAsia="Times New Roman" w:hAnsi="Segoe UI Emoji" w:cs="Segoe UI Emoji"/>
          <w:sz w:val="32"/>
          <w:szCs w:val="72"/>
          <w:lang w:eastAsia="en-GB"/>
        </w:rPr>
        <w:t>🌀</w:t>
      </w:r>
      <w:r w:rsidRPr="00E15B48">
        <w:rPr>
          <w:rFonts w:ascii="Segoe UI" w:hAnsi="Segoe UI" w:cs="Segoe UI"/>
          <w:szCs w:val="21"/>
        </w:rPr>
        <w:br/>
        <w:t xml:space="preserve">20.12p)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VR OKR DevOps 4Dav1. Iterations Keep Score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 [10 Feb 2024]</w:t>
      </w:r>
    </w:p>
    <w:p w14:paraId="7B2906F8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10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February 2024</w:t>
      </w:r>
    </w:p>
    <w:p w14:paraId="6FFD5539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p</w:t>
      </w:r>
    </w:p>
    <w:p w14:paraId="64BB52BB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</w:p>
    <w:p w14:paraId="0161C6D9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Fonts w:ascii="Segoe UI Emoji" w:eastAsia="Times New Roman" w:hAnsi="Segoe UI Emoji" w:cs="Segoe UI Emoji"/>
          <w:sz w:val="32"/>
          <w:szCs w:val="72"/>
          <w:lang w:eastAsia="en-GB"/>
        </w:rPr>
        <w:t xml:space="preserve">🌀 </w:t>
      </w:r>
      <w:r w:rsidRPr="00E15B48">
        <w:rPr>
          <w:rFonts w:ascii="Segoe UI" w:eastAsiaTheme="majorEastAsia" w:hAnsi="Segoe UI" w:cstheme="majorBidi"/>
          <w:bCs/>
          <w:sz w:val="36"/>
          <w:szCs w:val="32"/>
          <w:shd w:val="clear" w:color="auto" w:fill="FFFFFF"/>
        </w:rPr>
        <w:t>VIDEO 54e) OKR DevOps 4Dav2 –</w:t>
      </w:r>
      <w:r w:rsidRPr="00E15B48">
        <w:rPr>
          <w:rFonts w:ascii="Segoe UI" w:eastAsiaTheme="majorEastAsia" w:hAnsi="Segoe UI" w:cstheme="majorBidi"/>
          <w:b/>
          <w:sz w:val="36"/>
          <w:szCs w:val="32"/>
          <w:shd w:val="clear" w:color="auto" w:fill="FFFFFF"/>
        </w:rPr>
        <w:t xml:space="preserve"> Welcome to the TBS-CC OKRs </w:t>
      </w:r>
      <w:r w:rsidRPr="00E15B48">
        <w:rPr>
          <w:rFonts w:ascii="Segoe UI Emoji" w:eastAsia="Times New Roman" w:hAnsi="Segoe UI Emoji" w:cs="Segoe UI Emoji"/>
          <w:sz w:val="32"/>
          <w:szCs w:val="72"/>
          <w:lang w:eastAsia="en-GB"/>
        </w:rPr>
        <w:t>🌀</w:t>
      </w:r>
      <w:r w:rsidRPr="00E15B48">
        <w:rPr>
          <w:rFonts w:ascii="Segoe UI" w:hAnsi="Segoe UI" w:cs="Segoe UI"/>
          <w:szCs w:val="21"/>
        </w:rPr>
        <w:br/>
        <w:t xml:space="preserve">20.12q) </w:t>
      </w:r>
      <w:r w:rsidRPr="00E15B48">
        <w:rPr>
          <w:rFonts w:ascii="Segoe UI Emoji" w:eastAsia="Times New Roman" w:hAnsi="Segoe UI Emoji" w:cs="Segoe UI Emoji"/>
          <w:szCs w:val="48"/>
          <w:lang w:eastAsia="en-GB"/>
        </w:rPr>
        <w:t xml:space="preserve">🌀 </w:t>
      </w:r>
      <w:r w:rsidRPr="00E15B48">
        <w:rPr>
          <w:rFonts w:ascii="Segoe UI" w:hAnsi="Segoe UI" w:cs="Segoe UI"/>
          <w:szCs w:val="21"/>
        </w:rPr>
        <w:t xml:space="preserve">VIDEO 54e) OKR DevOps 4Dav2 – Welcome to the TBS-CC OKRs </w:t>
      </w:r>
      <w:r w:rsidRPr="00E15B48">
        <w:rPr>
          <w:rFonts w:ascii="Segoe UI Emoji" w:eastAsia="Times New Roman" w:hAnsi="Segoe UI Emoji" w:cs="Segoe UI Emoji"/>
          <w:szCs w:val="48"/>
          <w:lang w:eastAsia="en-GB"/>
        </w:rPr>
        <w:t>🌀</w:t>
      </w:r>
      <w:r w:rsidRPr="00E15B48">
        <w:rPr>
          <w:rFonts w:ascii="Segoe UI" w:hAnsi="Segoe UI" w:cs="Segoe UI"/>
          <w:szCs w:val="21"/>
        </w:rPr>
        <w:t xml:space="preserve">  [11 Feb 2024] </w:t>
      </w:r>
    </w:p>
    <w:p w14:paraId="1F16306D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11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February 2024</w:t>
      </w:r>
    </w:p>
    <w:p w14:paraId="314C84EA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q</w:t>
      </w:r>
    </w:p>
    <w:p w14:paraId="5F93D6A4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</w:p>
    <w:p w14:paraId="459E3AAA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Fonts w:ascii="Segoe UI Emoji" w:eastAsia="Times New Roman" w:hAnsi="Segoe UI Emoji" w:cs="Segoe UI Emoji"/>
          <w:sz w:val="32"/>
          <w:szCs w:val="72"/>
          <w:lang w:eastAsia="en-GB"/>
        </w:rPr>
        <w:t>🌀</w:t>
      </w:r>
      <w:r w:rsidRPr="00E15B48">
        <w:t xml:space="preserve"> </w:t>
      </w:r>
      <w:r w:rsidRPr="00E15B48">
        <w:rPr>
          <w:rFonts w:ascii="Segoe UI" w:eastAsiaTheme="majorEastAsia" w:hAnsi="Segoe UI" w:cstheme="majorBidi"/>
          <w:bCs/>
          <w:sz w:val="36"/>
          <w:szCs w:val="32"/>
          <w:shd w:val="clear" w:color="auto" w:fill="FFFFFF"/>
        </w:rPr>
        <w:t xml:space="preserve">VR OKR DevOps 4Dav 3 – </w:t>
      </w:r>
      <w:r w:rsidRPr="00E15B48">
        <w:rPr>
          <w:rFonts w:ascii="Segoe UI Emoji" w:eastAsia="Times New Roman" w:hAnsi="Segoe UI Emoji" w:cs="Segoe UI Emoji"/>
          <w:sz w:val="32"/>
          <w:szCs w:val="72"/>
          <w:lang w:eastAsia="en-GB"/>
        </w:rPr>
        <w:t xml:space="preserve">🗳️ </w:t>
      </w:r>
      <w:r w:rsidRPr="00E15B48">
        <w:rPr>
          <w:rFonts w:ascii="Segoe UI" w:eastAsiaTheme="majorEastAsia" w:hAnsi="Segoe UI" w:cstheme="majorBidi"/>
          <w:b/>
          <w:sz w:val="36"/>
          <w:szCs w:val="32"/>
          <w:shd w:val="clear" w:color="auto" w:fill="FFFFFF"/>
        </w:rPr>
        <w:t>Information Hiding Rules!</w:t>
      </w:r>
      <w:r w:rsidRPr="00E15B48">
        <w:rPr>
          <w:rFonts w:ascii="Segoe UI Emoji" w:eastAsia="Times New Roman" w:hAnsi="Segoe UI Emoji" w:cs="Segoe UI Emoji"/>
          <w:sz w:val="32"/>
          <w:szCs w:val="72"/>
          <w:lang w:eastAsia="en-GB"/>
        </w:rPr>
        <w:t>🌀</w:t>
      </w:r>
      <w:r w:rsidRPr="00E15B48">
        <w:rPr>
          <w:rFonts w:ascii="Segoe UI" w:hAnsi="Segoe UI" w:cs="Segoe UI"/>
          <w:szCs w:val="21"/>
        </w:rPr>
        <w:br/>
        <w:t xml:space="preserve">20.12r) </w:t>
      </w:r>
      <w:r w:rsidRPr="00E15B48">
        <w:rPr>
          <w:rFonts w:ascii="Segoe UI Emoji" w:eastAsia="Times New Roman" w:hAnsi="Segoe UI Emoji" w:cs="Segoe UI Emoji"/>
          <w:szCs w:val="48"/>
          <w:lang w:eastAsia="en-GB"/>
        </w:rPr>
        <w:t>🌀 VR OKR DevOps 4Dav 3 – 🗳️ Information Hiding Rules! 🌀</w:t>
      </w:r>
      <w:r w:rsidRPr="00E15B48">
        <w:rPr>
          <w:rFonts w:ascii="Segoe UI" w:hAnsi="Segoe UI" w:cs="Segoe UI"/>
          <w:szCs w:val="21"/>
        </w:rPr>
        <w:t xml:space="preserve">  [11 Feb 2024] </w:t>
      </w:r>
    </w:p>
    <w:p w14:paraId="623D6F43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Open Sans Light" w:hAnsi="Open Sans Light" w:cs="Open Sans Light"/>
          <w:sz w:val="36"/>
          <w:szCs w:val="36"/>
        </w:rPr>
      </w:pPr>
      <w:r w:rsidRPr="00E15B48">
        <w:rPr>
          <w:rFonts w:ascii="Open Sans Light" w:hAnsi="Open Sans Light" w:cs="Open Sans Light"/>
          <w:sz w:val="36"/>
          <w:szCs w:val="36"/>
        </w:rPr>
        <w:t>11</w:t>
      </w:r>
      <w:r w:rsidRPr="00E15B48">
        <w:rPr>
          <w:rFonts w:ascii="Open Sans Light" w:hAnsi="Open Sans Light" w:cs="Open Sans Light"/>
          <w:sz w:val="36"/>
          <w:szCs w:val="36"/>
          <w:vertAlign w:val="superscript"/>
        </w:rPr>
        <w:t>th</w:t>
      </w:r>
      <w:r w:rsidRPr="00E15B48">
        <w:rPr>
          <w:rFonts w:ascii="Open Sans Light" w:hAnsi="Open Sans Light" w:cs="Open Sans Light"/>
          <w:sz w:val="36"/>
          <w:szCs w:val="36"/>
        </w:rPr>
        <w:t xml:space="preserve"> February 2024</w:t>
      </w:r>
    </w:p>
    <w:p w14:paraId="69E23F92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  <w:r w:rsidRPr="00E15B48">
        <w:rPr>
          <w:rFonts w:ascii="Perpetua" w:hAnsi="Perpetua" w:cs="Open Sans Light"/>
          <w:i/>
          <w:sz w:val="36"/>
          <w:szCs w:val="36"/>
        </w:rPr>
        <w:t>20.12r</w:t>
      </w:r>
    </w:p>
    <w:p w14:paraId="27ADA2E6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</w:p>
    <w:p w14:paraId="4B4F29BF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  <w:sz w:val="28"/>
        </w:rPr>
        <w:t xml:space="preserve">T2. TBS-CC 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OKR 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DevOps 4</w:t>
      </w:r>
      <w:r w:rsidRPr="00E15B48">
        <w:rPr>
          <w:rStyle w:val="Heading1Char"/>
          <w:sz w:val="28"/>
          <w:szCs w:val="28"/>
        </w:rPr>
        <w:t>.6</w:t>
      </w:r>
      <w:r w:rsidRPr="00E15B48">
        <w:rPr>
          <w:rStyle w:val="Heading1Char"/>
        </w:rPr>
        <w:t xml:space="preserve"> </w:t>
      </w:r>
      <w:r w:rsidRPr="00E15B48">
        <w:rPr>
          <w:rFonts w:ascii="Segoe UI" w:hAnsi="Segoe UI" w:cs="Segoe UI"/>
          <w:szCs w:val="21"/>
        </w:rPr>
        <w:br/>
      </w:r>
      <w:r w:rsidRPr="00E15B48">
        <w:rPr>
          <w:rFonts w:cs="Segoe UI"/>
          <w:szCs w:val="21"/>
        </w:rPr>
        <w:t xml:space="preserve">20.12s]  TBS-CC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cs="Segoe UI"/>
          <w:szCs w:val="21"/>
        </w:rPr>
        <w:t xml:space="preserve"> OKR DevOps 4.6 Behavioural Foundation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cs="Segoe UI"/>
          <w:szCs w:val="21"/>
        </w:rPr>
        <w:t xml:space="preserve"> [20 Apr 2024]</w:t>
      </w:r>
    </w:p>
    <w:p w14:paraId="37015636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Theme="minorHAnsi" w:hAnsiTheme="minorHAnsi" w:cstheme="minorHAnsi"/>
          <w:b/>
          <w:bCs/>
          <w:sz w:val="20"/>
          <w:szCs w:val="20"/>
        </w:rPr>
      </w:pPr>
      <w:r w:rsidRPr="00E15B48">
        <w:rPr>
          <w:rFonts w:asciiTheme="minorHAnsi" w:hAnsiTheme="minorHAnsi" w:cstheme="minorHAnsi"/>
          <w:b/>
          <w:bCs/>
          <w:sz w:val="20"/>
          <w:szCs w:val="20"/>
        </w:rPr>
        <w:t>20</w:t>
      </w:r>
      <w:r w:rsidRPr="00E15B48">
        <w:rPr>
          <w:rFonts w:asciiTheme="minorHAnsi" w:hAnsiTheme="minorHAnsi" w:cstheme="minorHAnsi"/>
          <w:b/>
          <w:bCs/>
          <w:sz w:val="20"/>
          <w:szCs w:val="20"/>
          <w:vertAlign w:val="superscript"/>
        </w:rPr>
        <w:t>th</w:t>
      </w:r>
      <w:r w:rsidRPr="00E15B48">
        <w:rPr>
          <w:rFonts w:asciiTheme="minorHAnsi" w:hAnsiTheme="minorHAnsi" w:cstheme="minorHAnsi"/>
          <w:b/>
          <w:bCs/>
          <w:sz w:val="20"/>
          <w:szCs w:val="20"/>
        </w:rPr>
        <w:t xml:space="preserve"> April 2024 | 20.12s</w:t>
      </w:r>
      <w:r w:rsidRPr="00E15B48">
        <w:rPr>
          <w:rFonts w:asciiTheme="minorHAnsi" w:hAnsiTheme="minorHAnsi" w:cstheme="minorHAnsi"/>
          <w:b/>
          <w:bCs/>
          <w:sz w:val="20"/>
          <w:szCs w:val="20"/>
        </w:rPr>
        <w:br/>
      </w:r>
    </w:p>
    <w:p w14:paraId="49551694" w14:textId="77777777" w:rsidR="006F385F" w:rsidRPr="00E15B48" w:rsidRDefault="006F385F" w:rsidP="006F385F">
      <w:pPr>
        <w:pStyle w:val="ListParagraph"/>
        <w:spacing w:line="276" w:lineRule="auto"/>
        <w:ind w:left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  <w:sz w:val="28"/>
        </w:rPr>
        <w:t xml:space="preserve">OKR DevOps 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Top 20 Headlines – Each Attributed to a Q-Planner Objective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br/>
      </w:r>
      <w:r w:rsidRPr="00E15B48">
        <w:rPr>
          <w:rFonts w:ascii="Segoe UI" w:hAnsi="Segoe UI" w:cs="Segoe UI"/>
          <w:szCs w:val="21"/>
        </w:rPr>
        <w:t xml:space="preserve">20.12s2]  OKR DevOps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Top 20 Headlines – Each Attributed to a Q-Planner Objective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 [21 Apr 2024]</w:t>
      </w:r>
    </w:p>
    <w:p w14:paraId="6050181C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Theme="minorHAnsi" w:hAnsiTheme="minorHAnsi" w:cstheme="minorHAnsi"/>
          <w:b/>
          <w:bCs/>
          <w:sz w:val="20"/>
          <w:szCs w:val="20"/>
        </w:rPr>
      </w:pPr>
      <w:r w:rsidRPr="00E15B48">
        <w:rPr>
          <w:rFonts w:asciiTheme="minorHAnsi" w:hAnsiTheme="minorHAnsi" w:cstheme="minorHAnsi"/>
          <w:b/>
          <w:bCs/>
          <w:sz w:val="20"/>
          <w:szCs w:val="20"/>
        </w:rPr>
        <w:t>21</w:t>
      </w:r>
      <w:r w:rsidRPr="00E15B48">
        <w:rPr>
          <w:rFonts w:asciiTheme="minorHAnsi" w:hAnsiTheme="minorHAnsi" w:cstheme="minorHAnsi"/>
          <w:b/>
          <w:bCs/>
          <w:sz w:val="20"/>
          <w:szCs w:val="20"/>
          <w:vertAlign w:val="superscript"/>
        </w:rPr>
        <w:t>st</w:t>
      </w:r>
      <w:r w:rsidRPr="00E15B48">
        <w:rPr>
          <w:rFonts w:asciiTheme="minorHAnsi" w:hAnsiTheme="minorHAnsi" w:cstheme="minorHAnsi"/>
          <w:b/>
          <w:bCs/>
          <w:sz w:val="20"/>
          <w:szCs w:val="20"/>
        </w:rPr>
        <w:t xml:space="preserve"> April 2024 | 20.12s2</w:t>
      </w:r>
    </w:p>
    <w:p w14:paraId="7BB9DD09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Theme="minorHAnsi" w:hAnsiTheme="minorHAnsi" w:cstheme="minorHAnsi"/>
          <w:b/>
          <w:bCs/>
          <w:sz w:val="20"/>
          <w:szCs w:val="20"/>
        </w:rPr>
      </w:pPr>
    </w:p>
    <w:p w14:paraId="24618D92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  <w:sz w:val="28"/>
        </w:rPr>
        <w:t xml:space="preserve">The 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TBS-CC OKR DevOps 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Approach to TDD Health Services in the</w:t>
      </w:r>
      <w:r w:rsidRPr="00E15B48">
        <w:rPr>
          <w:rStyle w:val="Heading1Char"/>
        </w:rPr>
        <w:t xml:space="preserve"> </w:t>
      </w:r>
      <w:r w:rsidRPr="00E15B48">
        <w:rPr>
          <w:rStyle w:val="Heading1Char"/>
          <w:sz w:val="28"/>
        </w:rPr>
        <w:t>UK</w:t>
      </w:r>
      <w:r w:rsidRPr="00E15B48">
        <w:rPr>
          <w:rFonts w:ascii="Segoe UI" w:hAnsi="Segoe UI" w:cs="Segoe UI"/>
          <w:szCs w:val="21"/>
        </w:rPr>
        <w:br/>
        <w:t xml:space="preserve">20.12t]  The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TBS-CC OKR DevOps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Approach to TDD Health Services in the UK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</w:t>
      </w:r>
      <w:r w:rsidRPr="00E15B48">
        <w:rPr>
          <w:rFonts w:cs="Segoe UI"/>
          <w:szCs w:val="21"/>
        </w:rPr>
        <w:t>[</w:t>
      </w:r>
      <w:r w:rsidRPr="00E15B48">
        <w:rPr>
          <w:rFonts w:ascii="Segoe UI" w:hAnsi="Segoe UI" w:cs="Segoe UI"/>
          <w:szCs w:val="21"/>
        </w:rPr>
        <w:t>14 Jun 2024]</w:t>
      </w:r>
    </w:p>
    <w:p w14:paraId="4D80D1B6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Theme="minorHAnsi" w:hAnsiTheme="minorHAnsi" w:cstheme="minorHAnsi"/>
          <w:b/>
          <w:bCs/>
          <w:sz w:val="20"/>
          <w:szCs w:val="20"/>
        </w:rPr>
      </w:pPr>
      <w:r w:rsidRPr="00E15B48">
        <w:rPr>
          <w:rFonts w:asciiTheme="minorHAnsi" w:hAnsiTheme="minorHAnsi" w:cstheme="minorHAnsi"/>
          <w:b/>
          <w:bCs/>
          <w:sz w:val="20"/>
          <w:szCs w:val="20"/>
        </w:rPr>
        <w:t>14</w:t>
      </w:r>
      <w:r w:rsidRPr="00E15B48">
        <w:rPr>
          <w:rFonts w:asciiTheme="minorHAnsi" w:hAnsiTheme="minorHAnsi" w:cstheme="minorHAnsi"/>
          <w:b/>
          <w:bCs/>
          <w:sz w:val="20"/>
          <w:szCs w:val="20"/>
          <w:vertAlign w:val="superscript"/>
        </w:rPr>
        <w:t>th</w:t>
      </w:r>
      <w:r w:rsidRPr="00E15B48">
        <w:rPr>
          <w:rFonts w:asciiTheme="minorHAnsi" w:hAnsiTheme="minorHAnsi" w:cstheme="minorHAnsi"/>
          <w:b/>
          <w:bCs/>
          <w:sz w:val="20"/>
          <w:szCs w:val="20"/>
        </w:rPr>
        <w:t xml:space="preserve"> June 2024 | 20.12t</w:t>
      </w:r>
      <w:r w:rsidRPr="00E15B48">
        <w:rPr>
          <w:rFonts w:asciiTheme="minorHAnsi" w:hAnsiTheme="minorHAnsi" w:cstheme="minorHAnsi"/>
          <w:b/>
          <w:bCs/>
          <w:sz w:val="20"/>
          <w:szCs w:val="20"/>
        </w:rPr>
        <w:br/>
      </w:r>
    </w:p>
    <w:p w14:paraId="61FA0B62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  <w:sz w:val="28"/>
        </w:rPr>
        <w:t xml:space="preserve">Best 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T2. TBS-CC OKRs 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Links for David Farley</w:t>
      </w:r>
      <w:r w:rsidRPr="00E15B48">
        <w:rPr>
          <w:rStyle w:val="Heading1Char"/>
          <w:sz w:val="28"/>
        </w:rPr>
        <w:br/>
      </w:r>
      <w:r w:rsidRPr="00E15B48">
        <w:rPr>
          <w:rFonts w:ascii="Segoe UI" w:hAnsi="Segoe UI" w:cs="Segoe UI"/>
          <w:szCs w:val="21"/>
        </w:rPr>
        <w:t xml:space="preserve">20.12u]  Best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T2. TBS-CC OKRs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Links for David Farley  [14 June 2024]</w:t>
      </w:r>
    </w:p>
    <w:p w14:paraId="50938764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Theme="minorHAnsi" w:hAnsiTheme="minorHAnsi" w:cstheme="minorHAnsi"/>
          <w:b/>
          <w:bCs/>
          <w:sz w:val="20"/>
          <w:szCs w:val="20"/>
        </w:rPr>
      </w:pPr>
      <w:r w:rsidRPr="00E15B48">
        <w:rPr>
          <w:rFonts w:asciiTheme="minorHAnsi" w:hAnsiTheme="minorHAnsi" w:cstheme="minorHAnsi"/>
          <w:b/>
          <w:bCs/>
          <w:sz w:val="20"/>
          <w:szCs w:val="20"/>
        </w:rPr>
        <w:t>14</w:t>
      </w:r>
      <w:r w:rsidRPr="00E15B48">
        <w:rPr>
          <w:rFonts w:asciiTheme="minorHAnsi" w:hAnsiTheme="minorHAnsi" w:cstheme="minorHAnsi"/>
          <w:b/>
          <w:bCs/>
          <w:sz w:val="20"/>
          <w:szCs w:val="20"/>
          <w:vertAlign w:val="superscript"/>
        </w:rPr>
        <w:t>th</w:t>
      </w:r>
      <w:r w:rsidRPr="00E15B48">
        <w:rPr>
          <w:rFonts w:asciiTheme="minorHAnsi" w:hAnsiTheme="minorHAnsi" w:cstheme="minorHAnsi"/>
          <w:b/>
          <w:bCs/>
          <w:sz w:val="20"/>
          <w:szCs w:val="20"/>
        </w:rPr>
        <w:t xml:space="preserve"> June 2024 | 20.18u</w:t>
      </w:r>
      <w:r w:rsidRPr="00E15B48">
        <w:rPr>
          <w:rFonts w:asciiTheme="minorHAnsi" w:hAnsiTheme="minorHAnsi" w:cstheme="minorHAnsi"/>
          <w:b/>
          <w:bCs/>
          <w:sz w:val="20"/>
          <w:szCs w:val="20"/>
        </w:rPr>
        <w:br/>
      </w:r>
    </w:p>
    <w:p w14:paraId="46BDEA88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TBS-CC OKRs 4.4.4 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Daily Planner Demo for David Farley</w:t>
      </w:r>
      <w:r w:rsidRPr="00E15B48">
        <w:rPr>
          <w:rStyle w:val="Heading1Char"/>
          <w:sz w:val="28"/>
        </w:rPr>
        <w:br/>
      </w:r>
      <w:r w:rsidRPr="00E15B48">
        <w:rPr>
          <w:rFonts w:ascii="Segoe UI" w:hAnsi="Segoe UI" w:cs="Segoe UI"/>
          <w:szCs w:val="21"/>
        </w:rPr>
        <w:t xml:space="preserve">20.12v] 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TBS-CC OKRs 4.4.4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Daily Planner Demo for David Farley </w:t>
      </w:r>
      <w:r w:rsidRPr="00E15B48">
        <w:rPr>
          <w:rFonts w:cs="Segoe UI"/>
          <w:szCs w:val="21"/>
        </w:rPr>
        <w:t>[</w:t>
      </w:r>
      <w:r w:rsidRPr="00E15B48">
        <w:rPr>
          <w:rFonts w:ascii="Segoe UI" w:hAnsi="Segoe UI" w:cs="Segoe UI"/>
          <w:szCs w:val="21"/>
        </w:rPr>
        <w:t>14 June 2024]</w:t>
      </w:r>
    </w:p>
    <w:p w14:paraId="7EDB5020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Theme="minorHAnsi" w:hAnsiTheme="minorHAnsi" w:cstheme="minorHAnsi"/>
          <w:b/>
          <w:bCs/>
          <w:sz w:val="20"/>
          <w:szCs w:val="20"/>
        </w:rPr>
      </w:pPr>
      <w:r w:rsidRPr="00E15B48">
        <w:rPr>
          <w:rFonts w:asciiTheme="minorHAnsi" w:hAnsiTheme="minorHAnsi" w:cstheme="minorHAnsi"/>
          <w:b/>
          <w:bCs/>
          <w:sz w:val="20"/>
          <w:szCs w:val="20"/>
        </w:rPr>
        <w:t>14</w:t>
      </w:r>
      <w:r w:rsidRPr="00E15B48">
        <w:rPr>
          <w:rFonts w:asciiTheme="minorHAnsi" w:hAnsiTheme="minorHAnsi" w:cstheme="minorHAnsi"/>
          <w:b/>
          <w:bCs/>
          <w:sz w:val="20"/>
          <w:szCs w:val="20"/>
          <w:vertAlign w:val="superscript"/>
        </w:rPr>
        <w:t>th</w:t>
      </w:r>
      <w:r w:rsidRPr="00E15B48">
        <w:rPr>
          <w:rFonts w:asciiTheme="minorHAnsi" w:hAnsiTheme="minorHAnsi" w:cstheme="minorHAnsi"/>
          <w:b/>
          <w:bCs/>
          <w:sz w:val="20"/>
          <w:szCs w:val="20"/>
        </w:rPr>
        <w:t xml:space="preserve"> June 2024 | 20.18v</w:t>
      </w:r>
    </w:p>
    <w:p w14:paraId="3E9DCAF8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Theme="minorHAnsi" w:hAnsiTheme="minorHAnsi" w:cstheme="minorHAnsi"/>
          <w:b/>
          <w:bCs/>
          <w:sz w:val="20"/>
          <w:szCs w:val="20"/>
        </w:rPr>
      </w:pPr>
    </w:p>
    <w:p w14:paraId="468062F0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The 2017 To Do Callender to the TBS-CC OKRs 4.1.11 Update Doc in April 2023  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br/>
      </w:r>
      <w:r w:rsidRPr="00E15B48">
        <w:rPr>
          <w:rFonts w:ascii="Segoe UI" w:hAnsi="Segoe UI" w:cs="Segoe UI"/>
          <w:szCs w:val="21"/>
        </w:rPr>
        <w:t xml:space="preserve">20.12w] 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The 2017 To Do Callender to the TBS-CC OKRs 4.1.11 Update Doc in April 2023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</w:t>
      </w:r>
      <w:r w:rsidRPr="00E15B48">
        <w:rPr>
          <w:rFonts w:cs="Segoe UI"/>
          <w:szCs w:val="21"/>
        </w:rPr>
        <w:t>[</w:t>
      </w:r>
      <w:r w:rsidRPr="00E15B48">
        <w:rPr>
          <w:rFonts w:ascii="Segoe UI" w:hAnsi="Segoe UI" w:cs="Segoe UI"/>
          <w:szCs w:val="21"/>
        </w:rPr>
        <w:t>29 Jul 2024]</w:t>
      </w:r>
    </w:p>
    <w:p w14:paraId="466058AB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Theme="minorHAnsi" w:hAnsiTheme="minorHAnsi" w:cstheme="minorHAnsi"/>
          <w:b/>
          <w:bCs/>
          <w:sz w:val="20"/>
          <w:szCs w:val="20"/>
        </w:rPr>
      </w:pPr>
      <w:r w:rsidRPr="00E15B48">
        <w:rPr>
          <w:rFonts w:asciiTheme="minorHAnsi" w:hAnsiTheme="minorHAnsi" w:cstheme="minorHAnsi"/>
          <w:b/>
          <w:bCs/>
          <w:sz w:val="20"/>
          <w:szCs w:val="20"/>
        </w:rPr>
        <w:t>29</w:t>
      </w:r>
      <w:r w:rsidRPr="00E15B48">
        <w:rPr>
          <w:rFonts w:asciiTheme="minorHAnsi" w:hAnsiTheme="minorHAnsi" w:cstheme="minorHAnsi"/>
          <w:b/>
          <w:bCs/>
          <w:sz w:val="20"/>
          <w:szCs w:val="20"/>
          <w:vertAlign w:val="superscript"/>
        </w:rPr>
        <w:t>th</w:t>
      </w:r>
      <w:r w:rsidRPr="00E15B48">
        <w:rPr>
          <w:rFonts w:asciiTheme="minorHAnsi" w:hAnsiTheme="minorHAnsi" w:cstheme="minorHAnsi"/>
          <w:b/>
          <w:bCs/>
          <w:sz w:val="20"/>
          <w:szCs w:val="20"/>
        </w:rPr>
        <w:t xml:space="preserve"> July 2024 | 20.12w</w:t>
      </w:r>
    </w:p>
    <w:p w14:paraId="79367CE5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Theme="minorHAnsi" w:hAnsiTheme="minorHAnsi" w:cstheme="minorHAnsi"/>
          <w:b/>
          <w:bCs/>
          <w:sz w:val="20"/>
          <w:szCs w:val="20"/>
        </w:rPr>
      </w:pPr>
    </w:p>
    <w:p w14:paraId="3A626928" w14:textId="77777777" w:rsidR="006F385F" w:rsidRPr="00E15B48" w:rsidRDefault="006F385F" w:rsidP="006F385F">
      <w:pPr>
        <w:pStyle w:val="ListParagraph"/>
        <w:spacing w:line="276" w:lineRule="auto"/>
        <w:ind w:left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  <w:rFonts w:ascii="Segoe UI Emoji" w:hAnsi="Segoe UI Emoji" w:cs="Segoe UI Emoji"/>
          <w:sz w:val="28"/>
        </w:rPr>
        <w:t xml:space="preserve">🌀 </w:t>
      </w:r>
      <w:r w:rsidRPr="00E15B48">
        <w:rPr>
          <w:rStyle w:val="Heading1Char"/>
          <w:sz w:val="28"/>
        </w:rPr>
        <w:t xml:space="preserve">TBS-CC OKRs 2017 to April 2023 – With Descript AI Voices 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</w:t>
      </w:r>
      <w:r w:rsidRPr="00E15B48">
        <w:rPr>
          <w:rStyle w:val="Heading1Char"/>
          <w:sz w:val="28"/>
        </w:rPr>
        <w:br/>
      </w:r>
      <w:r w:rsidRPr="00E15B48">
        <w:rPr>
          <w:rFonts w:ascii="Segoe UI" w:hAnsi="Segoe UI" w:cs="Segoe UI"/>
          <w:szCs w:val="21"/>
        </w:rPr>
        <w:t xml:space="preserve">20.12w2]  </w:t>
      </w:r>
      <w:r w:rsidRPr="00E15B48">
        <w:rPr>
          <w:rFonts w:ascii="Segoe UI Emoji" w:hAnsi="Segoe UI Emoji" w:cs="Segoe UI Emoji"/>
          <w:szCs w:val="21"/>
        </w:rPr>
        <w:t xml:space="preserve">🌀 TBS-CC OKRs 2017 to April 2023 – With Descript AI Voices 🌀 </w:t>
      </w:r>
      <w:r w:rsidRPr="00E15B48">
        <w:rPr>
          <w:rFonts w:ascii="Segoe UI" w:hAnsi="Segoe UI" w:cs="Segoe UI"/>
          <w:szCs w:val="21"/>
        </w:rPr>
        <w:t xml:space="preserve"> </w:t>
      </w:r>
      <w:r w:rsidRPr="00E15B48">
        <w:rPr>
          <w:rFonts w:cs="Segoe UI"/>
          <w:szCs w:val="21"/>
        </w:rPr>
        <w:t>[</w:t>
      </w:r>
      <w:r w:rsidRPr="00E15B48">
        <w:rPr>
          <w:rFonts w:ascii="Segoe UI" w:hAnsi="Segoe UI" w:cs="Segoe UI"/>
          <w:szCs w:val="21"/>
        </w:rPr>
        <w:t>29 Jul 2024]</w:t>
      </w:r>
    </w:p>
    <w:p w14:paraId="6C69090F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Theme="minorHAnsi" w:hAnsiTheme="minorHAnsi" w:cstheme="minorHAnsi"/>
          <w:b/>
          <w:bCs/>
          <w:sz w:val="20"/>
          <w:szCs w:val="20"/>
        </w:rPr>
      </w:pPr>
      <w:r w:rsidRPr="00E15B48">
        <w:rPr>
          <w:rFonts w:asciiTheme="minorHAnsi" w:hAnsiTheme="minorHAnsi" w:cstheme="minorHAnsi"/>
          <w:b/>
          <w:bCs/>
          <w:sz w:val="20"/>
          <w:szCs w:val="20"/>
        </w:rPr>
        <w:t>29</w:t>
      </w:r>
      <w:r w:rsidRPr="00E15B48">
        <w:rPr>
          <w:rFonts w:asciiTheme="minorHAnsi" w:hAnsiTheme="minorHAnsi" w:cstheme="minorHAnsi"/>
          <w:b/>
          <w:bCs/>
          <w:sz w:val="20"/>
          <w:szCs w:val="20"/>
          <w:vertAlign w:val="superscript"/>
        </w:rPr>
        <w:t>th</w:t>
      </w:r>
      <w:r w:rsidRPr="00E15B48">
        <w:rPr>
          <w:rFonts w:asciiTheme="minorHAnsi" w:hAnsiTheme="minorHAnsi" w:cstheme="minorHAnsi"/>
          <w:b/>
          <w:bCs/>
          <w:sz w:val="20"/>
          <w:szCs w:val="20"/>
        </w:rPr>
        <w:t xml:space="preserve"> July 2024 | 20.12w2</w:t>
      </w:r>
    </w:p>
    <w:p w14:paraId="148D6303" w14:textId="77777777" w:rsidR="006F385F" w:rsidRPr="00E15B48" w:rsidRDefault="006F385F" w:rsidP="006F385F">
      <w:pPr>
        <w:pStyle w:val="ListParagraph"/>
        <w:spacing w:line="276" w:lineRule="auto"/>
        <w:ind w:left="567" w:firstLine="142"/>
        <w:rPr>
          <w:rFonts w:ascii="Perpetua" w:hAnsi="Perpetua" w:cs="Open Sans Light"/>
          <w:i/>
          <w:sz w:val="36"/>
          <w:szCs w:val="36"/>
        </w:rPr>
      </w:pPr>
    </w:p>
    <w:p w14:paraId="0F1C268F" w14:textId="77777777" w:rsidR="006F385F" w:rsidRPr="00E15B48" w:rsidRDefault="006F385F" w:rsidP="006F385F">
      <w:pPr>
        <w:pStyle w:val="ListParagraph"/>
        <w:numPr>
          <w:ilvl w:val="1"/>
          <w:numId w:val="11"/>
        </w:numPr>
        <w:spacing w:after="160" w:line="276" w:lineRule="auto"/>
        <w:ind w:left="709" w:hanging="709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E15B48">
        <w:rPr>
          <w:rStyle w:val="Heading1Char"/>
          <w:rFonts w:ascii="Segoe UI Emoji" w:hAnsi="Segoe UI Emoji" w:cs="Segoe UI Emoji"/>
          <w:sz w:val="28"/>
        </w:rPr>
        <w:t xml:space="preserve">🌀 </w:t>
      </w:r>
      <w:r w:rsidRPr="00E15B48">
        <w:rPr>
          <w:rStyle w:val="Heading1Char"/>
          <w:sz w:val="28"/>
        </w:rPr>
        <w:t xml:space="preserve">TBS-CC OKRs 2017 to April 2023 – With Descript AI Voices </w:t>
      </w:r>
      <w:r w:rsidRPr="00E15B48">
        <w:rPr>
          <w:rStyle w:val="Heading1Char"/>
          <w:rFonts w:ascii="Segoe UI Emoji" w:hAnsi="Segoe UI Emoji" w:cs="Segoe UI Emoji"/>
          <w:sz w:val="28"/>
        </w:rPr>
        <w:t>🌀</w:t>
      </w:r>
      <w:r w:rsidRPr="00E15B48">
        <w:rPr>
          <w:rStyle w:val="Heading1Char"/>
          <w:sz w:val="28"/>
        </w:rPr>
        <w:t xml:space="preserve"> </w:t>
      </w:r>
      <w:r w:rsidRPr="00E15B48">
        <w:rPr>
          <w:rStyle w:val="Heading1Char"/>
          <w:sz w:val="28"/>
        </w:rPr>
        <w:br/>
      </w:r>
      <w:r w:rsidRPr="00E15B48">
        <w:rPr>
          <w:rFonts w:ascii="Segoe UI" w:hAnsi="Segoe UI" w:cs="Segoe UI"/>
          <w:szCs w:val="21"/>
        </w:rPr>
        <w:t xml:space="preserve">20.12x]  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>The TBS-CC OKRs Version Updates in 2023 and Q1 2024</w:t>
      </w:r>
      <w:r w:rsidRPr="00E15B48">
        <w:rPr>
          <w:rFonts w:ascii="Segoe UI Emoji" w:hAnsi="Segoe UI Emoji" w:cs="Segoe UI Emoji"/>
          <w:szCs w:val="21"/>
        </w:rPr>
        <w:t>🌀</w:t>
      </w:r>
      <w:r w:rsidRPr="00E15B48">
        <w:rPr>
          <w:rFonts w:ascii="Segoe UI" w:hAnsi="Segoe UI" w:cs="Segoe UI"/>
          <w:szCs w:val="21"/>
        </w:rPr>
        <w:t xml:space="preserve">  [30 Jul 2024]</w:t>
      </w:r>
    </w:p>
    <w:p w14:paraId="460005D4" w14:textId="77777777" w:rsidR="006F385F" w:rsidRDefault="006F385F" w:rsidP="006F385F">
      <w:pPr>
        <w:pStyle w:val="ListParagraph"/>
        <w:spacing w:line="276" w:lineRule="auto"/>
        <w:ind w:left="567" w:firstLine="142"/>
        <w:rPr>
          <w:rFonts w:asciiTheme="minorHAnsi" w:hAnsiTheme="minorHAnsi" w:cstheme="minorHAnsi"/>
          <w:b/>
          <w:bCs/>
          <w:sz w:val="20"/>
          <w:szCs w:val="20"/>
        </w:rPr>
      </w:pPr>
      <w:r w:rsidRPr="00E15B48">
        <w:rPr>
          <w:rFonts w:asciiTheme="minorHAnsi" w:hAnsiTheme="minorHAnsi" w:cstheme="minorHAnsi"/>
          <w:b/>
          <w:bCs/>
          <w:sz w:val="20"/>
          <w:szCs w:val="20"/>
        </w:rPr>
        <w:t>30</w:t>
      </w:r>
      <w:r w:rsidRPr="00E15B48">
        <w:rPr>
          <w:rFonts w:asciiTheme="minorHAnsi" w:hAnsiTheme="minorHAnsi" w:cstheme="minorHAnsi"/>
          <w:b/>
          <w:bCs/>
          <w:sz w:val="20"/>
          <w:szCs w:val="20"/>
          <w:vertAlign w:val="superscript"/>
        </w:rPr>
        <w:t>th</w:t>
      </w:r>
      <w:r w:rsidRPr="00E15B48">
        <w:rPr>
          <w:rFonts w:asciiTheme="minorHAnsi" w:hAnsiTheme="minorHAnsi" w:cstheme="minorHAnsi"/>
          <w:b/>
          <w:bCs/>
          <w:sz w:val="20"/>
          <w:szCs w:val="20"/>
        </w:rPr>
        <w:t xml:space="preserve"> July 2024 | 20.12y</w:t>
      </w:r>
    </w:p>
    <w:p w14:paraId="38730BD5" w14:textId="77777777" w:rsidR="006F385F" w:rsidRDefault="006F385F" w:rsidP="00C54CB2">
      <w:pPr>
        <w:spacing w:line="276" w:lineRule="auto"/>
        <w:rPr>
          <w:rFonts w:ascii="Cambria" w:hAnsi="Cambria" w:cstheme="minorHAnsi"/>
          <w:sz w:val="26"/>
          <w:szCs w:val="26"/>
          <w:shd w:val="clear" w:color="auto" w:fill="FFFFFF"/>
        </w:rPr>
      </w:pPr>
    </w:p>
    <w:p w14:paraId="34EC5F96" w14:textId="77777777" w:rsidR="003A1737" w:rsidRDefault="003A1737" w:rsidP="00C54CB2">
      <w:pPr>
        <w:spacing w:line="276" w:lineRule="auto"/>
        <w:rPr>
          <w:rFonts w:ascii="Cambria" w:hAnsi="Cambria" w:cstheme="minorHAnsi"/>
          <w:sz w:val="26"/>
          <w:szCs w:val="26"/>
          <w:shd w:val="clear" w:color="auto" w:fill="FFFFFF"/>
        </w:rPr>
      </w:pPr>
    </w:p>
    <w:p w14:paraId="29F01236" w14:textId="77777777" w:rsidR="00D71744" w:rsidRDefault="00D71744" w:rsidP="00C54CB2">
      <w:pPr>
        <w:spacing w:line="276" w:lineRule="auto"/>
        <w:rPr>
          <w:rFonts w:ascii="Cambria" w:hAnsi="Cambria" w:cstheme="minorHAnsi"/>
          <w:sz w:val="26"/>
          <w:szCs w:val="26"/>
          <w:shd w:val="clear" w:color="auto" w:fill="FFFFFF"/>
        </w:rPr>
      </w:pPr>
    </w:p>
    <w:p w14:paraId="214BC299" w14:textId="77777777" w:rsidR="00D71744" w:rsidRDefault="00D71744" w:rsidP="00C54CB2">
      <w:pPr>
        <w:spacing w:line="276" w:lineRule="auto"/>
        <w:rPr>
          <w:rFonts w:ascii="Cambria" w:hAnsi="Cambria" w:cstheme="minorHAnsi"/>
          <w:sz w:val="26"/>
          <w:szCs w:val="26"/>
          <w:shd w:val="clear" w:color="auto" w:fill="FFFFFF"/>
        </w:rPr>
      </w:pPr>
    </w:p>
    <w:p w14:paraId="158FB29A" w14:textId="77777777" w:rsidR="00D71744" w:rsidRDefault="00D71744" w:rsidP="00C54CB2">
      <w:pPr>
        <w:spacing w:line="276" w:lineRule="auto"/>
        <w:rPr>
          <w:rFonts w:ascii="Cambria" w:hAnsi="Cambria" w:cstheme="minorHAnsi"/>
          <w:sz w:val="26"/>
          <w:szCs w:val="26"/>
          <w:shd w:val="clear" w:color="auto" w:fill="FFFFFF"/>
        </w:rPr>
      </w:pPr>
    </w:p>
    <w:p w14:paraId="22F32E27" w14:textId="4CAF7A0B" w:rsidR="003A1737" w:rsidRDefault="003A1737" w:rsidP="003A1737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Spreadsheet of Docs and Ranking</w:t>
      </w:r>
    </w:p>
    <w:p w14:paraId="5FB7E717" w14:textId="77777777" w:rsidR="003A1737" w:rsidRDefault="003A1737" w:rsidP="003A1737">
      <w:pPr>
        <w:rPr>
          <w:lang w:eastAsia="de-DE"/>
        </w:rPr>
      </w:pPr>
    </w:p>
    <w:p w14:paraId="26532FFF" w14:textId="77777777" w:rsidR="003A1737" w:rsidRDefault="003A1737" w:rsidP="003A1737">
      <w:pPr>
        <w:rPr>
          <w:lang w:eastAsia="de-DE"/>
        </w:rPr>
      </w:pPr>
    </w:p>
    <w:tbl>
      <w:tblPr>
        <w:tblW w:w="11058" w:type="dxa"/>
        <w:tblInd w:w="-567" w:type="dxa"/>
        <w:tblLook w:val="04A0" w:firstRow="1" w:lastRow="0" w:firstColumn="1" w:lastColumn="0" w:noHBand="0" w:noVBand="1"/>
      </w:tblPr>
      <w:tblGrid>
        <w:gridCol w:w="8931"/>
        <w:gridCol w:w="850"/>
        <w:gridCol w:w="1277"/>
      </w:tblGrid>
      <w:tr w:rsidR="00D71744" w:rsidRPr="00D71744" w14:paraId="55F308B0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000000" w:fill="44546A"/>
            <w:noWrap/>
            <w:vAlign w:val="bottom"/>
            <w:hideMark/>
          </w:tcPr>
          <w:p w14:paraId="1E61B128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3FBFF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F3FBFF"/>
                <w:sz w:val="22"/>
                <w:lang w:eastAsia="en-GB"/>
              </w:rPr>
              <w:t xml:space="preserve">OKR Docs for the iUK David Farley </w:t>
            </w:r>
            <w:proofErr w:type="spellStart"/>
            <w:r w:rsidRPr="00D71744">
              <w:rPr>
                <w:rFonts w:ascii="Calibri" w:eastAsia="Times New Roman" w:hAnsi="Calibri" w:cs="Calibri"/>
                <w:b/>
                <w:bCs/>
                <w:color w:val="F3FBFF"/>
                <w:sz w:val="22"/>
                <w:lang w:eastAsia="en-GB"/>
              </w:rPr>
              <w:t>Presentaion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44546A"/>
            <w:noWrap/>
            <w:vAlign w:val="bottom"/>
            <w:hideMark/>
          </w:tcPr>
          <w:p w14:paraId="24D612B7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3FBFF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F3FBFF"/>
                <w:sz w:val="22"/>
                <w:lang w:eastAsia="en-GB"/>
              </w:rPr>
              <w:t>Score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000000" w:fill="44546A"/>
            <w:noWrap/>
            <w:vAlign w:val="bottom"/>
            <w:hideMark/>
          </w:tcPr>
          <w:p w14:paraId="4398BF63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3FBFF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F3FBFF"/>
                <w:sz w:val="22"/>
                <w:lang w:eastAsia="en-GB"/>
              </w:rPr>
              <w:t xml:space="preserve">Highest </w:t>
            </w:r>
          </w:p>
        </w:tc>
      </w:tr>
      <w:tr w:rsidR="00D71744" w:rsidRPr="00D71744" w14:paraId="2A45F811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000000" w:fill="66CCFF"/>
            <w:noWrap/>
            <w:vAlign w:val="bottom"/>
            <w:hideMark/>
          </w:tcPr>
          <w:p w14:paraId="67A12BF7" w14:textId="2F941A3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For Presentatio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66CCFF"/>
            <w:noWrap/>
            <w:vAlign w:val="bottom"/>
            <w:hideMark/>
          </w:tcPr>
          <w:p w14:paraId="2D208F61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 out of 10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000000" w:fill="66CCFF"/>
            <w:noWrap/>
            <w:vAlign w:val="bottom"/>
            <w:hideMark/>
          </w:tcPr>
          <w:p w14:paraId="55293E40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Possible </w:t>
            </w:r>
          </w:p>
        </w:tc>
      </w:tr>
      <w:tr w:rsidR="00D71744" w:rsidRPr="00D71744" w14:paraId="36683946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000000" w:fill="DDF4FF"/>
            <w:noWrap/>
            <w:vAlign w:val="bottom"/>
            <w:hideMark/>
          </w:tcPr>
          <w:p w14:paraId="594A5D58" w14:textId="77777777" w:rsidR="00D71744" w:rsidRPr="00D71744" w:rsidRDefault="00D71744" w:rsidP="00D717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01-Jul-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DDF4FF"/>
            <w:noWrap/>
            <w:vAlign w:val="bottom"/>
            <w:hideMark/>
          </w:tcPr>
          <w:p w14:paraId="14EBE984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 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000000" w:fill="DDF4FF"/>
            <w:noWrap/>
            <w:vAlign w:val="bottom"/>
            <w:hideMark/>
          </w:tcPr>
          <w:p w14:paraId="396A19B0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core</w:t>
            </w:r>
          </w:p>
        </w:tc>
      </w:tr>
      <w:tr w:rsidR="00D71744" w:rsidRPr="00D71744" w14:paraId="793D3D42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9FF15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6.22b-2)  TBS-CC OKRs – 10x SME Productivity  (20 Feb 2023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B9B81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4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9534A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</w:tr>
      <w:tr w:rsidR="00D71744" w:rsidRPr="00D71744" w14:paraId="426C017E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40516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17.57) T2. TBS-CC OKRs – Version Update Doc (3 April 2023)    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3FD6D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9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E0FAC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</w:tr>
      <w:tr w:rsidR="00D71744" w:rsidRPr="00D71744" w14:paraId="08AE40A4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2079B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.12a)  DevOps  (23 Sep 2023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A8E10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5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8E3F6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</w:tr>
      <w:tr w:rsidR="00D71744" w:rsidRPr="00D71744" w14:paraId="02CE4FBF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2991D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.12b)  4 Primary TBS-CC OKR DevOps Technologies and QuESC  (14 Oct 2023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8B697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7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19C84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&gt;&gt;&gt;</w:t>
            </w:r>
          </w:p>
        </w:tc>
      </w:tr>
      <w:tr w:rsidR="00D71744" w:rsidRPr="00D71744" w14:paraId="42B6D652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5F30E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.12c)  TBS-CC OKRs LLM – My Task List 28th Oct 2023  (28 Oct 2023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A416C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C94D8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</w:tr>
      <w:tr w:rsidR="00D71744" w:rsidRPr="00D71744" w14:paraId="30174BDB" w14:textId="77777777" w:rsidTr="00D71744">
        <w:trPr>
          <w:trHeight w:val="336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D5F0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.12d)  OKR 4.4 – HOW TO SCORE 2000 POINTS [Deity Level]  (29 Oct 2023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44356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80A7E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</w:tr>
      <w:tr w:rsidR="00D71744" w:rsidRPr="00D71744" w14:paraId="614A846C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5E05C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d)  OKRs The App – Multiversal Scale Game Theory </w:t>
            </w:r>
            <w:r w:rsidRPr="00D71744">
              <w:rPr>
                <w:rFonts w:ascii="Cambria Math" w:eastAsia="Times New Roman" w:hAnsi="Cambria Math" w:cs="Cambria Math"/>
                <w:color w:val="000000"/>
                <w:sz w:val="22"/>
                <w:lang w:eastAsia="en-GB"/>
              </w:rPr>
              <w:t>ℏ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1 Dec 2023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CEE0F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5779B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</w:tr>
      <w:tr w:rsidR="00D71744" w:rsidRPr="00D71744" w14:paraId="6AE6157C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6FAAE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f)  OKRs 4.5 UCS - Deity is high score + League structure ~ </w:t>
            </w:r>
            <w:r w:rsidRPr="00D71744">
              <w:rPr>
                <w:rFonts w:ascii="Cambria Math" w:eastAsia="Times New Roman" w:hAnsi="Cambria Math" w:cs="Cambria Math"/>
                <w:color w:val="000000"/>
                <w:sz w:val="22"/>
                <w:lang w:eastAsia="en-GB"/>
              </w:rPr>
              <w:t>ℏ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  (3 Dec 2023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B97B7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5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80B4B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</w:tr>
      <w:tr w:rsidR="00D71744" w:rsidRPr="00D71744" w14:paraId="7E55497C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31CB4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.12g] (20.16z13)  S-Web 6 VC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—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OKRs New Idea Collaboration 4.6 DevOps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Doc 1.  [19 Dec 2023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0D32D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6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21826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Y</w:t>
            </w:r>
          </w:p>
        </w:tc>
      </w:tr>
      <w:tr w:rsidR="00D71744" w:rsidRPr="00D71744" w14:paraId="56498A2F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11887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12.12h] (20.16z14) 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OKRs 4.6 DevOps - GPT Chat - Scrum &amp; XP Integration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Doc 2. [20 Dec 2023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BDE5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8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FE5A3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8</w:t>
            </w:r>
          </w:p>
        </w:tc>
      </w:tr>
      <w:tr w:rsidR="00D71744" w:rsidRPr="00D71744" w14:paraId="3E688B6D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72376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i]  About the TBS-CC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OKRs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4.4.4 to 4.9 Version Update to Product Lines  [27 Dec 2023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83F67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7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554F2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7</w:t>
            </w:r>
          </w:p>
        </w:tc>
      </w:tr>
      <w:tr w:rsidR="00D71744" w:rsidRPr="00D71744" w14:paraId="263A504E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9A153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j]  TBS-CC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OKRs Founder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App 4.4.4  [27 Dec 2023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EC6FE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4CFF2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No Content</w:t>
            </w:r>
          </w:p>
        </w:tc>
      </w:tr>
      <w:tr w:rsidR="00D71744" w:rsidRPr="00D71744" w14:paraId="3548D70D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78E90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k]  TBS-CC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OKRs for Sales Teams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App 4.5 [UCS Hawthorne]  [27 Dec 2023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4F610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0B628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No Content</w:t>
            </w:r>
          </w:p>
        </w:tc>
      </w:tr>
      <w:tr w:rsidR="00D71744" w:rsidRPr="00D71744" w14:paraId="0CC60305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EE23E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L]  TBS-CC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OKRs DevOps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App 4.6  [27 Dec 2023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A3A2B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64EB4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No Content</w:t>
            </w:r>
          </w:p>
        </w:tc>
      </w:tr>
      <w:tr w:rsidR="00D71744" w:rsidRPr="00D71744" w14:paraId="11CE31D3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E9011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m]  TBS-CC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OKRs Q-Planner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App 4.7  [27 Dec 2023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9DF4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5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D76AB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4 Video</w:t>
            </w:r>
          </w:p>
        </w:tc>
      </w:tr>
      <w:tr w:rsidR="00D71744" w:rsidRPr="00D71744" w14:paraId="0B21E1B8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A2BDE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n]  TBS-CC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OKRs Legal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App 4.8  [27 Dec 2023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1B0AC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3AC32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No Content</w:t>
            </w:r>
          </w:p>
        </w:tc>
      </w:tr>
      <w:tr w:rsidR="00D71744" w:rsidRPr="00D71744" w14:paraId="28D8BF0B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D045F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o]  TBS-CC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OKRs C-Suite Board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App 4.9  [27 Dec 2023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D70A7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77CBA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No Content</w:t>
            </w:r>
          </w:p>
        </w:tc>
      </w:tr>
      <w:tr w:rsidR="00D71744" w:rsidRPr="00D71744" w14:paraId="36F3360F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5C9D0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p)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VR OKR DevOps 4Dav1. Iterations Keep Score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 [10 Feb 2024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BE89C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9.5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77D6B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</w:tr>
      <w:tr w:rsidR="00D71744" w:rsidRPr="00D71744" w14:paraId="469836A5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D9C2A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q)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VIDEO 54e) OKR DevOps 4Dav2 – Welcome to the TBS-CC OKRs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 [11 Feb 2024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CD25F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6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F5B8E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4 Best Video</w:t>
            </w:r>
          </w:p>
        </w:tc>
      </w:tr>
      <w:tr w:rsidR="00D71744" w:rsidRPr="00D71744" w14:paraId="20558651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52C89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r)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VR OKR DevOps 4Dav 3 –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🙈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Information Hiding Rules!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 [11 Feb 2024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6062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0568F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</w:tr>
      <w:tr w:rsidR="00D71744" w:rsidRPr="00D71744" w14:paraId="2BA0B232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E8727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s]  TBS-CC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OKR DevOps - Behavioural Foundation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[20 Apr 2024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39FB6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2D9F8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</w:tr>
      <w:tr w:rsidR="00D71744" w:rsidRPr="00D71744" w14:paraId="107AA10D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0FD5B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s2]  OKR DevOps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Top 20 Headlines – Each Attributed to a Q-Planner Objective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 [21 Apr 2024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47A0E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9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B3770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9</w:t>
            </w:r>
          </w:p>
        </w:tc>
      </w:tr>
      <w:tr w:rsidR="00D71744" w:rsidRPr="00D71744" w14:paraId="3DB7C542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12FA3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t]  The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TBS-CC OKR DevOps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Approach to TDD Health Services in the UK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[14 Jun 2024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D57BB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9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B80C5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9</w:t>
            </w:r>
          </w:p>
        </w:tc>
      </w:tr>
      <w:tr w:rsidR="00D71744" w:rsidRPr="00D71744" w14:paraId="560EEEE6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73796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u]  Best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T2. TBS-CC OKRs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Links for David Farley  [14 June 2024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C61B0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8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C81DE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*</w:t>
            </w:r>
          </w:p>
        </w:tc>
      </w:tr>
      <w:tr w:rsidR="00D71744" w:rsidRPr="00D71744" w14:paraId="765194C1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D1D0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v] 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TBS-CC OKRs 4.4.4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Daily Planner Demo for David Farley [14 June 2024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0CD63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42AFA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Pain </w:t>
            </w:r>
          </w:p>
        </w:tc>
      </w:tr>
      <w:tr w:rsidR="00D71744" w:rsidRPr="00D71744" w14:paraId="22B36BC9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4AB72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w] 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The 2017 To Do Calendar to the TBS-CC OKRs 4.1.11 Update Doc in April 2023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 [27 Jul 2024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20DA7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9.5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2A653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</w:tr>
      <w:tr w:rsidR="00D71744" w:rsidRPr="00D71744" w14:paraId="3F2A3B5C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AC93F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w2] 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TBS-CC OKRs 2017 to April 2023 – With Descript AI Voices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 [29 Jul 2024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75DCF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9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6CBED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</w:tr>
      <w:tr w:rsidR="00D71744" w:rsidRPr="00D71744" w14:paraId="3C700E73" w14:textId="77777777" w:rsidTr="00D71744">
        <w:trPr>
          <w:trHeight w:val="288"/>
        </w:trPr>
        <w:tc>
          <w:tcPr>
            <w:tcW w:w="8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4005A" w14:textId="77777777" w:rsidR="00D71744" w:rsidRPr="00D71744" w:rsidRDefault="00D71744" w:rsidP="00D717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0.12y]  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The TBS-CC OKRs Version Updates in 2023 and Q1 2024</w:t>
            </w:r>
            <w:r w:rsidRPr="00D71744">
              <w:rPr>
                <w:rFonts w:ascii="Segoe UI Emoji" w:eastAsia="Times New Roman" w:hAnsi="Segoe UI Emoji" w:cs="Segoe UI Emoji"/>
                <w:color w:val="000000"/>
                <w:sz w:val="22"/>
                <w:lang w:eastAsia="en-GB"/>
              </w:rPr>
              <w:t>🌀</w:t>
            </w:r>
            <w:r w:rsidRPr="00D71744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 [30 Jul 2024]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E64EC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27E9C" w14:textId="77777777" w:rsidR="00D71744" w:rsidRPr="00D71744" w:rsidRDefault="00D71744" w:rsidP="00D717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D717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0</w:t>
            </w:r>
          </w:p>
        </w:tc>
      </w:tr>
    </w:tbl>
    <w:p w14:paraId="1DF2EBD6" w14:textId="77777777" w:rsidR="003A1737" w:rsidRPr="003A1737" w:rsidRDefault="003A1737" w:rsidP="003A1737">
      <w:pPr>
        <w:rPr>
          <w:lang w:eastAsia="de-DE"/>
        </w:rPr>
      </w:pPr>
    </w:p>
    <w:sectPr w:rsidR="003A1737" w:rsidRPr="003A1737" w:rsidSect="00F71AB0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18" w:right="1133" w:bottom="993" w:left="1134" w:header="340" w:footer="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54932F" w14:textId="77777777" w:rsidR="00E50A3A" w:rsidRDefault="00E50A3A" w:rsidP="004B6E8E">
      <w:pPr>
        <w:spacing w:after="0" w:line="240" w:lineRule="auto"/>
      </w:pPr>
      <w:r>
        <w:separator/>
      </w:r>
    </w:p>
  </w:endnote>
  <w:endnote w:type="continuationSeparator" w:id="0">
    <w:p w14:paraId="3B68F10E" w14:textId="77777777" w:rsidR="00E50A3A" w:rsidRDefault="00E50A3A" w:rsidP="004B6E8E">
      <w:pPr>
        <w:spacing w:after="0" w:line="240" w:lineRule="auto"/>
      </w:pPr>
      <w:r>
        <w:continuationSeparator/>
      </w:r>
    </w:p>
  </w:endnote>
  <w:endnote w:type="continuationNotice" w:id="1">
    <w:p w14:paraId="138C536A" w14:textId="77777777" w:rsidR="00E50A3A" w:rsidRDefault="00E50A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lair ITC Light">
    <w:altName w:val="Calibri"/>
    <w:charset w:val="00"/>
    <w:family w:val="auto"/>
    <w:pitch w:val="variable"/>
    <w:sig w:usb0="800000A7" w:usb1="00000040" w:usb2="00000000" w:usb3="00000000" w:csb0="00000009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5EA260" w14:textId="77777777" w:rsidR="00DA6546" w:rsidRDefault="00DA65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EC8D83" w14:textId="6A76B2C5" w:rsidR="00017FB1" w:rsidRPr="009B3F35" w:rsidRDefault="00D118F4" w:rsidP="006E14BE">
    <w:pPr>
      <w:tabs>
        <w:tab w:val="left" w:pos="3408"/>
        <w:tab w:val="center" w:pos="4550"/>
        <w:tab w:val="right" w:pos="9379"/>
      </w:tabs>
      <w:ind w:right="260"/>
      <w:rPr>
        <w:rFonts w:cs="Segoe UI"/>
        <w:color w:val="222A35" w:themeColor="text2" w:themeShade="80"/>
        <w:szCs w:val="24"/>
      </w:rPr>
    </w:pPr>
    <w:r>
      <w:rPr>
        <w:color w:val="8496B0" w:themeColor="text2" w:themeTint="99"/>
        <w:spacing w:val="60"/>
        <w:szCs w:val="24"/>
      </w:rPr>
      <w:tab/>
    </w:r>
    <w:r>
      <w:rPr>
        <w:color w:val="8496B0" w:themeColor="text2" w:themeTint="99"/>
        <w:spacing w:val="60"/>
        <w:szCs w:val="24"/>
      </w:rPr>
      <w:tab/>
    </w:r>
    <w:r>
      <w:rPr>
        <w:color w:val="8496B0" w:themeColor="text2" w:themeTint="99"/>
        <w:spacing w:val="60"/>
        <w:szCs w:val="24"/>
      </w:rPr>
      <w:tab/>
    </w:r>
    <w:r w:rsidR="00017FB1" w:rsidRPr="009B3F35">
      <w:rPr>
        <w:rFonts w:cs="Segoe UI"/>
        <w:spacing w:val="60"/>
        <w:sz w:val="20"/>
        <w:szCs w:val="20"/>
      </w:rPr>
      <w:t>Page</w:t>
    </w:r>
    <w:r w:rsidR="00017FB1" w:rsidRPr="009B3F35">
      <w:rPr>
        <w:rFonts w:cs="Segoe UI"/>
        <w:sz w:val="20"/>
        <w:szCs w:val="20"/>
      </w:rPr>
      <w:t xml:space="preserve"> </w:t>
    </w:r>
    <w:r w:rsidR="00017FB1" w:rsidRPr="009B3F35">
      <w:rPr>
        <w:rFonts w:cs="Segoe UI"/>
        <w:sz w:val="20"/>
        <w:szCs w:val="20"/>
      </w:rPr>
      <w:fldChar w:fldCharType="begin"/>
    </w:r>
    <w:r w:rsidR="00017FB1" w:rsidRPr="009B3F35">
      <w:rPr>
        <w:rFonts w:cs="Segoe UI"/>
        <w:sz w:val="20"/>
        <w:szCs w:val="20"/>
      </w:rPr>
      <w:instrText xml:space="preserve"> PAGE   \* MERGEFORMAT </w:instrText>
    </w:r>
    <w:r w:rsidR="00017FB1" w:rsidRPr="009B3F35">
      <w:rPr>
        <w:rFonts w:cs="Segoe UI"/>
        <w:sz w:val="20"/>
        <w:szCs w:val="20"/>
      </w:rPr>
      <w:fldChar w:fldCharType="separate"/>
    </w:r>
    <w:r w:rsidR="00017FB1" w:rsidRPr="009B3F35">
      <w:rPr>
        <w:rFonts w:cs="Segoe UI"/>
        <w:sz w:val="20"/>
        <w:szCs w:val="20"/>
      </w:rPr>
      <w:t>1</w:t>
    </w:r>
    <w:r w:rsidR="00017FB1" w:rsidRPr="009B3F35">
      <w:rPr>
        <w:rFonts w:cs="Segoe UI"/>
        <w:sz w:val="20"/>
        <w:szCs w:val="20"/>
      </w:rPr>
      <w:fldChar w:fldCharType="end"/>
    </w:r>
    <w:r w:rsidR="00017FB1" w:rsidRPr="009B3F35">
      <w:rPr>
        <w:rFonts w:cs="Segoe UI"/>
        <w:sz w:val="20"/>
        <w:szCs w:val="20"/>
      </w:rPr>
      <w:t xml:space="preserve"> | </w:t>
    </w:r>
    <w:r w:rsidR="00017FB1" w:rsidRPr="009B3F35">
      <w:rPr>
        <w:rFonts w:cs="Segoe UI"/>
        <w:sz w:val="20"/>
        <w:szCs w:val="20"/>
      </w:rPr>
      <w:fldChar w:fldCharType="begin"/>
    </w:r>
    <w:r w:rsidR="00017FB1" w:rsidRPr="009B3F35">
      <w:rPr>
        <w:rFonts w:cs="Segoe UI"/>
        <w:sz w:val="20"/>
        <w:szCs w:val="20"/>
      </w:rPr>
      <w:instrText xml:space="preserve"> NUMPAGES  \* Arabic  \* MERGEFORMAT </w:instrText>
    </w:r>
    <w:r w:rsidR="00017FB1" w:rsidRPr="009B3F35">
      <w:rPr>
        <w:rFonts w:cs="Segoe UI"/>
        <w:sz w:val="20"/>
        <w:szCs w:val="20"/>
      </w:rPr>
      <w:fldChar w:fldCharType="separate"/>
    </w:r>
    <w:r w:rsidR="00017FB1" w:rsidRPr="009B3F35">
      <w:rPr>
        <w:rFonts w:cs="Segoe UI"/>
        <w:sz w:val="20"/>
        <w:szCs w:val="20"/>
      </w:rPr>
      <w:t>1</w:t>
    </w:r>
    <w:r w:rsidR="00017FB1" w:rsidRPr="009B3F35">
      <w:rPr>
        <w:rFonts w:cs="Segoe UI"/>
        <w:sz w:val="20"/>
        <w:szCs w:val="20"/>
      </w:rPr>
      <w:fldChar w:fldCharType="end"/>
    </w:r>
  </w:p>
  <w:p w14:paraId="1973A02E" w14:textId="77777777" w:rsidR="00017FB1" w:rsidRDefault="00017F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DF9EAF" w14:textId="77777777" w:rsidR="00DA6546" w:rsidRDefault="00DA65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754A67" w14:textId="77777777" w:rsidR="00E50A3A" w:rsidRDefault="00E50A3A" w:rsidP="004B6E8E">
      <w:pPr>
        <w:spacing w:after="0" w:line="240" w:lineRule="auto"/>
      </w:pPr>
      <w:r>
        <w:separator/>
      </w:r>
    </w:p>
  </w:footnote>
  <w:footnote w:type="continuationSeparator" w:id="0">
    <w:p w14:paraId="46C87A32" w14:textId="77777777" w:rsidR="00E50A3A" w:rsidRDefault="00E50A3A" w:rsidP="004B6E8E">
      <w:pPr>
        <w:spacing w:after="0" w:line="240" w:lineRule="auto"/>
      </w:pPr>
      <w:r>
        <w:continuationSeparator/>
      </w:r>
    </w:p>
  </w:footnote>
  <w:footnote w:type="continuationNotice" w:id="1">
    <w:p w14:paraId="11D83B97" w14:textId="77777777" w:rsidR="00E50A3A" w:rsidRDefault="00E50A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240663" w14:textId="77777777" w:rsidR="00DA6546" w:rsidRDefault="00DA65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9A757" w14:textId="3E2CA72B" w:rsidR="00EC7FD3" w:rsidRPr="00A31555" w:rsidRDefault="00891B31" w:rsidP="00635807">
    <w:pPr>
      <w:pStyle w:val="Header"/>
      <w:jc w:val="right"/>
      <w:rPr>
        <w:i/>
        <w:iCs/>
        <w:color w:val="000000" w:themeColor="text1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891B31">
      <w:rPr>
        <w:rFonts w:ascii="Arial Black" w:hAnsi="Arial Black" w:cs="Segoe UI Light"/>
        <w:color w:val="000000" w:themeColor="text1"/>
        <w:sz w:val="36"/>
        <w:szCs w:val="36"/>
        <w:shd w:val="clear" w:color="auto" w:fill="FFFFF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TBS</w:t>
    </w:r>
    <w:r w:rsidRPr="00891B31">
      <w:rPr>
        <w:rFonts w:ascii="Segoe UI Light" w:hAnsi="Segoe UI Light" w:cs="Segoe UI Light"/>
        <w:color w:val="000000" w:themeColor="text1"/>
        <w:sz w:val="36"/>
        <w:szCs w:val="36"/>
        <w:shd w:val="clear" w:color="auto" w:fill="FFFFF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-</w:t>
    </w:r>
    <w:r w:rsidRPr="00891B31">
      <w:rPr>
        <w:rFonts w:ascii="Arial Black" w:hAnsi="Arial Black" w:cs="Segoe UI Light"/>
        <w:color w:val="000000" w:themeColor="text1"/>
        <w:sz w:val="36"/>
        <w:szCs w:val="36"/>
        <w:shd w:val="clear" w:color="auto" w:fill="FFFFF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CC</w:t>
    </w:r>
    <w:r w:rsidR="009977E7" w:rsidRPr="00891B31">
      <w:rPr>
        <w:rFonts w:ascii="Segoe UI Light" w:hAnsi="Segoe UI Light" w:cs="Segoe UI Light"/>
        <w:color w:val="000000" w:themeColor="text1"/>
        <w:sz w:val="36"/>
        <w:szCs w:val="36"/>
        <w:shd w:val="clear" w:color="auto" w:fill="FFFFF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</w:t>
    </w:r>
    <w:r w:rsidR="005516E1" w:rsidRPr="00CA1B36">
      <w:rPr>
        <w:rStyle w:val="Heading1Char"/>
        <w:rFonts w:ascii="Segoe UI Emoji" w:hAnsi="Segoe UI Emoji" w:cs="Segoe UI Emoji"/>
        <w:color w:val="auto"/>
      </w:rPr>
      <w:t>🌀</w:t>
    </w:r>
    <w:r w:rsidR="007C66C4" w:rsidRPr="000A0EF9">
      <w:rPr>
        <w:rFonts w:ascii="Arial Black" w:hAnsi="Arial Black"/>
        <w:color w:val="000000" w:themeColor="text1"/>
        <w:sz w:val="36"/>
        <w:szCs w:val="36"/>
        <w:shd w:val="clear" w:color="auto" w:fill="FFFFF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OKR</w:t>
    </w:r>
    <w:r w:rsidR="007C66C4" w:rsidRPr="000A0EF9">
      <w:rPr>
        <w:rFonts w:ascii="Segoe UI Light" w:hAnsi="Segoe UI Light" w:cs="Segoe UI Light"/>
        <w:color w:val="000000" w:themeColor="text1"/>
        <w:sz w:val="36"/>
        <w:szCs w:val="36"/>
        <w:shd w:val="clear" w:color="auto" w:fill="FFFFF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s</w:t>
    </w:r>
    <w:r w:rsidR="005516E1" w:rsidRPr="00CA1B36">
      <w:rPr>
        <w:rStyle w:val="Heading1Char"/>
        <w:rFonts w:ascii="Segoe UI Emoji" w:hAnsi="Segoe UI Emoji" w:cs="Segoe UI Emoji"/>
        <w:color w:val="auto"/>
      </w:rPr>
      <w:t>🌀</w:t>
    </w:r>
    <w:r w:rsidR="005516E1" w:rsidRPr="00CA1B36">
      <w:rPr>
        <w:rStyle w:val="Heading1Char"/>
        <w:rFonts w:cs="Segoe UI"/>
        <w:color w:val="auto"/>
      </w:rPr>
      <w:t xml:space="preserve"> </w:t>
    </w:r>
    <w:r w:rsidR="005516E1">
      <w:rPr>
        <w:rStyle w:val="Heading1Char"/>
        <w:rFonts w:cs="Segoe UI"/>
        <w:color w:val="auto"/>
      </w:rPr>
      <w:br/>
    </w:r>
    <w:r w:rsidR="00922A10" w:rsidRPr="00A31555">
      <w:rPr>
        <w:rFonts w:ascii="Segoe UI Light" w:hAnsi="Segoe UI Light" w:cs="Segoe UI Light"/>
        <w:i/>
        <w:iCs/>
        <w:color w:val="000000" w:themeColor="text1"/>
        <w:sz w:val="22"/>
        <w:shd w:val="clear" w:color="auto" w:fill="FFFFF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S-World T2. </w:t>
    </w:r>
    <w:r w:rsidRPr="00A31555">
      <w:rPr>
        <w:rFonts w:ascii="Segoe UI Light" w:hAnsi="Segoe UI Light" w:cs="Segoe UI Light"/>
        <w:i/>
        <w:iCs/>
        <w:color w:val="000000" w:themeColor="text1"/>
        <w:sz w:val="22"/>
        <w:shd w:val="clear" w:color="auto" w:fill="FFFFF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Total Business System – Company Controller – Objectives and Key Re</w:t>
    </w:r>
    <w:r w:rsidR="001D573E" w:rsidRPr="00A31555">
      <w:rPr>
        <w:rFonts w:ascii="Segoe UI Light" w:hAnsi="Segoe UI Light" w:cs="Segoe UI Light"/>
        <w:i/>
        <w:iCs/>
        <w:color w:val="000000" w:themeColor="text1"/>
        <w:sz w:val="22"/>
        <w:shd w:val="clear" w:color="auto" w:fill="FFFFF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sul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80404A" w14:textId="77777777" w:rsidR="00DA6546" w:rsidRDefault="00DA65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53BC2"/>
    <w:multiLevelType w:val="hybridMultilevel"/>
    <w:tmpl w:val="8F9261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11DDF"/>
    <w:multiLevelType w:val="multilevel"/>
    <w:tmpl w:val="5622E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054709"/>
    <w:multiLevelType w:val="multilevel"/>
    <w:tmpl w:val="EDDC92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9F16DD"/>
    <w:multiLevelType w:val="hybridMultilevel"/>
    <w:tmpl w:val="88D617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336A7E"/>
    <w:multiLevelType w:val="hybridMultilevel"/>
    <w:tmpl w:val="635661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E1172A"/>
    <w:multiLevelType w:val="hybridMultilevel"/>
    <w:tmpl w:val="82CE9C96"/>
    <w:lvl w:ilvl="0" w:tplc="3CC0E21E">
      <w:start w:val="2000"/>
      <w:numFmt w:val="decimal"/>
      <w:lvlText w:val="%1."/>
      <w:lvlJc w:val="left"/>
      <w:pPr>
        <w:ind w:left="360" w:hanging="360"/>
      </w:pPr>
      <w:rPr>
        <w:rFonts w:ascii="Segoe UI" w:hAnsi="Segoe UI" w:cs="Segoe UI" w:hint="default"/>
        <w:b w:val="0"/>
        <w:bCs w:val="0"/>
        <w:i w:val="0"/>
        <w:color w:val="auto"/>
        <w:sz w:val="32"/>
        <w:szCs w:val="32"/>
      </w:rPr>
    </w:lvl>
    <w:lvl w:ilvl="1" w:tplc="2BB40412">
      <w:start w:val="1"/>
      <w:numFmt w:val="lowerLetter"/>
      <w:lvlText w:val="%2."/>
      <w:lvlJc w:val="left"/>
      <w:pPr>
        <w:ind w:left="1440" w:hanging="360"/>
      </w:pPr>
      <w:rPr>
        <w:rFonts w:hint="default"/>
        <w:sz w:val="32"/>
        <w:szCs w:val="32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4E4F51"/>
    <w:multiLevelType w:val="hybridMultilevel"/>
    <w:tmpl w:val="B52C10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963311"/>
    <w:multiLevelType w:val="hybridMultilevel"/>
    <w:tmpl w:val="9668B2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6E2326"/>
    <w:multiLevelType w:val="multilevel"/>
    <w:tmpl w:val="5386A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877F32"/>
    <w:multiLevelType w:val="hybridMultilevel"/>
    <w:tmpl w:val="F24E21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4373E9"/>
    <w:multiLevelType w:val="hybridMultilevel"/>
    <w:tmpl w:val="EDF2F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06570"/>
    <w:multiLevelType w:val="multilevel"/>
    <w:tmpl w:val="802CA944"/>
    <w:lvl w:ilvl="0">
      <w:start w:val="20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12" w15:restartNumberingAfterBreak="0">
    <w:nsid w:val="581D131C"/>
    <w:multiLevelType w:val="multilevel"/>
    <w:tmpl w:val="9288D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1BD683D"/>
    <w:multiLevelType w:val="hybridMultilevel"/>
    <w:tmpl w:val="694AB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2B7581"/>
    <w:multiLevelType w:val="hybridMultilevel"/>
    <w:tmpl w:val="530454DE"/>
    <w:lvl w:ilvl="0" w:tplc="528AD58C">
      <w:start w:val="2000"/>
      <w:numFmt w:val="decimal"/>
      <w:lvlText w:val="%1."/>
      <w:lvlJc w:val="left"/>
      <w:pPr>
        <w:ind w:left="360" w:hanging="360"/>
      </w:pPr>
      <w:rPr>
        <w:rFonts w:ascii="Segoe UI" w:hAnsi="Segoe UI" w:cs="Segoe UI" w:hint="default"/>
        <w:b w:val="0"/>
        <w:bCs w:val="0"/>
        <w:i w:val="0"/>
        <w:color w:val="auto"/>
        <w:sz w:val="32"/>
        <w:szCs w:val="32"/>
      </w:rPr>
    </w:lvl>
    <w:lvl w:ilvl="1" w:tplc="F50692CC">
      <w:start w:val="1"/>
      <w:numFmt w:val="upperLetter"/>
      <w:lvlText w:val="%2."/>
      <w:lvlJc w:val="left"/>
      <w:pPr>
        <w:ind w:left="360" w:hanging="360"/>
      </w:pPr>
      <w:rPr>
        <w:sz w:val="36"/>
        <w:szCs w:val="36"/>
      </w:rPr>
    </w:lvl>
    <w:lvl w:ilvl="2" w:tplc="0809001B">
      <w:start w:val="1"/>
      <w:numFmt w:val="lowerRoman"/>
      <w:lvlText w:val="%3."/>
      <w:lvlJc w:val="right"/>
      <w:pPr>
        <w:ind w:left="1080" w:hanging="180"/>
      </w:pPr>
    </w:lvl>
    <w:lvl w:ilvl="3" w:tplc="0809000F" w:tentative="1">
      <w:start w:val="1"/>
      <w:numFmt w:val="decimal"/>
      <w:lvlText w:val="%4."/>
      <w:lvlJc w:val="left"/>
      <w:pPr>
        <w:ind w:left="1800" w:hanging="360"/>
      </w:pPr>
    </w:lvl>
    <w:lvl w:ilvl="4" w:tplc="08090019" w:tentative="1">
      <w:start w:val="1"/>
      <w:numFmt w:val="lowerLetter"/>
      <w:lvlText w:val="%5."/>
      <w:lvlJc w:val="left"/>
      <w:pPr>
        <w:ind w:left="2520" w:hanging="360"/>
      </w:pPr>
    </w:lvl>
    <w:lvl w:ilvl="5" w:tplc="0809001B" w:tentative="1">
      <w:start w:val="1"/>
      <w:numFmt w:val="lowerRoman"/>
      <w:lvlText w:val="%6."/>
      <w:lvlJc w:val="right"/>
      <w:pPr>
        <w:ind w:left="3240" w:hanging="180"/>
      </w:pPr>
    </w:lvl>
    <w:lvl w:ilvl="6" w:tplc="0809000F" w:tentative="1">
      <w:start w:val="1"/>
      <w:numFmt w:val="decimal"/>
      <w:lvlText w:val="%7."/>
      <w:lvlJc w:val="left"/>
      <w:pPr>
        <w:ind w:left="3960" w:hanging="360"/>
      </w:pPr>
    </w:lvl>
    <w:lvl w:ilvl="7" w:tplc="08090019" w:tentative="1">
      <w:start w:val="1"/>
      <w:numFmt w:val="lowerLetter"/>
      <w:lvlText w:val="%8."/>
      <w:lvlJc w:val="left"/>
      <w:pPr>
        <w:ind w:left="4680" w:hanging="360"/>
      </w:pPr>
    </w:lvl>
    <w:lvl w:ilvl="8" w:tplc="08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7A16675F"/>
    <w:multiLevelType w:val="multilevel"/>
    <w:tmpl w:val="E8A23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A8344B7"/>
    <w:multiLevelType w:val="multilevel"/>
    <w:tmpl w:val="C0ACF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24687228">
    <w:abstractNumId w:val="9"/>
  </w:num>
  <w:num w:numId="2" w16cid:durableId="614602546">
    <w:abstractNumId w:val="0"/>
  </w:num>
  <w:num w:numId="3" w16cid:durableId="564679277">
    <w:abstractNumId w:val="13"/>
  </w:num>
  <w:num w:numId="4" w16cid:durableId="1246651139">
    <w:abstractNumId w:val="10"/>
  </w:num>
  <w:num w:numId="5" w16cid:durableId="484902830">
    <w:abstractNumId w:val="8"/>
  </w:num>
  <w:num w:numId="6" w16cid:durableId="952444512">
    <w:abstractNumId w:val="12"/>
  </w:num>
  <w:num w:numId="7" w16cid:durableId="695497664">
    <w:abstractNumId w:val="14"/>
  </w:num>
  <w:num w:numId="8" w16cid:durableId="928660617">
    <w:abstractNumId w:val="16"/>
  </w:num>
  <w:num w:numId="9" w16cid:durableId="2023168661">
    <w:abstractNumId w:val="2"/>
  </w:num>
  <w:num w:numId="10" w16cid:durableId="242765269">
    <w:abstractNumId w:val="3"/>
  </w:num>
  <w:num w:numId="11" w16cid:durableId="341011938">
    <w:abstractNumId w:val="5"/>
  </w:num>
  <w:num w:numId="12" w16cid:durableId="1061487910">
    <w:abstractNumId w:val="15"/>
  </w:num>
  <w:num w:numId="13" w16cid:durableId="1339887070">
    <w:abstractNumId w:val="1"/>
  </w:num>
  <w:num w:numId="14" w16cid:durableId="559442362">
    <w:abstractNumId w:val="7"/>
  </w:num>
  <w:num w:numId="15" w16cid:durableId="550649320">
    <w:abstractNumId w:val="4"/>
  </w:num>
  <w:num w:numId="16" w16cid:durableId="1673486247">
    <w:abstractNumId w:val="6"/>
  </w:num>
  <w:num w:numId="17" w16cid:durableId="328993929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szQxM7cE0hYWJko6SsGpxcWZ+XkgBYYG5rUAgAh2hi4AAAA="/>
  </w:docVars>
  <w:rsids>
    <w:rsidRoot w:val="004B6E8E"/>
    <w:rsid w:val="00000467"/>
    <w:rsid w:val="000005C8"/>
    <w:rsid w:val="00000E3C"/>
    <w:rsid w:val="00000ECB"/>
    <w:rsid w:val="00000FD9"/>
    <w:rsid w:val="000010DC"/>
    <w:rsid w:val="000012CC"/>
    <w:rsid w:val="000013D0"/>
    <w:rsid w:val="00001655"/>
    <w:rsid w:val="00001C9D"/>
    <w:rsid w:val="00002121"/>
    <w:rsid w:val="00002DCA"/>
    <w:rsid w:val="00002EF3"/>
    <w:rsid w:val="00003484"/>
    <w:rsid w:val="0000366C"/>
    <w:rsid w:val="00003A2F"/>
    <w:rsid w:val="00003AB0"/>
    <w:rsid w:val="00003BC4"/>
    <w:rsid w:val="00003FA1"/>
    <w:rsid w:val="00004283"/>
    <w:rsid w:val="000046E6"/>
    <w:rsid w:val="00004A00"/>
    <w:rsid w:val="00004DD6"/>
    <w:rsid w:val="00004DFF"/>
    <w:rsid w:val="00004E75"/>
    <w:rsid w:val="00004FF1"/>
    <w:rsid w:val="0000559A"/>
    <w:rsid w:val="00005A67"/>
    <w:rsid w:val="00006A8F"/>
    <w:rsid w:val="00007303"/>
    <w:rsid w:val="00007544"/>
    <w:rsid w:val="00007CDA"/>
    <w:rsid w:val="00007F33"/>
    <w:rsid w:val="0001021F"/>
    <w:rsid w:val="00010538"/>
    <w:rsid w:val="00010547"/>
    <w:rsid w:val="000105A7"/>
    <w:rsid w:val="0001069D"/>
    <w:rsid w:val="00010E26"/>
    <w:rsid w:val="00010EC0"/>
    <w:rsid w:val="00011139"/>
    <w:rsid w:val="000112F0"/>
    <w:rsid w:val="000116EC"/>
    <w:rsid w:val="0001312F"/>
    <w:rsid w:val="00013163"/>
    <w:rsid w:val="00013334"/>
    <w:rsid w:val="00013343"/>
    <w:rsid w:val="00013624"/>
    <w:rsid w:val="00013682"/>
    <w:rsid w:val="00013971"/>
    <w:rsid w:val="00013A0F"/>
    <w:rsid w:val="00013D17"/>
    <w:rsid w:val="0001402E"/>
    <w:rsid w:val="000145C9"/>
    <w:rsid w:val="000146B1"/>
    <w:rsid w:val="000148B5"/>
    <w:rsid w:val="000152F6"/>
    <w:rsid w:val="00015340"/>
    <w:rsid w:val="00015556"/>
    <w:rsid w:val="00015680"/>
    <w:rsid w:val="000159C8"/>
    <w:rsid w:val="00015FBD"/>
    <w:rsid w:val="00016218"/>
    <w:rsid w:val="000165C1"/>
    <w:rsid w:val="00016643"/>
    <w:rsid w:val="00016651"/>
    <w:rsid w:val="000166B3"/>
    <w:rsid w:val="00017E17"/>
    <w:rsid w:val="00017FB1"/>
    <w:rsid w:val="000203AE"/>
    <w:rsid w:val="0002046E"/>
    <w:rsid w:val="000204A8"/>
    <w:rsid w:val="00020BF0"/>
    <w:rsid w:val="00020EC8"/>
    <w:rsid w:val="0002109A"/>
    <w:rsid w:val="00021A01"/>
    <w:rsid w:val="00022113"/>
    <w:rsid w:val="000221F6"/>
    <w:rsid w:val="000223A5"/>
    <w:rsid w:val="000223C9"/>
    <w:rsid w:val="000224DE"/>
    <w:rsid w:val="0002260D"/>
    <w:rsid w:val="0002260E"/>
    <w:rsid w:val="000227CC"/>
    <w:rsid w:val="0002286D"/>
    <w:rsid w:val="00023056"/>
    <w:rsid w:val="000230DB"/>
    <w:rsid w:val="00023166"/>
    <w:rsid w:val="00023A9C"/>
    <w:rsid w:val="00023F98"/>
    <w:rsid w:val="000241A5"/>
    <w:rsid w:val="0002476E"/>
    <w:rsid w:val="00024A8F"/>
    <w:rsid w:val="000253D2"/>
    <w:rsid w:val="0002554E"/>
    <w:rsid w:val="000255B3"/>
    <w:rsid w:val="000256A4"/>
    <w:rsid w:val="00025A2A"/>
    <w:rsid w:val="00025A89"/>
    <w:rsid w:val="00025D21"/>
    <w:rsid w:val="0002646A"/>
    <w:rsid w:val="000265DD"/>
    <w:rsid w:val="000265ED"/>
    <w:rsid w:val="0002663C"/>
    <w:rsid w:val="000266CB"/>
    <w:rsid w:val="0002703B"/>
    <w:rsid w:val="00027515"/>
    <w:rsid w:val="000275FF"/>
    <w:rsid w:val="000276BF"/>
    <w:rsid w:val="0003015D"/>
    <w:rsid w:val="00030502"/>
    <w:rsid w:val="00030746"/>
    <w:rsid w:val="00030833"/>
    <w:rsid w:val="000308B7"/>
    <w:rsid w:val="000309D6"/>
    <w:rsid w:val="00030A17"/>
    <w:rsid w:val="000312B4"/>
    <w:rsid w:val="0003142E"/>
    <w:rsid w:val="0003149B"/>
    <w:rsid w:val="00031DA2"/>
    <w:rsid w:val="0003291C"/>
    <w:rsid w:val="00032C1F"/>
    <w:rsid w:val="00032DBA"/>
    <w:rsid w:val="00032F6B"/>
    <w:rsid w:val="000330AB"/>
    <w:rsid w:val="00033531"/>
    <w:rsid w:val="00033877"/>
    <w:rsid w:val="0003390B"/>
    <w:rsid w:val="00033FC5"/>
    <w:rsid w:val="0003440D"/>
    <w:rsid w:val="00034615"/>
    <w:rsid w:val="00034A20"/>
    <w:rsid w:val="00034D69"/>
    <w:rsid w:val="0003535F"/>
    <w:rsid w:val="00035394"/>
    <w:rsid w:val="000357FC"/>
    <w:rsid w:val="000362D6"/>
    <w:rsid w:val="000366A7"/>
    <w:rsid w:val="00036738"/>
    <w:rsid w:val="000369CB"/>
    <w:rsid w:val="00036A68"/>
    <w:rsid w:val="00036BA4"/>
    <w:rsid w:val="000370BB"/>
    <w:rsid w:val="0003751B"/>
    <w:rsid w:val="000375D8"/>
    <w:rsid w:val="00037E25"/>
    <w:rsid w:val="00037F1A"/>
    <w:rsid w:val="00037F1B"/>
    <w:rsid w:val="00040219"/>
    <w:rsid w:val="000409A4"/>
    <w:rsid w:val="00040B3A"/>
    <w:rsid w:val="000415A3"/>
    <w:rsid w:val="00041DAF"/>
    <w:rsid w:val="0004204B"/>
    <w:rsid w:val="0004207F"/>
    <w:rsid w:val="000422D5"/>
    <w:rsid w:val="0004239B"/>
    <w:rsid w:val="000428A4"/>
    <w:rsid w:val="00042D4E"/>
    <w:rsid w:val="00042EC6"/>
    <w:rsid w:val="00042F6A"/>
    <w:rsid w:val="00042F88"/>
    <w:rsid w:val="00042FBA"/>
    <w:rsid w:val="000431BE"/>
    <w:rsid w:val="00043AD0"/>
    <w:rsid w:val="00043ADA"/>
    <w:rsid w:val="00043FF6"/>
    <w:rsid w:val="00044606"/>
    <w:rsid w:val="0004523B"/>
    <w:rsid w:val="00045241"/>
    <w:rsid w:val="000457E8"/>
    <w:rsid w:val="0004586D"/>
    <w:rsid w:val="000462C8"/>
    <w:rsid w:val="000469FE"/>
    <w:rsid w:val="00046A76"/>
    <w:rsid w:val="00046EA7"/>
    <w:rsid w:val="00047640"/>
    <w:rsid w:val="000476E5"/>
    <w:rsid w:val="00047A49"/>
    <w:rsid w:val="00047A89"/>
    <w:rsid w:val="00047D22"/>
    <w:rsid w:val="00047F16"/>
    <w:rsid w:val="00047FC3"/>
    <w:rsid w:val="0005033D"/>
    <w:rsid w:val="000503EC"/>
    <w:rsid w:val="000505A2"/>
    <w:rsid w:val="0005179E"/>
    <w:rsid w:val="000518F6"/>
    <w:rsid w:val="00051B64"/>
    <w:rsid w:val="00052551"/>
    <w:rsid w:val="00052775"/>
    <w:rsid w:val="00052D84"/>
    <w:rsid w:val="00052E2B"/>
    <w:rsid w:val="00052FA3"/>
    <w:rsid w:val="000532DF"/>
    <w:rsid w:val="0005366E"/>
    <w:rsid w:val="00053768"/>
    <w:rsid w:val="000549E5"/>
    <w:rsid w:val="00054AAF"/>
    <w:rsid w:val="00054CC9"/>
    <w:rsid w:val="00054DDF"/>
    <w:rsid w:val="0005540E"/>
    <w:rsid w:val="000557B0"/>
    <w:rsid w:val="00055DFF"/>
    <w:rsid w:val="0005615C"/>
    <w:rsid w:val="000564F2"/>
    <w:rsid w:val="000566F7"/>
    <w:rsid w:val="000568F0"/>
    <w:rsid w:val="00056B18"/>
    <w:rsid w:val="00056C71"/>
    <w:rsid w:val="00056CD2"/>
    <w:rsid w:val="00056D86"/>
    <w:rsid w:val="00057142"/>
    <w:rsid w:val="0005722A"/>
    <w:rsid w:val="0005755B"/>
    <w:rsid w:val="0005756E"/>
    <w:rsid w:val="00057945"/>
    <w:rsid w:val="00057DDA"/>
    <w:rsid w:val="000600E7"/>
    <w:rsid w:val="000602E5"/>
    <w:rsid w:val="0006040F"/>
    <w:rsid w:val="00060EB7"/>
    <w:rsid w:val="00060F3F"/>
    <w:rsid w:val="0006141E"/>
    <w:rsid w:val="00061B82"/>
    <w:rsid w:val="00061C4C"/>
    <w:rsid w:val="00062341"/>
    <w:rsid w:val="00062538"/>
    <w:rsid w:val="0006290C"/>
    <w:rsid w:val="000629B0"/>
    <w:rsid w:val="00062A49"/>
    <w:rsid w:val="00062C6C"/>
    <w:rsid w:val="00063594"/>
    <w:rsid w:val="000635C9"/>
    <w:rsid w:val="00063711"/>
    <w:rsid w:val="00063A8F"/>
    <w:rsid w:val="00064C0D"/>
    <w:rsid w:val="00064D7D"/>
    <w:rsid w:val="00065A61"/>
    <w:rsid w:val="000661EB"/>
    <w:rsid w:val="000666DE"/>
    <w:rsid w:val="00066990"/>
    <w:rsid w:val="000674ED"/>
    <w:rsid w:val="00067A23"/>
    <w:rsid w:val="00067FFB"/>
    <w:rsid w:val="00070605"/>
    <w:rsid w:val="0007072A"/>
    <w:rsid w:val="00070CBE"/>
    <w:rsid w:val="00070D33"/>
    <w:rsid w:val="00071131"/>
    <w:rsid w:val="00071725"/>
    <w:rsid w:val="000721A6"/>
    <w:rsid w:val="00072227"/>
    <w:rsid w:val="00072C02"/>
    <w:rsid w:val="0007375E"/>
    <w:rsid w:val="0007398E"/>
    <w:rsid w:val="00073CC3"/>
    <w:rsid w:val="0007402E"/>
    <w:rsid w:val="00074118"/>
    <w:rsid w:val="00074322"/>
    <w:rsid w:val="000749F6"/>
    <w:rsid w:val="00074A5F"/>
    <w:rsid w:val="00074AD5"/>
    <w:rsid w:val="00074DC5"/>
    <w:rsid w:val="00075D8F"/>
    <w:rsid w:val="00075F2C"/>
    <w:rsid w:val="00076393"/>
    <w:rsid w:val="00076A6D"/>
    <w:rsid w:val="00076C46"/>
    <w:rsid w:val="00076E23"/>
    <w:rsid w:val="000803D3"/>
    <w:rsid w:val="000811BA"/>
    <w:rsid w:val="00081404"/>
    <w:rsid w:val="000816B7"/>
    <w:rsid w:val="00081C6C"/>
    <w:rsid w:val="00082359"/>
    <w:rsid w:val="000823DC"/>
    <w:rsid w:val="00082606"/>
    <w:rsid w:val="000828C5"/>
    <w:rsid w:val="00083089"/>
    <w:rsid w:val="00083407"/>
    <w:rsid w:val="00083563"/>
    <w:rsid w:val="00083808"/>
    <w:rsid w:val="00083ED1"/>
    <w:rsid w:val="00083FE2"/>
    <w:rsid w:val="00084117"/>
    <w:rsid w:val="00084455"/>
    <w:rsid w:val="00084669"/>
    <w:rsid w:val="0008480F"/>
    <w:rsid w:val="0008482F"/>
    <w:rsid w:val="00084A48"/>
    <w:rsid w:val="00084B4B"/>
    <w:rsid w:val="00084CFD"/>
    <w:rsid w:val="00084E7D"/>
    <w:rsid w:val="0008534A"/>
    <w:rsid w:val="000854C4"/>
    <w:rsid w:val="00085715"/>
    <w:rsid w:val="00085807"/>
    <w:rsid w:val="00085ABF"/>
    <w:rsid w:val="000861F3"/>
    <w:rsid w:val="0008647E"/>
    <w:rsid w:val="0008698E"/>
    <w:rsid w:val="00086D24"/>
    <w:rsid w:val="00086E74"/>
    <w:rsid w:val="00086EA8"/>
    <w:rsid w:val="00086F7B"/>
    <w:rsid w:val="000876E8"/>
    <w:rsid w:val="000877B4"/>
    <w:rsid w:val="00087DF1"/>
    <w:rsid w:val="000901D7"/>
    <w:rsid w:val="0009034F"/>
    <w:rsid w:val="00090414"/>
    <w:rsid w:val="00090658"/>
    <w:rsid w:val="000906CB"/>
    <w:rsid w:val="00090B04"/>
    <w:rsid w:val="00091277"/>
    <w:rsid w:val="00091A2F"/>
    <w:rsid w:val="00091DED"/>
    <w:rsid w:val="0009235D"/>
    <w:rsid w:val="000925AC"/>
    <w:rsid w:val="00092760"/>
    <w:rsid w:val="000928A6"/>
    <w:rsid w:val="00093327"/>
    <w:rsid w:val="000933F4"/>
    <w:rsid w:val="00093673"/>
    <w:rsid w:val="0009380F"/>
    <w:rsid w:val="000939F2"/>
    <w:rsid w:val="00093C65"/>
    <w:rsid w:val="000942C8"/>
    <w:rsid w:val="00094306"/>
    <w:rsid w:val="00094804"/>
    <w:rsid w:val="00094BC9"/>
    <w:rsid w:val="00094CA9"/>
    <w:rsid w:val="00094E06"/>
    <w:rsid w:val="00094E23"/>
    <w:rsid w:val="0009513B"/>
    <w:rsid w:val="0009539E"/>
    <w:rsid w:val="00095532"/>
    <w:rsid w:val="0009578C"/>
    <w:rsid w:val="00095903"/>
    <w:rsid w:val="00095AA6"/>
    <w:rsid w:val="00096D7F"/>
    <w:rsid w:val="00097053"/>
    <w:rsid w:val="0009722E"/>
    <w:rsid w:val="000974EF"/>
    <w:rsid w:val="00097A35"/>
    <w:rsid w:val="00097B7C"/>
    <w:rsid w:val="00097FD4"/>
    <w:rsid w:val="000A013D"/>
    <w:rsid w:val="000A0390"/>
    <w:rsid w:val="000A0BC5"/>
    <w:rsid w:val="000A0C86"/>
    <w:rsid w:val="000A0EF9"/>
    <w:rsid w:val="000A1085"/>
    <w:rsid w:val="000A1A73"/>
    <w:rsid w:val="000A1DDF"/>
    <w:rsid w:val="000A363C"/>
    <w:rsid w:val="000A3E82"/>
    <w:rsid w:val="000A43D1"/>
    <w:rsid w:val="000A4A85"/>
    <w:rsid w:val="000A5337"/>
    <w:rsid w:val="000A53D2"/>
    <w:rsid w:val="000A55AD"/>
    <w:rsid w:val="000A57A0"/>
    <w:rsid w:val="000A62C1"/>
    <w:rsid w:val="000A6AA5"/>
    <w:rsid w:val="000A6F80"/>
    <w:rsid w:val="000A708B"/>
    <w:rsid w:val="000A736E"/>
    <w:rsid w:val="000A7509"/>
    <w:rsid w:val="000A76DB"/>
    <w:rsid w:val="000A78F9"/>
    <w:rsid w:val="000A792E"/>
    <w:rsid w:val="000A794C"/>
    <w:rsid w:val="000A7ABB"/>
    <w:rsid w:val="000A7B38"/>
    <w:rsid w:val="000B006B"/>
    <w:rsid w:val="000B03E7"/>
    <w:rsid w:val="000B0488"/>
    <w:rsid w:val="000B07E3"/>
    <w:rsid w:val="000B0D53"/>
    <w:rsid w:val="000B0F8D"/>
    <w:rsid w:val="000B14F9"/>
    <w:rsid w:val="000B19E2"/>
    <w:rsid w:val="000B1EEF"/>
    <w:rsid w:val="000B1FB9"/>
    <w:rsid w:val="000B20A0"/>
    <w:rsid w:val="000B2E9A"/>
    <w:rsid w:val="000B3370"/>
    <w:rsid w:val="000B33E2"/>
    <w:rsid w:val="000B38AC"/>
    <w:rsid w:val="000B3F37"/>
    <w:rsid w:val="000B43BA"/>
    <w:rsid w:val="000B4A6D"/>
    <w:rsid w:val="000B4BAB"/>
    <w:rsid w:val="000B5248"/>
    <w:rsid w:val="000B5483"/>
    <w:rsid w:val="000B5630"/>
    <w:rsid w:val="000B5856"/>
    <w:rsid w:val="000B585B"/>
    <w:rsid w:val="000B5C3C"/>
    <w:rsid w:val="000B5DFD"/>
    <w:rsid w:val="000B5F53"/>
    <w:rsid w:val="000B636F"/>
    <w:rsid w:val="000B6F64"/>
    <w:rsid w:val="000B73F5"/>
    <w:rsid w:val="000B7867"/>
    <w:rsid w:val="000B7FE7"/>
    <w:rsid w:val="000C0094"/>
    <w:rsid w:val="000C04D7"/>
    <w:rsid w:val="000C0618"/>
    <w:rsid w:val="000C0A0E"/>
    <w:rsid w:val="000C0A77"/>
    <w:rsid w:val="000C0F00"/>
    <w:rsid w:val="000C13B2"/>
    <w:rsid w:val="000C1468"/>
    <w:rsid w:val="000C1B45"/>
    <w:rsid w:val="000C1BC5"/>
    <w:rsid w:val="000C1BCD"/>
    <w:rsid w:val="000C1E78"/>
    <w:rsid w:val="000C1F17"/>
    <w:rsid w:val="000C2054"/>
    <w:rsid w:val="000C20D2"/>
    <w:rsid w:val="000C2332"/>
    <w:rsid w:val="000C2454"/>
    <w:rsid w:val="000C2A1B"/>
    <w:rsid w:val="000C2A68"/>
    <w:rsid w:val="000C2E1A"/>
    <w:rsid w:val="000C2E36"/>
    <w:rsid w:val="000C302D"/>
    <w:rsid w:val="000C3768"/>
    <w:rsid w:val="000C3CCD"/>
    <w:rsid w:val="000C48F1"/>
    <w:rsid w:val="000C49E7"/>
    <w:rsid w:val="000C4B80"/>
    <w:rsid w:val="000C57B1"/>
    <w:rsid w:val="000C5875"/>
    <w:rsid w:val="000C5FB4"/>
    <w:rsid w:val="000C674C"/>
    <w:rsid w:val="000C6E76"/>
    <w:rsid w:val="000C7375"/>
    <w:rsid w:val="000C74BF"/>
    <w:rsid w:val="000C7D66"/>
    <w:rsid w:val="000C7EFB"/>
    <w:rsid w:val="000C7FB4"/>
    <w:rsid w:val="000D006F"/>
    <w:rsid w:val="000D014E"/>
    <w:rsid w:val="000D02E1"/>
    <w:rsid w:val="000D032F"/>
    <w:rsid w:val="000D062B"/>
    <w:rsid w:val="000D0CDC"/>
    <w:rsid w:val="000D0EAB"/>
    <w:rsid w:val="000D15D6"/>
    <w:rsid w:val="000D1707"/>
    <w:rsid w:val="000D185A"/>
    <w:rsid w:val="000D1D26"/>
    <w:rsid w:val="000D24E0"/>
    <w:rsid w:val="000D2553"/>
    <w:rsid w:val="000D28FF"/>
    <w:rsid w:val="000D29B4"/>
    <w:rsid w:val="000D2B1F"/>
    <w:rsid w:val="000D2BF6"/>
    <w:rsid w:val="000D2DB3"/>
    <w:rsid w:val="000D341C"/>
    <w:rsid w:val="000D366E"/>
    <w:rsid w:val="000D37A2"/>
    <w:rsid w:val="000D3B24"/>
    <w:rsid w:val="000D3C54"/>
    <w:rsid w:val="000D3C67"/>
    <w:rsid w:val="000D4254"/>
    <w:rsid w:val="000D46A6"/>
    <w:rsid w:val="000D49D1"/>
    <w:rsid w:val="000D49F8"/>
    <w:rsid w:val="000D4BDD"/>
    <w:rsid w:val="000D51B6"/>
    <w:rsid w:val="000D5993"/>
    <w:rsid w:val="000D5A9B"/>
    <w:rsid w:val="000D5F35"/>
    <w:rsid w:val="000D5FD9"/>
    <w:rsid w:val="000D6309"/>
    <w:rsid w:val="000D6390"/>
    <w:rsid w:val="000D6420"/>
    <w:rsid w:val="000D6CDD"/>
    <w:rsid w:val="000D7778"/>
    <w:rsid w:val="000D79FB"/>
    <w:rsid w:val="000D7A4B"/>
    <w:rsid w:val="000E01AB"/>
    <w:rsid w:val="000E0355"/>
    <w:rsid w:val="000E05E2"/>
    <w:rsid w:val="000E0972"/>
    <w:rsid w:val="000E0E9D"/>
    <w:rsid w:val="000E0ED4"/>
    <w:rsid w:val="000E13F7"/>
    <w:rsid w:val="000E1655"/>
    <w:rsid w:val="000E16E1"/>
    <w:rsid w:val="000E1954"/>
    <w:rsid w:val="000E1AD8"/>
    <w:rsid w:val="000E1DCC"/>
    <w:rsid w:val="000E2598"/>
    <w:rsid w:val="000E2D9F"/>
    <w:rsid w:val="000E3A04"/>
    <w:rsid w:val="000E3D20"/>
    <w:rsid w:val="000E4412"/>
    <w:rsid w:val="000E4539"/>
    <w:rsid w:val="000E5040"/>
    <w:rsid w:val="000E5743"/>
    <w:rsid w:val="000E5ED6"/>
    <w:rsid w:val="000E60C1"/>
    <w:rsid w:val="000E61BC"/>
    <w:rsid w:val="000E63EA"/>
    <w:rsid w:val="000E6E6E"/>
    <w:rsid w:val="000E6ED1"/>
    <w:rsid w:val="000E6EEC"/>
    <w:rsid w:val="000E7093"/>
    <w:rsid w:val="000E73B7"/>
    <w:rsid w:val="000E7632"/>
    <w:rsid w:val="000F0ECA"/>
    <w:rsid w:val="000F0FAC"/>
    <w:rsid w:val="000F136D"/>
    <w:rsid w:val="000F16F5"/>
    <w:rsid w:val="000F184E"/>
    <w:rsid w:val="000F1A24"/>
    <w:rsid w:val="000F1B54"/>
    <w:rsid w:val="000F26EE"/>
    <w:rsid w:val="000F2900"/>
    <w:rsid w:val="000F2932"/>
    <w:rsid w:val="000F2D62"/>
    <w:rsid w:val="000F2DC4"/>
    <w:rsid w:val="000F31DE"/>
    <w:rsid w:val="000F366B"/>
    <w:rsid w:val="000F3A69"/>
    <w:rsid w:val="000F5183"/>
    <w:rsid w:val="000F554A"/>
    <w:rsid w:val="000F59CD"/>
    <w:rsid w:val="000F5C69"/>
    <w:rsid w:val="000F6004"/>
    <w:rsid w:val="000F6069"/>
    <w:rsid w:val="000F68D4"/>
    <w:rsid w:val="000F6B31"/>
    <w:rsid w:val="000F73EC"/>
    <w:rsid w:val="001005C6"/>
    <w:rsid w:val="001009C4"/>
    <w:rsid w:val="00101031"/>
    <w:rsid w:val="00101A0C"/>
    <w:rsid w:val="00101D3E"/>
    <w:rsid w:val="0010222E"/>
    <w:rsid w:val="00102AE8"/>
    <w:rsid w:val="00102D4A"/>
    <w:rsid w:val="00103709"/>
    <w:rsid w:val="001038BF"/>
    <w:rsid w:val="001042E2"/>
    <w:rsid w:val="001046E8"/>
    <w:rsid w:val="00104DFF"/>
    <w:rsid w:val="00104E0C"/>
    <w:rsid w:val="00104EE3"/>
    <w:rsid w:val="00105122"/>
    <w:rsid w:val="00105137"/>
    <w:rsid w:val="001052E0"/>
    <w:rsid w:val="0010555E"/>
    <w:rsid w:val="00106171"/>
    <w:rsid w:val="00106698"/>
    <w:rsid w:val="001067C8"/>
    <w:rsid w:val="00106B8B"/>
    <w:rsid w:val="00107250"/>
    <w:rsid w:val="00107325"/>
    <w:rsid w:val="0010749D"/>
    <w:rsid w:val="00107CB3"/>
    <w:rsid w:val="00110207"/>
    <w:rsid w:val="00110500"/>
    <w:rsid w:val="0011062C"/>
    <w:rsid w:val="00110BCB"/>
    <w:rsid w:val="00110F1F"/>
    <w:rsid w:val="00110F91"/>
    <w:rsid w:val="0011164A"/>
    <w:rsid w:val="00111736"/>
    <w:rsid w:val="001117CF"/>
    <w:rsid w:val="00111A6A"/>
    <w:rsid w:val="00112487"/>
    <w:rsid w:val="001133F6"/>
    <w:rsid w:val="0011373C"/>
    <w:rsid w:val="001138BD"/>
    <w:rsid w:val="001147D1"/>
    <w:rsid w:val="00114977"/>
    <w:rsid w:val="00114A76"/>
    <w:rsid w:val="00114E05"/>
    <w:rsid w:val="00115088"/>
    <w:rsid w:val="001159BC"/>
    <w:rsid w:val="001159E0"/>
    <w:rsid w:val="0011696F"/>
    <w:rsid w:val="00116B7D"/>
    <w:rsid w:val="00116FB8"/>
    <w:rsid w:val="001172BB"/>
    <w:rsid w:val="00117BA0"/>
    <w:rsid w:val="00117EFD"/>
    <w:rsid w:val="0012042B"/>
    <w:rsid w:val="00120683"/>
    <w:rsid w:val="001212CE"/>
    <w:rsid w:val="001217FF"/>
    <w:rsid w:val="00121838"/>
    <w:rsid w:val="001219E3"/>
    <w:rsid w:val="001222FE"/>
    <w:rsid w:val="00122417"/>
    <w:rsid w:val="00122541"/>
    <w:rsid w:val="0012262F"/>
    <w:rsid w:val="00123239"/>
    <w:rsid w:val="001236F0"/>
    <w:rsid w:val="00123873"/>
    <w:rsid w:val="001239F1"/>
    <w:rsid w:val="00123A37"/>
    <w:rsid w:val="00123CF1"/>
    <w:rsid w:val="00123E0F"/>
    <w:rsid w:val="001249F5"/>
    <w:rsid w:val="00124E32"/>
    <w:rsid w:val="001253FA"/>
    <w:rsid w:val="00125D06"/>
    <w:rsid w:val="001261A0"/>
    <w:rsid w:val="00126240"/>
    <w:rsid w:val="00126309"/>
    <w:rsid w:val="0012705E"/>
    <w:rsid w:val="0012727B"/>
    <w:rsid w:val="0012732E"/>
    <w:rsid w:val="00127662"/>
    <w:rsid w:val="00127B2C"/>
    <w:rsid w:val="00127C28"/>
    <w:rsid w:val="00130344"/>
    <w:rsid w:val="00130360"/>
    <w:rsid w:val="001306CA"/>
    <w:rsid w:val="001308EB"/>
    <w:rsid w:val="00130AEB"/>
    <w:rsid w:val="0013176F"/>
    <w:rsid w:val="00131DD3"/>
    <w:rsid w:val="00132592"/>
    <w:rsid w:val="00132AF6"/>
    <w:rsid w:val="00132C7E"/>
    <w:rsid w:val="00132D6A"/>
    <w:rsid w:val="00133007"/>
    <w:rsid w:val="00133631"/>
    <w:rsid w:val="00133BAB"/>
    <w:rsid w:val="00133C6D"/>
    <w:rsid w:val="00134010"/>
    <w:rsid w:val="001342CA"/>
    <w:rsid w:val="001344B5"/>
    <w:rsid w:val="00134586"/>
    <w:rsid w:val="00134898"/>
    <w:rsid w:val="00134BCB"/>
    <w:rsid w:val="00134D04"/>
    <w:rsid w:val="0013510B"/>
    <w:rsid w:val="00135598"/>
    <w:rsid w:val="001355FC"/>
    <w:rsid w:val="00135788"/>
    <w:rsid w:val="001357A1"/>
    <w:rsid w:val="00136EAC"/>
    <w:rsid w:val="001370BE"/>
    <w:rsid w:val="001372AE"/>
    <w:rsid w:val="001378B8"/>
    <w:rsid w:val="001378BB"/>
    <w:rsid w:val="001378D4"/>
    <w:rsid w:val="00137C3B"/>
    <w:rsid w:val="0014056B"/>
    <w:rsid w:val="00140632"/>
    <w:rsid w:val="001411FB"/>
    <w:rsid w:val="00141E90"/>
    <w:rsid w:val="00142514"/>
    <w:rsid w:val="00142A97"/>
    <w:rsid w:val="00142C19"/>
    <w:rsid w:val="00142CA6"/>
    <w:rsid w:val="00142CBD"/>
    <w:rsid w:val="00143328"/>
    <w:rsid w:val="0014364D"/>
    <w:rsid w:val="00143650"/>
    <w:rsid w:val="00143730"/>
    <w:rsid w:val="00143E4A"/>
    <w:rsid w:val="00143E65"/>
    <w:rsid w:val="0014584B"/>
    <w:rsid w:val="001459A2"/>
    <w:rsid w:val="00145D5F"/>
    <w:rsid w:val="00145F87"/>
    <w:rsid w:val="00145FB3"/>
    <w:rsid w:val="001461E3"/>
    <w:rsid w:val="00146AA1"/>
    <w:rsid w:val="00146AE8"/>
    <w:rsid w:val="00147106"/>
    <w:rsid w:val="00147C84"/>
    <w:rsid w:val="00150871"/>
    <w:rsid w:val="001508C0"/>
    <w:rsid w:val="001508CF"/>
    <w:rsid w:val="00150A93"/>
    <w:rsid w:val="0015208B"/>
    <w:rsid w:val="00152BA4"/>
    <w:rsid w:val="00152C32"/>
    <w:rsid w:val="00152F3D"/>
    <w:rsid w:val="001534AF"/>
    <w:rsid w:val="001534E1"/>
    <w:rsid w:val="00153EEE"/>
    <w:rsid w:val="00153F5C"/>
    <w:rsid w:val="00153FFF"/>
    <w:rsid w:val="00154A73"/>
    <w:rsid w:val="00154B75"/>
    <w:rsid w:val="00154D4E"/>
    <w:rsid w:val="00154E0F"/>
    <w:rsid w:val="0015553F"/>
    <w:rsid w:val="00155B3B"/>
    <w:rsid w:val="00156BCF"/>
    <w:rsid w:val="00156DC9"/>
    <w:rsid w:val="00157155"/>
    <w:rsid w:val="001575D7"/>
    <w:rsid w:val="00157715"/>
    <w:rsid w:val="00157A5F"/>
    <w:rsid w:val="0016024A"/>
    <w:rsid w:val="00160FC6"/>
    <w:rsid w:val="0016109E"/>
    <w:rsid w:val="0016133D"/>
    <w:rsid w:val="0016150B"/>
    <w:rsid w:val="00161755"/>
    <w:rsid w:val="00161A8F"/>
    <w:rsid w:val="00161C67"/>
    <w:rsid w:val="00161CE3"/>
    <w:rsid w:val="00161EB9"/>
    <w:rsid w:val="00162094"/>
    <w:rsid w:val="001621D6"/>
    <w:rsid w:val="001626B5"/>
    <w:rsid w:val="001627EA"/>
    <w:rsid w:val="001629D4"/>
    <w:rsid w:val="00162C35"/>
    <w:rsid w:val="00162F37"/>
    <w:rsid w:val="0016317E"/>
    <w:rsid w:val="001635E4"/>
    <w:rsid w:val="00163A35"/>
    <w:rsid w:val="001646AF"/>
    <w:rsid w:val="00164751"/>
    <w:rsid w:val="00164924"/>
    <w:rsid w:val="00164E69"/>
    <w:rsid w:val="001658CE"/>
    <w:rsid w:val="0016657A"/>
    <w:rsid w:val="00166A74"/>
    <w:rsid w:val="00167744"/>
    <w:rsid w:val="00167862"/>
    <w:rsid w:val="001679D0"/>
    <w:rsid w:val="00167A78"/>
    <w:rsid w:val="00170B7E"/>
    <w:rsid w:val="00171007"/>
    <w:rsid w:val="001714F2"/>
    <w:rsid w:val="0017196D"/>
    <w:rsid w:val="00171B04"/>
    <w:rsid w:val="00171DE0"/>
    <w:rsid w:val="00171FAC"/>
    <w:rsid w:val="001724EE"/>
    <w:rsid w:val="001725CF"/>
    <w:rsid w:val="00172665"/>
    <w:rsid w:val="00172BEB"/>
    <w:rsid w:val="001734DA"/>
    <w:rsid w:val="0017374E"/>
    <w:rsid w:val="00173750"/>
    <w:rsid w:val="0017379D"/>
    <w:rsid w:val="00173C7F"/>
    <w:rsid w:val="00174B94"/>
    <w:rsid w:val="00174BDC"/>
    <w:rsid w:val="00174F58"/>
    <w:rsid w:val="001752E0"/>
    <w:rsid w:val="001753E9"/>
    <w:rsid w:val="0017546B"/>
    <w:rsid w:val="001754F1"/>
    <w:rsid w:val="00175BDE"/>
    <w:rsid w:val="00175DF5"/>
    <w:rsid w:val="0017613F"/>
    <w:rsid w:val="00176180"/>
    <w:rsid w:val="001762FC"/>
    <w:rsid w:val="001765C4"/>
    <w:rsid w:val="0017675C"/>
    <w:rsid w:val="00176AEC"/>
    <w:rsid w:val="00177008"/>
    <w:rsid w:val="001772B3"/>
    <w:rsid w:val="00177709"/>
    <w:rsid w:val="001779FA"/>
    <w:rsid w:val="00177F52"/>
    <w:rsid w:val="00180452"/>
    <w:rsid w:val="00180818"/>
    <w:rsid w:val="00180ACC"/>
    <w:rsid w:val="00180F6E"/>
    <w:rsid w:val="00181637"/>
    <w:rsid w:val="00181B6A"/>
    <w:rsid w:val="00181C9A"/>
    <w:rsid w:val="00181F4A"/>
    <w:rsid w:val="001820EE"/>
    <w:rsid w:val="001822D5"/>
    <w:rsid w:val="00182983"/>
    <w:rsid w:val="00184391"/>
    <w:rsid w:val="0018446C"/>
    <w:rsid w:val="001845CB"/>
    <w:rsid w:val="00184DA7"/>
    <w:rsid w:val="001853A4"/>
    <w:rsid w:val="001853E0"/>
    <w:rsid w:val="0018566D"/>
    <w:rsid w:val="00185E47"/>
    <w:rsid w:val="00185EA0"/>
    <w:rsid w:val="00186257"/>
    <w:rsid w:val="00186278"/>
    <w:rsid w:val="00186802"/>
    <w:rsid w:val="00186943"/>
    <w:rsid w:val="00186C7A"/>
    <w:rsid w:val="001871F9"/>
    <w:rsid w:val="001874AE"/>
    <w:rsid w:val="0018753D"/>
    <w:rsid w:val="00187FAB"/>
    <w:rsid w:val="00190037"/>
    <w:rsid w:val="001900F4"/>
    <w:rsid w:val="00190199"/>
    <w:rsid w:val="00190718"/>
    <w:rsid w:val="001907B5"/>
    <w:rsid w:val="00190C46"/>
    <w:rsid w:val="00190E27"/>
    <w:rsid w:val="001913D9"/>
    <w:rsid w:val="001918DF"/>
    <w:rsid w:val="00191B90"/>
    <w:rsid w:val="00191BFB"/>
    <w:rsid w:val="00191F2A"/>
    <w:rsid w:val="0019205D"/>
    <w:rsid w:val="001920A8"/>
    <w:rsid w:val="0019247F"/>
    <w:rsid w:val="00192E99"/>
    <w:rsid w:val="001935D3"/>
    <w:rsid w:val="00193961"/>
    <w:rsid w:val="00193A7C"/>
    <w:rsid w:val="00193D08"/>
    <w:rsid w:val="00193D2D"/>
    <w:rsid w:val="00194087"/>
    <w:rsid w:val="0019464B"/>
    <w:rsid w:val="001947E8"/>
    <w:rsid w:val="00195EEC"/>
    <w:rsid w:val="00196346"/>
    <w:rsid w:val="00196391"/>
    <w:rsid w:val="00196660"/>
    <w:rsid w:val="00196727"/>
    <w:rsid w:val="001967B5"/>
    <w:rsid w:val="0019689D"/>
    <w:rsid w:val="0019693E"/>
    <w:rsid w:val="0019699B"/>
    <w:rsid w:val="00196C18"/>
    <w:rsid w:val="00196FE3"/>
    <w:rsid w:val="00197050"/>
    <w:rsid w:val="001972D0"/>
    <w:rsid w:val="00197660"/>
    <w:rsid w:val="001979A3"/>
    <w:rsid w:val="00197C78"/>
    <w:rsid w:val="00197E17"/>
    <w:rsid w:val="00197E2F"/>
    <w:rsid w:val="00197F97"/>
    <w:rsid w:val="001A0189"/>
    <w:rsid w:val="001A0A73"/>
    <w:rsid w:val="001A0B8E"/>
    <w:rsid w:val="001A0E94"/>
    <w:rsid w:val="001A1092"/>
    <w:rsid w:val="001A1279"/>
    <w:rsid w:val="001A149E"/>
    <w:rsid w:val="001A1CC3"/>
    <w:rsid w:val="001A20A0"/>
    <w:rsid w:val="001A21E5"/>
    <w:rsid w:val="001A2516"/>
    <w:rsid w:val="001A2C6E"/>
    <w:rsid w:val="001A2E51"/>
    <w:rsid w:val="001A3280"/>
    <w:rsid w:val="001A4012"/>
    <w:rsid w:val="001A441C"/>
    <w:rsid w:val="001A4489"/>
    <w:rsid w:val="001A4A1E"/>
    <w:rsid w:val="001A4C81"/>
    <w:rsid w:val="001A4F41"/>
    <w:rsid w:val="001A584E"/>
    <w:rsid w:val="001A5868"/>
    <w:rsid w:val="001A5E44"/>
    <w:rsid w:val="001A66A6"/>
    <w:rsid w:val="001A6C20"/>
    <w:rsid w:val="001A6D49"/>
    <w:rsid w:val="001A6E63"/>
    <w:rsid w:val="001A6F8D"/>
    <w:rsid w:val="001A7291"/>
    <w:rsid w:val="001A7A17"/>
    <w:rsid w:val="001A7AB4"/>
    <w:rsid w:val="001A7B77"/>
    <w:rsid w:val="001A7F12"/>
    <w:rsid w:val="001B01D8"/>
    <w:rsid w:val="001B0611"/>
    <w:rsid w:val="001B0F51"/>
    <w:rsid w:val="001B1586"/>
    <w:rsid w:val="001B182D"/>
    <w:rsid w:val="001B1F99"/>
    <w:rsid w:val="001B2165"/>
    <w:rsid w:val="001B2686"/>
    <w:rsid w:val="001B2968"/>
    <w:rsid w:val="001B2AE9"/>
    <w:rsid w:val="001B3254"/>
    <w:rsid w:val="001B381B"/>
    <w:rsid w:val="001B38D5"/>
    <w:rsid w:val="001B3C7E"/>
    <w:rsid w:val="001B4578"/>
    <w:rsid w:val="001B4A98"/>
    <w:rsid w:val="001B4B3F"/>
    <w:rsid w:val="001B4BAE"/>
    <w:rsid w:val="001B500F"/>
    <w:rsid w:val="001B50A8"/>
    <w:rsid w:val="001B53C1"/>
    <w:rsid w:val="001B5621"/>
    <w:rsid w:val="001B56AC"/>
    <w:rsid w:val="001B5B45"/>
    <w:rsid w:val="001B5FB5"/>
    <w:rsid w:val="001B6307"/>
    <w:rsid w:val="001B6A15"/>
    <w:rsid w:val="001B6FA4"/>
    <w:rsid w:val="001B71A4"/>
    <w:rsid w:val="001B77A3"/>
    <w:rsid w:val="001B7AA4"/>
    <w:rsid w:val="001B7B84"/>
    <w:rsid w:val="001B7ED1"/>
    <w:rsid w:val="001C0111"/>
    <w:rsid w:val="001C0499"/>
    <w:rsid w:val="001C0700"/>
    <w:rsid w:val="001C07B5"/>
    <w:rsid w:val="001C1187"/>
    <w:rsid w:val="001C1590"/>
    <w:rsid w:val="001C172A"/>
    <w:rsid w:val="001C17AB"/>
    <w:rsid w:val="001C1829"/>
    <w:rsid w:val="001C1941"/>
    <w:rsid w:val="001C1DFC"/>
    <w:rsid w:val="001C2130"/>
    <w:rsid w:val="001C243D"/>
    <w:rsid w:val="001C2B54"/>
    <w:rsid w:val="001C3795"/>
    <w:rsid w:val="001C3A0E"/>
    <w:rsid w:val="001C44EE"/>
    <w:rsid w:val="001C4AAC"/>
    <w:rsid w:val="001C4CD1"/>
    <w:rsid w:val="001C4E66"/>
    <w:rsid w:val="001C5A48"/>
    <w:rsid w:val="001C5CF9"/>
    <w:rsid w:val="001C6544"/>
    <w:rsid w:val="001C67A6"/>
    <w:rsid w:val="001C760F"/>
    <w:rsid w:val="001C781D"/>
    <w:rsid w:val="001C78EE"/>
    <w:rsid w:val="001C7B07"/>
    <w:rsid w:val="001C7C20"/>
    <w:rsid w:val="001C7D8B"/>
    <w:rsid w:val="001C7ED6"/>
    <w:rsid w:val="001D015A"/>
    <w:rsid w:val="001D0274"/>
    <w:rsid w:val="001D0651"/>
    <w:rsid w:val="001D07BF"/>
    <w:rsid w:val="001D1078"/>
    <w:rsid w:val="001D134C"/>
    <w:rsid w:val="001D2175"/>
    <w:rsid w:val="001D21CE"/>
    <w:rsid w:val="001D26ED"/>
    <w:rsid w:val="001D2911"/>
    <w:rsid w:val="001D2C8B"/>
    <w:rsid w:val="001D2E78"/>
    <w:rsid w:val="001D39CB"/>
    <w:rsid w:val="001D3C01"/>
    <w:rsid w:val="001D3DEA"/>
    <w:rsid w:val="001D4DB5"/>
    <w:rsid w:val="001D4F07"/>
    <w:rsid w:val="001D53FF"/>
    <w:rsid w:val="001D5569"/>
    <w:rsid w:val="001D5601"/>
    <w:rsid w:val="001D573E"/>
    <w:rsid w:val="001D5E9A"/>
    <w:rsid w:val="001D6048"/>
    <w:rsid w:val="001D6336"/>
    <w:rsid w:val="001D6685"/>
    <w:rsid w:val="001D69CD"/>
    <w:rsid w:val="001D6E10"/>
    <w:rsid w:val="001D6E48"/>
    <w:rsid w:val="001D737C"/>
    <w:rsid w:val="001D7691"/>
    <w:rsid w:val="001D79C5"/>
    <w:rsid w:val="001E003F"/>
    <w:rsid w:val="001E0223"/>
    <w:rsid w:val="001E04E4"/>
    <w:rsid w:val="001E0518"/>
    <w:rsid w:val="001E0A06"/>
    <w:rsid w:val="001E0DB4"/>
    <w:rsid w:val="001E1286"/>
    <w:rsid w:val="001E12AC"/>
    <w:rsid w:val="001E1447"/>
    <w:rsid w:val="001E1791"/>
    <w:rsid w:val="001E1908"/>
    <w:rsid w:val="001E1BD0"/>
    <w:rsid w:val="001E1C60"/>
    <w:rsid w:val="001E1F7A"/>
    <w:rsid w:val="001E237D"/>
    <w:rsid w:val="001E2A13"/>
    <w:rsid w:val="001E3F86"/>
    <w:rsid w:val="001E4105"/>
    <w:rsid w:val="001E44D5"/>
    <w:rsid w:val="001E48B3"/>
    <w:rsid w:val="001E523D"/>
    <w:rsid w:val="001E5649"/>
    <w:rsid w:val="001E67D9"/>
    <w:rsid w:val="001E6804"/>
    <w:rsid w:val="001E681E"/>
    <w:rsid w:val="001E6B8C"/>
    <w:rsid w:val="001E6C18"/>
    <w:rsid w:val="001E6CA6"/>
    <w:rsid w:val="001E6D3F"/>
    <w:rsid w:val="001E6DCD"/>
    <w:rsid w:val="001E731E"/>
    <w:rsid w:val="001E740E"/>
    <w:rsid w:val="001E78CB"/>
    <w:rsid w:val="001E78E1"/>
    <w:rsid w:val="001E7CC7"/>
    <w:rsid w:val="001F06AD"/>
    <w:rsid w:val="001F0753"/>
    <w:rsid w:val="001F081B"/>
    <w:rsid w:val="001F0A86"/>
    <w:rsid w:val="001F0C8D"/>
    <w:rsid w:val="001F198B"/>
    <w:rsid w:val="001F1AAE"/>
    <w:rsid w:val="001F1ACB"/>
    <w:rsid w:val="001F1E06"/>
    <w:rsid w:val="001F2774"/>
    <w:rsid w:val="001F2FDC"/>
    <w:rsid w:val="001F30FA"/>
    <w:rsid w:val="001F3696"/>
    <w:rsid w:val="001F3FFD"/>
    <w:rsid w:val="001F428D"/>
    <w:rsid w:val="001F433F"/>
    <w:rsid w:val="001F43AE"/>
    <w:rsid w:val="001F4A85"/>
    <w:rsid w:val="001F4E51"/>
    <w:rsid w:val="001F4EF4"/>
    <w:rsid w:val="001F4F8E"/>
    <w:rsid w:val="001F51E7"/>
    <w:rsid w:val="001F54A2"/>
    <w:rsid w:val="001F5697"/>
    <w:rsid w:val="001F58DA"/>
    <w:rsid w:val="001F5E48"/>
    <w:rsid w:val="001F66C7"/>
    <w:rsid w:val="001F6900"/>
    <w:rsid w:val="001F6A5F"/>
    <w:rsid w:val="001F6CC9"/>
    <w:rsid w:val="001F6E82"/>
    <w:rsid w:val="001F7A6D"/>
    <w:rsid w:val="001F7C8E"/>
    <w:rsid w:val="002003D4"/>
    <w:rsid w:val="00200506"/>
    <w:rsid w:val="00200772"/>
    <w:rsid w:val="00200F52"/>
    <w:rsid w:val="002011BD"/>
    <w:rsid w:val="00201B5D"/>
    <w:rsid w:val="00201C81"/>
    <w:rsid w:val="00201F29"/>
    <w:rsid w:val="002026F9"/>
    <w:rsid w:val="00202C23"/>
    <w:rsid w:val="00202E08"/>
    <w:rsid w:val="002030B9"/>
    <w:rsid w:val="0020314F"/>
    <w:rsid w:val="002032F1"/>
    <w:rsid w:val="00203331"/>
    <w:rsid w:val="002034A8"/>
    <w:rsid w:val="002034FD"/>
    <w:rsid w:val="0020362D"/>
    <w:rsid w:val="00203C73"/>
    <w:rsid w:val="00203E8F"/>
    <w:rsid w:val="002045A1"/>
    <w:rsid w:val="0020461F"/>
    <w:rsid w:val="0020468E"/>
    <w:rsid w:val="002049AD"/>
    <w:rsid w:val="00205DE7"/>
    <w:rsid w:val="00205FC6"/>
    <w:rsid w:val="00206969"/>
    <w:rsid w:val="00206CCA"/>
    <w:rsid w:val="00207AEC"/>
    <w:rsid w:val="00207D84"/>
    <w:rsid w:val="002101B2"/>
    <w:rsid w:val="002102F1"/>
    <w:rsid w:val="00210604"/>
    <w:rsid w:val="002106AB"/>
    <w:rsid w:val="00210AAB"/>
    <w:rsid w:val="00210ADA"/>
    <w:rsid w:val="00210E32"/>
    <w:rsid w:val="00211080"/>
    <w:rsid w:val="002116F5"/>
    <w:rsid w:val="00211872"/>
    <w:rsid w:val="00211E15"/>
    <w:rsid w:val="00211EEA"/>
    <w:rsid w:val="00212000"/>
    <w:rsid w:val="002120BA"/>
    <w:rsid w:val="0021307D"/>
    <w:rsid w:val="00213512"/>
    <w:rsid w:val="002136DB"/>
    <w:rsid w:val="00213C51"/>
    <w:rsid w:val="00214313"/>
    <w:rsid w:val="00214399"/>
    <w:rsid w:val="0021486F"/>
    <w:rsid w:val="00215443"/>
    <w:rsid w:val="00215983"/>
    <w:rsid w:val="00215AE5"/>
    <w:rsid w:val="00215E06"/>
    <w:rsid w:val="0021651F"/>
    <w:rsid w:val="002169C3"/>
    <w:rsid w:val="0021752B"/>
    <w:rsid w:val="0021762F"/>
    <w:rsid w:val="002179D9"/>
    <w:rsid w:val="00217D67"/>
    <w:rsid w:val="00220069"/>
    <w:rsid w:val="00220528"/>
    <w:rsid w:val="0022084E"/>
    <w:rsid w:val="002208DE"/>
    <w:rsid w:val="00220B66"/>
    <w:rsid w:val="00220C57"/>
    <w:rsid w:val="0022117D"/>
    <w:rsid w:val="0022156E"/>
    <w:rsid w:val="00221C9A"/>
    <w:rsid w:val="00222299"/>
    <w:rsid w:val="00222391"/>
    <w:rsid w:val="0022278D"/>
    <w:rsid w:val="0022284B"/>
    <w:rsid w:val="00223794"/>
    <w:rsid w:val="00223A92"/>
    <w:rsid w:val="00224022"/>
    <w:rsid w:val="0022489A"/>
    <w:rsid w:val="00224D9A"/>
    <w:rsid w:val="00224F8C"/>
    <w:rsid w:val="002258CE"/>
    <w:rsid w:val="00225B2B"/>
    <w:rsid w:val="00225BA0"/>
    <w:rsid w:val="00225BF2"/>
    <w:rsid w:val="00226D45"/>
    <w:rsid w:val="0022765E"/>
    <w:rsid w:val="00230BC4"/>
    <w:rsid w:val="00230CAF"/>
    <w:rsid w:val="00230D7B"/>
    <w:rsid w:val="00230FB1"/>
    <w:rsid w:val="00231026"/>
    <w:rsid w:val="00231AD1"/>
    <w:rsid w:val="00231E7D"/>
    <w:rsid w:val="00232042"/>
    <w:rsid w:val="00232279"/>
    <w:rsid w:val="002323F9"/>
    <w:rsid w:val="00232635"/>
    <w:rsid w:val="0023272F"/>
    <w:rsid w:val="00233828"/>
    <w:rsid w:val="0023410E"/>
    <w:rsid w:val="00234612"/>
    <w:rsid w:val="00234D20"/>
    <w:rsid w:val="0023515F"/>
    <w:rsid w:val="002351B2"/>
    <w:rsid w:val="00235300"/>
    <w:rsid w:val="002359F0"/>
    <w:rsid w:val="00235BF5"/>
    <w:rsid w:val="00235C8B"/>
    <w:rsid w:val="00236040"/>
    <w:rsid w:val="0023623C"/>
    <w:rsid w:val="00236303"/>
    <w:rsid w:val="002366EF"/>
    <w:rsid w:val="00236CD3"/>
    <w:rsid w:val="00236CEA"/>
    <w:rsid w:val="00236D85"/>
    <w:rsid w:val="0023742E"/>
    <w:rsid w:val="00237803"/>
    <w:rsid w:val="0023787A"/>
    <w:rsid w:val="00237B2D"/>
    <w:rsid w:val="00237B9D"/>
    <w:rsid w:val="00240677"/>
    <w:rsid w:val="00240E1C"/>
    <w:rsid w:val="0024100D"/>
    <w:rsid w:val="00241827"/>
    <w:rsid w:val="00241D8C"/>
    <w:rsid w:val="00241F39"/>
    <w:rsid w:val="00242E6B"/>
    <w:rsid w:val="00243238"/>
    <w:rsid w:val="0024382D"/>
    <w:rsid w:val="00243F71"/>
    <w:rsid w:val="00244276"/>
    <w:rsid w:val="0024457C"/>
    <w:rsid w:val="00244777"/>
    <w:rsid w:val="00244D59"/>
    <w:rsid w:val="002453CF"/>
    <w:rsid w:val="00245ADB"/>
    <w:rsid w:val="00245B4C"/>
    <w:rsid w:val="002461DF"/>
    <w:rsid w:val="00246205"/>
    <w:rsid w:val="0024675E"/>
    <w:rsid w:val="0024695D"/>
    <w:rsid w:val="002469A4"/>
    <w:rsid w:val="00246E1C"/>
    <w:rsid w:val="0024727D"/>
    <w:rsid w:val="00247BF2"/>
    <w:rsid w:val="00247EAA"/>
    <w:rsid w:val="002501BE"/>
    <w:rsid w:val="0025038A"/>
    <w:rsid w:val="002504B8"/>
    <w:rsid w:val="002507DB"/>
    <w:rsid w:val="00250A1C"/>
    <w:rsid w:val="00250C2B"/>
    <w:rsid w:val="00250DD4"/>
    <w:rsid w:val="002511B5"/>
    <w:rsid w:val="00251A95"/>
    <w:rsid w:val="0025258B"/>
    <w:rsid w:val="00252BE5"/>
    <w:rsid w:val="00252D0E"/>
    <w:rsid w:val="00253138"/>
    <w:rsid w:val="00253555"/>
    <w:rsid w:val="002537F0"/>
    <w:rsid w:val="00253978"/>
    <w:rsid w:val="00253E82"/>
    <w:rsid w:val="002542C2"/>
    <w:rsid w:val="0025445E"/>
    <w:rsid w:val="00254D13"/>
    <w:rsid w:val="00254F08"/>
    <w:rsid w:val="00255222"/>
    <w:rsid w:val="002556CB"/>
    <w:rsid w:val="0025582E"/>
    <w:rsid w:val="00255867"/>
    <w:rsid w:val="00256085"/>
    <w:rsid w:val="00256481"/>
    <w:rsid w:val="0025671B"/>
    <w:rsid w:val="00256741"/>
    <w:rsid w:val="00256D13"/>
    <w:rsid w:val="00256E1A"/>
    <w:rsid w:val="002578C3"/>
    <w:rsid w:val="00257D45"/>
    <w:rsid w:val="0026053D"/>
    <w:rsid w:val="00260AC8"/>
    <w:rsid w:val="00261033"/>
    <w:rsid w:val="0026132B"/>
    <w:rsid w:val="0026154D"/>
    <w:rsid w:val="00261599"/>
    <w:rsid w:val="002617E7"/>
    <w:rsid w:val="00261A69"/>
    <w:rsid w:val="00261C5C"/>
    <w:rsid w:val="00261CC5"/>
    <w:rsid w:val="00261FC8"/>
    <w:rsid w:val="00262437"/>
    <w:rsid w:val="0026263E"/>
    <w:rsid w:val="0026285D"/>
    <w:rsid w:val="00262BD5"/>
    <w:rsid w:val="00262BEB"/>
    <w:rsid w:val="00263A5F"/>
    <w:rsid w:val="00263B0B"/>
    <w:rsid w:val="00263F0E"/>
    <w:rsid w:val="00264079"/>
    <w:rsid w:val="00264504"/>
    <w:rsid w:val="00264927"/>
    <w:rsid w:val="00264A19"/>
    <w:rsid w:val="00264A4F"/>
    <w:rsid w:val="00264CE0"/>
    <w:rsid w:val="0026567E"/>
    <w:rsid w:val="002668DA"/>
    <w:rsid w:val="002669A6"/>
    <w:rsid w:val="002669A7"/>
    <w:rsid w:val="00266AB7"/>
    <w:rsid w:val="00266D1C"/>
    <w:rsid w:val="00266D2F"/>
    <w:rsid w:val="00266D6C"/>
    <w:rsid w:val="00266F26"/>
    <w:rsid w:val="00267112"/>
    <w:rsid w:val="002671F5"/>
    <w:rsid w:val="00267684"/>
    <w:rsid w:val="002677AF"/>
    <w:rsid w:val="0027023A"/>
    <w:rsid w:val="00270E5B"/>
    <w:rsid w:val="00270EE8"/>
    <w:rsid w:val="002710E5"/>
    <w:rsid w:val="00271EDD"/>
    <w:rsid w:val="002721D2"/>
    <w:rsid w:val="002723D9"/>
    <w:rsid w:val="00272634"/>
    <w:rsid w:val="00272646"/>
    <w:rsid w:val="002726B4"/>
    <w:rsid w:val="002728C0"/>
    <w:rsid w:val="00272C0F"/>
    <w:rsid w:val="00272F24"/>
    <w:rsid w:val="002730EB"/>
    <w:rsid w:val="0027384D"/>
    <w:rsid w:val="00273CBA"/>
    <w:rsid w:val="00273F06"/>
    <w:rsid w:val="00274405"/>
    <w:rsid w:val="00274622"/>
    <w:rsid w:val="00274B11"/>
    <w:rsid w:val="002753F8"/>
    <w:rsid w:val="0027562D"/>
    <w:rsid w:val="0027576F"/>
    <w:rsid w:val="00275A0F"/>
    <w:rsid w:val="002760B8"/>
    <w:rsid w:val="002768AC"/>
    <w:rsid w:val="002769E1"/>
    <w:rsid w:val="00276A8D"/>
    <w:rsid w:val="00277257"/>
    <w:rsid w:val="002774B5"/>
    <w:rsid w:val="00277AD8"/>
    <w:rsid w:val="00277CCE"/>
    <w:rsid w:val="00277E3F"/>
    <w:rsid w:val="00277F07"/>
    <w:rsid w:val="002802E5"/>
    <w:rsid w:val="0028073C"/>
    <w:rsid w:val="00280A67"/>
    <w:rsid w:val="002825AC"/>
    <w:rsid w:val="00282907"/>
    <w:rsid w:val="00282A47"/>
    <w:rsid w:val="00282E37"/>
    <w:rsid w:val="00282E3B"/>
    <w:rsid w:val="00283006"/>
    <w:rsid w:val="00283972"/>
    <w:rsid w:val="00283F57"/>
    <w:rsid w:val="00284222"/>
    <w:rsid w:val="00284350"/>
    <w:rsid w:val="00284B83"/>
    <w:rsid w:val="00284CA0"/>
    <w:rsid w:val="00285544"/>
    <w:rsid w:val="002858CF"/>
    <w:rsid w:val="0028594E"/>
    <w:rsid w:val="00286676"/>
    <w:rsid w:val="00287169"/>
    <w:rsid w:val="002873EA"/>
    <w:rsid w:val="00287537"/>
    <w:rsid w:val="00287F37"/>
    <w:rsid w:val="002900D1"/>
    <w:rsid w:val="00290B5D"/>
    <w:rsid w:val="00290D5C"/>
    <w:rsid w:val="00291042"/>
    <w:rsid w:val="002914B7"/>
    <w:rsid w:val="00291768"/>
    <w:rsid w:val="0029183B"/>
    <w:rsid w:val="002919B4"/>
    <w:rsid w:val="00291AC0"/>
    <w:rsid w:val="00292243"/>
    <w:rsid w:val="002922CE"/>
    <w:rsid w:val="00292537"/>
    <w:rsid w:val="0029268B"/>
    <w:rsid w:val="00292E0F"/>
    <w:rsid w:val="00292FB7"/>
    <w:rsid w:val="00293018"/>
    <w:rsid w:val="002936DA"/>
    <w:rsid w:val="002937E6"/>
    <w:rsid w:val="0029384F"/>
    <w:rsid w:val="00293C6A"/>
    <w:rsid w:val="00293ED0"/>
    <w:rsid w:val="0029426C"/>
    <w:rsid w:val="002943AF"/>
    <w:rsid w:val="0029443B"/>
    <w:rsid w:val="00294883"/>
    <w:rsid w:val="002948E8"/>
    <w:rsid w:val="00294A59"/>
    <w:rsid w:val="002955ED"/>
    <w:rsid w:val="00295648"/>
    <w:rsid w:val="00295A93"/>
    <w:rsid w:val="00295E65"/>
    <w:rsid w:val="00295EF6"/>
    <w:rsid w:val="002965A1"/>
    <w:rsid w:val="0029667F"/>
    <w:rsid w:val="002969E1"/>
    <w:rsid w:val="002A05A6"/>
    <w:rsid w:val="002A0C65"/>
    <w:rsid w:val="002A13EE"/>
    <w:rsid w:val="002A1682"/>
    <w:rsid w:val="002A2022"/>
    <w:rsid w:val="002A202B"/>
    <w:rsid w:val="002A2468"/>
    <w:rsid w:val="002A259E"/>
    <w:rsid w:val="002A32D3"/>
    <w:rsid w:val="002A35C6"/>
    <w:rsid w:val="002A3634"/>
    <w:rsid w:val="002A3AFF"/>
    <w:rsid w:val="002A3FCF"/>
    <w:rsid w:val="002A42C4"/>
    <w:rsid w:val="002A42FB"/>
    <w:rsid w:val="002A4335"/>
    <w:rsid w:val="002A46E7"/>
    <w:rsid w:val="002A4715"/>
    <w:rsid w:val="002A47F8"/>
    <w:rsid w:val="002A4B63"/>
    <w:rsid w:val="002A4C88"/>
    <w:rsid w:val="002A4D1B"/>
    <w:rsid w:val="002A519E"/>
    <w:rsid w:val="002A51ED"/>
    <w:rsid w:val="002A5497"/>
    <w:rsid w:val="002A54B2"/>
    <w:rsid w:val="002A5673"/>
    <w:rsid w:val="002A5748"/>
    <w:rsid w:val="002A59ED"/>
    <w:rsid w:val="002A5A9E"/>
    <w:rsid w:val="002A5CA5"/>
    <w:rsid w:val="002A5CE8"/>
    <w:rsid w:val="002A5D12"/>
    <w:rsid w:val="002A64E0"/>
    <w:rsid w:val="002A6ACC"/>
    <w:rsid w:val="002A748F"/>
    <w:rsid w:val="002A7517"/>
    <w:rsid w:val="002A79E6"/>
    <w:rsid w:val="002A7E12"/>
    <w:rsid w:val="002A7F0C"/>
    <w:rsid w:val="002B0299"/>
    <w:rsid w:val="002B0587"/>
    <w:rsid w:val="002B0AFF"/>
    <w:rsid w:val="002B0B9B"/>
    <w:rsid w:val="002B0C66"/>
    <w:rsid w:val="002B0CAB"/>
    <w:rsid w:val="002B0E0F"/>
    <w:rsid w:val="002B0FBA"/>
    <w:rsid w:val="002B1312"/>
    <w:rsid w:val="002B1371"/>
    <w:rsid w:val="002B1B57"/>
    <w:rsid w:val="002B2239"/>
    <w:rsid w:val="002B247C"/>
    <w:rsid w:val="002B24C5"/>
    <w:rsid w:val="002B2672"/>
    <w:rsid w:val="002B2D79"/>
    <w:rsid w:val="002B2E22"/>
    <w:rsid w:val="002B308B"/>
    <w:rsid w:val="002B3BAC"/>
    <w:rsid w:val="002B46C9"/>
    <w:rsid w:val="002B488F"/>
    <w:rsid w:val="002B4EBD"/>
    <w:rsid w:val="002B529B"/>
    <w:rsid w:val="002B63B4"/>
    <w:rsid w:val="002B65A7"/>
    <w:rsid w:val="002B672D"/>
    <w:rsid w:val="002B6AA1"/>
    <w:rsid w:val="002B7374"/>
    <w:rsid w:val="002B745A"/>
    <w:rsid w:val="002B752B"/>
    <w:rsid w:val="002B7AE4"/>
    <w:rsid w:val="002B7AFE"/>
    <w:rsid w:val="002B7C40"/>
    <w:rsid w:val="002B7C87"/>
    <w:rsid w:val="002B7D9F"/>
    <w:rsid w:val="002C03BB"/>
    <w:rsid w:val="002C050E"/>
    <w:rsid w:val="002C0BC0"/>
    <w:rsid w:val="002C0E5E"/>
    <w:rsid w:val="002C0EA9"/>
    <w:rsid w:val="002C1A2B"/>
    <w:rsid w:val="002C1BE2"/>
    <w:rsid w:val="002C20AF"/>
    <w:rsid w:val="002C2208"/>
    <w:rsid w:val="002C2788"/>
    <w:rsid w:val="002C2852"/>
    <w:rsid w:val="002C296C"/>
    <w:rsid w:val="002C2B4B"/>
    <w:rsid w:val="002C2C3C"/>
    <w:rsid w:val="002C2F7D"/>
    <w:rsid w:val="002C3650"/>
    <w:rsid w:val="002C3C67"/>
    <w:rsid w:val="002C3D61"/>
    <w:rsid w:val="002C3D74"/>
    <w:rsid w:val="002C45C2"/>
    <w:rsid w:val="002C46E1"/>
    <w:rsid w:val="002C4964"/>
    <w:rsid w:val="002C4A0E"/>
    <w:rsid w:val="002C53A1"/>
    <w:rsid w:val="002C565F"/>
    <w:rsid w:val="002C5846"/>
    <w:rsid w:val="002C5BFF"/>
    <w:rsid w:val="002C5D95"/>
    <w:rsid w:val="002C600D"/>
    <w:rsid w:val="002C6717"/>
    <w:rsid w:val="002C6753"/>
    <w:rsid w:val="002C6E2F"/>
    <w:rsid w:val="002C730B"/>
    <w:rsid w:val="002D0091"/>
    <w:rsid w:val="002D06B7"/>
    <w:rsid w:val="002D06F0"/>
    <w:rsid w:val="002D0769"/>
    <w:rsid w:val="002D07A3"/>
    <w:rsid w:val="002D10BD"/>
    <w:rsid w:val="002D1E81"/>
    <w:rsid w:val="002D1F38"/>
    <w:rsid w:val="002D2752"/>
    <w:rsid w:val="002D28B7"/>
    <w:rsid w:val="002D2956"/>
    <w:rsid w:val="002D2EF1"/>
    <w:rsid w:val="002D3267"/>
    <w:rsid w:val="002D3496"/>
    <w:rsid w:val="002D3636"/>
    <w:rsid w:val="002D3AF2"/>
    <w:rsid w:val="002D3C5F"/>
    <w:rsid w:val="002D40E3"/>
    <w:rsid w:val="002D4513"/>
    <w:rsid w:val="002D464B"/>
    <w:rsid w:val="002D4766"/>
    <w:rsid w:val="002D4B71"/>
    <w:rsid w:val="002D4C0E"/>
    <w:rsid w:val="002D541A"/>
    <w:rsid w:val="002D55ED"/>
    <w:rsid w:val="002D58B5"/>
    <w:rsid w:val="002D59DC"/>
    <w:rsid w:val="002D5D1F"/>
    <w:rsid w:val="002D61C1"/>
    <w:rsid w:val="002D642D"/>
    <w:rsid w:val="002D6A19"/>
    <w:rsid w:val="002D6B40"/>
    <w:rsid w:val="002D6E93"/>
    <w:rsid w:val="002D7065"/>
    <w:rsid w:val="002D74FA"/>
    <w:rsid w:val="002D7561"/>
    <w:rsid w:val="002D759F"/>
    <w:rsid w:val="002D77D6"/>
    <w:rsid w:val="002D77F7"/>
    <w:rsid w:val="002D7A49"/>
    <w:rsid w:val="002D7D37"/>
    <w:rsid w:val="002D7DE2"/>
    <w:rsid w:val="002E00ED"/>
    <w:rsid w:val="002E0798"/>
    <w:rsid w:val="002E07FA"/>
    <w:rsid w:val="002E14E4"/>
    <w:rsid w:val="002E1633"/>
    <w:rsid w:val="002E18CA"/>
    <w:rsid w:val="002E1F2E"/>
    <w:rsid w:val="002E207B"/>
    <w:rsid w:val="002E262D"/>
    <w:rsid w:val="002E2670"/>
    <w:rsid w:val="002E2B3E"/>
    <w:rsid w:val="002E2D51"/>
    <w:rsid w:val="002E3C56"/>
    <w:rsid w:val="002E3F1B"/>
    <w:rsid w:val="002E41FE"/>
    <w:rsid w:val="002E4351"/>
    <w:rsid w:val="002E4956"/>
    <w:rsid w:val="002E510A"/>
    <w:rsid w:val="002E5129"/>
    <w:rsid w:val="002E5558"/>
    <w:rsid w:val="002E566B"/>
    <w:rsid w:val="002E5D12"/>
    <w:rsid w:val="002E624E"/>
    <w:rsid w:val="002E6545"/>
    <w:rsid w:val="002E69D4"/>
    <w:rsid w:val="002E6B97"/>
    <w:rsid w:val="002E6E5A"/>
    <w:rsid w:val="002E6F08"/>
    <w:rsid w:val="002E71D2"/>
    <w:rsid w:val="002E7233"/>
    <w:rsid w:val="002E72E0"/>
    <w:rsid w:val="002E798C"/>
    <w:rsid w:val="002E7DDE"/>
    <w:rsid w:val="002F04DC"/>
    <w:rsid w:val="002F1138"/>
    <w:rsid w:val="002F18E8"/>
    <w:rsid w:val="002F19F6"/>
    <w:rsid w:val="002F1B39"/>
    <w:rsid w:val="002F20A4"/>
    <w:rsid w:val="002F250E"/>
    <w:rsid w:val="002F30D6"/>
    <w:rsid w:val="002F380E"/>
    <w:rsid w:val="002F38D4"/>
    <w:rsid w:val="002F45CD"/>
    <w:rsid w:val="002F4823"/>
    <w:rsid w:val="002F55BF"/>
    <w:rsid w:val="002F5C83"/>
    <w:rsid w:val="002F5EE9"/>
    <w:rsid w:val="002F6168"/>
    <w:rsid w:val="002F624F"/>
    <w:rsid w:val="002F67A7"/>
    <w:rsid w:val="002F69B8"/>
    <w:rsid w:val="002F6CD3"/>
    <w:rsid w:val="002F6D51"/>
    <w:rsid w:val="002F71FB"/>
    <w:rsid w:val="002F7BA2"/>
    <w:rsid w:val="002F7BF9"/>
    <w:rsid w:val="003000D9"/>
    <w:rsid w:val="0030041D"/>
    <w:rsid w:val="00300610"/>
    <w:rsid w:val="00300C90"/>
    <w:rsid w:val="00300CA2"/>
    <w:rsid w:val="00300F13"/>
    <w:rsid w:val="00301598"/>
    <w:rsid w:val="00301620"/>
    <w:rsid w:val="0030174C"/>
    <w:rsid w:val="00301898"/>
    <w:rsid w:val="00301A29"/>
    <w:rsid w:val="00301CB0"/>
    <w:rsid w:val="00301F79"/>
    <w:rsid w:val="0030205F"/>
    <w:rsid w:val="00302746"/>
    <w:rsid w:val="00303344"/>
    <w:rsid w:val="00303478"/>
    <w:rsid w:val="00304B91"/>
    <w:rsid w:val="00304BA0"/>
    <w:rsid w:val="00304BD5"/>
    <w:rsid w:val="003051EC"/>
    <w:rsid w:val="00305B9C"/>
    <w:rsid w:val="00305C6F"/>
    <w:rsid w:val="00305E50"/>
    <w:rsid w:val="00305EC6"/>
    <w:rsid w:val="00306090"/>
    <w:rsid w:val="003060C2"/>
    <w:rsid w:val="00306A0D"/>
    <w:rsid w:val="00306B5F"/>
    <w:rsid w:val="00306DF2"/>
    <w:rsid w:val="00307A8B"/>
    <w:rsid w:val="00307AA9"/>
    <w:rsid w:val="00307ED7"/>
    <w:rsid w:val="003100AA"/>
    <w:rsid w:val="00310530"/>
    <w:rsid w:val="00310993"/>
    <w:rsid w:val="00310DC2"/>
    <w:rsid w:val="00310F59"/>
    <w:rsid w:val="00310FA7"/>
    <w:rsid w:val="00311133"/>
    <w:rsid w:val="003114CF"/>
    <w:rsid w:val="003115CD"/>
    <w:rsid w:val="003116B1"/>
    <w:rsid w:val="00311A67"/>
    <w:rsid w:val="00311AD0"/>
    <w:rsid w:val="00311D0A"/>
    <w:rsid w:val="00312692"/>
    <w:rsid w:val="00312784"/>
    <w:rsid w:val="00312989"/>
    <w:rsid w:val="00312B5B"/>
    <w:rsid w:val="00312C3B"/>
    <w:rsid w:val="00313491"/>
    <w:rsid w:val="003134C3"/>
    <w:rsid w:val="00313506"/>
    <w:rsid w:val="003138F1"/>
    <w:rsid w:val="00313974"/>
    <w:rsid w:val="00313E72"/>
    <w:rsid w:val="0031401E"/>
    <w:rsid w:val="0031413B"/>
    <w:rsid w:val="0031434D"/>
    <w:rsid w:val="003145EE"/>
    <w:rsid w:val="00314969"/>
    <w:rsid w:val="00314CFE"/>
    <w:rsid w:val="00314DB1"/>
    <w:rsid w:val="003150C6"/>
    <w:rsid w:val="003152E7"/>
    <w:rsid w:val="003155DB"/>
    <w:rsid w:val="00315B57"/>
    <w:rsid w:val="00315DC3"/>
    <w:rsid w:val="00315F8B"/>
    <w:rsid w:val="003164BE"/>
    <w:rsid w:val="003166D3"/>
    <w:rsid w:val="00316ABE"/>
    <w:rsid w:val="00316F0D"/>
    <w:rsid w:val="0032045E"/>
    <w:rsid w:val="003206E7"/>
    <w:rsid w:val="00320B42"/>
    <w:rsid w:val="00320DE6"/>
    <w:rsid w:val="00320E17"/>
    <w:rsid w:val="003213F8"/>
    <w:rsid w:val="003219D1"/>
    <w:rsid w:val="00321AD5"/>
    <w:rsid w:val="00321CA5"/>
    <w:rsid w:val="00321FF8"/>
    <w:rsid w:val="00322197"/>
    <w:rsid w:val="0032263D"/>
    <w:rsid w:val="0032279C"/>
    <w:rsid w:val="0032377D"/>
    <w:rsid w:val="0032389A"/>
    <w:rsid w:val="00323986"/>
    <w:rsid w:val="00323C00"/>
    <w:rsid w:val="0032443C"/>
    <w:rsid w:val="00324AEC"/>
    <w:rsid w:val="00324B24"/>
    <w:rsid w:val="00324CED"/>
    <w:rsid w:val="00324E09"/>
    <w:rsid w:val="00325368"/>
    <w:rsid w:val="00325993"/>
    <w:rsid w:val="00325B26"/>
    <w:rsid w:val="00325C49"/>
    <w:rsid w:val="003264DB"/>
    <w:rsid w:val="00326B30"/>
    <w:rsid w:val="003271A7"/>
    <w:rsid w:val="00327316"/>
    <w:rsid w:val="00327500"/>
    <w:rsid w:val="0032755A"/>
    <w:rsid w:val="003278DF"/>
    <w:rsid w:val="00327CA9"/>
    <w:rsid w:val="00327E11"/>
    <w:rsid w:val="0033002F"/>
    <w:rsid w:val="003302A0"/>
    <w:rsid w:val="0033034A"/>
    <w:rsid w:val="003304E2"/>
    <w:rsid w:val="00330585"/>
    <w:rsid w:val="003305AD"/>
    <w:rsid w:val="003305E3"/>
    <w:rsid w:val="003306DC"/>
    <w:rsid w:val="00330CAD"/>
    <w:rsid w:val="003315C0"/>
    <w:rsid w:val="00331A8E"/>
    <w:rsid w:val="00331E16"/>
    <w:rsid w:val="00331EC9"/>
    <w:rsid w:val="00331F1C"/>
    <w:rsid w:val="00332168"/>
    <w:rsid w:val="0033231C"/>
    <w:rsid w:val="003329FC"/>
    <w:rsid w:val="00332D0C"/>
    <w:rsid w:val="00333298"/>
    <w:rsid w:val="00333393"/>
    <w:rsid w:val="00333633"/>
    <w:rsid w:val="0033381D"/>
    <w:rsid w:val="00333B14"/>
    <w:rsid w:val="00333C45"/>
    <w:rsid w:val="00333DEE"/>
    <w:rsid w:val="00333F62"/>
    <w:rsid w:val="003341E1"/>
    <w:rsid w:val="0033442E"/>
    <w:rsid w:val="00334C6F"/>
    <w:rsid w:val="00334E80"/>
    <w:rsid w:val="00335129"/>
    <w:rsid w:val="00335263"/>
    <w:rsid w:val="00335F12"/>
    <w:rsid w:val="003360B2"/>
    <w:rsid w:val="003362B4"/>
    <w:rsid w:val="003362FC"/>
    <w:rsid w:val="00336435"/>
    <w:rsid w:val="003364DF"/>
    <w:rsid w:val="00336524"/>
    <w:rsid w:val="003367E5"/>
    <w:rsid w:val="00336C1B"/>
    <w:rsid w:val="00337BDC"/>
    <w:rsid w:val="00337EB2"/>
    <w:rsid w:val="00340026"/>
    <w:rsid w:val="00340144"/>
    <w:rsid w:val="00340AC4"/>
    <w:rsid w:val="00340F61"/>
    <w:rsid w:val="003413A0"/>
    <w:rsid w:val="003413DF"/>
    <w:rsid w:val="003415D8"/>
    <w:rsid w:val="00341713"/>
    <w:rsid w:val="00341ACC"/>
    <w:rsid w:val="00341E31"/>
    <w:rsid w:val="003422B3"/>
    <w:rsid w:val="003428FE"/>
    <w:rsid w:val="00342C8D"/>
    <w:rsid w:val="003431B9"/>
    <w:rsid w:val="003432F0"/>
    <w:rsid w:val="003434AF"/>
    <w:rsid w:val="0034388C"/>
    <w:rsid w:val="00343BC0"/>
    <w:rsid w:val="00343EC8"/>
    <w:rsid w:val="003440C5"/>
    <w:rsid w:val="003441EA"/>
    <w:rsid w:val="00344721"/>
    <w:rsid w:val="003447FC"/>
    <w:rsid w:val="003449C9"/>
    <w:rsid w:val="00344B82"/>
    <w:rsid w:val="0034527D"/>
    <w:rsid w:val="00345AE5"/>
    <w:rsid w:val="00345B08"/>
    <w:rsid w:val="0034600C"/>
    <w:rsid w:val="003460FB"/>
    <w:rsid w:val="0034655D"/>
    <w:rsid w:val="003466EB"/>
    <w:rsid w:val="00346707"/>
    <w:rsid w:val="00346C63"/>
    <w:rsid w:val="00346DC0"/>
    <w:rsid w:val="00346E79"/>
    <w:rsid w:val="00346F19"/>
    <w:rsid w:val="00347002"/>
    <w:rsid w:val="003473D5"/>
    <w:rsid w:val="00347623"/>
    <w:rsid w:val="0035000F"/>
    <w:rsid w:val="003508C3"/>
    <w:rsid w:val="003508C4"/>
    <w:rsid w:val="00350928"/>
    <w:rsid w:val="00350F9D"/>
    <w:rsid w:val="00351712"/>
    <w:rsid w:val="0035179E"/>
    <w:rsid w:val="00351B9F"/>
    <w:rsid w:val="00352EB8"/>
    <w:rsid w:val="0035389D"/>
    <w:rsid w:val="00353A19"/>
    <w:rsid w:val="00353A34"/>
    <w:rsid w:val="00353CB0"/>
    <w:rsid w:val="00353EF7"/>
    <w:rsid w:val="00353F76"/>
    <w:rsid w:val="003540C0"/>
    <w:rsid w:val="003548BF"/>
    <w:rsid w:val="0035492D"/>
    <w:rsid w:val="00354AEA"/>
    <w:rsid w:val="00354DE5"/>
    <w:rsid w:val="00354F50"/>
    <w:rsid w:val="00355331"/>
    <w:rsid w:val="003555B1"/>
    <w:rsid w:val="00355675"/>
    <w:rsid w:val="00355A02"/>
    <w:rsid w:val="00355DA4"/>
    <w:rsid w:val="003560D4"/>
    <w:rsid w:val="0035647C"/>
    <w:rsid w:val="0035656F"/>
    <w:rsid w:val="00356591"/>
    <w:rsid w:val="00356CB5"/>
    <w:rsid w:val="00356DED"/>
    <w:rsid w:val="00356E73"/>
    <w:rsid w:val="00357BEB"/>
    <w:rsid w:val="00360078"/>
    <w:rsid w:val="00360231"/>
    <w:rsid w:val="003603C4"/>
    <w:rsid w:val="003605D0"/>
    <w:rsid w:val="00360647"/>
    <w:rsid w:val="00360B18"/>
    <w:rsid w:val="003610B3"/>
    <w:rsid w:val="00361B65"/>
    <w:rsid w:val="00361CE6"/>
    <w:rsid w:val="00361DC1"/>
    <w:rsid w:val="00362148"/>
    <w:rsid w:val="00362580"/>
    <w:rsid w:val="00362878"/>
    <w:rsid w:val="00362B07"/>
    <w:rsid w:val="00362C7F"/>
    <w:rsid w:val="00362F2D"/>
    <w:rsid w:val="00363CED"/>
    <w:rsid w:val="00363E63"/>
    <w:rsid w:val="00364496"/>
    <w:rsid w:val="00364A2F"/>
    <w:rsid w:val="00364B18"/>
    <w:rsid w:val="00364D4E"/>
    <w:rsid w:val="003651A8"/>
    <w:rsid w:val="00365449"/>
    <w:rsid w:val="00365AFC"/>
    <w:rsid w:val="00365C24"/>
    <w:rsid w:val="00365CB7"/>
    <w:rsid w:val="0036656F"/>
    <w:rsid w:val="0036697E"/>
    <w:rsid w:val="00366A13"/>
    <w:rsid w:val="00366A5C"/>
    <w:rsid w:val="00366ABC"/>
    <w:rsid w:val="00366C7F"/>
    <w:rsid w:val="00367022"/>
    <w:rsid w:val="00367414"/>
    <w:rsid w:val="00367788"/>
    <w:rsid w:val="00367A9E"/>
    <w:rsid w:val="00367FFA"/>
    <w:rsid w:val="00370217"/>
    <w:rsid w:val="003702DC"/>
    <w:rsid w:val="0037106E"/>
    <w:rsid w:val="00371244"/>
    <w:rsid w:val="00371445"/>
    <w:rsid w:val="00372208"/>
    <w:rsid w:val="003725BE"/>
    <w:rsid w:val="003725CC"/>
    <w:rsid w:val="00372A47"/>
    <w:rsid w:val="00372B14"/>
    <w:rsid w:val="00372E8E"/>
    <w:rsid w:val="003730FC"/>
    <w:rsid w:val="00373189"/>
    <w:rsid w:val="003736C5"/>
    <w:rsid w:val="003736FB"/>
    <w:rsid w:val="003737CD"/>
    <w:rsid w:val="00373855"/>
    <w:rsid w:val="00373B5C"/>
    <w:rsid w:val="00373F3A"/>
    <w:rsid w:val="003743A2"/>
    <w:rsid w:val="003748AE"/>
    <w:rsid w:val="003748FF"/>
    <w:rsid w:val="00374B59"/>
    <w:rsid w:val="00375604"/>
    <w:rsid w:val="00375845"/>
    <w:rsid w:val="00376042"/>
    <w:rsid w:val="003764FE"/>
    <w:rsid w:val="00376D28"/>
    <w:rsid w:val="003770DD"/>
    <w:rsid w:val="0037719F"/>
    <w:rsid w:val="00377AA3"/>
    <w:rsid w:val="00380372"/>
    <w:rsid w:val="003806AF"/>
    <w:rsid w:val="003806B4"/>
    <w:rsid w:val="003814E0"/>
    <w:rsid w:val="003818BD"/>
    <w:rsid w:val="003819FC"/>
    <w:rsid w:val="00381E56"/>
    <w:rsid w:val="00381F19"/>
    <w:rsid w:val="00382318"/>
    <w:rsid w:val="003826D8"/>
    <w:rsid w:val="00382809"/>
    <w:rsid w:val="003828C2"/>
    <w:rsid w:val="00382E8A"/>
    <w:rsid w:val="00383377"/>
    <w:rsid w:val="00383D6D"/>
    <w:rsid w:val="003840E3"/>
    <w:rsid w:val="00384D47"/>
    <w:rsid w:val="0038594A"/>
    <w:rsid w:val="00385E34"/>
    <w:rsid w:val="00387EC2"/>
    <w:rsid w:val="00390163"/>
    <w:rsid w:val="003901D6"/>
    <w:rsid w:val="00390520"/>
    <w:rsid w:val="00391070"/>
    <w:rsid w:val="00391222"/>
    <w:rsid w:val="00391331"/>
    <w:rsid w:val="00391CDE"/>
    <w:rsid w:val="00391D15"/>
    <w:rsid w:val="00391D19"/>
    <w:rsid w:val="00391E06"/>
    <w:rsid w:val="00392196"/>
    <w:rsid w:val="003924DB"/>
    <w:rsid w:val="00392813"/>
    <w:rsid w:val="00392CFF"/>
    <w:rsid w:val="00393453"/>
    <w:rsid w:val="0039365E"/>
    <w:rsid w:val="003936B6"/>
    <w:rsid w:val="00393C26"/>
    <w:rsid w:val="00393CE2"/>
    <w:rsid w:val="00394096"/>
    <w:rsid w:val="0039505D"/>
    <w:rsid w:val="0039525D"/>
    <w:rsid w:val="00395470"/>
    <w:rsid w:val="003954C7"/>
    <w:rsid w:val="003959A8"/>
    <w:rsid w:val="00395B2F"/>
    <w:rsid w:val="00395BCE"/>
    <w:rsid w:val="00395DD9"/>
    <w:rsid w:val="00395F58"/>
    <w:rsid w:val="003961F9"/>
    <w:rsid w:val="003965D6"/>
    <w:rsid w:val="00396723"/>
    <w:rsid w:val="00396FD2"/>
    <w:rsid w:val="0039745F"/>
    <w:rsid w:val="003977F3"/>
    <w:rsid w:val="00397DB9"/>
    <w:rsid w:val="00397F06"/>
    <w:rsid w:val="003A0037"/>
    <w:rsid w:val="003A0236"/>
    <w:rsid w:val="003A0D21"/>
    <w:rsid w:val="003A0EF7"/>
    <w:rsid w:val="003A1737"/>
    <w:rsid w:val="003A1C2D"/>
    <w:rsid w:val="003A1C3F"/>
    <w:rsid w:val="003A1C91"/>
    <w:rsid w:val="003A21D8"/>
    <w:rsid w:val="003A2376"/>
    <w:rsid w:val="003A25D8"/>
    <w:rsid w:val="003A2641"/>
    <w:rsid w:val="003A271B"/>
    <w:rsid w:val="003A27CB"/>
    <w:rsid w:val="003A3800"/>
    <w:rsid w:val="003A3ACE"/>
    <w:rsid w:val="003A4001"/>
    <w:rsid w:val="003A405C"/>
    <w:rsid w:val="003A4178"/>
    <w:rsid w:val="003A441F"/>
    <w:rsid w:val="003A449E"/>
    <w:rsid w:val="003A45BA"/>
    <w:rsid w:val="003A45C9"/>
    <w:rsid w:val="003A4B56"/>
    <w:rsid w:val="003A52FB"/>
    <w:rsid w:val="003A5419"/>
    <w:rsid w:val="003A56DB"/>
    <w:rsid w:val="003A5973"/>
    <w:rsid w:val="003A5C97"/>
    <w:rsid w:val="003A62AF"/>
    <w:rsid w:val="003A64A8"/>
    <w:rsid w:val="003A682C"/>
    <w:rsid w:val="003A6E44"/>
    <w:rsid w:val="003A711E"/>
    <w:rsid w:val="003A722B"/>
    <w:rsid w:val="003A771F"/>
    <w:rsid w:val="003A7768"/>
    <w:rsid w:val="003A7938"/>
    <w:rsid w:val="003A79E6"/>
    <w:rsid w:val="003A7EE6"/>
    <w:rsid w:val="003A7FCA"/>
    <w:rsid w:val="003B0373"/>
    <w:rsid w:val="003B098C"/>
    <w:rsid w:val="003B0CCD"/>
    <w:rsid w:val="003B0F1A"/>
    <w:rsid w:val="003B14BB"/>
    <w:rsid w:val="003B16D8"/>
    <w:rsid w:val="003B18B2"/>
    <w:rsid w:val="003B1A23"/>
    <w:rsid w:val="003B1AA6"/>
    <w:rsid w:val="003B1CE5"/>
    <w:rsid w:val="003B2494"/>
    <w:rsid w:val="003B25DC"/>
    <w:rsid w:val="003B3DAC"/>
    <w:rsid w:val="003B41FD"/>
    <w:rsid w:val="003B42D9"/>
    <w:rsid w:val="003B45B6"/>
    <w:rsid w:val="003B4636"/>
    <w:rsid w:val="003B4CE7"/>
    <w:rsid w:val="003B4EB9"/>
    <w:rsid w:val="003B56A5"/>
    <w:rsid w:val="003B58E0"/>
    <w:rsid w:val="003B5962"/>
    <w:rsid w:val="003B5C70"/>
    <w:rsid w:val="003B638B"/>
    <w:rsid w:val="003B69FE"/>
    <w:rsid w:val="003B6B50"/>
    <w:rsid w:val="003B703A"/>
    <w:rsid w:val="003B70FA"/>
    <w:rsid w:val="003B743F"/>
    <w:rsid w:val="003B7C25"/>
    <w:rsid w:val="003C028D"/>
    <w:rsid w:val="003C0459"/>
    <w:rsid w:val="003C05A1"/>
    <w:rsid w:val="003C0B7A"/>
    <w:rsid w:val="003C1017"/>
    <w:rsid w:val="003C12F8"/>
    <w:rsid w:val="003C1D3B"/>
    <w:rsid w:val="003C2039"/>
    <w:rsid w:val="003C246D"/>
    <w:rsid w:val="003C2481"/>
    <w:rsid w:val="003C2737"/>
    <w:rsid w:val="003C389F"/>
    <w:rsid w:val="003C391F"/>
    <w:rsid w:val="003C39F6"/>
    <w:rsid w:val="003C3F18"/>
    <w:rsid w:val="003C41D0"/>
    <w:rsid w:val="003C4231"/>
    <w:rsid w:val="003C46EC"/>
    <w:rsid w:val="003C49D3"/>
    <w:rsid w:val="003C5202"/>
    <w:rsid w:val="003C52B8"/>
    <w:rsid w:val="003C5546"/>
    <w:rsid w:val="003C5622"/>
    <w:rsid w:val="003C59D1"/>
    <w:rsid w:val="003C59F7"/>
    <w:rsid w:val="003C5B62"/>
    <w:rsid w:val="003C61B6"/>
    <w:rsid w:val="003C6669"/>
    <w:rsid w:val="003C6AD1"/>
    <w:rsid w:val="003C6C0C"/>
    <w:rsid w:val="003C6E92"/>
    <w:rsid w:val="003C72AE"/>
    <w:rsid w:val="003C7383"/>
    <w:rsid w:val="003C7866"/>
    <w:rsid w:val="003C78D4"/>
    <w:rsid w:val="003C7CF4"/>
    <w:rsid w:val="003C7E1A"/>
    <w:rsid w:val="003D040E"/>
    <w:rsid w:val="003D06FA"/>
    <w:rsid w:val="003D0932"/>
    <w:rsid w:val="003D0EEB"/>
    <w:rsid w:val="003D1564"/>
    <w:rsid w:val="003D1669"/>
    <w:rsid w:val="003D1A17"/>
    <w:rsid w:val="003D1ABE"/>
    <w:rsid w:val="003D1B79"/>
    <w:rsid w:val="003D1D59"/>
    <w:rsid w:val="003D1E6B"/>
    <w:rsid w:val="003D2366"/>
    <w:rsid w:val="003D2454"/>
    <w:rsid w:val="003D2601"/>
    <w:rsid w:val="003D2792"/>
    <w:rsid w:val="003D2D75"/>
    <w:rsid w:val="003D3247"/>
    <w:rsid w:val="003D341A"/>
    <w:rsid w:val="003D3C3A"/>
    <w:rsid w:val="003D4676"/>
    <w:rsid w:val="003D52AC"/>
    <w:rsid w:val="003D53D8"/>
    <w:rsid w:val="003D57A0"/>
    <w:rsid w:val="003D58B9"/>
    <w:rsid w:val="003D5B4C"/>
    <w:rsid w:val="003D64D5"/>
    <w:rsid w:val="003D68BF"/>
    <w:rsid w:val="003D6C52"/>
    <w:rsid w:val="003D70EE"/>
    <w:rsid w:val="003D74A5"/>
    <w:rsid w:val="003D771D"/>
    <w:rsid w:val="003D7A43"/>
    <w:rsid w:val="003D7BE3"/>
    <w:rsid w:val="003D7C9B"/>
    <w:rsid w:val="003D7D5A"/>
    <w:rsid w:val="003D7D99"/>
    <w:rsid w:val="003D7EE9"/>
    <w:rsid w:val="003E0293"/>
    <w:rsid w:val="003E0467"/>
    <w:rsid w:val="003E0486"/>
    <w:rsid w:val="003E0788"/>
    <w:rsid w:val="003E0F30"/>
    <w:rsid w:val="003E103C"/>
    <w:rsid w:val="003E22D0"/>
    <w:rsid w:val="003E237B"/>
    <w:rsid w:val="003E2573"/>
    <w:rsid w:val="003E2652"/>
    <w:rsid w:val="003E3013"/>
    <w:rsid w:val="003E3896"/>
    <w:rsid w:val="003E3A85"/>
    <w:rsid w:val="003E3B64"/>
    <w:rsid w:val="003E3E1B"/>
    <w:rsid w:val="003E432B"/>
    <w:rsid w:val="003E4CD3"/>
    <w:rsid w:val="003E57BE"/>
    <w:rsid w:val="003E59AF"/>
    <w:rsid w:val="003E5D1D"/>
    <w:rsid w:val="003E5EE8"/>
    <w:rsid w:val="003E624E"/>
    <w:rsid w:val="003E679E"/>
    <w:rsid w:val="003E67E7"/>
    <w:rsid w:val="003E6F18"/>
    <w:rsid w:val="003E7660"/>
    <w:rsid w:val="003F060F"/>
    <w:rsid w:val="003F09B5"/>
    <w:rsid w:val="003F09F0"/>
    <w:rsid w:val="003F15CB"/>
    <w:rsid w:val="003F20E2"/>
    <w:rsid w:val="003F2175"/>
    <w:rsid w:val="003F3E48"/>
    <w:rsid w:val="003F457F"/>
    <w:rsid w:val="003F4789"/>
    <w:rsid w:val="003F4997"/>
    <w:rsid w:val="003F4A0D"/>
    <w:rsid w:val="003F4A98"/>
    <w:rsid w:val="003F4C0E"/>
    <w:rsid w:val="003F4CB0"/>
    <w:rsid w:val="003F51DC"/>
    <w:rsid w:val="003F5506"/>
    <w:rsid w:val="003F553C"/>
    <w:rsid w:val="003F55C9"/>
    <w:rsid w:val="003F578A"/>
    <w:rsid w:val="003F5D5A"/>
    <w:rsid w:val="003F6A7C"/>
    <w:rsid w:val="003F73F0"/>
    <w:rsid w:val="003F7CB5"/>
    <w:rsid w:val="003F7CE7"/>
    <w:rsid w:val="004001FF"/>
    <w:rsid w:val="004002D7"/>
    <w:rsid w:val="00400D02"/>
    <w:rsid w:val="0040171C"/>
    <w:rsid w:val="0040178E"/>
    <w:rsid w:val="00401801"/>
    <w:rsid w:val="00401803"/>
    <w:rsid w:val="004019EB"/>
    <w:rsid w:val="00401B58"/>
    <w:rsid w:val="0040247D"/>
    <w:rsid w:val="004025F2"/>
    <w:rsid w:val="00402733"/>
    <w:rsid w:val="00402A4A"/>
    <w:rsid w:val="00402AE1"/>
    <w:rsid w:val="00402E67"/>
    <w:rsid w:val="00402E8D"/>
    <w:rsid w:val="0040346F"/>
    <w:rsid w:val="0040381D"/>
    <w:rsid w:val="004038EF"/>
    <w:rsid w:val="00404047"/>
    <w:rsid w:val="0040407B"/>
    <w:rsid w:val="00404519"/>
    <w:rsid w:val="004045AE"/>
    <w:rsid w:val="0040462E"/>
    <w:rsid w:val="00404A24"/>
    <w:rsid w:val="00404D98"/>
    <w:rsid w:val="00405444"/>
    <w:rsid w:val="0040589D"/>
    <w:rsid w:val="00405B0F"/>
    <w:rsid w:val="00405B2D"/>
    <w:rsid w:val="00405E3C"/>
    <w:rsid w:val="00405F37"/>
    <w:rsid w:val="00406793"/>
    <w:rsid w:val="0040698C"/>
    <w:rsid w:val="00406B9C"/>
    <w:rsid w:val="00406BD4"/>
    <w:rsid w:val="00406CFA"/>
    <w:rsid w:val="00406E85"/>
    <w:rsid w:val="0040715A"/>
    <w:rsid w:val="004071D8"/>
    <w:rsid w:val="004075DE"/>
    <w:rsid w:val="00407653"/>
    <w:rsid w:val="00407BBF"/>
    <w:rsid w:val="004100CA"/>
    <w:rsid w:val="00410767"/>
    <w:rsid w:val="00410E8E"/>
    <w:rsid w:val="00411171"/>
    <w:rsid w:val="0041119E"/>
    <w:rsid w:val="004118A3"/>
    <w:rsid w:val="00411A24"/>
    <w:rsid w:val="00411BFA"/>
    <w:rsid w:val="00411D1A"/>
    <w:rsid w:val="004120EA"/>
    <w:rsid w:val="00412797"/>
    <w:rsid w:val="00412C6A"/>
    <w:rsid w:val="004135AF"/>
    <w:rsid w:val="00413725"/>
    <w:rsid w:val="00413A77"/>
    <w:rsid w:val="00413AB2"/>
    <w:rsid w:val="00413BC9"/>
    <w:rsid w:val="00413E5C"/>
    <w:rsid w:val="004140B9"/>
    <w:rsid w:val="0041411F"/>
    <w:rsid w:val="00414563"/>
    <w:rsid w:val="00414684"/>
    <w:rsid w:val="00414731"/>
    <w:rsid w:val="00414ECC"/>
    <w:rsid w:val="0041591D"/>
    <w:rsid w:val="00415C44"/>
    <w:rsid w:val="004160D2"/>
    <w:rsid w:val="004170CE"/>
    <w:rsid w:val="0041710D"/>
    <w:rsid w:val="0041755A"/>
    <w:rsid w:val="00417712"/>
    <w:rsid w:val="00417754"/>
    <w:rsid w:val="00417F3D"/>
    <w:rsid w:val="00417F7A"/>
    <w:rsid w:val="00420CD5"/>
    <w:rsid w:val="00420D6D"/>
    <w:rsid w:val="00420FBF"/>
    <w:rsid w:val="00421F9E"/>
    <w:rsid w:val="00422126"/>
    <w:rsid w:val="0042237F"/>
    <w:rsid w:val="0042264B"/>
    <w:rsid w:val="0042313C"/>
    <w:rsid w:val="00423A37"/>
    <w:rsid w:val="00424562"/>
    <w:rsid w:val="00424F43"/>
    <w:rsid w:val="00425A5A"/>
    <w:rsid w:val="00425E82"/>
    <w:rsid w:val="004265EC"/>
    <w:rsid w:val="004266BF"/>
    <w:rsid w:val="00426B6E"/>
    <w:rsid w:val="00426CB7"/>
    <w:rsid w:val="00427427"/>
    <w:rsid w:val="004274B2"/>
    <w:rsid w:val="0042776B"/>
    <w:rsid w:val="004277EA"/>
    <w:rsid w:val="00427F06"/>
    <w:rsid w:val="00430121"/>
    <w:rsid w:val="004304E1"/>
    <w:rsid w:val="004306CB"/>
    <w:rsid w:val="004310A5"/>
    <w:rsid w:val="004313CB"/>
    <w:rsid w:val="0043160B"/>
    <w:rsid w:val="004320B3"/>
    <w:rsid w:val="004320FB"/>
    <w:rsid w:val="00432361"/>
    <w:rsid w:val="0043293A"/>
    <w:rsid w:val="00432B9D"/>
    <w:rsid w:val="00432C5D"/>
    <w:rsid w:val="004332FB"/>
    <w:rsid w:val="00433657"/>
    <w:rsid w:val="004337D5"/>
    <w:rsid w:val="00433A30"/>
    <w:rsid w:val="00434139"/>
    <w:rsid w:val="00434442"/>
    <w:rsid w:val="00434764"/>
    <w:rsid w:val="0043492A"/>
    <w:rsid w:val="00434B5C"/>
    <w:rsid w:val="00434D8E"/>
    <w:rsid w:val="00434F85"/>
    <w:rsid w:val="00435289"/>
    <w:rsid w:val="00435A29"/>
    <w:rsid w:val="00435A39"/>
    <w:rsid w:val="00435A73"/>
    <w:rsid w:val="00435DF3"/>
    <w:rsid w:val="0043617D"/>
    <w:rsid w:val="004363B9"/>
    <w:rsid w:val="004367A3"/>
    <w:rsid w:val="00436DCC"/>
    <w:rsid w:val="0043710A"/>
    <w:rsid w:val="0043710E"/>
    <w:rsid w:val="0043711F"/>
    <w:rsid w:val="0043734C"/>
    <w:rsid w:val="00437499"/>
    <w:rsid w:val="004374BD"/>
    <w:rsid w:val="004377F6"/>
    <w:rsid w:val="00437B60"/>
    <w:rsid w:val="00437BD0"/>
    <w:rsid w:val="004402C5"/>
    <w:rsid w:val="00440518"/>
    <w:rsid w:val="00440A98"/>
    <w:rsid w:val="004412C6"/>
    <w:rsid w:val="0044157B"/>
    <w:rsid w:val="00441F71"/>
    <w:rsid w:val="00442093"/>
    <w:rsid w:val="00442094"/>
    <w:rsid w:val="004424B5"/>
    <w:rsid w:val="004428C5"/>
    <w:rsid w:val="00442983"/>
    <w:rsid w:val="00442AF8"/>
    <w:rsid w:val="00442C89"/>
    <w:rsid w:val="00442D05"/>
    <w:rsid w:val="0044343E"/>
    <w:rsid w:val="00443827"/>
    <w:rsid w:val="004439FE"/>
    <w:rsid w:val="0044419E"/>
    <w:rsid w:val="00444232"/>
    <w:rsid w:val="00444F01"/>
    <w:rsid w:val="00445896"/>
    <w:rsid w:val="0044614F"/>
    <w:rsid w:val="0044630F"/>
    <w:rsid w:val="0044641C"/>
    <w:rsid w:val="004467AD"/>
    <w:rsid w:val="00446921"/>
    <w:rsid w:val="00446B9C"/>
    <w:rsid w:val="00446E3C"/>
    <w:rsid w:val="00446E53"/>
    <w:rsid w:val="00447152"/>
    <w:rsid w:val="00447467"/>
    <w:rsid w:val="00447833"/>
    <w:rsid w:val="00447A27"/>
    <w:rsid w:val="00447CC9"/>
    <w:rsid w:val="004507F0"/>
    <w:rsid w:val="00450BBE"/>
    <w:rsid w:val="004511C9"/>
    <w:rsid w:val="00451203"/>
    <w:rsid w:val="00451304"/>
    <w:rsid w:val="00451433"/>
    <w:rsid w:val="0045176D"/>
    <w:rsid w:val="004517FA"/>
    <w:rsid w:val="00451939"/>
    <w:rsid w:val="004524E6"/>
    <w:rsid w:val="00452901"/>
    <w:rsid w:val="00452C9F"/>
    <w:rsid w:val="00452DBC"/>
    <w:rsid w:val="00453084"/>
    <w:rsid w:val="004531C3"/>
    <w:rsid w:val="00453552"/>
    <w:rsid w:val="004535B9"/>
    <w:rsid w:val="0045373C"/>
    <w:rsid w:val="00453B04"/>
    <w:rsid w:val="00454892"/>
    <w:rsid w:val="00454B17"/>
    <w:rsid w:val="00454BC3"/>
    <w:rsid w:val="00455019"/>
    <w:rsid w:val="00455320"/>
    <w:rsid w:val="00455388"/>
    <w:rsid w:val="0045540B"/>
    <w:rsid w:val="0045547D"/>
    <w:rsid w:val="00455511"/>
    <w:rsid w:val="0045575B"/>
    <w:rsid w:val="00455791"/>
    <w:rsid w:val="0045580F"/>
    <w:rsid w:val="00456C2F"/>
    <w:rsid w:val="00456D67"/>
    <w:rsid w:val="00456DB6"/>
    <w:rsid w:val="004571A2"/>
    <w:rsid w:val="004574D1"/>
    <w:rsid w:val="0045771D"/>
    <w:rsid w:val="00457A41"/>
    <w:rsid w:val="00457D03"/>
    <w:rsid w:val="00457D32"/>
    <w:rsid w:val="00460124"/>
    <w:rsid w:val="00460AED"/>
    <w:rsid w:val="00461026"/>
    <w:rsid w:val="0046198B"/>
    <w:rsid w:val="00461C1C"/>
    <w:rsid w:val="00462239"/>
    <w:rsid w:val="0046241B"/>
    <w:rsid w:val="00462646"/>
    <w:rsid w:val="0046269B"/>
    <w:rsid w:val="0046294E"/>
    <w:rsid w:val="004629F4"/>
    <w:rsid w:val="00462AB0"/>
    <w:rsid w:val="00462EDA"/>
    <w:rsid w:val="0046321E"/>
    <w:rsid w:val="0046427A"/>
    <w:rsid w:val="004645B8"/>
    <w:rsid w:val="00464A80"/>
    <w:rsid w:val="00464BE2"/>
    <w:rsid w:val="00464E60"/>
    <w:rsid w:val="004654EA"/>
    <w:rsid w:val="00465942"/>
    <w:rsid w:val="004660F9"/>
    <w:rsid w:val="00466358"/>
    <w:rsid w:val="0046642A"/>
    <w:rsid w:val="00467272"/>
    <w:rsid w:val="0046737D"/>
    <w:rsid w:val="0047006C"/>
    <w:rsid w:val="004709A4"/>
    <w:rsid w:val="00470F22"/>
    <w:rsid w:val="00470FE3"/>
    <w:rsid w:val="00471330"/>
    <w:rsid w:val="00471552"/>
    <w:rsid w:val="0047177E"/>
    <w:rsid w:val="00471FF0"/>
    <w:rsid w:val="00472454"/>
    <w:rsid w:val="0047248A"/>
    <w:rsid w:val="00472AFB"/>
    <w:rsid w:val="00472DAD"/>
    <w:rsid w:val="00472E84"/>
    <w:rsid w:val="00472EFC"/>
    <w:rsid w:val="004733F2"/>
    <w:rsid w:val="00473FB6"/>
    <w:rsid w:val="0047418F"/>
    <w:rsid w:val="004742AF"/>
    <w:rsid w:val="00474D36"/>
    <w:rsid w:val="00474E05"/>
    <w:rsid w:val="004751F8"/>
    <w:rsid w:val="004754D9"/>
    <w:rsid w:val="00475518"/>
    <w:rsid w:val="00476CF1"/>
    <w:rsid w:val="00476EBE"/>
    <w:rsid w:val="00477A91"/>
    <w:rsid w:val="00477D7B"/>
    <w:rsid w:val="00480360"/>
    <w:rsid w:val="004803F6"/>
    <w:rsid w:val="004805F2"/>
    <w:rsid w:val="00480BDC"/>
    <w:rsid w:val="00480F43"/>
    <w:rsid w:val="00481565"/>
    <w:rsid w:val="004815E2"/>
    <w:rsid w:val="0048184C"/>
    <w:rsid w:val="00482732"/>
    <w:rsid w:val="00483232"/>
    <w:rsid w:val="004834B1"/>
    <w:rsid w:val="00483700"/>
    <w:rsid w:val="0048373A"/>
    <w:rsid w:val="00483813"/>
    <w:rsid w:val="00483CA1"/>
    <w:rsid w:val="00483D6C"/>
    <w:rsid w:val="00483EAC"/>
    <w:rsid w:val="00483EE5"/>
    <w:rsid w:val="00483F95"/>
    <w:rsid w:val="0048443B"/>
    <w:rsid w:val="00484B13"/>
    <w:rsid w:val="00485115"/>
    <w:rsid w:val="0048519C"/>
    <w:rsid w:val="0048596F"/>
    <w:rsid w:val="00485A2B"/>
    <w:rsid w:val="004861B0"/>
    <w:rsid w:val="0048630B"/>
    <w:rsid w:val="004865D4"/>
    <w:rsid w:val="00486687"/>
    <w:rsid w:val="004866CD"/>
    <w:rsid w:val="00486D86"/>
    <w:rsid w:val="004872FC"/>
    <w:rsid w:val="00487780"/>
    <w:rsid w:val="004909DE"/>
    <w:rsid w:val="00490ACC"/>
    <w:rsid w:val="00490FDF"/>
    <w:rsid w:val="00491478"/>
    <w:rsid w:val="00491C25"/>
    <w:rsid w:val="00491CB6"/>
    <w:rsid w:val="00491D45"/>
    <w:rsid w:val="004921C8"/>
    <w:rsid w:val="00492466"/>
    <w:rsid w:val="004924A3"/>
    <w:rsid w:val="004928E6"/>
    <w:rsid w:val="004929D6"/>
    <w:rsid w:val="00492A67"/>
    <w:rsid w:val="00492AAC"/>
    <w:rsid w:val="00492D25"/>
    <w:rsid w:val="00492DFF"/>
    <w:rsid w:val="004938A4"/>
    <w:rsid w:val="00493BC7"/>
    <w:rsid w:val="00493BEB"/>
    <w:rsid w:val="00493CA8"/>
    <w:rsid w:val="00493FAF"/>
    <w:rsid w:val="0049413A"/>
    <w:rsid w:val="0049437B"/>
    <w:rsid w:val="00494511"/>
    <w:rsid w:val="00494E54"/>
    <w:rsid w:val="004950BE"/>
    <w:rsid w:val="00495A5B"/>
    <w:rsid w:val="004964BC"/>
    <w:rsid w:val="00496A9A"/>
    <w:rsid w:val="00496CDB"/>
    <w:rsid w:val="004974AD"/>
    <w:rsid w:val="00497A87"/>
    <w:rsid w:val="00497D91"/>
    <w:rsid w:val="00497E19"/>
    <w:rsid w:val="00497FE5"/>
    <w:rsid w:val="004A1A64"/>
    <w:rsid w:val="004A1C0C"/>
    <w:rsid w:val="004A1E23"/>
    <w:rsid w:val="004A206C"/>
    <w:rsid w:val="004A23F0"/>
    <w:rsid w:val="004A24E4"/>
    <w:rsid w:val="004A2945"/>
    <w:rsid w:val="004A2BF4"/>
    <w:rsid w:val="004A2F89"/>
    <w:rsid w:val="004A42EF"/>
    <w:rsid w:val="004A448F"/>
    <w:rsid w:val="004A49E2"/>
    <w:rsid w:val="004A4DC8"/>
    <w:rsid w:val="004A511C"/>
    <w:rsid w:val="004A5436"/>
    <w:rsid w:val="004A5ECD"/>
    <w:rsid w:val="004A640C"/>
    <w:rsid w:val="004A6A1B"/>
    <w:rsid w:val="004A6AF2"/>
    <w:rsid w:val="004A6F0C"/>
    <w:rsid w:val="004A7B81"/>
    <w:rsid w:val="004A7D55"/>
    <w:rsid w:val="004A7FAE"/>
    <w:rsid w:val="004B0130"/>
    <w:rsid w:val="004B0296"/>
    <w:rsid w:val="004B0572"/>
    <w:rsid w:val="004B05A6"/>
    <w:rsid w:val="004B0C48"/>
    <w:rsid w:val="004B10FD"/>
    <w:rsid w:val="004B1585"/>
    <w:rsid w:val="004B1856"/>
    <w:rsid w:val="004B29FF"/>
    <w:rsid w:val="004B2E53"/>
    <w:rsid w:val="004B3768"/>
    <w:rsid w:val="004B3F7C"/>
    <w:rsid w:val="004B403B"/>
    <w:rsid w:val="004B4694"/>
    <w:rsid w:val="004B4B00"/>
    <w:rsid w:val="004B4DAB"/>
    <w:rsid w:val="004B5836"/>
    <w:rsid w:val="004B591F"/>
    <w:rsid w:val="004B5F38"/>
    <w:rsid w:val="004B66DE"/>
    <w:rsid w:val="004B67AA"/>
    <w:rsid w:val="004B6A70"/>
    <w:rsid w:val="004B6AB8"/>
    <w:rsid w:val="004B6D8D"/>
    <w:rsid w:val="004B6E8E"/>
    <w:rsid w:val="004B73E1"/>
    <w:rsid w:val="004B756A"/>
    <w:rsid w:val="004B7E85"/>
    <w:rsid w:val="004B7EAC"/>
    <w:rsid w:val="004C098C"/>
    <w:rsid w:val="004C12C5"/>
    <w:rsid w:val="004C15FC"/>
    <w:rsid w:val="004C164C"/>
    <w:rsid w:val="004C17D3"/>
    <w:rsid w:val="004C1D0C"/>
    <w:rsid w:val="004C209A"/>
    <w:rsid w:val="004C2403"/>
    <w:rsid w:val="004C25DA"/>
    <w:rsid w:val="004C279E"/>
    <w:rsid w:val="004C2AEE"/>
    <w:rsid w:val="004C2BF2"/>
    <w:rsid w:val="004C32D0"/>
    <w:rsid w:val="004C33D1"/>
    <w:rsid w:val="004C3540"/>
    <w:rsid w:val="004C3762"/>
    <w:rsid w:val="004C4090"/>
    <w:rsid w:val="004C42C6"/>
    <w:rsid w:val="004C4368"/>
    <w:rsid w:val="004C46EF"/>
    <w:rsid w:val="004C4D14"/>
    <w:rsid w:val="004C4EB6"/>
    <w:rsid w:val="004C5B31"/>
    <w:rsid w:val="004C5BC1"/>
    <w:rsid w:val="004C5D52"/>
    <w:rsid w:val="004C6435"/>
    <w:rsid w:val="004C699F"/>
    <w:rsid w:val="004C6E21"/>
    <w:rsid w:val="004C70F2"/>
    <w:rsid w:val="004C717F"/>
    <w:rsid w:val="004C73DD"/>
    <w:rsid w:val="004C7D35"/>
    <w:rsid w:val="004D0375"/>
    <w:rsid w:val="004D0B1A"/>
    <w:rsid w:val="004D17A6"/>
    <w:rsid w:val="004D1E22"/>
    <w:rsid w:val="004D1E3C"/>
    <w:rsid w:val="004D1E40"/>
    <w:rsid w:val="004D2376"/>
    <w:rsid w:val="004D283F"/>
    <w:rsid w:val="004D2FB7"/>
    <w:rsid w:val="004D408B"/>
    <w:rsid w:val="004D440B"/>
    <w:rsid w:val="004D4783"/>
    <w:rsid w:val="004D4D8D"/>
    <w:rsid w:val="004D4E87"/>
    <w:rsid w:val="004D4F03"/>
    <w:rsid w:val="004D6AE2"/>
    <w:rsid w:val="004D7DDD"/>
    <w:rsid w:val="004E0459"/>
    <w:rsid w:val="004E045F"/>
    <w:rsid w:val="004E0511"/>
    <w:rsid w:val="004E0646"/>
    <w:rsid w:val="004E0703"/>
    <w:rsid w:val="004E0B70"/>
    <w:rsid w:val="004E0B87"/>
    <w:rsid w:val="004E14B8"/>
    <w:rsid w:val="004E1E81"/>
    <w:rsid w:val="004E2445"/>
    <w:rsid w:val="004E2542"/>
    <w:rsid w:val="004E2955"/>
    <w:rsid w:val="004E2C21"/>
    <w:rsid w:val="004E2C7C"/>
    <w:rsid w:val="004E2E38"/>
    <w:rsid w:val="004E3A57"/>
    <w:rsid w:val="004E3F65"/>
    <w:rsid w:val="004E402D"/>
    <w:rsid w:val="004E423A"/>
    <w:rsid w:val="004E45F8"/>
    <w:rsid w:val="004E4D98"/>
    <w:rsid w:val="004E57D1"/>
    <w:rsid w:val="004E5A9E"/>
    <w:rsid w:val="004E5D8A"/>
    <w:rsid w:val="004E6A76"/>
    <w:rsid w:val="004E6DE4"/>
    <w:rsid w:val="004E7839"/>
    <w:rsid w:val="004E7B34"/>
    <w:rsid w:val="004E7D7A"/>
    <w:rsid w:val="004E7DC7"/>
    <w:rsid w:val="004E7DCF"/>
    <w:rsid w:val="004E7EBD"/>
    <w:rsid w:val="004F01C4"/>
    <w:rsid w:val="004F07CE"/>
    <w:rsid w:val="004F0C51"/>
    <w:rsid w:val="004F1284"/>
    <w:rsid w:val="004F14D7"/>
    <w:rsid w:val="004F173D"/>
    <w:rsid w:val="004F1B01"/>
    <w:rsid w:val="004F1FBD"/>
    <w:rsid w:val="004F2DD2"/>
    <w:rsid w:val="004F2F6B"/>
    <w:rsid w:val="004F34B7"/>
    <w:rsid w:val="004F3964"/>
    <w:rsid w:val="004F4969"/>
    <w:rsid w:val="004F4AA4"/>
    <w:rsid w:val="004F54AB"/>
    <w:rsid w:val="004F5FC8"/>
    <w:rsid w:val="004F6516"/>
    <w:rsid w:val="004F6BCB"/>
    <w:rsid w:val="004F6D5B"/>
    <w:rsid w:val="004F6E4F"/>
    <w:rsid w:val="004F7037"/>
    <w:rsid w:val="004F746B"/>
    <w:rsid w:val="004F77F3"/>
    <w:rsid w:val="00500681"/>
    <w:rsid w:val="00500ADE"/>
    <w:rsid w:val="005018B2"/>
    <w:rsid w:val="005019C6"/>
    <w:rsid w:val="00501B1A"/>
    <w:rsid w:val="00501B33"/>
    <w:rsid w:val="00502391"/>
    <w:rsid w:val="005025AB"/>
    <w:rsid w:val="00502674"/>
    <w:rsid w:val="005028DD"/>
    <w:rsid w:val="00502C5A"/>
    <w:rsid w:val="00502FE3"/>
    <w:rsid w:val="00503127"/>
    <w:rsid w:val="0050351E"/>
    <w:rsid w:val="0050377D"/>
    <w:rsid w:val="00504CDE"/>
    <w:rsid w:val="0050570E"/>
    <w:rsid w:val="0050587F"/>
    <w:rsid w:val="00506035"/>
    <w:rsid w:val="00506416"/>
    <w:rsid w:val="0050647C"/>
    <w:rsid w:val="00506813"/>
    <w:rsid w:val="00506C28"/>
    <w:rsid w:val="00506D6E"/>
    <w:rsid w:val="005074EF"/>
    <w:rsid w:val="00507B88"/>
    <w:rsid w:val="00507C80"/>
    <w:rsid w:val="00507F1C"/>
    <w:rsid w:val="00510463"/>
    <w:rsid w:val="00510A4A"/>
    <w:rsid w:val="00510D32"/>
    <w:rsid w:val="00511034"/>
    <w:rsid w:val="005112BB"/>
    <w:rsid w:val="005113FB"/>
    <w:rsid w:val="0051147D"/>
    <w:rsid w:val="00511C47"/>
    <w:rsid w:val="00511E4A"/>
    <w:rsid w:val="005120F3"/>
    <w:rsid w:val="00512342"/>
    <w:rsid w:val="005125F3"/>
    <w:rsid w:val="0051282E"/>
    <w:rsid w:val="005129D1"/>
    <w:rsid w:val="00512D07"/>
    <w:rsid w:val="0051306A"/>
    <w:rsid w:val="00513458"/>
    <w:rsid w:val="0051359E"/>
    <w:rsid w:val="005137E1"/>
    <w:rsid w:val="0051385C"/>
    <w:rsid w:val="0051394A"/>
    <w:rsid w:val="005139BC"/>
    <w:rsid w:val="005139BF"/>
    <w:rsid w:val="00513CED"/>
    <w:rsid w:val="00513DE3"/>
    <w:rsid w:val="00513EC6"/>
    <w:rsid w:val="005140F5"/>
    <w:rsid w:val="00514266"/>
    <w:rsid w:val="00514A6A"/>
    <w:rsid w:val="00514BFA"/>
    <w:rsid w:val="00514D08"/>
    <w:rsid w:val="00514E24"/>
    <w:rsid w:val="00514FAB"/>
    <w:rsid w:val="00515270"/>
    <w:rsid w:val="005152BF"/>
    <w:rsid w:val="00515483"/>
    <w:rsid w:val="005154CB"/>
    <w:rsid w:val="00515CFD"/>
    <w:rsid w:val="00515F44"/>
    <w:rsid w:val="005162D9"/>
    <w:rsid w:val="005163AF"/>
    <w:rsid w:val="00516557"/>
    <w:rsid w:val="005169C4"/>
    <w:rsid w:val="00516B3C"/>
    <w:rsid w:val="00516B5E"/>
    <w:rsid w:val="005173D7"/>
    <w:rsid w:val="00517715"/>
    <w:rsid w:val="00517B2C"/>
    <w:rsid w:val="00517F23"/>
    <w:rsid w:val="00520186"/>
    <w:rsid w:val="00520193"/>
    <w:rsid w:val="00520361"/>
    <w:rsid w:val="0052043B"/>
    <w:rsid w:val="0052062B"/>
    <w:rsid w:val="00520B24"/>
    <w:rsid w:val="005210A7"/>
    <w:rsid w:val="00521532"/>
    <w:rsid w:val="005219D3"/>
    <w:rsid w:val="00521C11"/>
    <w:rsid w:val="00521E9D"/>
    <w:rsid w:val="00521EBA"/>
    <w:rsid w:val="00522160"/>
    <w:rsid w:val="005221EB"/>
    <w:rsid w:val="0052230F"/>
    <w:rsid w:val="0052272B"/>
    <w:rsid w:val="005233AE"/>
    <w:rsid w:val="00524572"/>
    <w:rsid w:val="00524BEC"/>
    <w:rsid w:val="00524CDC"/>
    <w:rsid w:val="00525059"/>
    <w:rsid w:val="0052511D"/>
    <w:rsid w:val="00525344"/>
    <w:rsid w:val="00525592"/>
    <w:rsid w:val="00525A3E"/>
    <w:rsid w:val="005260A3"/>
    <w:rsid w:val="0052625C"/>
    <w:rsid w:val="005262A4"/>
    <w:rsid w:val="0052637B"/>
    <w:rsid w:val="0052658C"/>
    <w:rsid w:val="00526BB9"/>
    <w:rsid w:val="0052764F"/>
    <w:rsid w:val="00527665"/>
    <w:rsid w:val="00527671"/>
    <w:rsid w:val="005276D9"/>
    <w:rsid w:val="00527B4D"/>
    <w:rsid w:val="00527D5A"/>
    <w:rsid w:val="0053023E"/>
    <w:rsid w:val="0053049C"/>
    <w:rsid w:val="00530593"/>
    <w:rsid w:val="00531015"/>
    <w:rsid w:val="0053117D"/>
    <w:rsid w:val="005312F4"/>
    <w:rsid w:val="00531376"/>
    <w:rsid w:val="0053158C"/>
    <w:rsid w:val="0053242D"/>
    <w:rsid w:val="0053282F"/>
    <w:rsid w:val="00532885"/>
    <w:rsid w:val="00532DAF"/>
    <w:rsid w:val="00532E2C"/>
    <w:rsid w:val="0053337C"/>
    <w:rsid w:val="005336B6"/>
    <w:rsid w:val="00533A24"/>
    <w:rsid w:val="00533AF2"/>
    <w:rsid w:val="00533FEC"/>
    <w:rsid w:val="005343DD"/>
    <w:rsid w:val="00534903"/>
    <w:rsid w:val="00534DBB"/>
    <w:rsid w:val="00534E2D"/>
    <w:rsid w:val="005350C4"/>
    <w:rsid w:val="00535114"/>
    <w:rsid w:val="00535284"/>
    <w:rsid w:val="0053556C"/>
    <w:rsid w:val="00535668"/>
    <w:rsid w:val="00535D92"/>
    <w:rsid w:val="00535FE5"/>
    <w:rsid w:val="00536E71"/>
    <w:rsid w:val="00537574"/>
    <w:rsid w:val="005402A6"/>
    <w:rsid w:val="00540B51"/>
    <w:rsid w:val="005410C7"/>
    <w:rsid w:val="00541335"/>
    <w:rsid w:val="00541434"/>
    <w:rsid w:val="00541D21"/>
    <w:rsid w:val="00541D4B"/>
    <w:rsid w:val="005426D8"/>
    <w:rsid w:val="00542932"/>
    <w:rsid w:val="00542C5C"/>
    <w:rsid w:val="0054388A"/>
    <w:rsid w:val="00543AC0"/>
    <w:rsid w:val="00543EF7"/>
    <w:rsid w:val="005443A3"/>
    <w:rsid w:val="0054463B"/>
    <w:rsid w:val="00544A5A"/>
    <w:rsid w:val="00544EC8"/>
    <w:rsid w:val="0054513A"/>
    <w:rsid w:val="005457BC"/>
    <w:rsid w:val="00546512"/>
    <w:rsid w:val="0054656D"/>
    <w:rsid w:val="00546AC7"/>
    <w:rsid w:val="005472E7"/>
    <w:rsid w:val="0054742C"/>
    <w:rsid w:val="0054761B"/>
    <w:rsid w:val="0054763C"/>
    <w:rsid w:val="005477A1"/>
    <w:rsid w:val="00547A80"/>
    <w:rsid w:val="00547DE7"/>
    <w:rsid w:val="005503FC"/>
    <w:rsid w:val="005504FE"/>
    <w:rsid w:val="00550578"/>
    <w:rsid w:val="005508AE"/>
    <w:rsid w:val="00550A06"/>
    <w:rsid w:val="00550C0D"/>
    <w:rsid w:val="00550DCD"/>
    <w:rsid w:val="00550FE9"/>
    <w:rsid w:val="005510F6"/>
    <w:rsid w:val="005516E1"/>
    <w:rsid w:val="005517DE"/>
    <w:rsid w:val="005518D6"/>
    <w:rsid w:val="00551914"/>
    <w:rsid w:val="00551AB6"/>
    <w:rsid w:val="00551BB3"/>
    <w:rsid w:val="00551E83"/>
    <w:rsid w:val="00552C7F"/>
    <w:rsid w:val="00552D59"/>
    <w:rsid w:val="00552E8C"/>
    <w:rsid w:val="00552E9C"/>
    <w:rsid w:val="00553025"/>
    <w:rsid w:val="0055369E"/>
    <w:rsid w:val="00554548"/>
    <w:rsid w:val="005546E9"/>
    <w:rsid w:val="00554864"/>
    <w:rsid w:val="00554CCB"/>
    <w:rsid w:val="00554E6F"/>
    <w:rsid w:val="00554EB5"/>
    <w:rsid w:val="005554A1"/>
    <w:rsid w:val="005558A1"/>
    <w:rsid w:val="00555B51"/>
    <w:rsid w:val="005566FC"/>
    <w:rsid w:val="00556A50"/>
    <w:rsid w:val="005572C1"/>
    <w:rsid w:val="00557D59"/>
    <w:rsid w:val="00557FA4"/>
    <w:rsid w:val="00560060"/>
    <w:rsid w:val="00560252"/>
    <w:rsid w:val="0056097E"/>
    <w:rsid w:val="00560B16"/>
    <w:rsid w:val="00561883"/>
    <w:rsid w:val="00561A08"/>
    <w:rsid w:val="00561B18"/>
    <w:rsid w:val="00561B5B"/>
    <w:rsid w:val="00561E7B"/>
    <w:rsid w:val="005622C2"/>
    <w:rsid w:val="005622EB"/>
    <w:rsid w:val="00562E63"/>
    <w:rsid w:val="00563567"/>
    <w:rsid w:val="005635A7"/>
    <w:rsid w:val="005635E4"/>
    <w:rsid w:val="00563A56"/>
    <w:rsid w:val="00563D76"/>
    <w:rsid w:val="00563E0D"/>
    <w:rsid w:val="00563F38"/>
    <w:rsid w:val="005655C3"/>
    <w:rsid w:val="00565A35"/>
    <w:rsid w:val="00566761"/>
    <w:rsid w:val="00566AFE"/>
    <w:rsid w:val="005673CE"/>
    <w:rsid w:val="005677FE"/>
    <w:rsid w:val="00567981"/>
    <w:rsid w:val="00567C5F"/>
    <w:rsid w:val="005703F0"/>
    <w:rsid w:val="00570429"/>
    <w:rsid w:val="00570488"/>
    <w:rsid w:val="00570612"/>
    <w:rsid w:val="0057075C"/>
    <w:rsid w:val="005708C2"/>
    <w:rsid w:val="00570D45"/>
    <w:rsid w:val="00571340"/>
    <w:rsid w:val="005713F7"/>
    <w:rsid w:val="00571769"/>
    <w:rsid w:val="0057179F"/>
    <w:rsid w:val="00571BEE"/>
    <w:rsid w:val="00571F56"/>
    <w:rsid w:val="0057286B"/>
    <w:rsid w:val="00573044"/>
    <w:rsid w:val="00573627"/>
    <w:rsid w:val="00573E08"/>
    <w:rsid w:val="00574021"/>
    <w:rsid w:val="00574459"/>
    <w:rsid w:val="005744F0"/>
    <w:rsid w:val="005750BD"/>
    <w:rsid w:val="0057517E"/>
    <w:rsid w:val="005753FD"/>
    <w:rsid w:val="00575F33"/>
    <w:rsid w:val="00575F6B"/>
    <w:rsid w:val="00576C61"/>
    <w:rsid w:val="00576D2B"/>
    <w:rsid w:val="00576FA6"/>
    <w:rsid w:val="00577278"/>
    <w:rsid w:val="00577337"/>
    <w:rsid w:val="00577819"/>
    <w:rsid w:val="00577B99"/>
    <w:rsid w:val="00580303"/>
    <w:rsid w:val="005805E4"/>
    <w:rsid w:val="005808F7"/>
    <w:rsid w:val="00580900"/>
    <w:rsid w:val="00580BAB"/>
    <w:rsid w:val="00580BE6"/>
    <w:rsid w:val="005812D9"/>
    <w:rsid w:val="005815C8"/>
    <w:rsid w:val="0058161C"/>
    <w:rsid w:val="0058169F"/>
    <w:rsid w:val="00581F24"/>
    <w:rsid w:val="0058231A"/>
    <w:rsid w:val="00582662"/>
    <w:rsid w:val="005827D1"/>
    <w:rsid w:val="00582D5B"/>
    <w:rsid w:val="00582EDF"/>
    <w:rsid w:val="005830D0"/>
    <w:rsid w:val="005833F7"/>
    <w:rsid w:val="0058393D"/>
    <w:rsid w:val="00583993"/>
    <w:rsid w:val="00583A61"/>
    <w:rsid w:val="00583E67"/>
    <w:rsid w:val="005840EE"/>
    <w:rsid w:val="005844BF"/>
    <w:rsid w:val="005847A4"/>
    <w:rsid w:val="005847C9"/>
    <w:rsid w:val="00584EAE"/>
    <w:rsid w:val="00585460"/>
    <w:rsid w:val="0058566D"/>
    <w:rsid w:val="005856EF"/>
    <w:rsid w:val="00585854"/>
    <w:rsid w:val="00586049"/>
    <w:rsid w:val="00586AC9"/>
    <w:rsid w:val="00586DEB"/>
    <w:rsid w:val="005877BA"/>
    <w:rsid w:val="005905AA"/>
    <w:rsid w:val="00590A68"/>
    <w:rsid w:val="00590F35"/>
    <w:rsid w:val="0059159D"/>
    <w:rsid w:val="00591F65"/>
    <w:rsid w:val="00591F70"/>
    <w:rsid w:val="00592194"/>
    <w:rsid w:val="005921B9"/>
    <w:rsid w:val="0059231C"/>
    <w:rsid w:val="00592DD1"/>
    <w:rsid w:val="00593037"/>
    <w:rsid w:val="0059318B"/>
    <w:rsid w:val="00593375"/>
    <w:rsid w:val="005933F4"/>
    <w:rsid w:val="0059345E"/>
    <w:rsid w:val="00593616"/>
    <w:rsid w:val="005937CE"/>
    <w:rsid w:val="00593AA1"/>
    <w:rsid w:val="00593B72"/>
    <w:rsid w:val="00594977"/>
    <w:rsid w:val="00594D24"/>
    <w:rsid w:val="00595B53"/>
    <w:rsid w:val="00595DA4"/>
    <w:rsid w:val="00595F66"/>
    <w:rsid w:val="005967F6"/>
    <w:rsid w:val="005970F2"/>
    <w:rsid w:val="00597767"/>
    <w:rsid w:val="00597DB4"/>
    <w:rsid w:val="00597F71"/>
    <w:rsid w:val="005A02E3"/>
    <w:rsid w:val="005A0382"/>
    <w:rsid w:val="005A048D"/>
    <w:rsid w:val="005A04E3"/>
    <w:rsid w:val="005A1231"/>
    <w:rsid w:val="005A1BC7"/>
    <w:rsid w:val="005A1E59"/>
    <w:rsid w:val="005A21F3"/>
    <w:rsid w:val="005A2224"/>
    <w:rsid w:val="005A22A3"/>
    <w:rsid w:val="005A276E"/>
    <w:rsid w:val="005A2A50"/>
    <w:rsid w:val="005A2AAD"/>
    <w:rsid w:val="005A2C95"/>
    <w:rsid w:val="005A2F50"/>
    <w:rsid w:val="005A316C"/>
    <w:rsid w:val="005A31AF"/>
    <w:rsid w:val="005A3A82"/>
    <w:rsid w:val="005A3BB6"/>
    <w:rsid w:val="005A4307"/>
    <w:rsid w:val="005A4B47"/>
    <w:rsid w:val="005A4E80"/>
    <w:rsid w:val="005A5199"/>
    <w:rsid w:val="005A5AE1"/>
    <w:rsid w:val="005A61B4"/>
    <w:rsid w:val="005A62CC"/>
    <w:rsid w:val="005A64AB"/>
    <w:rsid w:val="005A6849"/>
    <w:rsid w:val="005A70A6"/>
    <w:rsid w:val="005A7284"/>
    <w:rsid w:val="005A7F24"/>
    <w:rsid w:val="005B0060"/>
    <w:rsid w:val="005B0587"/>
    <w:rsid w:val="005B0A21"/>
    <w:rsid w:val="005B179D"/>
    <w:rsid w:val="005B1B36"/>
    <w:rsid w:val="005B1E43"/>
    <w:rsid w:val="005B1EDE"/>
    <w:rsid w:val="005B2B89"/>
    <w:rsid w:val="005B2BC2"/>
    <w:rsid w:val="005B2CCE"/>
    <w:rsid w:val="005B327C"/>
    <w:rsid w:val="005B362A"/>
    <w:rsid w:val="005B36FD"/>
    <w:rsid w:val="005B3903"/>
    <w:rsid w:val="005B3936"/>
    <w:rsid w:val="005B3E34"/>
    <w:rsid w:val="005B3E87"/>
    <w:rsid w:val="005B4042"/>
    <w:rsid w:val="005B41FA"/>
    <w:rsid w:val="005B5326"/>
    <w:rsid w:val="005B5694"/>
    <w:rsid w:val="005B58E6"/>
    <w:rsid w:val="005B5AF1"/>
    <w:rsid w:val="005B5B01"/>
    <w:rsid w:val="005B5EA0"/>
    <w:rsid w:val="005B606F"/>
    <w:rsid w:val="005B6116"/>
    <w:rsid w:val="005B63CD"/>
    <w:rsid w:val="005B664F"/>
    <w:rsid w:val="005B6736"/>
    <w:rsid w:val="005B6964"/>
    <w:rsid w:val="005B698B"/>
    <w:rsid w:val="005B69A9"/>
    <w:rsid w:val="005B743C"/>
    <w:rsid w:val="005B7E25"/>
    <w:rsid w:val="005C00EC"/>
    <w:rsid w:val="005C062A"/>
    <w:rsid w:val="005C0E09"/>
    <w:rsid w:val="005C0F77"/>
    <w:rsid w:val="005C1077"/>
    <w:rsid w:val="005C1129"/>
    <w:rsid w:val="005C15A1"/>
    <w:rsid w:val="005C17A0"/>
    <w:rsid w:val="005C235D"/>
    <w:rsid w:val="005C2696"/>
    <w:rsid w:val="005C2B59"/>
    <w:rsid w:val="005C2B7D"/>
    <w:rsid w:val="005C2DAC"/>
    <w:rsid w:val="005C34D8"/>
    <w:rsid w:val="005C381A"/>
    <w:rsid w:val="005C3826"/>
    <w:rsid w:val="005C39E2"/>
    <w:rsid w:val="005C4468"/>
    <w:rsid w:val="005C44E6"/>
    <w:rsid w:val="005C47C4"/>
    <w:rsid w:val="005C5175"/>
    <w:rsid w:val="005C53A1"/>
    <w:rsid w:val="005C5CD2"/>
    <w:rsid w:val="005C61E1"/>
    <w:rsid w:val="005C6C36"/>
    <w:rsid w:val="005C6CD7"/>
    <w:rsid w:val="005C6D7C"/>
    <w:rsid w:val="005C7414"/>
    <w:rsid w:val="005C741F"/>
    <w:rsid w:val="005C7764"/>
    <w:rsid w:val="005C78E0"/>
    <w:rsid w:val="005C7A8F"/>
    <w:rsid w:val="005C7E28"/>
    <w:rsid w:val="005C7FAA"/>
    <w:rsid w:val="005D03AA"/>
    <w:rsid w:val="005D04AA"/>
    <w:rsid w:val="005D052B"/>
    <w:rsid w:val="005D0A79"/>
    <w:rsid w:val="005D0A98"/>
    <w:rsid w:val="005D1469"/>
    <w:rsid w:val="005D1A16"/>
    <w:rsid w:val="005D1A49"/>
    <w:rsid w:val="005D1B25"/>
    <w:rsid w:val="005D1B2C"/>
    <w:rsid w:val="005D1B4F"/>
    <w:rsid w:val="005D1E25"/>
    <w:rsid w:val="005D25C2"/>
    <w:rsid w:val="005D2680"/>
    <w:rsid w:val="005D2A85"/>
    <w:rsid w:val="005D2CDF"/>
    <w:rsid w:val="005D31D2"/>
    <w:rsid w:val="005D3516"/>
    <w:rsid w:val="005D3CEB"/>
    <w:rsid w:val="005D40AF"/>
    <w:rsid w:val="005D42BF"/>
    <w:rsid w:val="005D43A8"/>
    <w:rsid w:val="005D43BA"/>
    <w:rsid w:val="005D44F3"/>
    <w:rsid w:val="005D4541"/>
    <w:rsid w:val="005D4752"/>
    <w:rsid w:val="005D4ADC"/>
    <w:rsid w:val="005D4B45"/>
    <w:rsid w:val="005D4CCE"/>
    <w:rsid w:val="005D5172"/>
    <w:rsid w:val="005D5F21"/>
    <w:rsid w:val="005D623C"/>
    <w:rsid w:val="005D6397"/>
    <w:rsid w:val="005D6894"/>
    <w:rsid w:val="005D6969"/>
    <w:rsid w:val="005D6A66"/>
    <w:rsid w:val="005D6CF2"/>
    <w:rsid w:val="005D72AE"/>
    <w:rsid w:val="005D73D7"/>
    <w:rsid w:val="005D7425"/>
    <w:rsid w:val="005D7501"/>
    <w:rsid w:val="005E0993"/>
    <w:rsid w:val="005E0F2D"/>
    <w:rsid w:val="005E1558"/>
    <w:rsid w:val="005E18AF"/>
    <w:rsid w:val="005E1989"/>
    <w:rsid w:val="005E2B58"/>
    <w:rsid w:val="005E2F1E"/>
    <w:rsid w:val="005E333E"/>
    <w:rsid w:val="005E369D"/>
    <w:rsid w:val="005E386C"/>
    <w:rsid w:val="005E3D6A"/>
    <w:rsid w:val="005E48E1"/>
    <w:rsid w:val="005E49D5"/>
    <w:rsid w:val="005E4A72"/>
    <w:rsid w:val="005E4DA1"/>
    <w:rsid w:val="005E5085"/>
    <w:rsid w:val="005E57E4"/>
    <w:rsid w:val="005E6057"/>
    <w:rsid w:val="005E6061"/>
    <w:rsid w:val="005E684D"/>
    <w:rsid w:val="005E6B7A"/>
    <w:rsid w:val="005E70E6"/>
    <w:rsid w:val="005E7104"/>
    <w:rsid w:val="005E74A7"/>
    <w:rsid w:val="005E77E6"/>
    <w:rsid w:val="005F03C0"/>
    <w:rsid w:val="005F0612"/>
    <w:rsid w:val="005F0CF2"/>
    <w:rsid w:val="005F0E45"/>
    <w:rsid w:val="005F111C"/>
    <w:rsid w:val="005F117E"/>
    <w:rsid w:val="005F14CE"/>
    <w:rsid w:val="005F1509"/>
    <w:rsid w:val="005F1823"/>
    <w:rsid w:val="005F257A"/>
    <w:rsid w:val="005F2A80"/>
    <w:rsid w:val="005F2FCF"/>
    <w:rsid w:val="005F3020"/>
    <w:rsid w:val="005F350C"/>
    <w:rsid w:val="005F364E"/>
    <w:rsid w:val="005F390F"/>
    <w:rsid w:val="005F3929"/>
    <w:rsid w:val="005F3995"/>
    <w:rsid w:val="005F3A20"/>
    <w:rsid w:val="005F3C75"/>
    <w:rsid w:val="005F3D83"/>
    <w:rsid w:val="005F3E73"/>
    <w:rsid w:val="005F420E"/>
    <w:rsid w:val="005F4371"/>
    <w:rsid w:val="005F44DA"/>
    <w:rsid w:val="005F4DCA"/>
    <w:rsid w:val="005F54A4"/>
    <w:rsid w:val="005F5BC5"/>
    <w:rsid w:val="005F5E45"/>
    <w:rsid w:val="005F62BD"/>
    <w:rsid w:val="005F641E"/>
    <w:rsid w:val="005F6481"/>
    <w:rsid w:val="005F6550"/>
    <w:rsid w:val="005F68AA"/>
    <w:rsid w:val="005F6E8F"/>
    <w:rsid w:val="005F6F4E"/>
    <w:rsid w:val="005F723A"/>
    <w:rsid w:val="005F74CA"/>
    <w:rsid w:val="005F7A74"/>
    <w:rsid w:val="006007AE"/>
    <w:rsid w:val="006007BE"/>
    <w:rsid w:val="00600C5E"/>
    <w:rsid w:val="00600E40"/>
    <w:rsid w:val="006010AF"/>
    <w:rsid w:val="00601AF4"/>
    <w:rsid w:val="00601B65"/>
    <w:rsid w:val="00601D63"/>
    <w:rsid w:val="00602836"/>
    <w:rsid w:val="00602951"/>
    <w:rsid w:val="00603273"/>
    <w:rsid w:val="00603301"/>
    <w:rsid w:val="0060350D"/>
    <w:rsid w:val="0060383F"/>
    <w:rsid w:val="00603956"/>
    <w:rsid w:val="006039FC"/>
    <w:rsid w:val="006045C4"/>
    <w:rsid w:val="006045CF"/>
    <w:rsid w:val="00604774"/>
    <w:rsid w:val="00604890"/>
    <w:rsid w:val="00604AA8"/>
    <w:rsid w:val="00604B01"/>
    <w:rsid w:val="00604EBF"/>
    <w:rsid w:val="006054E5"/>
    <w:rsid w:val="006057E3"/>
    <w:rsid w:val="00605AEB"/>
    <w:rsid w:val="00607414"/>
    <w:rsid w:val="006079FB"/>
    <w:rsid w:val="00607D2A"/>
    <w:rsid w:val="00607E8E"/>
    <w:rsid w:val="00607FBF"/>
    <w:rsid w:val="00610444"/>
    <w:rsid w:val="00610DCB"/>
    <w:rsid w:val="0061126D"/>
    <w:rsid w:val="0061162E"/>
    <w:rsid w:val="00611CAF"/>
    <w:rsid w:val="00611DC8"/>
    <w:rsid w:val="006121DA"/>
    <w:rsid w:val="00612A3B"/>
    <w:rsid w:val="00612DE0"/>
    <w:rsid w:val="0061338E"/>
    <w:rsid w:val="006134BF"/>
    <w:rsid w:val="00613574"/>
    <w:rsid w:val="00613B77"/>
    <w:rsid w:val="00614003"/>
    <w:rsid w:val="006148DF"/>
    <w:rsid w:val="006148EB"/>
    <w:rsid w:val="00614DE1"/>
    <w:rsid w:val="00614E2A"/>
    <w:rsid w:val="00614E59"/>
    <w:rsid w:val="00614E60"/>
    <w:rsid w:val="00615390"/>
    <w:rsid w:val="006155CB"/>
    <w:rsid w:val="0061576F"/>
    <w:rsid w:val="00615D65"/>
    <w:rsid w:val="006161BF"/>
    <w:rsid w:val="00616CB3"/>
    <w:rsid w:val="00616D30"/>
    <w:rsid w:val="00616DEC"/>
    <w:rsid w:val="00617190"/>
    <w:rsid w:val="00617224"/>
    <w:rsid w:val="006173D6"/>
    <w:rsid w:val="0061746C"/>
    <w:rsid w:val="006179BA"/>
    <w:rsid w:val="00617A23"/>
    <w:rsid w:val="00617C34"/>
    <w:rsid w:val="00617E44"/>
    <w:rsid w:val="006206B4"/>
    <w:rsid w:val="0062094E"/>
    <w:rsid w:val="00620A40"/>
    <w:rsid w:val="00620A61"/>
    <w:rsid w:val="00620AB5"/>
    <w:rsid w:val="00620C9F"/>
    <w:rsid w:val="00620D14"/>
    <w:rsid w:val="00621489"/>
    <w:rsid w:val="00621AFB"/>
    <w:rsid w:val="00621DC9"/>
    <w:rsid w:val="00622411"/>
    <w:rsid w:val="0062253F"/>
    <w:rsid w:val="006226E1"/>
    <w:rsid w:val="00622B33"/>
    <w:rsid w:val="00622E0E"/>
    <w:rsid w:val="0062300F"/>
    <w:rsid w:val="0062357B"/>
    <w:rsid w:val="00623584"/>
    <w:rsid w:val="00623AD7"/>
    <w:rsid w:val="00623AFC"/>
    <w:rsid w:val="00623DE4"/>
    <w:rsid w:val="006240B0"/>
    <w:rsid w:val="00624581"/>
    <w:rsid w:val="00624872"/>
    <w:rsid w:val="006251ED"/>
    <w:rsid w:val="006258E2"/>
    <w:rsid w:val="006259E8"/>
    <w:rsid w:val="0062623F"/>
    <w:rsid w:val="0062636F"/>
    <w:rsid w:val="00626758"/>
    <w:rsid w:val="00626A5F"/>
    <w:rsid w:val="00626D5C"/>
    <w:rsid w:val="00627176"/>
    <w:rsid w:val="0062781E"/>
    <w:rsid w:val="00627AE6"/>
    <w:rsid w:val="00627B79"/>
    <w:rsid w:val="00627D9E"/>
    <w:rsid w:val="0063017C"/>
    <w:rsid w:val="00630225"/>
    <w:rsid w:val="006303B3"/>
    <w:rsid w:val="006308FC"/>
    <w:rsid w:val="00630D8F"/>
    <w:rsid w:val="006317F8"/>
    <w:rsid w:val="00631B4E"/>
    <w:rsid w:val="00631C02"/>
    <w:rsid w:val="00631EAB"/>
    <w:rsid w:val="00632274"/>
    <w:rsid w:val="0063287A"/>
    <w:rsid w:val="0063295A"/>
    <w:rsid w:val="00632F90"/>
    <w:rsid w:val="00632FD9"/>
    <w:rsid w:val="006330C2"/>
    <w:rsid w:val="0063323A"/>
    <w:rsid w:val="006335A7"/>
    <w:rsid w:val="00633B03"/>
    <w:rsid w:val="00633F07"/>
    <w:rsid w:val="00634475"/>
    <w:rsid w:val="00635807"/>
    <w:rsid w:val="0063584E"/>
    <w:rsid w:val="006360FA"/>
    <w:rsid w:val="00636469"/>
    <w:rsid w:val="00636AA8"/>
    <w:rsid w:val="00637241"/>
    <w:rsid w:val="006372A0"/>
    <w:rsid w:val="00637A27"/>
    <w:rsid w:val="00640048"/>
    <w:rsid w:val="00640472"/>
    <w:rsid w:val="00640B7F"/>
    <w:rsid w:val="00640F7A"/>
    <w:rsid w:val="00640F7D"/>
    <w:rsid w:val="006415B9"/>
    <w:rsid w:val="00641B8B"/>
    <w:rsid w:val="00641EEB"/>
    <w:rsid w:val="0064238B"/>
    <w:rsid w:val="00642792"/>
    <w:rsid w:val="0064284F"/>
    <w:rsid w:val="00642C10"/>
    <w:rsid w:val="00642C23"/>
    <w:rsid w:val="00642E82"/>
    <w:rsid w:val="00642FF3"/>
    <w:rsid w:val="006431C5"/>
    <w:rsid w:val="006435C4"/>
    <w:rsid w:val="00643AFF"/>
    <w:rsid w:val="006445E3"/>
    <w:rsid w:val="00644AD1"/>
    <w:rsid w:val="00644C2B"/>
    <w:rsid w:val="006451B4"/>
    <w:rsid w:val="0064527A"/>
    <w:rsid w:val="0064542A"/>
    <w:rsid w:val="00645718"/>
    <w:rsid w:val="00645803"/>
    <w:rsid w:val="00645B10"/>
    <w:rsid w:val="00645C7A"/>
    <w:rsid w:val="006468C8"/>
    <w:rsid w:val="00646F21"/>
    <w:rsid w:val="00646F8F"/>
    <w:rsid w:val="00647129"/>
    <w:rsid w:val="0064774B"/>
    <w:rsid w:val="00647812"/>
    <w:rsid w:val="00647929"/>
    <w:rsid w:val="0065010E"/>
    <w:rsid w:val="00650234"/>
    <w:rsid w:val="006506F0"/>
    <w:rsid w:val="0065093C"/>
    <w:rsid w:val="006515FE"/>
    <w:rsid w:val="0065182C"/>
    <w:rsid w:val="006518C2"/>
    <w:rsid w:val="006518F8"/>
    <w:rsid w:val="006519D3"/>
    <w:rsid w:val="00651BFF"/>
    <w:rsid w:val="00651FFE"/>
    <w:rsid w:val="00652270"/>
    <w:rsid w:val="006525C9"/>
    <w:rsid w:val="00652BA4"/>
    <w:rsid w:val="00652F9E"/>
    <w:rsid w:val="00653047"/>
    <w:rsid w:val="006545E6"/>
    <w:rsid w:val="006563D7"/>
    <w:rsid w:val="0065707A"/>
    <w:rsid w:val="006571DB"/>
    <w:rsid w:val="0065721B"/>
    <w:rsid w:val="0065797F"/>
    <w:rsid w:val="006579E8"/>
    <w:rsid w:val="00657DEA"/>
    <w:rsid w:val="0066015E"/>
    <w:rsid w:val="00660A94"/>
    <w:rsid w:val="00660B66"/>
    <w:rsid w:val="00660F0A"/>
    <w:rsid w:val="00661112"/>
    <w:rsid w:val="006615F6"/>
    <w:rsid w:val="0066162F"/>
    <w:rsid w:val="00661762"/>
    <w:rsid w:val="0066197B"/>
    <w:rsid w:val="00661D75"/>
    <w:rsid w:val="00661D86"/>
    <w:rsid w:val="006624BE"/>
    <w:rsid w:val="00662AF1"/>
    <w:rsid w:val="00662C0C"/>
    <w:rsid w:val="00662E83"/>
    <w:rsid w:val="006631FA"/>
    <w:rsid w:val="00663503"/>
    <w:rsid w:val="0066353D"/>
    <w:rsid w:val="006636A1"/>
    <w:rsid w:val="00663A09"/>
    <w:rsid w:val="00663C41"/>
    <w:rsid w:val="00664680"/>
    <w:rsid w:val="00664D9C"/>
    <w:rsid w:val="00665019"/>
    <w:rsid w:val="00665AC5"/>
    <w:rsid w:val="00665B2F"/>
    <w:rsid w:val="006668A3"/>
    <w:rsid w:val="00667269"/>
    <w:rsid w:val="00667879"/>
    <w:rsid w:val="00667BA1"/>
    <w:rsid w:val="00670440"/>
    <w:rsid w:val="00670615"/>
    <w:rsid w:val="0067062C"/>
    <w:rsid w:val="00670873"/>
    <w:rsid w:val="00670B53"/>
    <w:rsid w:val="00670F59"/>
    <w:rsid w:val="00671303"/>
    <w:rsid w:val="006716A0"/>
    <w:rsid w:val="00671BCB"/>
    <w:rsid w:val="0067223D"/>
    <w:rsid w:val="006723E9"/>
    <w:rsid w:val="0067276C"/>
    <w:rsid w:val="00672AB8"/>
    <w:rsid w:val="00672CFE"/>
    <w:rsid w:val="00672D4E"/>
    <w:rsid w:val="006731FE"/>
    <w:rsid w:val="0067384B"/>
    <w:rsid w:val="00673868"/>
    <w:rsid w:val="006738BC"/>
    <w:rsid w:val="00673E9E"/>
    <w:rsid w:val="00674880"/>
    <w:rsid w:val="006749ED"/>
    <w:rsid w:val="00674C1F"/>
    <w:rsid w:val="0067518E"/>
    <w:rsid w:val="006752F3"/>
    <w:rsid w:val="0067533F"/>
    <w:rsid w:val="006754D9"/>
    <w:rsid w:val="006755C6"/>
    <w:rsid w:val="00675631"/>
    <w:rsid w:val="00675C56"/>
    <w:rsid w:val="00675D83"/>
    <w:rsid w:val="00675E96"/>
    <w:rsid w:val="00675FC4"/>
    <w:rsid w:val="006760D3"/>
    <w:rsid w:val="00676339"/>
    <w:rsid w:val="0067639C"/>
    <w:rsid w:val="006768E7"/>
    <w:rsid w:val="006775CC"/>
    <w:rsid w:val="00677947"/>
    <w:rsid w:val="0068001C"/>
    <w:rsid w:val="00680206"/>
    <w:rsid w:val="0068030A"/>
    <w:rsid w:val="00680484"/>
    <w:rsid w:val="006806CF"/>
    <w:rsid w:val="00680B9D"/>
    <w:rsid w:val="00680BAE"/>
    <w:rsid w:val="00680F2C"/>
    <w:rsid w:val="00680F34"/>
    <w:rsid w:val="0068107E"/>
    <w:rsid w:val="00681681"/>
    <w:rsid w:val="006816E7"/>
    <w:rsid w:val="00681E2F"/>
    <w:rsid w:val="00682B2F"/>
    <w:rsid w:val="00682C99"/>
    <w:rsid w:val="00682DEF"/>
    <w:rsid w:val="006835F4"/>
    <w:rsid w:val="00683805"/>
    <w:rsid w:val="0068385A"/>
    <w:rsid w:val="00684163"/>
    <w:rsid w:val="00684BFD"/>
    <w:rsid w:val="0068527F"/>
    <w:rsid w:val="006857AF"/>
    <w:rsid w:val="00685870"/>
    <w:rsid w:val="00685D76"/>
    <w:rsid w:val="00686247"/>
    <w:rsid w:val="00686603"/>
    <w:rsid w:val="00687234"/>
    <w:rsid w:val="006875CC"/>
    <w:rsid w:val="00687AE8"/>
    <w:rsid w:val="00690112"/>
    <w:rsid w:val="00690395"/>
    <w:rsid w:val="006903A8"/>
    <w:rsid w:val="006904C8"/>
    <w:rsid w:val="00690622"/>
    <w:rsid w:val="00690C09"/>
    <w:rsid w:val="0069104C"/>
    <w:rsid w:val="006911F8"/>
    <w:rsid w:val="006914BB"/>
    <w:rsid w:val="0069158C"/>
    <w:rsid w:val="006915F4"/>
    <w:rsid w:val="0069160E"/>
    <w:rsid w:val="0069290F"/>
    <w:rsid w:val="00692AC3"/>
    <w:rsid w:val="00692F54"/>
    <w:rsid w:val="0069319E"/>
    <w:rsid w:val="00693777"/>
    <w:rsid w:val="00693DDA"/>
    <w:rsid w:val="00694114"/>
    <w:rsid w:val="006948CC"/>
    <w:rsid w:val="00694EBF"/>
    <w:rsid w:val="00694F21"/>
    <w:rsid w:val="0069504F"/>
    <w:rsid w:val="006951F3"/>
    <w:rsid w:val="006953AC"/>
    <w:rsid w:val="00695B3A"/>
    <w:rsid w:val="00695B73"/>
    <w:rsid w:val="00695E9C"/>
    <w:rsid w:val="006960EF"/>
    <w:rsid w:val="00696483"/>
    <w:rsid w:val="0069666E"/>
    <w:rsid w:val="0069742F"/>
    <w:rsid w:val="0069782D"/>
    <w:rsid w:val="00697CB5"/>
    <w:rsid w:val="00697F23"/>
    <w:rsid w:val="006A0296"/>
    <w:rsid w:val="006A09EE"/>
    <w:rsid w:val="006A1079"/>
    <w:rsid w:val="006A1560"/>
    <w:rsid w:val="006A2532"/>
    <w:rsid w:val="006A2585"/>
    <w:rsid w:val="006A26DC"/>
    <w:rsid w:val="006A2C02"/>
    <w:rsid w:val="006A32BF"/>
    <w:rsid w:val="006A360E"/>
    <w:rsid w:val="006A38D3"/>
    <w:rsid w:val="006A3B40"/>
    <w:rsid w:val="006A445D"/>
    <w:rsid w:val="006A454F"/>
    <w:rsid w:val="006A4C8B"/>
    <w:rsid w:val="006A4E5A"/>
    <w:rsid w:val="006A52D1"/>
    <w:rsid w:val="006A5343"/>
    <w:rsid w:val="006A5DAA"/>
    <w:rsid w:val="006A6205"/>
    <w:rsid w:val="006A629D"/>
    <w:rsid w:val="006A6866"/>
    <w:rsid w:val="006A690E"/>
    <w:rsid w:val="006A6E17"/>
    <w:rsid w:val="006A73F3"/>
    <w:rsid w:val="006A7F23"/>
    <w:rsid w:val="006A7F34"/>
    <w:rsid w:val="006B0B41"/>
    <w:rsid w:val="006B0EC2"/>
    <w:rsid w:val="006B1125"/>
    <w:rsid w:val="006B11D1"/>
    <w:rsid w:val="006B1B5B"/>
    <w:rsid w:val="006B2DB0"/>
    <w:rsid w:val="006B3149"/>
    <w:rsid w:val="006B3369"/>
    <w:rsid w:val="006B351F"/>
    <w:rsid w:val="006B3CA8"/>
    <w:rsid w:val="006B40E8"/>
    <w:rsid w:val="006B4519"/>
    <w:rsid w:val="006B46AD"/>
    <w:rsid w:val="006B48DE"/>
    <w:rsid w:val="006B4972"/>
    <w:rsid w:val="006B497B"/>
    <w:rsid w:val="006B4986"/>
    <w:rsid w:val="006B4BE3"/>
    <w:rsid w:val="006B4D10"/>
    <w:rsid w:val="006B5376"/>
    <w:rsid w:val="006B53FA"/>
    <w:rsid w:val="006B5514"/>
    <w:rsid w:val="006B55F8"/>
    <w:rsid w:val="006B59C6"/>
    <w:rsid w:val="006B5B37"/>
    <w:rsid w:val="006B62E3"/>
    <w:rsid w:val="006B63AE"/>
    <w:rsid w:val="006B675E"/>
    <w:rsid w:val="006B68A7"/>
    <w:rsid w:val="006B6A46"/>
    <w:rsid w:val="006B6ADA"/>
    <w:rsid w:val="006B7309"/>
    <w:rsid w:val="006C01EE"/>
    <w:rsid w:val="006C068A"/>
    <w:rsid w:val="006C0DFA"/>
    <w:rsid w:val="006C1468"/>
    <w:rsid w:val="006C1678"/>
    <w:rsid w:val="006C1919"/>
    <w:rsid w:val="006C1EE4"/>
    <w:rsid w:val="006C280D"/>
    <w:rsid w:val="006C2883"/>
    <w:rsid w:val="006C289B"/>
    <w:rsid w:val="006C2913"/>
    <w:rsid w:val="006C29BA"/>
    <w:rsid w:val="006C2C77"/>
    <w:rsid w:val="006C2F3C"/>
    <w:rsid w:val="006C3021"/>
    <w:rsid w:val="006C33BD"/>
    <w:rsid w:val="006C3427"/>
    <w:rsid w:val="006C3C6D"/>
    <w:rsid w:val="006C455F"/>
    <w:rsid w:val="006C464B"/>
    <w:rsid w:val="006C47C5"/>
    <w:rsid w:val="006C4A1F"/>
    <w:rsid w:val="006C53F4"/>
    <w:rsid w:val="006C5687"/>
    <w:rsid w:val="006C5B8A"/>
    <w:rsid w:val="006C5C1E"/>
    <w:rsid w:val="006C5C8D"/>
    <w:rsid w:val="006C5D23"/>
    <w:rsid w:val="006C5FF9"/>
    <w:rsid w:val="006C626C"/>
    <w:rsid w:val="006C626D"/>
    <w:rsid w:val="006C62B9"/>
    <w:rsid w:val="006C6889"/>
    <w:rsid w:val="006C6E17"/>
    <w:rsid w:val="006C6E29"/>
    <w:rsid w:val="006C710E"/>
    <w:rsid w:val="006C72B5"/>
    <w:rsid w:val="006C754F"/>
    <w:rsid w:val="006C7831"/>
    <w:rsid w:val="006D0016"/>
    <w:rsid w:val="006D01DD"/>
    <w:rsid w:val="006D037B"/>
    <w:rsid w:val="006D06FF"/>
    <w:rsid w:val="006D0730"/>
    <w:rsid w:val="006D096A"/>
    <w:rsid w:val="006D0A2D"/>
    <w:rsid w:val="006D0A60"/>
    <w:rsid w:val="006D1554"/>
    <w:rsid w:val="006D15F9"/>
    <w:rsid w:val="006D165B"/>
    <w:rsid w:val="006D1976"/>
    <w:rsid w:val="006D1DEC"/>
    <w:rsid w:val="006D2200"/>
    <w:rsid w:val="006D228F"/>
    <w:rsid w:val="006D2881"/>
    <w:rsid w:val="006D3AE1"/>
    <w:rsid w:val="006D3F1F"/>
    <w:rsid w:val="006D40B6"/>
    <w:rsid w:val="006D414D"/>
    <w:rsid w:val="006D4566"/>
    <w:rsid w:val="006D4A7A"/>
    <w:rsid w:val="006D4AB8"/>
    <w:rsid w:val="006D4D90"/>
    <w:rsid w:val="006D4EB4"/>
    <w:rsid w:val="006D5802"/>
    <w:rsid w:val="006D58F7"/>
    <w:rsid w:val="006D5C43"/>
    <w:rsid w:val="006D5F5B"/>
    <w:rsid w:val="006D5FF7"/>
    <w:rsid w:val="006D665A"/>
    <w:rsid w:val="006D67CD"/>
    <w:rsid w:val="006D6B03"/>
    <w:rsid w:val="006D6C9A"/>
    <w:rsid w:val="006D7113"/>
    <w:rsid w:val="006D755C"/>
    <w:rsid w:val="006D7B3A"/>
    <w:rsid w:val="006D7C14"/>
    <w:rsid w:val="006D7C77"/>
    <w:rsid w:val="006E0274"/>
    <w:rsid w:val="006E11A1"/>
    <w:rsid w:val="006E14BE"/>
    <w:rsid w:val="006E19BA"/>
    <w:rsid w:val="006E1FF0"/>
    <w:rsid w:val="006E2643"/>
    <w:rsid w:val="006E2684"/>
    <w:rsid w:val="006E26D5"/>
    <w:rsid w:val="006E2939"/>
    <w:rsid w:val="006E2992"/>
    <w:rsid w:val="006E311D"/>
    <w:rsid w:val="006E3123"/>
    <w:rsid w:val="006E37C2"/>
    <w:rsid w:val="006E394C"/>
    <w:rsid w:val="006E39A3"/>
    <w:rsid w:val="006E3B28"/>
    <w:rsid w:val="006E41ED"/>
    <w:rsid w:val="006E41FC"/>
    <w:rsid w:val="006E4DC4"/>
    <w:rsid w:val="006E50C3"/>
    <w:rsid w:val="006E5F82"/>
    <w:rsid w:val="006E6764"/>
    <w:rsid w:val="006E6AB0"/>
    <w:rsid w:val="006E6C51"/>
    <w:rsid w:val="006E74A2"/>
    <w:rsid w:val="006E7607"/>
    <w:rsid w:val="006E787F"/>
    <w:rsid w:val="006F032B"/>
    <w:rsid w:val="006F0467"/>
    <w:rsid w:val="006F0BB6"/>
    <w:rsid w:val="006F0D5E"/>
    <w:rsid w:val="006F0EE7"/>
    <w:rsid w:val="006F113D"/>
    <w:rsid w:val="006F194D"/>
    <w:rsid w:val="006F1BDF"/>
    <w:rsid w:val="006F25BE"/>
    <w:rsid w:val="006F29AF"/>
    <w:rsid w:val="006F29DF"/>
    <w:rsid w:val="006F2D28"/>
    <w:rsid w:val="006F3135"/>
    <w:rsid w:val="006F385F"/>
    <w:rsid w:val="006F3A19"/>
    <w:rsid w:val="006F3B17"/>
    <w:rsid w:val="006F3C7B"/>
    <w:rsid w:val="006F3F31"/>
    <w:rsid w:val="006F4446"/>
    <w:rsid w:val="006F49DC"/>
    <w:rsid w:val="006F4A4D"/>
    <w:rsid w:val="006F521C"/>
    <w:rsid w:val="006F5262"/>
    <w:rsid w:val="006F5DDF"/>
    <w:rsid w:val="006F6751"/>
    <w:rsid w:val="006F6923"/>
    <w:rsid w:val="006F6A0B"/>
    <w:rsid w:val="006F6A82"/>
    <w:rsid w:val="006F7B1C"/>
    <w:rsid w:val="007002ED"/>
    <w:rsid w:val="0070033D"/>
    <w:rsid w:val="007003BF"/>
    <w:rsid w:val="0070064B"/>
    <w:rsid w:val="007006DA"/>
    <w:rsid w:val="007006F1"/>
    <w:rsid w:val="00700894"/>
    <w:rsid w:val="00700A20"/>
    <w:rsid w:val="00700C7E"/>
    <w:rsid w:val="00700CAE"/>
    <w:rsid w:val="00700FE4"/>
    <w:rsid w:val="00701629"/>
    <w:rsid w:val="00701764"/>
    <w:rsid w:val="007020C9"/>
    <w:rsid w:val="00702328"/>
    <w:rsid w:val="00702B5E"/>
    <w:rsid w:val="00702C36"/>
    <w:rsid w:val="00703E38"/>
    <w:rsid w:val="00703E8E"/>
    <w:rsid w:val="00704715"/>
    <w:rsid w:val="00704DB5"/>
    <w:rsid w:val="00705038"/>
    <w:rsid w:val="00705D29"/>
    <w:rsid w:val="00705DF2"/>
    <w:rsid w:val="0070608B"/>
    <w:rsid w:val="007061F9"/>
    <w:rsid w:val="007066CF"/>
    <w:rsid w:val="00707F3F"/>
    <w:rsid w:val="00707FEE"/>
    <w:rsid w:val="00710347"/>
    <w:rsid w:val="00710491"/>
    <w:rsid w:val="007110E1"/>
    <w:rsid w:val="0071162B"/>
    <w:rsid w:val="007118A7"/>
    <w:rsid w:val="00711978"/>
    <w:rsid w:val="00711F43"/>
    <w:rsid w:val="0071218C"/>
    <w:rsid w:val="007123AA"/>
    <w:rsid w:val="00712941"/>
    <w:rsid w:val="00712E34"/>
    <w:rsid w:val="00712E7C"/>
    <w:rsid w:val="00713B6F"/>
    <w:rsid w:val="00713BD9"/>
    <w:rsid w:val="00713BF8"/>
    <w:rsid w:val="00713C82"/>
    <w:rsid w:val="007143C6"/>
    <w:rsid w:val="00714E53"/>
    <w:rsid w:val="00715173"/>
    <w:rsid w:val="0071517C"/>
    <w:rsid w:val="00715377"/>
    <w:rsid w:val="0071603C"/>
    <w:rsid w:val="007166BC"/>
    <w:rsid w:val="007169CA"/>
    <w:rsid w:val="00716DB5"/>
    <w:rsid w:val="00717039"/>
    <w:rsid w:val="00717536"/>
    <w:rsid w:val="00717826"/>
    <w:rsid w:val="00717871"/>
    <w:rsid w:val="00720960"/>
    <w:rsid w:val="00720A2A"/>
    <w:rsid w:val="00720AA3"/>
    <w:rsid w:val="00720C5A"/>
    <w:rsid w:val="0072127B"/>
    <w:rsid w:val="00721337"/>
    <w:rsid w:val="007219EB"/>
    <w:rsid w:val="00721CAE"/>
    <w:rsid w:val="00721CD3"/>
    <w:rsid w:val="00721F76"/>
    <w:rsid w:val="007222EB"/>
    <w:rsid w:val="0072257F"/>
    <w:rsid w:val="007228E5"/>
    <w:rsid w:val="00722909"/>
    <w:rsid w:val="00722A41"/>
    <w:rsid w:val="00722CC6"/>
    <w:rsid w:val="007232A2"/>
    <w:rsid w:val="00723D5E"/>
    <w:rsid w:val="00723D99"/>
    <w:rsid w:val="00723DA3"/>
    <w:rsid w:val="00723F86"/>
    <w:rsid w:val="00723FB1"/>
    <w:rsid w:val="00724251"/>
    <w:rsid w:val="007243CC"/>
    <w:rsid w:val="007244C3"/>
    <w:rsid w:val="00724921"/>
    <w:rsid w:val="0072505E"/>
    <w:rsid w:val="00725483"/>
    <w:rsid w:val="007255B2"/>
    <w:rsid w:val="00725823"/>
    <w:rsid w:val="00725DC4"/>
    <w:rsid w:val="00725F5D"/>
    <w:rsid w:val="00726649"/>
    <w:rsid w:val="00726DBF"/>
    <w:rsid w:val="00726F15"/>
    <w:rsid w:val="007272E5"/>
    <w:rsid w:val="00727B5C"/>
    <w:rsid w:val="00727D26"/>
    <w:rsid w:val="007301DF"/>
    <w:rsid w:val="00730459"/>
    <w:rsid w:val="007314F4"/>
    <w:rsid w:val="007315A0"/>
    <w:rsid w:val="00731B20"/>
    <w:rsid w:val="00731D0F"/>
    <w:rsid w:val="007320AB"/>
    <w:rsid w:val="00733450"/>
    <w:rsid w:val="00733691"/>
    <w:rsid w:val="0073387C"/>
    <w:rsid w:val="00733C1E"/>
    <w:rsid w:val="00733DFC"/>
    <w:rsid w:val="00734821"/>
    <w:rsid w:val="00735029"/>
    <w:rsid w:val="0073516D"/>
    <w:rsid w:val="00735315"/>
    <w:rsid w:val="007353B1"/>
    <w:rsid w:val="0073563E"/>
    <w:rsid w:val="00735663"/>
    <w:rsid w:val="00735B16"/>
    <w:rsid w:val="00735B36"/>
    <w:rsid w:val="007368F3"/>
    <w:rsid w:val="00736904"/>
    <w:rsid w:val="00736BD7"/>
    <w:rsid w:val="00737034"/>
    <w:rsid w:val="00737290"/>
    <w:rsid w:val="00737560"/>
    <w:rsid w:val="00737861"/>
    <w:rsid w:val="00740097"/>
    <w:rsid w:val="007402DD"/>
    <w:rsid w:val="007406A8"/>
    <w:rsid w:val="00740775"/>
    <w:rsid w:val="00740A05"/>
    <w:rsid w:val="00740D09"/>
    <w:rsid w:val="00740E27"/>
    <w:rsid w:val="00741489"/>
    <w:rsid w:val="0074158D"/>
    <w:rsid w:val="00741605"/>
    <w:rsid w:val="00741730"/>
    <w:rsid w:val="007417C5"/>
    <w:rsid w:val="007418BF"/>
    <w:rsid w:val="00741E27"/>
    <w:rsid w:val="007422F3"/>
    <w:rsid w:val="0074232D"/>
    <w:rsid w:val="007434F4"/>
    <w:rsid w:val="00743507"/>
    <w:rsid w:val="00743575"/>
    <w:rsid w:val="0074372B"/>
    <w:rsid w:val="007437EC"/>
    <w:rsid w:val="00743A0B"/>
    <w:rsid w:val="00743B45"/>
    <w:rsid w:val="00744216"/>
    <w:rsid w:val="00744756"/>
    <w:rsid w:val="00744861"/>
    <w:rsid w:val="00744F94"/>
    <w:rsid w:val="007457F5"/>
    <w:rsid w:val="00746418"/>
    <w:rsid w:val="007464BA"/>
    <w:rsid w:val="00746653"/>
    <w:rsid w:val="007468C0"/>
    <w:rsid w:val="00746F60"/>
    <w:rsid w:val="0074799F"/>
    <w:rsid w:val="00747B00"/>
    <w:rsid w:val="00747B7E"/>
    <w:rsid w:val="007503E2"/>
    <w:rsid w:val="00750533"/>
    <w:rsid w:val="00750EB5"/>
    <w:rsid w:val="00750ED9"/>
    <w:rsid w:val="00751121"/>
    <w:rsid w:val="00751261"/>
    <w:rsid w:val="007515C3"/>
    <w:rsid w:val="00751742"/>
    <w:rsid w:val="00751EEE"/>
    <w:rsid w:val="007525DE"/>
    <w:rsid w:val="00752C37"/>
    <w:rsid w:val="00752CD5"/>
    <w:rsid w:val="00752D29"/>
    <w:rsid w:val="0075320F"/>
    <w:rsid w:val="00753429"/>
    <w:rsid w:val="00753445"/>
    <w:rsid w:val="00753AEE"/>
    <w:rsid w:val="00753E3D"/>
    <w:rsid w:val="00754697"/>
    <w:rsid w:val="00754CC6"/>
    <w:rsid w:val="00754E58"/>
    <w:rsid w:val="00754EA4"/>
    <w:rsid w:val="00754F4D"/>
    <w:rsid w:val="0075521A"/>
    <w:rsid w:val="00755C1F"/>
    <w:rsid w:val="00756303"/>
    <w:rsid w:val="00756848"/>
    <w:rsid w:val="007569FC"/>
    <w:rsid w:val="00756C53"/>
    <w:rsid w:val="00756C94"/>
    <w:rsid w:val="00757113"/>
    <w:rsid w:val="00757286"/>
    <w:rsid w:val="0075729A"/>
    <w:rsid w:val="007574E8"/>
    <w:rsid w:val="0075781D"/>
    <w:rsid w:val="00757B9C"/>
    <w:rsid w:val="00757C00"/>
    <w:rsid w:val="00757C22"/>
    <w:rsid w:val="00757CA2"/>
    <w:rsid w:val="007603BC"/>
    <w:rsid w:val="00760483"/>
    <w:rsid w:val="007608BF"/>
    <w:rsid w:val="00760C0B"/>
    <w:rsid w:val="007612C4"/>
    <w:rsid w:val="00761329"/>
    <w:rsid w:val="007618B7"/>
    <w:rsid w:val="00761EBC"/>
    <w:rsid w:val="007626F0"/>
    <w:rsid w:val="00762C4E"/>
    <w:rsid w:val="00763458"/>
    <w:rsid w:val="00763667"/>
    <w:rsid w:val="00763928"/>
    <w:rsid w:val="00763D54"/>
    <w:rsid w:val="00763FA7"/>
    <w:rsid w:val="007644AD"/>
    <w:rsid w:val="007644F3"/>
    <w:rsid w:val="00764BE6"/>
    <w:rsid w:val="00764DE6"/>
    <w:rsid w:val="00765975"/>
    <w:rsid w:val="00765982"/>
    <w:rsid w:val="00766186"/>
    <w:rsid w:val="007661E9"/>
    <w:rsid w:val="00766353"/>
    <w:rsid w:val="007664EA"/>
    <w:rsid w:val="00766CB0"/>
    <w:rsid w:val="00767377"/>
    <w:rsid w:val="00767429"/>
    <w:rsid w:val="00767E0C"/>
    <w:rsid w:val="00770688"/>
    <w:rsid w:val="00770EFA"/>
    <w:rsid w:val="007713C6"/>
    <w:rsid w:val="007714B2"/>
    <w:rsid w:val="007716C5"/>
    <w:rsid w:val="00771B5D"/>
    <w:rsid w:val="00771C5E"/>
    <w:rsid w:val="00771FBD"/>
    <w:rsid w:val="00772131"/>
    <w:rsid w:val="00772B78"/>
    <w:rsid w:val="00772C72"/>
    <w:rsid w:val="00773741"/>
    <w:rsid w:val="0077388A"/>
    <w:rsid w:val="00773B33"/>
    <w:rsid w:val="00774400"/>
    <w:rsid w:val="00774911"/>
    <w:rsid w:val="00774D2C"/>
    <w:rsid w:val="00774F05"/>
    <w:rsid w:val="00774FA2"/>
    <w:rsid w:val="0077545F"/>
    <w:rsid w:val="0077592F"/>
    <w:rsid w:val="0077598C"/>
    <w:rsid w:val="00775AD7"/>
    <w:rsid w:val="00775B75"/>
    <w:rsid w:val="00775C51"/>
    <w:rsid w:val="0077631E"/>
    <w:rsid w:val="00776B6B"/>
    <w:rsid w:val="00776BC4"/>
    <w:rsid w:val="00776EE2"/>
    <w:rsid w:val="00777307"/>
    <w:rsid w:val="00777574"/>
    <w:rsid w:val="00777B3B"/>
    <w:rsid w:val="00777C04"/>
    <w:rsid w:val="00777C3F"/>
    <w:rsid w:val="00777D36"/>
    <w:rsid w:val="007801FD"/>
    <w:rsid w:val="00780660"/>
    <w:rsid w:val="0078086C"/>
    <w:rsid w:val="00780FD5"/>
    <w:rsid w:val="0078128F"/>
    <w:rsid w:val="00781468"/>
    <w:rsid w:val="00781A43"/>
    <w:rsid w:val="00781DA4"/>
    <w:rsid w:val="00782149"/>
    <w:rsid w:val="007822C9"/>
    <w:rsid w:val="00783363"/>
    <w:rsid w:val="00783745"/>
    <w:rsid w:val="00784137"/>
    <w:rsid w:val="00784AFE"/>
    <w:rsid w:val="00784D94"/>
    <w:rsid w:val="00785010"/>
    <w:rsid w:val="00786695"/>
    <w:rsid w:val="00786DA9"/>
    <w:rsid w:val="007872AF"/>
    <w:rsid w:val="00787407"/>
    <w:rsid w:val="00787477"/>
    <w:rsid w:val="007877C4"/>
    <w:rsid w:val="00787AC3"/>
    <w:rsid w:val="00787CD9"/>
    <w:rsid w:val="00787D26"/>
    <w:rsid w:val="00787D2D"/>
    <w:rsid w:val="007901D5"/>
    <w:rsid w:val="00790606"/>
    <w:rsid w:val="007906C8"/>
    <w:rsid w:val="00790A4A"/>
    <w:rsid w:val="00790A99"/>
    <w:rsid w:val="00790B3A"/>
    <w:rsid w:val="00790BEA"/>
    <w:rsid w:val="00791A5B"/>
    <w:rsid w:val="007920DA"/>
    <w:rsid w:val="00792844"/>
    <w:rsid w:val="00792B49"/>
    <w:rsid w:val="00792DD5"/>
    <w:rsid w:val="00792F88"/>
    <w:rsid w:val="00793177"/>
    <w:rsid w:val="0079334F"/>
    <w:rsid w:val="007934A0"/>
    <w:rsid w:val="00793B40"/>
    <w:rsid w:val="0079481D"/>
    <w:rsid w:val="00794981"/>
    <w:rsid w:val="00794E22"/>
    <w:rsid w:val="00795701"/>
    <w:rsid w:val="00795AC9"/>
    <w:rsid w:val="007966BC"/>
    <w:rsid w:val="007969B0"/>
    <w:rsid w:val="007969D0"/>
    <w:rsid w:val="00796FC3"/>
    <w:rsid w:val="00797597"/>
    <w:rsid w:val="0079764C"/>
    <w:rsid w:val="00797CA3"/>
    <w:rsid w:val="007A0018"/>
    <w:rsid w:val="007A0165"/>
    <w:rsid w:val="007A01BE"/>
    <w:rsid w:val="007A08A5"/>
    <w:rsid w:val="007A08FC"/>
    <w:rsid w:val="007A10D9"/>
    <w:rsid w:val="007A149D"/>
    <w:rsid w:val="007A157E"/>
    <w:rsid w:val="007A16DA"/>
    <w:rsid w:val="007A1742"/>
    <w:rsid w:val="007A1B29"/>
    <w:rsid w:val="007A1E1A"/>
    <w:rsid w:val="007A263F"/>
    <w:rsid w:val="007A2CFF"/>
    <w:rsid w:val="007A3926"/>
    <w:rsid w:val="007A3C2F"/>
    <w:rsid w:val="007A41FF"/>
    <w:rsid w:val="007A45A7"/>
    <w:rsid w:val="007A46FE"/>
    <w:rsid w:val="007A47E7"/>
    <w:rsid w:val="007A485F"/>
    <w:rsid w:val="007A4C00"/>
    <w:rsid w:val="007A50ED"/>
    <w:rsid w:val="007A55EC"/>
    <w:rsid w:val="007A60CB"/>
    <w:rsid w:val="007A6248"/>
    <w:rsid w:val="007A78A2"/>
    <w:rsid w:val="007A7A2E"/>
    <w:rsid w:val="007A7F11"/>
    <w:rsid w:val="007B0189"/>
    <w:rsid w:val="007B0276"/>
    <w:rsid w:val="007B04A1"/>
    <w:rsid w:val="007B0650"/>
    <w:rsid w:val="007B0653"/>
    <w:rsid w:val="007B09E1"/>
    <w:rsid w:val="007B0AC9"/>
    <w:rsid w:val="007B0DCC"/>
    <w:rsid w:val="007B0F1D"/>
    <w:rsid w:val="007B0F2C"/>
    <w:rsid w:val="007B1259"/>
    <w:rsid w:val="007B15B9"/>
    <w:rsid w:val="007B185D"/>
    <w:rsid w:val="007B226A"/>
    <w:rsid w:val="007B22B1"/>
    <w:rsid w:val="007B2390"/>
    <w:rsid w:val="007B250F"/>
    <w:rsid w:val="007B2896"/>
    <w:rsid w:val="007B299F"/>
    <w:rsid w:val="007B2AA2"/>
    <w:rsid w:val="007B2E54"/>
    <w:rsid w:val="007B2E61"/>
    <w:rsid w:val="007B3135"/>
    <w:rsid w:val="007B37D2"/>
    <w:rsid w:val="007B39BC"/>
    <w:rsid w:val="007B3BAC"/>
    <w:rsid w:val="007B403C"/>
    <w:rsid w:val="007B479B"/>
    <w:rsid w:val="007B4979"/>
    <w:rsid w:val="007B4A28"/>
    <w:rsid w:val="007B5054"/>
    <w:rsid w:val="007B518C"/>
    <w:rsid w:val="007B52E3"/>
    <w:rsid w:val="007B531D"/>
    <w:rsid w:val="007B58C4"/>
    <w:rsid w:val="007B5B66"/>
    <w:rsid w:val="007B5C39"/>
    <w:rsid w:val="007B5F19"/>
    <w:rsid w:val="007B612F"/>
    <w:rsid w:val="007B6463"/>
    <w:rsid w:val="007B64ED"/>
    <w:rsid w:val="007B67C8"/>
    <w:rsid w:val="007B6AE3"/>
    <w:rsid w:val="007B6CF7"/>
    <w:rsid w:val="007B7211"/>
    <w:rsid w:val="007B7214"/>
    <w:rsid w:val="007B79B3"/>
    <w:rsid w:val="007C0AE5"/>
    <w:rsid w:val="007C0AE8"/>
    <w:rsid w:val="007C1338"/>
    <w:rsid w:val="007C25FA"/>
    <w:rsid w:val="007C2D70"/>
    <w:rsid w:val="007C2FFF"/>
    <w:rsid w:val="007C363C"/>
    <w:rsid w:val="007C3665"/>
    <w:rsid w:val="007C387D"/>
    <w:rsid w:val="007C3CB7"/>
    <w:rsid w:val="007C3D0F"/>
    <w:rsid w:val="007C3F64"/>
    <w:rsid w:val="007C4063"/>
    <w:rsid w:val="007C478A"/>
    <w:rsid w:val="007C495D"/>
    <w:rsid w:val="007C4A11"/>
    <w:rsid w:val="007C4A59"/>
    <w:rsid w:val="007C5163"/>
    <w:rsid w:val="007C5262"/>
    <w:rsid w:val="007C52A9"/>
    <w:rsid w:val="007C5432"/>
    <w:rsid w:val="007C6465"/>
    <w:rsid w:val="007C66C4"/>
    <w:rsid w:val="007C6B15"/>
    <w:rsid w:val="007C6CAE"/>
    <w:rsid w:val="007C758C"/>
    <w:rsid w:val="007C7B93"/>
    <w:rsid w:val="007C7C1B"/>
    <w:rsid w:val="007C7EAD"/>
    <w:rsid w:val="007D0075"/>
    <w:rsid w:val="007D01E4"/>
    <w:rsid w:val="007D01F6"/>
    <w:rsid w:val="007D0504"/>
    <w:rsid w:val="007D05F7"/>
    <w:rsid w:val="007D06E2"/>
    <w:rsid w:val="007D0957"/>
    <w:rsid w:val="007D1144"/>
    <w:rsid w:val="007D18B5"/>
    <w:rsid w:val="007D1CB7"/>
    <w:rsid w:val="007D1FE7"/>
    <w:rsid w:val="007D218C"/>
    <w:rsid w:val="007D21A2"/>
    <w:rsid w:val="007D25B3"/>
    <w:rsid w:val="007D25DA"/>
    <w:rsid w:val="007D2F47"/>
    <w:rsid w:val="007D323C"/>
    <w:rsid w:val="007D33D4"/>
    <w:rsid w:val="007D3C0D"/>
    <w:rsid w:val="007D3C0F"/>
    <w:rsid w:val="007D4178"/>
    <w:rsid w:val="007D4FDA"/>
    <w:rsid w:val="007D52C4"/>
    <w:rsid w:val="007D52E3"/>
    <w:rsid w:val="007D5373"/>
    <w:rsid w:val="007D5458"/>
    <w:rsid w:val="007D57A4"/>
    <w:rsid w:val="007D6143"/>
    <w:rsid w:val="007D6365"/>
    <w:rsid w:val="007D724B"/>
    <w:rsid w:val="007D7528"/>
    <w:rsid w:val="007D77B1"/>
    <w:rsid w:val="007D786E"/>
    <w:rsid w:val="007D7BC0"/>
    <w:rsid w:val="007D7C16"/>
    <w:rsid w:val="007E0654"/>
    <w:rsid w:val="007E0678"/>
    <w:rsid w:val="007E07B1"/>
    <w:rsid w:val="007E0B89"/>
    <w:rsid w:val="007E0C3E"/>
    <w:rsid w:val="007E10B9"/>
    <w:rsid w:val="007E134B"/>
    <w:rsid w:val="007E14EA"/>
    <w:rsid w:val="007E1964"/>
    <w:rsid w:val="007E1AAC"/>
    <w:rsid w:val="007E1ED5"/>
    <w:rsid w:val="007E27E9"/>
    <w:rsid w:val="007E299B"/>
    <w:rsid w:val="007E3615"/>
    <w:rsid w:val="007E36DF"/>
    <w:rsid w:val="007E3865"/>
    <w:rsid w:val="007E3E3F"/>
    <w:rsid w:val="007E3F0E"/>
    <w:rsid w:val="007E3F4A"/>
    <w:rsid w:val="007E3F53"/>
    <w:rsid w:val="007E428A"/>
    <w:rsid w:val="007E4977"/>
    <w:rsid w:val="007E4995"/>
    <w:rsid w:val="007E49A7"/>
    <w:rsid w:val="007E5207"/>
    <w:rsid w:val="007E5A59"/>
    <w:rsid w:val="007E5C85"/>
    <w:rsid w:val="007E5F0B"/>
    <w:rsid w:val="007E653D"/>
    <w:rsid w:val="007E6A63"/>
    <w:rsid w:val="007E6BCA"/>
    <w:rsid w:val="007E6DF7"/>
    <w:rsid w:val="007E7A11"/>
    <w:rsid w:val="007E7BDC"/>
    <w:rsid w:val="007F003C"/>
    <w:rsid w:val="007F0046"/>
    <w:rsid w:val="007F0183"/>
    <w:rsid w:val="007F0E28"/>
    <w:rsid w:val="007F0F01"/>
    <w:rsid w:val="007F0FB2"/>
    <w:rsid w:val="007F1127"/>
    <w:rsid w:val="007F1253"/>
    <w:rsid w:val="007F1895"/>
    <w:rsid w:val="007F20AC"/>
    <w:rsid w:val="007F211B"/>
    <w:rsid w:val="007F215D"/>
    <w:rsid w:val="007F224C"/>
    <w:rsid w:val="007F236C"/>
    <w:rsid w:val="007F283D"/>
    <w:rsid w:val="007F2FF8"/>
    <w:rsid w:val="007F38AE"/>
    <w:rsid w:val="007F3F43"/>
    <w:rsid w:val="007F418F"/>
    <w:rsid w:val="007F4D00"/>
    <w:rsid w:val="007F5623"/>
    <w:rsid w:val="007F5974"/>
    <w:rsid w:val="007F5CC7"/>
    <w:rsid w:val="007F6E09"/>
    <w:rsid w:val="007F7225"/>
    <w:rsid w:val="007F772D"/>
    <w:rsid w:val="007F7AEC"/>
    <w:rsid w:val="007F7B0D"/>
    <w:rsid w:val="00800073"/>
    <w:rsid w:val="00801086"/>
    <w:rsid w:val="008010C6"/>
    <w:rsid w:val="0080166B"/>
    <w:rsid w:val="00801D98"/>
    <w:rsid w:val="0080203A"/>
    <w:rsid w:val="0080225F"/>
    <w:rsid w:val="0080279C"/>
    <w:rsid w:val="00802FA8"/>
    <w:rsid w:val="008032DA"/>
    <w:rsid w:val="00803307"/>
    <w:rsid w:val="008036A0"/>
    <w:rsid w:val="008043C9"/>
    <w:rsid w:val="008045D8"/>
    <w:rsid w:val="008049FE"/>
    <w:rsid w:val="008051FA"/>
    <w:rsid w:val="008058DB"/>
    <w:rsid w:val="00805B91"/>
    <w:rsid w:val="00805D8B"/>
    <w:rsid w:val="00805F87"/>
    <w:rsid w:val="00806665"/>
    <w:rsid w:val="008067AB"/>
    <w:rsid w:val="00806A9B"/>
    <w:rsid w:val="0080707A"/>
    <w:rsid w:val="008078FE"/>
    <w:rsid w:val="00807943"/>
    <w:rsid w:val="00807B1F"/>
    <w:rsid w:val="00807B21"/>
    <w:rsid w:val="00807CE5"/>
    <w:rsid w:val="00810114"/>
    <w:rsid w:val="0081045E"/>
    <w:rsid w:val="008104CF"/>
    <w:rsid w:val="008104DA"/>
    <w:rsid w:val="00810AD8"/>
    <w:rsid w:val="00810EF6"/>
    <w:rsid w:val="00810F1E"/>
    <w:rsid w:val="0081123D"/>
    <w:rsid w:val="008112A8"/>
    <w:rsid w:val="008113FC"/>
    <w:rsid w:val="008117A4"/>
    <w:rsid w:val="008117FA"/>
    <w:rsid w:val="00811D3C"/>
    <w:rsid w:val="00811DD9"/>
    <w:rsid w:val="008120D2"/>
    <w:rsid w:val="00812130"/>
    <w:rsid w:val="00812207"/>
    <w:rsid w:val="00812BF2"/>
    <w:rsid w:val="00813104"/>
    <w:rsid w:val="00813433"/>
    <w:rsid w:val="00813B6A"/>
    <w:rsid w:val="00814531"/>
    <w:rsid w:val="00814824"/>
    <w:rsid w:val="008148D1"/>
    <w:rsid w:val="00814A9B"/>
    <w:rsid w:val="00814C70"/>
    <w:rsid w:val="00814DE2"/>
    <w:rsid w:val="00814E91"/>
    <w:rsid w:val="0081503C"/>
    <w:rsid w:val="008151E7"/>
    <w:rsid w:val="008159CA"/>
    <w:rsid w:val="00815BE0"/>
    <w:rsid w:val="00815E97"/>
    <w:rsid w:val="00816BDD"/>
    <w:rsid w:val="00817338"/>
    <w:rsid w:val="008175E5"/>
    <w:rsid w:val="00817640"/>
    <w:rsid w:val="008177C0"/>
    <w:rsid w:val="00820023"/>
    <w:rsid w:val="00820C24"/>
    <w:rsid w:val="00820FD6"/>
    <w:rsid w:val="0082148B"/>
    <w:rsid w:val="0082154E"/>
    <w:rsid w:val="00821614"/>
    <w:rsid w:val="00821781"/>
    <w:rsid w:val="00821962"/>
    <w:rsid w:val="00821F46"/>
    <w:rsid w:val="00822940"/>
    <w:rsid w:val="00822A0E"/>
    <w:rsid w:val="00823BEF"/>
    <w:rsid w:val="00823C15"/>
    <w:rsid w:val="00824534"/>
    <w:rsid w:val="008246C9"/>
    <w:rsid w:val="00824A30"/>
    <w:rsid w:val="00824C6A"/>
    <w:rsid w:val="00824DF1"/>
    <w:rsid w:val="008250B2"/>
    <w:rsid w:val="008256E9"/>
    <w:rsid w:val="00825E43"/>
    <w:rsid w:val="008267AF"/>
    <w:rsid w:val="00826933"/>
    <w:rsid w:val="0082694A"/>
    <w:rsid w:val="00826BFF"/>
    <w:rsid w:val="00826D2A"/>
    <w:rsid w:val="008275EA"/>
    <w:rsid w:val="0082781A"/>
    <w:rsid w:val="00830135"/>
    <w:rsid w:val="00830718"/>
    <w:rsid w:val="00830EF5"/>
    <w:rsid w:val="00831329"/>
    <w:rsid w:val="008313E0"/>
    <w:rsid w:val="00831522"/>
    <w:rsid w:val="00831893"/>
    <w:rsid w:val="00831AED"/>
    <w:rsid w:val="00832745"/>
    <w:rsid w:val="00833106"/>
    <w:rsid w:val="008338C2"/>
    <w:rsid w:val="00833902"/>
    <w:rsid w:val="0083409C"/>
    <w:rsid w:val="008344A3"/>
    <w:rsid w:val="008344FE"/>
    <w:rsid w:val="0083481C"/>
    <w:rsid w:val="00834A19"/>
    <w:rsid w:val="0083502F"/>
    <w:rsid w:val="008352B5"/>
    <w:rsid w:val="008357C3"/>
    <w:rsid w:val="00835840"/>
    <w:rsid w:val="00835A2E"/>
    <w:rsid w:val="00835CB9"/>
    <w:rsid w:val="0083604F"/>
    <w:rsid w:val="00836E0F"/>
    <w:rsid w:val="00837009"/>
    <w:rsid w:val="00837361"/>
    <w:rsid w:val="008374B7"/>
    <w:rsid w:val="00837703"/>
    <w:rsid w:val="008379A7"/>
    <w:rsid w:val="00837F68"/>
    <w:rsid w:val="00840289"/>
    <w:rsid w:val="00840532"/>
    <w:rsid w:val="008405D3"/>
    <w:rsid w:val="00840744"/>
    <w:rsid w:val="00840DB9"/>
    <w:rsid w:val="00840F55"/>
    <w:rsid w:val="0084138D"/>
    <w:rsid w:val="008416D6"/>
    <w:rsid w:val="008417E4"/>
    <w:rsid w:val="0084187B"/>
    <w:rsid w:val="00841BA7"/>
    <w:rsid w:val="00842971"/>
    <w:rsid w:val="008429C9"/>
    <w:rsid w:val="008429CD"/>
    <w:rsid w:val="00842C91"/>
    <w:rsid w:val="0084302B"/>
    <w:rsid w:val="008430DB"/>
    <w:rsid w:val="00843200"/>
    <w:rsid w:val="0084330C"/>
    <w:rsid w:val="008434C5"/>
    <w:rsid w:val="00843A51"/>
    <w:rsid w:val="008447AF"/>
    <w:rsid w:val="00844CF6"/>
    <w:rsid w:val="00844DB0"/>
    <w:rsid w:val="00844DB8"/>
    <w:rsid w:val="00844DCE"/>
    <w:rsid w:val="008450FE"/>
    <w:rsid w:val="00845490"/>
    <w:rsid w:val="0084556A"/>
    <w:rsid w:val="00845649"/>
    <w:rsid w:val="00845793"/>
    <w:rsid w:val="008457E8"/>
    <w:rsid w:val="0084582A"/>
    <w:rsid w:val="008458CF"/>
    <w:rsid w:val="008458D7"/>
    <w:rsid w:val="008458F3"/>
    <w:rsid w:val="00846180"/>
    <w:rsid w:val="008465B0"/>
    <w:rsid w:val="00846CA0"/>
    <w:rsid w:val="00847928"/>
    <w:rsid w:val="008479BE"/>
    <w:rsid w:val="00847BF3"/>
    <w:rsid w:val="0085019A"/>
    <w:rsid w:val="008503ED"/>
    <w:rsid w:val="0085092B"/>
    <w:rsid w:val="00850D42"/>
    <w:rsid w:val="00850E5A"/>
    <w:rsid w:val="008511AC"/>
    <w:rsid w:val="00851436"/>
    <w:rsid w:val="00851633"/>
    <w:rsid w:val="008519D5"/>
    <w:rsid w:val="008519EA"/>
    <w:rsid w:val="00851BD7"/>
    <w:rsid w:val="00851D83"/>
    <w:rsid w:val="00851E00"/>
    <w:rsid w:val="00851FA0"/>
    <w:rsid w:val="0085219F"/>
    <w:rsid w:val="00852A84"/>
    <w:rsid w:val="00852BB1"/>
    <w:rsid w:val="00852F2D"/>
    <w:rsid w:val="00852FD3"/>
    <w:rsid w:val="00853549"/>
    <w:rsid w:val="008538D4"/>
    <w:rsid w:val="00853A9A"/>
    <w:rsid w:val="00853C33"/>
    <w:rsid w:val="00853CC7"/>
    <w:rsid w:val="00853F6A"/>
    <w:rsid w:val="0085488B"/>
    <w:rsid w:val="00854F2C"/>
    <w:rsid w:val="008558A3"/>
    <w:rsid w:val="00855B96"/>
    <w:rsid w:val="00855BDF"/>
    <w:rsid w:val="00855E68"/>
    <w:rsid w:val="00855F19"/>
    <w:rsid w:val="00855F55"/>
    <w:rsid w:val="00856243"/>
    <w:rsid w:val="00856DB8"/>
    <w:rsid w:val="008576FC"/>
    <w:rsid w:val="008577BD"/>
    <w:rsid w:val="0085785A"/>
    <w:rsid w:val="0086004D"/>
    <w:rsid w:val="0086057E"/>
    <w:rsid w:val="00860614"/>
    <w:rsid w:val="008607D0"/>
    <w:rsid w:val="0086084D"/>
    <w:rsid w:val="00860BE5"/>
    <w:rsid w:val="00860C11"/>
    <w:rsid w:val="00861D85"/>
    <w:rsid w:val="00861F0D"/>
    <w:rsid w:val="0086283B"/>
    <w:rsid w:val="0086295B"/>
    <w:rsid w:val="00862B9B"/>
    <w:rsid w:val="00862C23"/>
    <w:rsid w:val="008632F5"/>
    <w:rsid w:val="008633E6"/>
    <w:rsid w:val="00863885"/>
    <w:rsid w:val="0086402D"/>
    <w:rsid w:val="008644DE"/>
    <w:rsid w:val="00864A78"/>
    <w:rsid w:val="00865872"/>
    <w:rsid w:val="0086590B"/>
    <w:rsid w:val="008659BF"/>
    <w:rsid w:val="008659C5"/>
    <w:rsid w:val="0086668C"/>
    <w:rsid w:val="00866846"/>
    <w:rsid w:val="00866A9C"/>
    <w:rsid w:val="0086744A"/>
    <w:rsid w:val="0086797F"/>
    <w:rsid w:val="008679AC"/>
    <w:rsid w:val="0087010F"/>
    <w:rsid w:val="008703EE"/>
    <w:rsid w:val="008704B4"/>
    <w:rsid w:val="0087097C"/>
    <w:rsid w:val="00870AA7"/>
    <w:rsid w:val="00870AD2"/>
    <w:rsid w:val="00871140"/>
    <w:rsid w:val="00871567"/>
    <w:rsid w:val="00871786"/>
    <w:rsid w:val="00871C29"/>
    <w:rsid w:val="008725CA"/>
    <w:rsid w:val="00872B5E"/>
    <w:rsid w:val="008737CF"/>
    <w:rsid w:val="00873976"/>
    <w:rsid w:val="008742FA"/>
    <w:rsid w:val="008756D4"/>
    <w:rsid w:val="00875D3B"/>
    <w:rsid w:val="00875EF4"/>
    <w:rsid w:val="008765F4"/>
    <w:rsid w:val="0087675B"/>
    <w:rsid w:val="008767B4"/>
    <w:rsid w:val="00877252"/>
    <w:rsid w:val="00877534"/>
    <w:rsid w:val="00877B45"/>
    <w:rsid w:val="00877C0D"/>
    <w:rsid w:val="00880AA9"/>
    <w:rsid w:val="00880C69"/>
    <w:rsid w:val="00880CF7"/>
    <w:rsid w:val="00880D16"/>
    <w:rsid w:val="00880D33"/>
    <w:rsid w:val="0088172C"/>
    <w:rsid w:val="0088209B"/>
    <w:rsid w:val="0088236E"/>
    <w:rsid w:val="008824BE"/>
    <w:rsid w:val="00882952"/>
    <w:rsid w:val="00882C19"/>
    <w:rsid w:val="00882CEF"/>
    <w:rsid w:val="00883115"/>
    <w:rsid w:val="00883383"/>
    <w:rsid w:val="00883870"/>
    <w:rsid w:val="00883D48"/>
    <w:rsid w:val="00883D70"/>
    <w:rsid w:val="0088415D"/>
    <w:rsid w:val="0088426C"/>
    <w:rsid w:val="008844EC"/>
    <w:rsid w:val="008848A0"/>
    <w:rsid w:val="00884B8F"/>
    <w:rsid w:val="008850DD"/>
    <w:rsid w:val="008850EB"/>
    <w:rsid w:val="00885BB0"/>
    <w:rsid w:val="00885FA2"/>
    <w:rsid w:val="00885FC0"/>
    <w:rsid w:val="008869CE"/>
    <w:rsid w:val="00887245"/>
    <w:rsid w:val="00887443"/>
    <w:rsid w:val="0088767A"/>
    <w:rsid w:val="008878F6"/>
    <w:rsid w:val="00887EFE"/>
    <w:rsid w:val="0089091F"/>
    <w:rsid w:val="00890EDB"/>
    <w:rsid w:val="0089165C"/>
    <w:rsid w:val="00891A0C"/>
    <w:rsid w:val="00891B31"/>
    <w:rsid w:val="00892413"/>
    <w:rsid w:val="008926E5"/>
    <w:rsid w:val="00892793"/>
    <w:rsid w:val="0089292E"/>
    <w:rsid w:val="00892C65"/>
    <w:rsid w:val="00892DCC"/>
    <w:rsid w:val="00892F3F"/>
    <w:rsid w:val="0089384E"/>
    <w:rsid w:val="00893B9C"/>
    <w:rsid w:val="00894174"/>
    <w:rsid w:val="008941A2"/>
    <w:rsid w:val="00894319"/>
    <w:rsid w:val="00894B31"/>
    <w:rsid w:val="00894BAD"/>
    <w:rsid w:val="00895434"/>
    <w:rsid w:val="00895488"/>
    <w:rsid w:val="00895F91"/>
    <w:rsid w:val="008962C6"/>
    <w:rsid w:val="008962FC"/>
    <w:rsid w:val="00896486"/>
    <w:rsid w:val="0089664B"/>
    <w:rsid w:val="00896C12"/>
    <w:rsid w:val="0089760D"/>
    <w:rsid w:val="00897D58"/>
    <w:rsid w:val="00897FD3"/>
    <w:rsid w:val="008A00DE"/>
    <w:rsid w:val="008A0D11"/>
    <w:rsid w:val="008A100F"/>
    <w:rsid w:val="008A1117"/>
    <w:rsid w:val="008A1172"/>
    <w:rsid w:val="008A13E4"/>
    <w:rsid w:val="008A18B3"/>
    <w:rsid w:val="008A1D35"/>
    <w:rsid w:val="008A230A"/>
    <w:rsid w:val="008A2824"/>
    <w:rsid w:val="008A294C"/>
    <w:rsid w:val="008A2FD1"/>
    <w:rsid w:val="008A31B6"/>
    <w:rsid w:val="008A320E"/>
    <w:rsid w:val="008A3406"/>
    <w:rsid w:val="008A38B4"/>
    <w:rsid w:val="008A3AB2"/>
    <w:rsid w:val="008A4154"/>
    <w:rsid w:val="008A42E5"/>
    <w:rsid w:val="008A49D8"/>
    <w:rsid w:val="008A5703"/>
    <w:rsid w:val="008A5E47"/>
    <w:rsid w:val="008A6C4B"/>
    <w:rsid w:val="008A70D3"/>
    <w:rsid w:val="008A7272"/>
    <w:rsid w:val="008A7400"/>
    <w:rsid w:val="008A7983"/>
    <w:rsid w:val="008A7C6A"/>
    <w:rsid w:val="008A7D41"/>
    <w:rsid w:val="008B0181"/>
    <w:rsid w:val="008B09CF"/>
    <w:rsid w:val="008B1F1E"/>
    <w:rsid w:val="008B202A"/>
    <w:rsid w:val="008B20F8"/>
    <w:rsid w:val="008B2239"/>
    <w:rsid w:val="008B26CC"/>
    <w:rsid w:val="008B2B78"/>
    <w:rsid w:val="008B2C2E"/>
    <w:rsid w:val="008B2CA4"/>
    <w:rsid w:val="008B2FE7"/>
    <w:rsid w:val="008B3198"/>
    <w:rsid w:val="008B357A"/>
    <w:rsid w:val="008B3C5E"/>
    <w:rsid w:val="008B4FEF"/>
    <w:rsid w:val="008B5524"/>
    <w:rsid w:val="008B598B"/>
    <w:rsid w:val="008B626A"/>
    <w:rsid w:val="008B6731"/>
    <w:rsid w:val="008B6D64"/>
    <w:rsid w:val="008B7338"/>
    <w:rsid w:val="008C013A"/>
    <w:rsid w:val="008C0170"/>
    <w:rsid w:val="008C02C3"/>
    <w:rsid w:val="008C0416"/>
    <w:rsid w:val="008C1134"/>
    <w:rsid w:val="008C131B"/>
    <w:rsid w:val="008C1E35"/>
    <w:rsid w:val="008C2666"/>
    <w:rsid w:val="008C2748"/>
    <w:rsid w:val="008C2F2B"/>
    <w:rsid w:val="008C31DD"/>
    <w:rsid w:val="008C3233"/>
    <w:rsid w:val="008C3479"/>
    <w:rsid w:val="008C39F0"/>
    <w:rsid w:val="008C439F"/>
    <w:rsid w:val="008C4544"/>
    <w:rsid w:val="008C4BEC"/>
    <w:rsid w:val="008C5199"/>
    <w:rsid w:val="008C51BC"/>
    <w:rsid w:val="008C5327"/>
    <w:rsid w:val="008C55B2"/>
    <w:rsid w:val="008C5AD3"/>
    <w:rsid w:val="008C64A1"/>
    <w:rsid w:val="008C65AC"/>
    <w:rsid w:val="008C6608"/>
    <w:rsid w:val="008C6E2A"/>
    <w:rsid w:val="008C7AD9"/>
    <w:rsid w:val="008C7E85"/>
    <w:rsid w:val="008C7EA4"/>
    <w:rsid w:val="008D0139"/>
    <w:rsid w:val="008D06E5"/>
    <w:rsid w:val="008D1041"/>
    <w:rsid w:val="008D146A"/>
    <w:rsid w:val="008D16D7"/>
    <w:rsid w:val="008D1B68"/>
    <w:rsid w:val="008D1DB5"/>
    <w:rsid w:val="008D2030"/>
    <w:rsid w:val="008D20F7"/>
    <w:rsid w:val="008D2278"/>
    <w:rsid w:val="008D2913"/>
    <w:rsid w:val="008D2B26"/>
    <w:rsid w:val="008D2D63"/>
    <w:rsid w:val="008D2DFA"/>
    <w:rsid w:val="008D3D68"/>
    <w:rsid w:val="008D425D"/>
    <w:rsid w:val="008D45C2"/>
    <w:rsid w:val="008D4A73"/>
    <w:rsid w:val="008D4B88"/>
    <w:rsid w:val="008D54E2"/>
    <w:rsid w:val="008D5CC4"/>
    <w:rsid w:val="008D5FA0"/>
    <w:rsid w:val="008D62D1"/>
    <w:rsid w:val="008D64C5"/>
    <w:rsid w:val="008D6C69"/>
    <w:rsid w:val="008D6F3F"/>
    <w:rsid w:val="008D76E9"/>
    <w:rsid w:val="008D7B2E"/>
    <w:rsid w:val="008E00C9"/>
    <w:rsid w:val="008E027F"/>
    <w:rsid w:val="008E062A"/>
    <w:rsid w:val="008E0FDF"/>
    <w:rsid w:val="008E10C5"/>
    <w:rsid w:val="008E17FA"/>
    <w:rsid w:val="008E1E2B"/>
    <w:rsid w:val="008E1E79"/>
    <w:rsid w:val="008E3529"/>
    <w:rsid w:val="008E3EA4"/>
    <w:rsid w:val="008E4052"/>
    <w:rsid w:val="008E42A2"/>
    <w:rsid w:val="008E441A"/>
    <w:rsid w:val="008E50FC"/>
    <w:rsid w:val="008E5159"/>
    <w:rsid w:val="008E57D5"/>
    <w:rsid w:val="008E5DB9"/>
    <w:rsid w:val="008E5F13"/>
    <w:rsid w:val="008E5F88"/>
    <w:rsid w:val="008E5FA8"/>
    <w:rsid w:val="008E623E"/>
    <w:rsid w:val="008E6546"/>
    <w:rsid w:val="008E657E"/>
    <w:rsid w:val="008E6707"/>
    <w:rsid w:val="008E6A6A"/>
    <w:rsid w:val="008E6C95"/>
    <w:rsid w:val="008E76FD"/>
    <w:rsid w:val="008E7B3C"/>
    <w:rsid w:val="008F0411"/>
    <w:rsid w:val="008F0591"/>
    <w:rsid w:val="008F0C04"/>
    <w:rsid w:val="008F0D47"/>
    <w:rsid w:val="008F1362"/>
    <w:rsid w:val="008F16D2"/>
    <w:rsid w:val="008F1715"/>
    <w:rsid w:val="008F1B61"/>
    <w:rsid w:val="008F1C00"/>
    <w:rsid w:val="008F1F69"/>
    <w:rsid w:val="008F1FD0"/>
    <w:rsid w:val="008F20E9"/>
    <w:rsid w:val="008F24E6"/>
    <w:rsid w:val="008F27D7"/>
    <w:rsid w:val="008F2944"/>
    <w:rsid w:val="008F2A1E"/>
    <w:rsid w:val="008F2B2E"/>
    <w:rsid w:val="008F3018"/>
    <w:rsid w:val="008F36F6"/>
    <w:rsid w:val="008F41B3"/>
    <w:rsid w:val="008F4F88"/>
    <w:rsid w:val="008F5186"/>
    <w:rsid w:val="008F518A"/>
    <w:rsid w:val="008F563B"/>
    <w:rsid w:val="008F63CC"/>
    <w:rsid w:val="008F70EC"/>
    <w:rsid w:val="008F7285"/>
    <w:rsid w:val="008F73EA"/>
    <w:rsid w:val="008F7B55"/>
    <w:rsid w:val="008F7E60"/>
    <w:rsid w:val="00900128"/>
    <w:rsid w:val="00900186"/>
    <w:rsid w:val="00900302"/>
    <w:rsid w:val="0090075A"/>
    <w:rsid w:val="009007C0"/>
    <w:rsid w:val="00900E07"/>
    <w:rsid w:val="00900E93"/>
    <w:rsid w:val="00900F2A"/>
    <w:rsid w:val="00901352"/>
    <w:rsid w:val="0090135C"/>
    <w:rsid w:val="009019BD"/>
    <w:rsid w:val="00901A30"/>
    <w:rsid w:val="009021AE"/>
    <w:rsid w:val="009022E2"/>
    <w:rsid w:val="00902416"/>
    <w:rsid w:val="0090372B"/>
    <w:rsid w:val="00903AFE"/>
    <w:rsid w:val="00903DFD"/>
    <w:rsid w:val="00904331"/>
    <w:rsid w:val="009043A3"/>
    <w:rsid w:val="00904AE1"/>
    <w:rsid w:val="00904E32"/>
    <w:rsid w:val="00905250"/>
    <w:rsid w:val="009054A9"/>
    <w:rsid w:val="00905608"/>
    <w:rsid w:val="00905919"/>
    <w:rsid w:val="009062A5"/>
    <w:rsid w:val="00906C48"/>
    <w:rsid w:val="00906E8F"/>
    <w:rsid w:val="00906FA6"/>
    <w:rsid w:val="0090706D"/>
    <w:rsid w:val="009071C6"/>
    <w:rsid w:val="00907522"/>
    <w:rsid w:val="00907788"/>
    <w:rsid w:val="00907809"/>
    <w:rsid w:val="009078A7"/>
    <w:rsid w:val="00910476"/>
    <w:rsid w:val="0091053C"/>
    <w:rsid w:val="00910838"/>
    <w:rsid w:val="00910BE8"/>
    <w:rsid w:val="00910C8F"/>
    <w:rsid w:val="00910E03"/>
    <w:rsid w:val="00911B10"/>
    <w:rsid w:val="00911E8C"/>
    <w:rsid w:val="009124A7"/>
    <w:rsid w:val="00912644"/>
    <w:rsid w:val="0091275B"/>
    <w:rsid w:val="00912821"/>
    <w:rsid w:val="00912F3D"/>
    <w:rsid w:val="00912F62"/>
    <w:rsid w:val="00913832"/>
    <w:rsid w:val="00913881"/>
    <w:rsid w:val="00913DBD"/>
    <w:rsid w:val="00914229"/>
    <w:rsid w:val="00914483"/>
    <w:rsid w:val="00914A38"/>
    <w:rsid w:val="00914A9F"/>
    <w:rsid w:val="00915268"/>
    <w:rsid w:val="009153C7"/>
    <w:rsid w:val="0091544B"/>
    <w:rsid w:val="00915461"/>
    <w:rsid w:val="00915AAC"/>
    <w:rsid w:val="00915B61"/>
    <w:rsid w:val="00915EBA"/>
    <w:rsid w:val="00916246"/>
    <w:rsid w:val="0091626B"/>
    <w:rsid w:val="0091647D"/>
    <w:rsid w:val="00916733"/>
    <w:rsid w:val="00916801"/>
    <w:rsid w:val="00916D19"/>
    <w:rsid w:val="009174AB"/>
    <w:rsid w:val="0092067F"/>
    <w:rsid w:val="009208A4"/>
    <w:rsid w:val="009208B9"/>
    <w:rsid w:val="00920C59"/>
    <w:rsid w:val="00920C6D"/>
    <w:rsid w:val="009215D9"/>
    <w:rsid w:val="00921B82"/>
    <w:rsid w:val="00921B94"/>
    <w:rsid w:val="00921BB2"/>
    <w:rsid w:val="00921C67"/>
    <w:rsid w:val="0092214C"/>
    <w:rsid w:val="00922263"/>
    <w:rsid w:val="0092259C"/>
    <w:rsid w:val="009227DD"/>
    <w:rsid w:val="00922A10"/>
    <w:rsid w:val="00922A8E"/>
    <w:rsid w:val="009231EF"/>
    <w:rsid w:val="0092374D"/>
    <w:rsid w:val="00923B63"/>
    <w:rsid w:val="00923BA9"/>
    <w:rsid w:val="00923BED"/>
    <w:rsid w:val="0092488C"/>
    <w:rsid w:val="00924B63"/>
    <w:rsid w:val="00924C9A"/>
    <w:rsid w:val="00925460"/>
    <w:rsid w:val="00925751"/>
    <w:rsid w:val="00925908"/>
    <w:rsid w:val="00925A76"/>
    <w:rsid w:val="00925CD4"/>
    <w:rsid w:val="00925E48"/>
    <w:rsid w:val="0092621C"/>
    <w:rsid w:val="00926E65"/>
    <w:rsid w:val="00927151"/>
    <w:rsid w:val="00927B02"/>
    <w:rsid w:val="00927B48"/>
    <w:rsid w:val="00927C53"/>
    <w:rsid w:val="00927DAC"/>
    <w:rsid w:val="00930029"/>
    <w:rsid w:val="009302C9"/>
    <w:rsid w:val="00930604"/>
    <w:rsid w:val="009307B8"/>
    <w:rsid w:val="009307BB"/>
    <w:rsid w:val="00930C45"/>
    <w:rsid w:val="00930FAF"/>
    <w:rsid w:val="009310D5"/>
    <w:rsid w:val="00931145"/>
    <w:rsid w:val="00931178"/>
    <w:rsid w:val="0093160E"/>
    <w:rsid w:val="0093211C"/>
    <w:rsid w:val="0093231D"/>
    <w:rsid w:val="009323D1"/>
    <w:rsid w:val="00932898"/>
    <w:rsid w:val="00932B81"/>
    <w:rsid w:val="00932B9F"/>
    <w:rsid w:val="00934127"/>
    <w:rsid w:val="009341D7"/>
    <w:rsid w:val="00934976"/>
    <w:rsid w:val="009351CB"/>
    <w:rsid w:val="0093521B"/>
    <w:rsid w:val="00935261"/>
    <w:rsid w:val="00935452"/>
    <w:rsid w:val="009356C6"/>
    <w:rsid w:val="00936175"/>
    <w:rsid w:val="009363AD"/>
    <w:rsid w:val="00936B34"/>
    <w:rsid w:val="00936EF2"/>
    <w:rsid w:val="00936FAF"/>
    <w:rsid w:val="0093751B"/>
    <w:rsid w:val="009377B0"/>
    <w:rsid w:val="009400A5"/>
    <w:rsid w:val="009402A9"/>
    <w:rsid w:val="00940A08"/>
    <w:rsid w:val="00940A44"/>
    <w:rsid w:val="00940B01"/>
    <w:rsid w:val="00940B98"/>
    <w:rsid w:val="00940FAD"/>
    <w:rsid w:val="00941426"/>
    <w:rsid w:val="0094144C"/>
    <w:rsid w:val="00941515"/>
    <w:rsid w:val="0094177A"/>
    <w:rsid w:val="00942342"/>
    <w:rsid w:val="00942438"/>
    <w:rsid w:val="009426BA"/>
    <w:rsid w:val="0094272F"/>
    <w:rsid w:val="0094354B"/>
    <w:rsid w:val="009449BA"/>
    <w:rsid w:val="00944C07"/>
    <w:rsid w:val="00944D53"/>
    <w:rsid w:val="00944E0C"/>
    <w:rsid w:val="00944F56"/>
    <w:rsid w:val="00945073"/>
    <w:rsid w:val="0094518E"/>
    <w:rsid w:val="009451DA"/>
    <w:rsid w:val="00945240"/>
    <w:rsid w:val="009452FB"/>
    <w:rsid w:val="00945556"/>
    <w:rsid w:val="00945A32"/>
    <w:rsid w:val="0094651C"/>
    <w:rsid w:val="009465CE"/>
    <w:rsid w:val="00947005"/>
    <w:rsid w:val="009470D8"/>
    <w:rsid w:val="009472E6"/>
    <w:rsid w:val="009478D1"/>
    <w:rsid w:val="0095084C"/>
    <w:rsid w:val="009508CA"/>
    <w:rsid w:val="0095094C"/>
    <w:rsid w:val="00950A10"/>
    <w:rsid w:val="00950AA3"/>
    <w:rsid w:val="00950F96"/>
    <w:rsid w:val="00951132"/>
    <w:rsid w:val="00951323"/>
    <w:rsid w:val="0095141E"/>
    <w:rsid w:val="00951FA3"/>
    <w:rsid w:val="00951FE1"/>
    <w:rsid w:val="0095225F"/>
    <w:rsid w:val="0095230D"/>
    <w:rsid w:val="00952320"/>
    <w:rsid w:val="00952D95"/>
    <w:rsid w:val="00952E96"/>
    <w:rsid w:val="00953322"/>
    <w:rsid w:val="0095355B"/>
    <w:rsid w:val="009537D9"/>
    <w:rsid w:val="00953A3B"/>
    <w:rsid w:val="00953C86"/>
    <w:rsid w:val="00953F4E"/>
    <w:rsid w:val="00953F6F"/>
    <w:rsid w:val="00954625"/>
    <w:rsid w:val="009546F6"/>
    <w:rsid w:val="00954CE3"/>
    <w:rsid w:val="00955128"/>
    <w:rsid w:val="009554F6"/>
    <w:rsid w:val="0095564A"/>
    <w:rsid w:val="0095586F"/>
    <w:rsid w:val="00955AA1"/>
    <w:rsid w:val="00955AF1"/>
    <w:rsid w:val="00955C7C"/>
    <w:rsid w:val="009565F6"/>
    <w:rsid w:val="00956B6C"/>
    <w:rsid w:val="00956FEE"/>
    <w:rsid w:val="0095702F"/>
    <w:rsid w:val="009576E2"/>
    <w:rsid w:val="009578FB"/>
    <w:rsid w:val="00957A87"/>
    <w:rsid w:val="00957CF9"/>
    <w:rsid w:val="00957E01"/>
    <w:rsid w:val="00960F3D"/>
    <w:rsid w:val="00961107"/>
    <w:rsid w:val="00961660"/>
    <w:rsid w:val="009618F1"/>
    <w:rsid w:val="00961BC5"/>
    <w:rsid w:val="00961C5C"/>
    <w:rsid w:val="00961FCB"/>
    <w:rsid w:val="00962526"/>
    <w:rsid w:val="00962529"/>
    <w:rsid w:val="009626FF"/>
    <w:rsid w:val="00962E0B"/>
    <w:rsid w:val="00962F58"/>
    <w:rsid w:val="0096391A"/>
    <w:rsid w:val="0096397B"/>
    <w:rsid w:val="009639A3"/>
    <w:rsid w:val="00963A98"/>
    <w:rsid w:val="009650EC"/>
    <w:rsid w:val="009650F9"/>
    <w:rsid w:val="009651B9"/>
    <w:rsid w:val="0096526C"/>
    <w:rsid w:val="00965657"/>
    <w:rsid w:val="00965C93"/>
    <w:rsid w:val="00965E03"/>
    <w:rsid w:val="00966567"/>
    <w:rsid w:val="0096657A"/>
    <w:rsid w:val="00966BF8"/>
    <w:rsid w:val="009672AF"/>
    <w:rsid w:val="00967542"/>
    <w:rsid w:val="00970092"/>
    <w:rsid w:val="009702CE"/>
    <w:rsid w:val="009702FD"/>
    <w:rsid w:val="00970360"/>
    <w:rsid w:val="00970573"/>
    <w:rsid w:val="0097093C"/>
    <w:rsid w:val="009713D5"/>
    <w:rsid w:val="00971797"/>
    <w:rsid w:val="00971912"/>
    <w:rsid w:val="00971E3B"/>
    <w:rsid w:val="009723B8"/>
    <w:rsid w:val="00972CA6"/>
    <w:rsid w:val="00972D59"/>
    <w:rsid w:val="00972DC9"/>
    <w:rsid w:val="0097302C"/>
    <w:rsid w:val="009733AD"/>
    <w:rsid w:val="00973429"/>
    <w:rsid w:val="00973459"/>
    <w:rsid w:val="00973662"/>
    <w:rsid w:val="0097395F"/>
    <w:rsid w:val="00973A12"/>
    <w:rsid w:val="00973A4C"/>
    <w:rsid w:val="00973AD0"/>
    <w:rsid w:val="00973E08"/>
    <w:rsid w:val="00974241"/>
    <w:rsid w:val="009745F9"/>
    <w:rsid w:val="00975272"/>
    <w:rsid w:val="00975845"/>
    <w:rsid w:val="00975DEA"/>
    <w:rsid w:val="00975EAD"/>
    <w:rsid w:val="00976220"/>
    <w:rsid w:val="00976716"/>
    <w:rsid w:val="0097675C"/>
    <w:rsid w:val="009767F1"/>
    <w:rsid w:val="00976BE5"/>
    <w:rsid w:val="00976E18"/>
    <w:rsid w:val="00977759"/>
    <w:rsid w:val="00977815"/>
    <w:rsid w:val="00977EC8"/>
    <w:rsid w:val="009806D0"/>
    <w:rsid w:val="0098082A"/>
    <w:rsid w:val="00980B28"/>
    <w:rsid w:val="00980C3A"/>
    <w:rsid w:val="00980CA8"/>
    <w:rsid w:val="00980D19"/>
    <w:rsid w:val="00980E5B"/>
    <w:rsid w:val="00980F51"/>
    <w:rsid w:val="00980F7E"/>
    <w:rsid w:val="00981138"/>
    <w:rsid w:val="00981323"/>
    <w:rsid w:val="009816C8"/>
    <w:rsid w:val="00981D53"/>
    <w:rsid w:val="00982E71"/>
    <w:rsid w:val="0098335A"/>
    <w:rsid w:val="00983433"/>
    <w:rsid w:val="00983475"/>
    <w:rsid w:val="00983779"/>
    <w:rsid w:val="009839B9"/>
    <w:rsid w:val="00983ACC"/>
    <w:rsid w:val="00983C0B"/>
    <w:rsid w:val="00983F1F"/>
    <w:rsid w:val="009840EE"/>
    <w:rsid w:val="0098412A"/>
    <w:rsid w:val="00984690"/>
    <w:rsid w:val="009846D5"/>
    <w:rsid w:val="00984F2B"/>
    <w:rsid w:val="00985730"/>
    <w:rsid w:val="00985954"/>
    <w:rsid w:val="00986292"/>
    <w:rsid w:val="00986302"/>
    <w:rsid w:val="00986818"/>
    <w:rsid w:val="00986B07"/>
    <w:rsid w:val="00986E6A"/>
    <w:rsid w:val="0098720A"/>
    <w:rsid w:val="00987EB1"/>
    <w:rsid w:val="00987ECE"/>
    <w:rsid w:val="00987F59"/>
    <w:rsid w:val="009902AC"/>
    <w:rsid w:val="0099085A"/>
    <w:rsid w:val="00990BF0"/>
    <w:rsid w:val="009913D0"/>
    <w:rsid w:val="00991BA3"/>
    <w:rsid w:val="00991CF6"/>
    <w:rsid w:val="0099207B"/>
    <w:rsid w:val="00992203"/>
    <w:rsid w:val="00992582"/>
    <w:rsid w:val="00992732"/>
    <w:rsid w:val="009929B1"/>
    <w:rsid w:val="009929C8"/>
    <w:rsid w:val="00992E99"/>
    <w:rsid w:val="009932E9"/>
    <w:rsid w:val="00993735"/>
    <w:rsid w:val="0099387B"/>
    <w:rsid w:val="00993A49"/>
    <w:rsid w:val="00993C0F"/>
    <w:rsid w:val="00993CAA"/>
    <w:rsid w:val="00993E1B"/>
    <w:rsid w:val="00994043"/>
    <w:rsid w:val="009940A5"/>
    <w:rsid w:val="00994363"/>
    <w:rsid w:val="0099439F"/>
    <w:rsid w:val="009946D4"/>
    <w:rsid w:val="009947C6"/>
    <w:rsid w:val="00994B74"/>
    <w:rsid w:val="00994EE5"/>
    <w:rsid w:val="00995373"/>
    <w:rsid w:val="0099544C"/>
    <w:rsid w:val="009963A4"/>
    <w:rsid w:val="009963C5"/>
    <w:rsid w:val="009964AC"/>
    <w:rsid w:val="00996652"/>
    <w:rsid w:val="009970BA"/>
    <w:rsid w:val="00997116"/>
    <w:rsid w:val="00997308"/>
    <w:rsid w:val="009977E7"/>
    <w:rsid w:val="00997A76"/>
    <w:rsid w:val="00997AA8"/>
    <w:rsid w:val="00997D1D"/>
    <w:rsid w:val="00997E73"/>
    <w:rsid w:val="009A00FA"/>
    <w:rsid w:val="009A0147"/>
    <w:rsid w:val="009A06D2"/>
    <w:rsid w:val="009A0C3A"/>
    <w:rsid w:val="009A120D"/>
    <w:rsid w:val="009A1217"/>
    <w:rsid w:val="009A12F0"/>
    <w:rsid w:val="009A1322"/>
    <w:rsid w:val="009A1563"/>
    <w:rsid w:val="009A1685"/>
    <w:rsid w:val="009A19AA"/>
    <w:rsid w:val="009A2168"/>
    <w:rsid w:val="009A2CAE"/>
    <w:rsid w:val="009A3177"/>
    <w:rsid w:val="009A33AE"/>
    <w:rsid w:val="009A340E"/>
    <w:rsid w:val="009A34DA"/>
    <w:rsid w:val="009A3905"/>
    <w:rsid w:val="009A3D9F"/>
    <w:rsid w:val="009A4107"/>
    <w:rsid w:val="009A4154"/>
    <w:rsid w:val="009A4444"/>
    <w:rsid w:val="009A4472"/>
    <w:rsid w:val="009A448D"/>
    <w:rsid w:val="009A4A48"/>
    <w:rsid w:val="009A4B13"/>
    <w:rsid w:val="009A4EE0"/>
    <w:rsid w:val="009A5090"/>
    <w:rsid w:val="009A5359"/>
    <w:rsid w:val="009A5539"/>
    <w:rsid w:val="009A5746"/>
    <w:rsid w:val="009A5839"/>
    <w:rsid w:val="009A583A"/>
    <w:rsid w:val="009A5A35"/>
    <w:rsid w:val="009A5AB0"/>
    <w:rsid w:val="009A5AFB"/>
    <w:rsid w:val="009A6550"/>
    <w:rsid w:val="009A6978"/>
    <w:rsid w:val="009A6A4C"/>
    <w:rsid w:val="009A6ACC"/>
    <w:rsid w:val="009A6B54"/>
    <w:rsid w:val="009A6DA2"/>
    <w:rsid w:val="009A6ECA"/>
    <w:rsid w:val="009A6FB6"/>
    <w:rsid w:val="009A7C30"/>
    <w:rsid w:val="009B062D"/>
    <w:rsid w:val="009B0741"/>
    <w:rsid w:val="009B0D87"/>
    <w:rsid w:val="009B0EA9"/>
    <w:rsid w:val="009B12F4"/>
    <w:rsid w:val="009B145A"/>
    <w:rsid w:val="009B169E"/>
    <w:rsid w:val="009B1D2B"/>
    <w:rsid w:val="009B1DEE"/>
    <w:rsid w:val="009B202C"/>
    <w:rsid w:val="009B234B"/>
    <w:rsid w:val="009B286F"/>
    <w:rsid w:val="009B2DEA"/>
    <w:rsid w:val="009B3478"/>
    <w:rsid w:val="009B34FB"/>
    <w:rsid w:val="009B35E8"/>
    <w:rsid w:val="009B36CA"/>
    <w:rsid w:val="009B3F35"/>
    <w:rsid w:val="009B42F9"/>
    <w:rsid w:val="009B47AD"/>
    <w:rsid w:val="009B490D"/>
    <w:rsid w:val="009B4965"/>
    <w:rsid w:val="009B4E10"/>
    <w:rsid w:val="009B5006"/>
    <w:rsid w:val="009B507C"/>
    <w:rsid w:val="009B582D"/>
    <w:rsid w:val="009B5ACC"/>
    <w:rsid w:val="009B5C72"/>
    <w:rsid w:val="009B5FB2"/>
    <w:rsid w:val="009B6389"/>
    <w:rsid w:val="009B64DA"/>
    <w:rsid w:val="009B6577"/>
    <w:rsid w:val="009B6654"/>
    <w:rsid w:val="009B6D48"/>
    <w:rsid w:val="009B6E20"/>
    <w:rsid w:val="009B78F8"/>
    <w:rsid w:val="009B7DE0"/>
    <w:rsid w:val="009C0571"/>
    <w:rsid w:val="009C0695"/>
    <w:rsid w:val="009C09AA"/>
    <w:rsid w:val="009C0A75"/>
    <w:rsid w:val="009C0E8F"/>
    <w:rsid w:val="009C16D5"/>
    <w:rsid w:val="009C1B21"/>
    <w:rsid w:val="009C21B5"/>
    <w:rsid w:val="009C2336"/>
    <w:rsid w:val="009C2C92"/>
    <w:rsid w:val="009C2CC0"/>
    <w:rsid w:val="009C2F60"/>
    <w:rsid w:val="009C30C5"/>
    <w:rsid w:val="009C325C"/>
    <w:rsid w:val="009C3275"/>
    <w:rsid w:val="009C3447"/>
    <w:rsid w:val="009C35FF"/>
    <w:rsid w:val="009C39CC"/>
    <w:rsid w:val="009C3B60"/>
    <w:rsid w:val="009C3BEA"/>
    <w:rsid w:val="009C3ED6"/>
    <w:rsid w:val="009C43A5"/>
    <w:rsid w:val="009C45F8"/>
    <w:rsid w:val="009C487A"/>
    <w:rsid w:val="009C4C8B"/>
    <w:rsid w:val="009C5403"/>
    <w:rsid w:val="009C5B16"/>
    <w:rsid w:val="009C64AE"/>
    <w:rsid w:val="009C7D78"/>
    <w:rsid w:val="009D00DC"/>
    <w:rsid w:val="009D036C"/>
    <w:rsid w:val="009D0B98"/>
    <w:rsid w:val="009D0DF7"/>
    <w:rsid w:val="009D0FCD"/>
    <w:rsid w:val="009D151B"/>
    <w:rsid w:val="009D16F7"/>
    <w:rsid w:val="009D2530"/>
    <w:rsid w:val="009D2CD4"/>
    <w:rsid w:val="009D2E81"/>
    <w:rsid w:val="009D3394"/>
    <w:rsid w:val="009D3B4C"/>
    <w:rsid w:val="009D3DB1"/>
    <w:rsid w:val="009D554A"/>
    <w:rsid w:val="009D5F55"/>
    <w:rsid w:val="009D5FB2"/>
    <w:rsid w:val="009D60AD"/>
    <w:rsid w:val="009D6A63"/>
    <w:rsid w:val="009D710B"/>
    <w:rsid w:val="009D743E"/>
    <w:rsid w:val="009D744F"/>
    <w:rsid w:val="009D7C4B"/>
    <w:rsid w:val="009E0021"/>
    <w:rsid w:val="009E008C"/>
    <w:rsid w:val="009E01EE"/>
    <w:rsid w:val="009E07CF"/>
    <w:rsid w:val="009E0A6E"/>
    <w:rsid w:val="009E0CD5"/>
    <w:rsid w:val="009E0E5E"/>
    <w:rsid w:val="009E0F89"/>
    <w:rsid w:val="009E0FC7"/>
    <w:rsid w:val="009E1037"/>
    <w:rsid w:val="009E1211"/>
    <w:rsid w:val="009E15BA"/>
    <w:rsid w:val="009E1652"/>
    <w:rsid w:val="009E16C7"/>
    <w:rsid w:val="009E172C"/>
    <w:rsid w:val="009E1733"/>
    <w:rsid w:val="009E1D9C"/>
    <w:rsid w:val="009E1ED1"/>
    <w:rsid w:val="009E2430"/>
    <w:rsid w:val="009E2779"/>
    <w:rsid w:val="009E2978"/>
    <w:rsid w:val="009E2A5A"/>
    <w:rsid w:val="009E2FD8"/>
    <w:rsid w:val="009E3054"/>
    <w:rsid w:val="009E382A"/>
    <w:rsid w:val="009E3F4B"/>
    <w:rsid w:val="009E4054"/>
    <w:rsid w:val="009E4A16"/>
    <w:rsid w:val="009E4FED"/>
    <w:rsid w:val="009E5383"/>
    <w:rsid w:val="009E569B"/>
    <w:rsid w:val="009E5809"/>
    <w:rsid w:val="009E5AF9"/>
    <w:rsid w:val="009E5F11"/>
    <w:rsid w:val="009E664E"/>
    <w:rsid w:val="009E69A5"/>
    <w:rsid w:val="009E71B5"/>
    <w:rsid w:val="009E71EF"/>
    <w:rsid w:val="009F0020"/>
    <w:rsid w:val="009F1333"/>
    <w:rsid w:val="009F1C2D"/>
    <w:rsid w:val="009F23C0"/>
    <w:rsid w:val="009F246B"/>
    <w:rsid w:val="009F2755"/>
    <w:rsid w:val="009F2A34"/>
    <w:rsid w:val="009F2F64"/>
    <w:rsid w:val="009F2FDD"/>
    <w:rsid w:val="009F31D0"/>
    <w:rsid w:val="009F366B"/>
    <w:rsid w:val="009F40F2"/>
    <w:rsid w:val="009F4383"/>
    <w:rsid w:val="009F4384"/>
    <w:rsid w:val="009F460B"/>
    <w:rsid w:val="009F4AFF"/>
    <w:rsid w:val="009F4D9F"/>
    <w:rsid w:val="009F5353"/>
    <w:rsid w:val="009F56CC"/>
    <w:rsid w:val="009F585E"/>
    <w:rsid w:val="009F58E9"/>
    <w:rsid w:val="009F5B17"/>
    <w:rsid w:val="009F65FB"/>
    <w:rsid w:val="009F777E"/>
    <w:rsid w:val="009F7A4C"/>
    <w:rsid w:val="00A00277"/>
    <w:rsid w:val="00A00A0B"/>
    <w:rsid w:val="00A00A82"/>
    <w:rsid w:val="00A00C7B"/>
    <w:rsid w:val="00A0111C"/>
    <w:rsid w:val="00A01531"/>
    <w:rsid w:val="00A020CA"/>
    <w:rsid w:val="00A02BD7"/>
    <w:rsid w:val="00A02E05"/>
    <w:rsid w:val="00A0306A"/>
    <w:rsid w:val="00A03105"/>
    <w:rsid w:val="00A03582"/>
    <w:rsid w:val="00A03A79"/>
    <w:rsid w:val="00A04103"/>
    <w:rsid w:val="00A0429B"/>
    <w:rsid w:val="00A0432F"/>
    <w:rsid w:val="00A043C7"/>
    <w:rsid w:val="00A04596"/>
    <w:rsid w:val="00A046E4"/>
    <w:rsid w:val="00A0490E"/>
    <w:rsid w:val="00A04A12"/>
    <w:rsid w:val="00A0586D"/>
    <w:rsid w:val="00A05A91"/>
    <w:rsid w:val="00A05DAC"/>
    <w:rsid w:val="00A06081"/>
    <w:rsid w:val="00A060A6"/>
    <w:rsid w:val="00A06896"/>
    <w:rsid w:val="00A06B18"/>
    <w:rsid w:val="00A06BBE"/>
    <w:rsid w:val="00A06CA3"/>
    <w:rsid w:val="00A07323"/>
    <w:rsid w:val="00A10B56"/>
    <w:rsid w:val="00A10DA7"/>
    <w:rsid w:val="00A10ECB"/>
    <w:rsid w:val="00A11387"/>
    <w:rsid w:val="00A113D5"/>
    <w:rsid w:val="00A113FA"/>
    <w:rsid w:val="00A11447"/>
    <w:rsid w:val="00A114F6"/>
    <w:rsid w:val="00A119F1"/>
    <w:rsid w:val="00A11AE6"/>
    <w:rsid w:val="00A11EE4"/>
    <w:rsid w:val="00A120D0"/>
    <w:rsid w:val="00A1293F"/>
    <w:rsid w:val="00A12F62"/>
    <w:rsid w:val="00A133DE"/>
    <w:rsid w:val="00A1392E"/>
    <w:rsid w:val="00A13AA5"/>
    <w:rsid w:val="00A14471"/>
    <w:rsid w:val="00A146D3"/>
    <w:rsid w:val="00A148F3"/>
    <w:rsid w:val="00A149A1"/>
    <w:rsid w:val="00A14BCC"/>
    <w:rsid w:val="00A161F0"/>
    <w:rsid w:val="00A16730"/>
    <w:rsid w:val="00A171A3"/>
    <w:rsid w:val="00A172A5"/>
    <w:rsid w:val="00A174D2"/>
    <w:rsid w:val="00A178B3"/>
    <w:rsid w:val="00A17ABB"/>
    <w:rsid w:val="00A17DF6"/>
    <w:rsid w:val="00A20211"/>
    <w:rsid w:val="00A2065B"/>
    <w:rsid w:val="00A20735"/>
    <w:rsid w:val="00A2112A"/>
    <w:rsid w:val="00A21664"/>
    <w:rsid w:val="00A216DE"/>
    <w:rsid w:val="00A21E23"/>
    <w:rsid w:val="00A21EEB"/>
    <w:rsid w:val="00A22208"/>
    <w:rsid w:val="00A222C4"/>
    <w:rsid w:val="00A22652"/>
    <w:rsid w:val="00A227C8"/>
    <w:rsid w:val="00A22F00"/>
    <w:rsid w:val="00A22F0B"/>
    <w:rsid w:val="00A230F0"/>
    <w:rsid w:val="00A232D4"/>
    <w:rsid w:val="00A239E3"/>
    <w:rsid w:val="00A239F3"/>
    <w:rsid w:val="00A23FA0"/>
    <w:rsid w:val="00A240FB"/>
    <w:rsid w:val="00A2482B"/>
    <w:rsid w:val="00A25802"/>
    <w:rsid w:val="00A259E1"/>
    <w:rsid w:val="00A259FE"/>
    <w:rsid w:val="00A26036"/>
    <w:rsid w:val="00A2643C"/>
    <w:rsid w:val="00A2656C"/>
    <w:rsid w:val="00A26978"/>
    <w:rsid w:val="00A26A3C"/>
    <w:rsid w:val="00A26A9B"/>
    <w:rsid w:val="00A274AA"/>
    <w:rsid w:val="00A274C8"/>
    <w:rsid w:val="00A275FA"/>
    <w:rsid w:val="00A277B2"/>
    <w:rsid w:val="00A2794F"/>
    <w:rsid w:val="00A27B06"/>
    <w:rsid w:val="00A27F89"/>
    <w:rsid w:val="00A3006A"/>
    <w:rsid w:val="00A301BC"/>
    <w:rsid w:val="00A30367"/>
    <w:rsid w:val="00A30514"/>
    <w:rsid w:val="00A307A6"/>
    <w:rsid w:val="00A311C3"/>
    <w:rsid w:val="00A31337"/>
    <w:rsid w:val="00A31555"/>
    <w:rsid w:val="00A31A7D"/>
    <w:rsid w:val="00A32142"/>
    <w:rsid w:val="00A328B9"/>
    <w:rsid w:val="00A328EB"/>
    <w:rsid w:val="00A32989"/>
    <w:rsid w:val="00A33381"/>
    <w:rsid w:val="00A3342A"/>
    <w:rsid w:val="00A337F4"/>
    <w:rsid w:val="00A33A64"/>
    <w:rsid w:val="00A33B40"/>
    <w:rsid w:val="00A33BCC"/>
    <w:rsid w:val="00A3431D"/>
    <w:rsid w:val="00A34597"/>
    <w:rsid w:val="00A3461A"/>
    <w:rsid w:val="00A34887"/>
    <w:rsid w:val="00A350FD"/>
    <w:rsid w:val="00A352B4"/>
    <w:rsid w:val="00A35703"/>
    <w:rsid w:val="00A36524"/>
    <w:rsid w:val="00A36929"/>
    <w:rsid w:val="00A36CFD"/>
    <w:rsid w:val="00A3756E"/>
    <w:rsid w:val="00A37754"/>
    <w:rsid w:val="00A37813"/>
    <w:rsid w:val="00A37D7A"/>
    <w:rsid w:val="00A37EEE"/>
    <w:rsid w:val="00A40139"/>
    <w:rsid w:val="00A40E14"/>
    <w:rsid w:val="00A4116A"/>
    <w:rsid w:val="00A41994"/>
    <w:rsid w:val="00A41FA1"/>
    <w:rsid w:val="00A4213B"/>
    <w:rsid w:val="00A42305"/>
    <w:rsid w:val="00A431DB"/>
    <w:rsid w:val="00A433A6"/>
    <w:rsid w:val="00A436AE"/>
    <w:rsid w:val="00A43FDE"/>
    <w:rsid w:val="00A446FA"/>
    <w:rsid w:val="00A44C20"/>
    <w:rsid w:val="00A44F33"/>
    <w:rsid w:val="00A45194"/>
    <w:rsid w:val="00A4536E"/>
    <w:rsid w:val="00A453F9"/>
    <w:rsid w:val="00A45AEB"/>
    <w:rsid w:val="00A46713"/>
    <w:rsid w:val="00A46746"/>
    <w:rsid w:val="00A46CAE"/>
    <w:rsid w:val="00A472F4"/>
    <w:rsid w:val="00A4769D"/>
    <w:rsid w:val="00A47B2D"/>
    <w:rsid w:val="00A501BE"/>
    <w:rsid w:val="00A501EB"/>
    <w:rsid w:val="00A5026D"/>
    <w:rsid w:val="00A51B74"/>
    <w:rsid w:val="00A51C05"/>
    <w:rsid w:val="00A522F5"/>
    <w:rsid w:val="00A52AE3"/>
    <w:rsid w:val="00A530DE"/>
    <w:rsid w:val="00A541FD"/>
    <w:rsid w:val="00A5498B"/>
    <w:rsid w:val="00A54CC9"/>
    <w:rsid w:val="00A54FFD"/>
    <w:rsid w:val="00A55010"/>
    <w:rsid w:val="00A55AFB"/>
    <w:rsid w:val="00A55B5C"/>
    <w:rsid w:val="00A55BB3"/>
    <w:rsid w:val="00A55DF1"/>
    <w:rsid w:val="00A55F84"/>
    <w:rsid w:val="00A56427"/>
    <w:rsid w:val="00A56467"/>
    <w:rsid w:val="00A56DAA"/>
    <w:rsid w:val="00A57CC8"/>
    <w:rsid w:val="00A57D05"/>
    <w:rsid w:val="00A6031D"/>
    <w:rsid w:val="00A60413"/>
    <w:rsid w:val="00A608D1"/>
    <w:rsid w:val="00A609E2"/>
    <w:rsid w:val="00A60F0C"/>
    <w:rsid w:val="00A6146F"/>
    <w:rsid w:val="00A618D4"/>
    <w:rsid w:val="00A6204F"/>
    <w:rsid w:val="00A625F0"/>
    <w:rsid w:val="00A62697"/>
    <w:rsid w:val="00A634F2"/>
    <w:rsid w:val="00A63889"/>
    <w:rsid w:val="00A63D5C"/>
    <w:rsid w:val="00A643A9"/>
    <w:rsid w:val="00A64543"/>
    <w:rsid w:val="00A64975"/>
    <w:rsid w:val="00A64E11"/>
    <w:rsid w:val="00A65F4F"/>
    <w:rsid w:val="00A6637B"/>
    <w:rsid w:val="00A6647A"/>
    <w:rsid w:val="00A66F7A"/>
    <w:rsid w:val="00A6704A"/>
    <w:rsid w:val="00A6730D"/>
    <w:rsid w:val="00A6778F"/>
    <w:rsid w:val="00A7026D"/>
    <w:rsid w:val="00A702E8"/>
    <w:rsid w:val="00A7041D"/>
    <w:rsid w:val="00A70C10"/>
    <w:rsid w:val="00A71167"/>
    <w:rsid w:val="00A711BF"/>
    <w:rsid w:val="00A71219"/>
    <w:rsid w:val="00A71C09"/>
    <w:rsid w:val="00A71EAF"/>
    <w:rsid w:val="00A72553"/>
    <w:rsid w:val="00A7264A"/>
    <w:rsid w:val="00A727AF"/>
    <w:rsid w:val="00A73558"/>
    <w:rsid w:val="00A73A37"/>
    <w:rsid w:val="00A73E32"/>
    <w:rsid w:val="00A7497D"/>
    <w:rsid w:val="00A74EC3"/>
    <w:rsid w:val="00A74EF3"/>
    <w:rsid w:val="00A75042"/>
    <w:rsid w:val="00A7549F"/>
    <w:rsid w:val="00A75C8D"/>
    <w:rsid w:val="00A75F35"/>
    <w:rsid w:val="00A760BD"/>
    <w:rsid w:val="00A763BA"/>
    <w:rsid w:val="00A76829"/>
    <w:rsid w:val="00A77026"/>
    <w:rsid w:val="00A77679"/>
    <w:rsid w:val="00A77DF3"/>
    <w:rsid w:val="00A800EE"/>
    <w:rsid w:val="00A802C5"/>
    <w:rsid w:val="00A80727"/>
    <w:rsid w:val="00A80A96"/>
    <w:rsid w:val="00A80CFB"/>
    <w:rsid w:val="00A81086"/>
    <w:rsid w:val="00A810D4"/>
    <w:rsid w:val="00A81369"/>
    <w:rsid w:val="00A81396"/>
    <w:rsid w:val="00A81B81"/>
    <w:rsid w:val="00A81DC3"/>
    <w:rsid w:val="00A81E76"/>
    <w:rsid w:val="00A81F88"/>
    <w:rsid w:val="00A8256D"/>
    <w:rsid w:val="00A827CC"/>
    <w:rsid w:val="00A82B70"/>
    <w:rsid w:val="00A82C8C"/>
    <w:rsid w:val="00A836FD"/>
    <w:rsid w:val="00A83960"/>
    <w:rsid w:val="00A84023"/>
    <w:rsid w:val="00A84117"/>
    <w:rsid w:val="00A84231"/>
    <w:rsid w:val="00A845D3"/>
    <w:rsid w:val="00A84A7A"/>
    <w:rsid w:val="00A84AB5"/>
    <w:rsid w:val="00A84E75"/>
    <w:rsid w:val="00A85648"/>
    <w:rsid w:val="00A85A38"/>
    <w:rsid w:val="00A8647F"/>
    <w:rsid w:val="00A867AD"/>
    <w:rsid w:val="00A8683E"/>
    <w:rsid w:val="00A8693A"/>
    <w:rsid w:val="00A86B4B"/>
    <w:rsid w:val="00A86E1A"/>
    <w:rsid w:val="00A86E26"/>
    <w:rsid w:val="00A871AD"/>
    <w:rsid w:val="00A8763D"/>
    <w:rsid w:val="00A87865"/>
    <w:rsid w:val="00A879C7"/>
    <w:rsid w:val="00A87DBC"/>
    <w:rsid w:val="00A90196"/>
    <w:rsid w:val="00A907BF"/>
    <w:rsid w:val="00A907C6"/>
    <w:rsid w:val="00A908AB"/>
    <w:rsid w:val="00A90AAB"/>
    <w:rsid w:val="00A9120A"/>
    <w:rsid w:val="00A9126F"/>
    <w:rsid w:val="00A918D4"/>
    <w:rsid w:val="00A91C46"/>
    <w:rsid w:val="00A91C4B"/>
    <w:rsid w:val="00A91F16"/>
    <w:rsid w:val="00A922D4"/>
    <w:rsid w:val="00A92302"/>
    <w:rsid w:val="00A925B9"/>
    <w:rsid w:val="00A92771"/>
    <w:rsid w:val="00A92D7E"/>
    <w:rsid w:val="00A93FAC"/>
    <w:rsid w:val="00A94451"/>
    <w:rsid w:val="00A94628"/>
    <w:rsid w:val="00A94817"/>
    <w:rsid w:val="00A94AD0"/>
    <w:rsid w:val="00A94ECC"/>
    <w:rsid w:val="00A950CB"/>
    <w:rsid w:val="00A954C7"/>
    <w:rsid w:val="00A956AF"/>
    <w:rsid w:val="00A9633D"/>
    <w:rsid w:val="00A96D34"/>
    <w:rsid w:val="00A96EEB"/>
    <w:rsid w:val="00A975FB"/>
    <w:rsid w:val="00A97906"/>
    <w:rsid w:val="00A97B5C"/>
    <w:rsid w:val="00A97C5D"/>
    <w:rsid w:val="00A97E18"/>
    <w:rsid w:val="00AA098D"/>
    <w:rsid w:val="00AA09A7"/>
    <w:rsid w:val="00AA0B83"/>
    <w:rsid w:val="00AA0F33"/>
    <w:rsid w:val="00AA1268"/>
    <w:rsid w:val="00AA1518"/>
    <w:rsid w:val="00AA1BA7"/>
    <w:rsid w:val="00AA1BF9"/>
    <w:rsid w:val="00AA1F5A"/>
    <w:rsid w:val="00AA227E"/>
    <w:rsid w:val="00AA2A60"/>
    <w:rsid w:val="00AA2AA5"/>
    <w:rsid w:val="00AA2C7B"/>
    <w:rsid w:val="00AA33E1"/>
    <w:rsid w:val="00AA36D7"/>
    <w:rsid w:val="00AA375A"/>
    <w:rsid w:val="00AA3B96"/>
    <w:rsid w:val="00AA4421"/>
    <w:rsid w:val="00AA4440"/>
    <w:rsid w:val="00AA4748"/>
    <w:rsid w:val="00AA4EFC"/>
    <w:rsid w:val="00AA52DC"/>
    <w:rsid w:val="00AA5369"/>
    <w:rsid w:val="00AA5524"/>
    <w:rsid w:val="00AA566B"/>
    <w:rsid w:val="00AA5C5F"/>
    <w:rsid w:val="00AA5E8D"/>
    <w:rsid w:val="00AA68FB"/>
    <w:rsid w:val="00AA6DA9"/>
    <w:rsid w:val="00AA747C"/>
    <w:rsid w:val="00AA7843"/>
    <w:rsid w:val="00AA7915"/>
    <w:rsid w:val="00AA796E"/>
    <w:rsid w:val="00AA7A21"/>
    <w:rsid w:val="00AA7BD0"/>
    <w:rsid w:val="00AB0EA2"/>
    <w:rsid w:val="00AB10D9"/>
    <w:rsid w:val="00AB1E9C"/>
    <w:rsid w:val="00AB1FCE"/>
    <w:rsid w:val="00AB21FB"/>
    <w:rsid w:val="00AB2273"/>
    <w:rsid w:val="00AB33F9"/>
    <w:rsid w:val="00AB344A"/>
    <w:rsid w:val="00AB369A"/>
    <w:rsid w:val="00AB3EE8"/>
    <w:rsid w:val="00AB4496"/>
    <w:rsid w:val="00AB44EB"/>
    <w:rsid w:val="00AB4674"/>
    <w:rsid w:val="00AB48D4"/>
    <w:rsid w:val="00AB4D63"/>
    <w:rsid w:val="00AB5288"/>
    <w:rsid w:val="00AB5A70"/>
    <w:rsid w:val="00AB6BAD"/>
    <w:rsid w:val="00AB6E71"/>
    <w:rsid w:val="00AB717A"/>
    <w:rsid w:val="00AB7903"/>
    <w:rsid w:val="00AB7B42"/>
    <w:rsid w:val="00AC02E2"/>
    <w:rsid w:val="00AC0391"/>
    <w:rsid w:val="00AC0397"/>
    <w:rsid w:val="00AC0950"/>
    <w:rsid w:val="00AC0DF2"/>
    <w:rsid w:val="00AC0E44"/>
    <w:rsid w:val="00AC1155"/>
    <w:rsid w:val="00AC11B9"/>
    <w:rsid w:val="00AC1608"/>
    <w:rsid w:val="00AC2C7B"/>
    <w:rsid w:val="00AC2CF2"/>
    <w:rsid w:val="00AC2E50"/>
    <w:rsid w:val="00AC2FD2"/>
    <w:rsid w:val="00AC3986"/>
    <w:rsid w:val="00AC3C3D"/>
    <w:rsid w:val="00AC46BD"/>
    <w:rsid w:val="00AC46E1"/>
    <w:rsid w:val="00AC470B"/>
    <w:rsid w:val="00AC48FA"/>
    <w:rsid w:val="00AC5123"/>
    <w:rsid w:val="00AC51FF"/>
    <w:rsid w:val="00AC54CD"/>
    <w:rsid w:val="00AC56EF"/>
    <w:rsid w:val="00AC5ACD"/>
    <w:rsid w:val="00AC5ACE"/>
    <w:rsid w:val="00AC634B"/>
    <w:rsid w:val="00AC6421"/>
    <w:rsid w:val="00AC64D6"/>
    <w:rsid w:val="00AC653D"/>
    <w:rsid w:val="00AC6812"/>
    <w:rsid w:val="00AC6D44"/>
    <w:rsid w:val="00AC71A7"/>
    <w:rsid w:val="00AC7777"/>
    <w:rsid w:val="00AC7B68"/>
    <w:rsid w:val="00AC7BF3"/>
    <w:rsid w:val="00AC7D66"/>
    <w:rsid w:val="00AD03A9"/>
    <w:rsid w:val="00AD0524"/>
    <w:rsid w:val="00AD0CC7"/>
    <w:rsid w:val="00AD115E"/>
    <w:rsid w:val="00AD126F"/>
    <w:rsid w:val="00AD15F2"/>
    <w:rsid w:val="00AD1AB0"/>
    <w:rsid w:val="00AD2230"/>
    <w:rsid w:val="00AD2F9F"/>
    <w:rsid w:val="00AD30BC"/>
    <w:rsid w:val="00AD35B7"/>
    <w:rsid w:val="00AD37D7"/>
    <w:rsid w:val="00AD388B"/>
    <w:rsid w:val="00AD3953"/>
    <w:rsid w:val="00AD39D1"/>
    <w:rsid w:val="00AD3AC6"/>
    <w:rsid w:val="00AD3C8D"/>
    <w:rsid w:val="00AD3D77"/>
    <w:rsid w:val="00AD4193"/>
    <w:rsid w:val="00AD43F7"/>
    <w:rsid w:val="00AD456C"/>
    <w:rsid w:val="00AD46F1"/>
    <w:rsid w:val="00AD4971"/>
    <w:rsid w:val="00AD49A0"/>
    <w:rsid w:val="00AD4B84"/>
    <w:rsid w:val="00AD4F27"/>
    <w:rsid w:val="00AD5093"/>
    <w:rsid w:val="00AD5689"/>
    <w:rsid w:val="00AD5902"/>
    <w:rsid w:val="00AD5943"/>
    <w:rsid w:val="00AD5A9A"/>
    <w:rsid w:val="00AD5A9B"/>
    <w:rsid w:val="00AD5E74"/>
    <w:rsid w:val="00AD6014"/>
    <w:rsid w:val="00AD65F8"/>
    <w:rsid w:val="00AD6B13"/>
    <w:rsid w:val="00AD6DBB"/>
    <w:rsid w:val="00AD6E63"/>
    <w:rsid w:val="00AD6EFF"/>
    <w:rsid w:val="00AD732B"/>
    <w:rsid w:val="00AD75D0"/>
    <w:rsid w:val="00AD7E6B"/>
    <w:rsid w:val="00AE0043"/>
    <w:rsid w:val="00AE06A2"/>
    <w:rsid w:val="00AE141A"/>
    <w:rsid w:val="00AE1620"/>
    <w:rsid w:val="00AE1691"/>
    <w:rsid w:val="00AE1C3A"/>
    <w:rsid w:val="00AE1CEF"/>
    <w:rsid w:val="00AE216C"/>
    <w:rsid w:val="00AE22C2"/>
    <w:rsid w:val="00AE22DE"/>
    <w:rsid w:val="00AE2364"/>
    <w:rsid w:val="00AE23E8"/>
    <w:rsid w:val="00AE2571"/>
    <w:rsid w:val="00AE25B7"/>
    <w:rsid w:val="00AE2716"/>
    <w:rsid w:val="00AE326E"/>
    <w:rsid w:val="00AE3D3F"/>
    <w:rsid w:val="00AE3EC5"/>
    <w:rsid w:val="00AE4DBE"/>
    <w:rsid w:val="00AE5241"/>
    <w:rsid w:val="00AE554C"/>
    <w:rsid w:val="00AE5ACA"/>
    <w:rsid w:val="00AE5AE3"/>
    <w:rsid w:val="00AE5FB3"/>
    <w:rsid w:val="00AE639B"/>
    <w:rsid w:val="00AE641F"/>
    <w:rsid w:val="00AE658C"/>
    <w:rsid w:val="00AE66A1"/>
    <w:rsid w:val="00AE7043"/>
    <w:rsid w:val="00AE79B7"/>
    <w:rsid w:val="00AE7A3B"/>
    <w:rsid w:val="00AE7B4A"/>
    <w:rsid w:val="00AE7F39"/>
    <w:rsid w:val="00AF0105"/>
    <w:rsid w:val="00AF1138"/>
    <w:rsid w:val="00AF13EB"/>
    <w:rsid w:val="00AF21C7"/>
    <w:rsid w:val="00AF228F"/>
    <w:rsid w:val="00AF23F8"/>
    <w:rsid w:val="00AF240E"/>
    <w:rsid w:val="00AF2C43"/>
    <w:rsid w:val="00AF37E5"/>
    <w:rsid w:val="00AF3D06"/>
    <w:rsid w:val="00AF3DF8"/>
    <w:rsid w:val="00AF4423"/>
    <w:rsid w:val="00AF4DC6"/>
    <w:rsid w:val="00AF5246"/>
    <w:rsid w:val="00AF57E5"/>
    <w:rsid w:val="00AF583B"/>
    <w:rsid w:val="00AF5E75"/>
    <w:rsid w:val="00AF6362"/>
    <w:rsid w:val="00AF63EA"/>
    <w:rsid w:val="00AF66FD"/>
    <w:rsid w:val="00AF6982"/>
    <w:rsid w:val="00AF6A41"/>
    <w:rsid w:val="00AF6BCD"/>
    <w:rsid w:val="00AF72AF"/>
    <w:rsid w:val="00AF7D27"/>
    <w:rsid w:val="00AF7FDA"/>
    <w:rsid w:val="00B0047B"/>
    <w:rsid w:val="00B00CC8"/>
    <w:rsid w:val="00B00D0C"/>
    <w:rsid w:val="00B013E8"/>
    <w:rsid w:val="00B01750"/>
    <w:rsid w:val="00B01BFD"/>
    <w:rsid w:val="00B02054"/>
    <w:rsid w:val="00B02512"/>
    <w:rsid w:val="00B02641"/>
    <w:rsid w:val="00B0292A"/>
    <w:rsid w:val="00B02D18"/>
    <w:rsid w:val="00B03215"/>
    <w:rsid w:val="00B0332D"/>
    <w:rsid w:val="00B0369B"/>
    <w:rsid w:val="00B03D29"/>
    <w:rsid w:val="00B03D53"/>
    <w:rsid w:val="00B040E5"/>
    <w:rsid w:val="00B043A4"/>
    <w:rsid w:val="00B04665"/>
    <w:rsid w:val="00B0492A"/>
    <w:rsid w:val="00B04EA3"/>
    <w:rsid w:val="00B052EA"/>
    <w:rsid w:val="00B0530D"/>
    <w:rsid w:val="00B0638D"/>
    <w:rsid w:val="00B068F3"/>
    <w:rsid w:val="00B06DF9"/>
    <w:rsid w:val="00B07232"/>
    <w:rsid w:val="00B07351"/>
    <w:rsid w:val="00B10168"/>
    <w:rsid w:val="00B105D5"/>
    <w:rsid w:val="00B106D7"/>
    <w:rsid w:val="00B110E8"/>
    <w:rsid w:val="00B113D0"/>
    <w:rsid w:val="00B114F1"/>
    <w:rsid w:val="00B118DB"/>
    <w:rsid w:val="00B11985"/>
    <w:rsid w:val="00B11DA2"/>
    <w:rsid w:val="00B11EFD"/>
    <w:rsid w:val="00B12640"/>
    <w:rsid w:val="00B129DB"/>
    <w:rsid w:val="00B12C97"/>
    <w:rsid w:val="00B12F3F"/>
    <w:rsid w:val="00B133F2"/>
    <w:rsid w:val="00B13618"/>
    <w:rsid w:val="00B13696"/>
    <w:rsid w:val="00B13B89"/>
    <w:rsid w:val="00B13B9B"/>
    <w:rsid w:val="00B1408C"/>
    <w:rsid w:val="00B14599"/>
    <w:rsid w:val="00B14990"/>
    <w:rsid w:val="00B14AAF"/>
    <w:rsid w:val="00B14DD6"/>
    <w:rsid w:val="00B15032"/>
    <w:rsid w:val="00B15D40"/>
    <w:rsid w:val="00B1621B"/>
    <w:rsid w:val="00B1622B"/>
    <w:rsid w:val="00B1649F"/>
    <w:rsid w:val="00B16B4E"/>
    <w:rsid w:val="00B1710A"/>
    <w:rsid w:val="00B175FB"/>
    <w:rsid w:val="00B177BB"/>
    <w:rsid w:val="00B17E5F"/>
    <w:rsid w:val="00B17F38"/>
    <w:rsid w:val="00B20110"/>
    <w:rsid w:val="00B20958"/>
    <w:rsid w:val="00B21ABB"/>
    <w:rsid w:val="00B21EA6"/>
    <w:rsid w:val="00B2202F"/>
    <w:rsid w:val="00B2232F"/>
    <w:rsid w:val="00B225B6"/>
    <w:rsid w:val="00B229A0"/>
    <w:rsid w:val="00B2335F"/>
    <w:rsid w:val="00B234B6"/>
    <w:rsid w:val="00B23502"/>
    <w:rsid w:val="00B236BB"/>
    <w:rsid w:val="00B23826"/>
    <w:rsid w:val="00B23866"/>
    <w:rsid w:val="00B23B3B"/>
    <w:rsid w:val="00B23DCD"/>
    <w:rsid w:val="00B23F81"/>
    <w:rsid w:val="00B24467"/>
    <w:rsid w:val="00B244F0"/>
    <w:rsid w:val="00B24A18"/>
    <w:rsid w:val="00B24CED"/>
    <w:rsid w:val="00B24D6C"/>
    <w:rsid w:val="00B250BC"/>
    <w:rsid w:val="00B25138"/>
    <w:rsid w:val="00B25156"/>
    <w:rsid w:val="00B2572F"/>
    <w:rsid w:val="00B259FE"/>
    <w:rsid w:val="00B25DA5"/>
    <w:rsid w:val="00B25EA0"/>
    <w:rsid w:val="00B26057"/>
    <w:rsid w:val="00B26251"/>
    <w:rsid w:val="00B264B8"/>
    <w:rsid w:val="00B2699F"/>
    <w:rsid w:val="00B26B46"/>
    <w:rsid w:val="00B26C55"/>
    <w:rsid w:val="00B26DD6"/>
    <w:rsid w:val="00B2714E"/>
    <w:rsid w:val="00B27A59"/>
    <w:rsid w:val="00B27EC2"/>
    <w:rsid w:val="00B27FE3"/>
    <w:rsid w:val="00B303FA"/>
    <w:rsid w:val="00B3045C"/>
    <w:rsid w:val="00B30DEC"/>
    <w:rsid w:val="00B30F8B"/>
    <w:rsid w:val="00B329C2"/>
    <w:rsid w:val="00B32F1F"/>
    <w:rsid w:val="00B330DC"/>
    <w:rsid w:val="00B3321E"/>
    <w:rsid w:val="00B3364A"/>
    <w:rsid w:val="00B33D9F"/>
    <w:rsid w:val="00B348D6"/>
    <w:rsid w:val="00B35670"/>
    <w:rsid w:val="00B35944"/>
    <w:rsid w:val="00B35D0D"/>
    <w:rsid w:val="00B35D9F"/>
    <w:rsid w:val="00B35DCA"/>
    <w:rsid w:val="00B36211"/>
    <w:rsid w:val="00B36478"/>
    <w:rsid w:val="00B3683A"/>
    <w:rsid w:val="00B36DD9"/>
    <w:rsid w:val="00B36FF7"/>
    <w:rsid w:val="00B3717D"/>
    <w:rsid w:val="00B3791B"/>
    <w:rsid w:val="00B37CD0"/>
    <w:rsid w:val="00B4015A"/>
    <w:rsid w:val="00B40338"/>
    <w:rsid w:val="00B40448"/>
    <w:rsid w:val="00B40902"/>
    <w:rsid w:val="00B41151"/>
    <w:rsid w:val="00B414C8"/>
    <w:rsid w:val="00B41FBA"/>
    <w:rsid w:val="00B420E0"/>
    <w:rsid w:val="00B42811"/>
    <w:rsid w:val="00B42EF2"/>
    <w:rsid w:val="00B42EFE"/>
    <w:rsid w:val="00B43493"/>
    <w:rsid w:val="00B43B6D"/>
    <w:rsid w:val="00B43DEE"/>
    <w:rsid w:val="00B43E8C"/>
    <w:rsid w:val="00B440DC"/>
    <w:rsid w:val="00B44187"/>
    <w:rsid w:val="00B4488E"/>
    <w:rsid w:val="00B44A46"/>
    <w:rsid w:val="00B453CB"/>
    <w:rsid w:val="00B459B7"/>
    <w:rsid w:val="00B459EE"/>
    <w:rsid w:val="00B45B34"/>
    <w:rsid w:val="00B45B9D"/>
    <w:rsid w:val="00B45CF1"/>
    <w:rsid w:val="00B45E18"/>
    <w:rsid w:val="00B45EFB"/>
    <w:rsid w:val="00B46145"/>
    <w:rsid w:val="00B461A1"/>
    <w:rsid w:val="00B461B4"/>
    <w:rsid w:val="00B46429"/>
    <w:rsid w:val="00B46571"/>
    <w:rsid w:val="00B46614"/>
    <w:rsid w:val="00B46630"/>
    <w:rsid w:val="00B468D2"/>
    <w:rsid w:val="00B46954"/>
    <w:rsid w:val="00B46958"/>
    <w:rsid w:val="00B46973"/>
    <w:rsid w:val="00B47896"/>
    <w:rsid w:val="00B507D2"/>
    <w:rsid w:val="00B50E68"/>
    <w:rsid w:val="00B50F7B"/>
    <w:rsid w:val="00B517D3"/>
    <w:rsid w:val="00B51C13"/>
    <w:rsid w:val="00B51E5F"/>
    <w:rsid w:val="00B520AF"/>
    <w:rsid w:val="00B52263"/>
    <w:rsid w:val="00B52455"/>
    <w:rsid w:val="00B52A01"/>
    <w:rsid w:val="00B52C86"/>
    <w:rsid w:val="00B52E02"/>
    <w:rsid w:val="00B53884"/>
    <w:rsid w:val="00B53A11"/>
    <w:rsid w:val="00B53D64"/>
    <w:rsid w:val="00B54131"/>
    <w:rsid w:val="00B54575"/>
    <w:rsid w:val="00B54D44"/>
    <w:rsid w:val="00B54E02"/>
    <w:rsid w:val="00B54E89"/>
    <w:rsid w:val="00B55213"/>
    <w:rsid w:val="00B553D0"/>
    <w:rsid w:val="00B5642C"/>
    <w:rsid w:val="00B56654"/>
    <w:rsid w:val="00B567CE"/>
    <w:rsid w:val="00B56D7D"/>
    <w:rsid w:val="00B56F26"/>
    <w:rsid w:val="00B56F34"/>
    <w:rsid w:val="00B57668"/>
    <w:rsid w:val="00B57881"/>
    <w:rsid w:val="00B57997"/>
    <w:rsid w:val="00B57A07"/>
    <w:rsid w:val="00B57A3A"/>
    <w:rsid w:val="00B57A66"/>
    <w:rsid w:val="00B6003F"/>
    <w:rsid w:val="00B60147"/>
    <w:rsid w:val="00B601AB"/>
    <w:rsid w:val="00B60460"/>
    <w:rsid w:val="00B60BCD"/>
    <w:rsid w:val="00B60E76"/>
    <w:rsid w:val="00B610B6"/>
    <w:rsid w:val="00B6171B"/>
    <w:rsid w:val="00B6174F"/>
    <w:rsid w:val="00B61A69"/>
    <w:rsid w:val="00B61BB0"/>
    <w:rsid w:val="00B625AF"/>
    <w:rsid w:val="00B6294A"/>
    <w:rsid w:val="00B62985"/>
    <w:rsid w:val="00B63462"/>
    <w:rsid w:val="00B6352A"/>
    <w:rsid w:val="00B6358E"/>
    <w:rsid w:val="00B63876"/>
    <w:rsid w:val="00B639C7"/>
    <w:rsid w:val="00B63E47"/>
    <w:rsid w:val="00B6421F"/>
    <w:rsid w:val="00B649FE"/>
    <w:rsid w:val="00B64A41"/>
    <w:rsid w:val="00B64CDB"/>
    <w:rsid w:val="00B6570E"/>
    <w:rsid w:val="00B658C1"/>
    <w:rsid w:val="00B65B6E"/>
    <w:rsid w:val="00B65C4C"/>
    <w:rsid w:val="00B65C85"/>
    <w:rsid w:val="00B65D66"/>
    <w:rsid w:val="00B65E41"/>
    <w:rsid w:val="00B66114"/>
    <w:rsid w:val="00B66BF6"/>
    <w:rsid w:val="00B66C30"/>
    <w:rsid w:val="00B671E8"/>
    <w:rsid w:val="00B67288"/>
    <w:rsid w:val="00B6746C"/>
    <w:rsid w:val="00B678F2"/>
    <w:rsid w:val="00B67D0A"/>
    <w:rsid w:val="00B70309"/>
    <w:rsid w:val="00B7050C"/>
    <w:rsid w:val="00B7092F"/>
    <w:rsid w:val="00B70D5A"/>
    <w:rsid w:val="00B71174"/>
    <w:rsid w:val="00B71D9B"/>
    <w:rsid w:val="00B723FA"/>
    <w:rsid w:val="00B72525"/>
    <w:rsid w:val="00B7256F"/>
    <w:rsid w:val="00B729A0"/>
    <w:rsid w:val="00B72DEC"/>
    <w:rsid w:val="00B72F70"/>
    <w:rsid w:val="00B730E8"/>
    <w:rsid w:val="00B73182"/>
    <w:rsid w:val="00B73510"/>
    <w:rsid w:val="00B7381E"/>
    <w:rsid w:val="00B7447E"/>
    <w:rsid w:val="00B7461D"/>
    <w:rsid w:val="00B748C7"/>
    <w:rsid w:val="00B74CB0"/>
    <w:rsid w:val="00B74E56"/>
    <w:rsid w:val="00B75083"/>
    <w:rsid w:val="00B754F5"/>
    <w:rsid w:val="00B759A3"/>
    <w:rsid w:val="00B75CC8"/>
    <w:rsid w:val="00B75CEB"/>
    <w:rsid w:val="00B75D03"/>
    <w:rsid w:val="00B760A7"/>
    <w:rsid w:val="00B765BF"/>
    <w:rsid w:val="00B767D6"/>
    <w:rsid w:val="00B76C84"/>
    <w:rsid w:val="00B7728E"/>
    <w:rsid w:val="00B773EB"/>
    <w:rsid w:val="00B77789"/>
    <w:rsid w:val="00B777F0"/>
    <w:rsid w:val="00B779B4"/>
    <w:rsid w:val="00B80470"/>
    <w:rsid w:val="00B807E4"/>
    <w:rsid w:val="00B80F44"/>
    <w:rsid w:val="00B80F82"/>
    <w:rsid w:val="00B81034"/>
    <w:rsid w:val="00B81187"/>
    <w:rsid w:val="00B819AC"/>
    <w:rsid w:val="00B81A03"/>
    <w:rsid w:val="00B81E25"/>
    <w:rsid w:val="00B82A1E"/>
    <w:rsid w:val="00B82CF0"/>
    <w:rsid w:val="00B8407A"/>
    <w:rsid w:val="00B84363"/>
    <w:rsid w:val="00B84517"/>
    <w:rsid w:val="00B84721"/>
    <w:rsid w:val="00B851EA"/>
    <w:rsid w:val="00B85584"/>
    <w:rsid w:val="00B85CC9"/>
    <w:rsid w:val="00B86425"/>
    <w:rsid w:val="00B86435"/>
    <w:rsid w:val="00B864F3"/>
    <w:rsid w:val="00B87552"/>
    <w:rsid w:val="00B87972"/>
    <w:rsid w:val="00B87D1E"/>
    <w:rsid w:val="00B87E0E"/>
    <w:rsid w:val="00B87FEA"/>
    <w:rsid w:val="00B90704"/>
    <w:rsid w:val="00B907BE"/>
    <w:rsid w:val="00B90B65"/>
    <w:rsid w:val="00B91B60"/>
    <w:rsid w:val="00B91C50"/>
    <w:rsid w:val="00B91E15"/>
    <w:rsid w:val="00B91E1B"/>
    <w:rsid w:val="00B92000"/>
    <w:rsid w:val="00B9225E"/>
    <w:rsid w:val="00B92283"/>
    <w:rsid w:val="00B92362"/>
    <w:rsid w:val="00B92781"/>
    <w:rsid w:val="00B92E20"/>
    <w:rsid w:val="00B93411"/>
    <w:rsid w:val="00B93496"/>
    <w:rsid w:val="00B939BC"/>
    <w:rsid w:val="00B93D75"/>
    <w:rsid w:val="00B94740"/>
    <w:rsid w:val="00B94A81"/>
    <w:rsid w:val="00B94C05"/>
    <w:rsid w:val="00B94C59"/>
    <w:rsid w:val="00B95108"/>
    <w:rsid w:val="00B9535D"/>
    <w:rsid w:val="00B95A27"/>
    <w:rsid w:val="00B95D45"/>
    <w:rsid w:val="00B95D68"/>
    <w:rsid w:val="00B962C0"/>
    <w:rsid w:val="00B96395"/>
    <w:rsid w:val="00B964B5"/>
    <w:rsid w:val="00B967FC"/>
    <w:rsid w:val="00B9729A"/>
    <w:rsid w:val="00B97324"/>
    <w:rsid w:val="00B97594"/>
    <w:rsid w:val="00B97BD9"/>
    <w:rsid w:val="00BA04F2"/>
    <w:rsid w:val="00BA0514"/>
    <w:rsid w:val="00BA0637"/>
    <w:rsid w:val="00BA0EAF"/>
    <w:rsid w:val="00BA1B62"/>
    <w:rsid w:val="00BA1D5B"/>
    <w:rsid w:val="00BA203A"/>
    <w:rsid w:val="00BA21AB"/>
    <w:rsid w:val="00BA22E6"/>
    <w:rsid w:val="00BA2DD4"/>
    <w:rsid w:val="00BA376B"/>
    <w:rsid w:val="00BA38CA"/>
    <w:rsid w:val="00BA3AB8"/>
    <w:rsid w:val="00BA3B51"/>
    <w:rsid w:val="00BA3BB8"/>
    <w:rsid w:val="00BA4171"/>
    <w:rsid w:val="00BA42C6"/>
    <w:rsid w:val="00BA48B7"/>
    <w:rsid w:val="00BA4F0F"/>
    <w:rsid w:val="00BA5204"/>
    <w:rsid w:val="00BA5272"/>
    <w:rsid w:val="00BA5C22"/>
    <w:rsid w:val="00BA5D74"/>
    <w:rsid w:val="00BA6216"/>
    <w:rsid w:val="00BA6302"/>
    <w:rsid w:val="00BA6770"/>
    <w:rsid w:val="00BA6870"/>
    <w:rsid w:val="00BA68AF"/>
    <w:rsid w:val="00BA695A"/>
    <w:rsid w:val="00BA6ABE"/>
    <w:rsid w:val="00BA6C2B"/>
    <w:rsid w:val="00BA6DB7"/>
    <w:rsid w:val="00BA741D"/>
    <w:rsid w:val="00BA7543"/>
    <w:rsid w:val="00BA79AC"/>
    <w:rsid w:val="00BA7A3B"/>
    <w:rsid w:val="00BA7D2E"/>
    <w:rsid w:val="00BA7DAA"/>
    <w:rsid w:val="00BB00E9"/>
    <w:rsid w:val="00BB04DD"/>
    <w:rsid w:val="00BB0694"/>
    <w:rsid w:val="00BB0B4B"/>
    <w:rsid w:val="00BB11C8"/>
    <w:rsid w:val="00BB15AF"/>
    <w:rsid w:val="00BB15D6"/>
    <w:rsid w:val="00BB1B7D"/>
    <w:rsid w:val="00BB1E2E"/>
    <w:rsid w:val="00BB2006"/>
    <w:rsid w:val="00BB2491"/>
    <w:rsid w:val="00BB25CC"/>
    <w:rsid w:val="00BB2701"/>
    <w:rsid w:val="00BB276E"/>
    <w:rsid w:val="00BB2927"/>
    <w:rsid w:val="00BB2E87"/>
    <w:rsid w:val="00BB3154"/>
    <w:rsid w:val="00BB33E1"/>
    <w:rsid w:val="00BB34D1"/>
    <w:rsid w:val="00BB370F"/>
    <w:rsid w:val="00BB3B7A"/>
    <w:rsid w:val="00BB3BB7"/>
    <w:rsid w:val="00BB4168"/>
    <w:rsid w:val="00BB445C"/>
    <w:rsid w:val="00BB4DD3"/>
    <w:rsid w:val="00BB4EF6"/>
    <w:rsid w:val="00BB5217"/>
    <w:rsid w:val="00BB537D"/>
    <w:rsid w:val="00BB5605"/>
    <w:rsid w:val="00BB5C10"/>
    <w:rsid w:val="00BB5FF3"/>
    <w:rsid w:val="00BB6061"/>
    <w:rsid w:val="00BB64AF"/>
    <w:rsid w:val="00BB688D"/>
    <w:rsid w:val="00BC0D19"/>
    <w:rsid w:val="00BC1238"/>
    <w:rsid w:val="00BC1C43"/>
    <w:rsid w:val="00BC2674"/>
    <w:rsid w:val="00BC2841"/>
    <w:rsid w:val="00BC2868"/>
    <w:rsid w:val="00BC28D2"/>
    <w:rsid w:val="00BC2B0C"/>
    <w:rsid w:val="00BC2EEF"/>
    <w:rsid w:val="00BC32B0"/>
    <w:rsid w:val="00BC33F3"/>
    <w:rsid w:val="00BC4011"/>
    <w:rsid w:val="00BC46DB"/>
    <w:rsid w:val="00BC47C8"/>
    <w:rsid w:val="00BC4910"/>
    <w:rsid w:val="00BC4947"/>
    <w:rsid w:val="00BC4A02"/>
    <w:rsid w:val="00BC5001"/>
    <w:rsid w:val="00BC5675"/>
    <w:rsid w:val="00BC5B85"/>
    <w:rsid w:val="00BC5F76"/>
    <w:rsid w:val="00BC62DA"/>
    <w:rsid w:val="00BC63CE"/>
    <w:rsid w:val="00BC64AB"/>
    <w:rsid w:val="00BC689B"/>
    <w:rsid w:val="00BC7003"/>
    <w:rsid w:val="00BC75DB"/>
    <w:rsid w:val="00BC7673"/>
    <w:rsid w:val="00BC7F80"/>
    <w:rsid w:val="00BC7F81"/>
    <w:rsid w:val="00BD0163"/>
    <w:rsid w:val="00BD0170"/>
    <w:rsid w:val="00BD0367"/>
    <w:rsid w:val="00BD03AB"/>
    <w:rsid w:val="00BD0602"/>
    <w:rsid w:val="00BD0739"/>
    <w:rsid w:val="00BD07E9"/>
    <w:rsid w:val="00BD0A67"/>
    <w:rsid w:val="00BD1D52"/>
    <w:rsid w:val="00BD23F9"/>
    <w:rsid w:val="00BD2B58"/>
    <w:rsid w:val="00BD2D37"/>
    <w:rsid w:val="00BD3357"/>
    <w:rsid w:val="00BD3EF2"/>
    <w:rsid w:val="00BD5119"/>
    <w:rsid w:val="00BD519A"/>
    <w:rsid w:val="00BD54AD"/>
    <w:rsid w:val="00BD55D7"/>
    <w:rsid w:val="00BD56E7"/>
    <w:rsid w:val="00BD571D"/>
    <w:rsid w:val="00BD596B"/>
    <w:rsid w:val="00BD5DEF"/>
    <w:rsid w:val="00BD6A3E"/>
    <w:rsid w:val="00BD6D22"/>
    <w:rsid w:val="00BD708F"/>
    <w:rsid w:val="00BD723F"/>
    <w:rsid w:val="00BD7256"/>
    <w:rsid w:val="00BD736E"/>
    <w:rsid w:val="00BD743B"/>
    <w:rsid w:val="00BD7586"/>
    <w:rsid w:val="00BD78D1"/>
    <w:rsid w:val="00BD7926"/>
    <w:rsid w:val="00BE0622"/>
    <w:rsid w:val="00BE068A"/>
    <w:rsid w:val="00BE07CC"/>
    <w:rsid w:val="00BE0A69"/>
    <w:rsid w:val="00BE1274"/>
    <w:rsid w:val="00BE12D4"/>
    <w:rsid w:val="00BE14A6"/>
    <w:rsid w:val="00BE18DC"/>
    <w:rsid w:val="00BE19AE"/>
    <w:rsid w:val="00BE1CF4"/>
    <w:rsid w:val="00BE1F47"/>
    <w:rsid w:val="00BE201E"/>
    <w:rsid w:val="00BE293B"/>
    <w:rsid w:val="00BE2AB9"/>
    <w:rsid w:val="00BE34C0"/>
    <w:rsid w:val="00BE3DB7"/>
    <w:rsid w:val="00BE4053"/>
    <w:rsid w:val="00BE474B"/>
    <w:rsid w:val="00BE5258"/>
    <w:rsid w:val="00BE5552"/>
    <w:rsid w:val="00BE55DD"/>
    <w:rsid w:val="00BE58F7"/>
    <w:rsid w:val="00BE5E90"/>
    <w:rsid w:val="00BE6713"/>
    <w:rsid w:val="00BE69C1"/>
    <w:rsid w:val="00BE6F05"/>
    <w:rsid w:val="00BE712A"/>
    <w:rsid w:val="00BE7B31"/>
    <w:rsid w:val="00BE7D65"/>
    <w:rsid w:val="00BE7E28"/>
    <w:rsid w:val="00BF035D"/>
    <w:rsid w:val="00BF06DC"/>
    <w:rsid w:val="00BF08EE"/>
    <w:rsid w:val="00BF093F"/>
    <w:rsid w:val="00BF0A11"/>
    <w:rsid w:val="00BF0A84"/>
    <w:rsid w:val="00BF0B7F"/>
    <w:rsid w:val="00BF0C9F"/>
    <w:rsid w:val="00BF1CCE"/>
    <w:rsid w:val="00BF1EF1"/>
    <w:rsid w:val="00BF1F96"/>
    <w:rsid w:val="00BF2663"/>
    <w:rsid w:val="00BF2A38"/>
    <w:rsid w:val="00BF329F"/>
    <w:rsid w:val="00BF425B"/>
    <w:rsid w:val="00BF445F"/>
    <w:rsid w:val="00BF4580"/>
    <w:rsid w:val="00BF46B9"/>
    <w:rsid w:val="00BF50E6"/>
    <w:rsid w:val="00BF55CE"/>
    <w:rsid w:val="00BF566B"/>
    <w:rsid w:val="00BF5720"/>
    <w:rsid w:val="00BF5B6C"/>
    <w:rsid w:val="00BF5CFF"/>
    <w:rsid w:val="00BF5D71"/>
    <w:rsid w:val="00BF5F4A"/>
    <w:rsid w:val="00BF6167"/>
    <w:rsid w:val="00BF61C0"/>
    <w:rsid w:val="00BF63EB"/>
    <w:rsid w:val="00BF6473"/>
    <w:rsid w:val="00BF6CFF"/>
    <w:rsid w:val="00BF6E48"/>
    <w:rsid w:val="00BF6F5B"/>
    <w:rsid w:val="00BF7419"/>
    <w:rsid w:val="00BF7747"/>
    <w:rsid w:val="00BF7818"/>
    <w:rsid w:val="00BF7EBC"/>
    <w:rsid w:val="00C000C5"/>
    <w:rsid w:val="00C001C8"/>
    <w:rsid w:val="00C00272"/>
    <w:rsid w:val="00C00859"/>
    <w:rsid w:val="00C00F24"/>
    <w:rsid w:val="00C01863"/>
    <w:rsid w:val="00C01C7D"/>
    <w:rsid w:val="00C01FC7"/>
    <w:rsid w:val="00C02164"/>
    <w:rsid w:val="00C023A2"/>
    <w:rsid w:val="00C02725"/>
    <w:rsid w:val="00C02B91"/>
    <w:rsid w:val="00C02D5F"/>
    <w:rsid w:val="00C02FA5"/>
    <w:rsid w:val="00C03C32"/>
    <w:rsid w:val="00C03F08"/>
    <w:rsid w:val="00C04521"/>
    <w:rsid w:val="00C04539"/>
    <w:rsid w:val="00C04659"/>
    <w:rsid w:val="00C0468C"/>
    <w:rsid w:val="00C048A4"/>
    <w:rsid w:val="00C04F80"/>
    <w:rsid w:val="00C052C3"/>
    <w:rsid w:val="00C05363"/>
    <w:rsid w:val="00C05615"/>
    <w:rsid w:val="00C05624"/>
    <w:rsid w:val="00C05658"/>
    <w:rsid w:val="00C05670"/>
    <w:rsid w:val="00C058DE"/>
    <w:rsid w:val="00C05EFE"/>
    <w:rsid w:val="00C06113"/>
    <w:rsid w:val="00C0694C"/>
    <w:rsid w:val="00C06A58"/>
    <w:rsid w:val="00C06C54"/>
    <w:rsid w:val="00C06F77"/>
    <w:rsid w:val="00C07BD2"/>
    <w:rsid w:val="00C07D86"/>
    <w:rsid w:val="00C07F54"/>
    <w:rsid w:val="00C1002A"/>
    <w:rsid w:val="00C100BB"/>
    <w:rsid w:val="00C100F2"/>
    <w:rsid w:val="00C10A27"/>
    <w:rsid w:val="00C11114"/>
    <w:rsid w:val="00C11642"/>
    <w:rsid w:val="00C11805"/>
    <w:rsid w:val="00C11FDC"/>
    <w:rsid w:val="00C120A4"/>
    <w:rsid w:val="00C12382"/>
    <w:rsid w:val="00C12990"/>
    <w:rsid w:val="00C12D70"/>
    <w:rsid w:val="00C12DF9"/>
    <w:rsid w:val="00C13497"/>
    <w:rsid w:val="00C140DE"/>
    <w:rsid w:val="00C143D8"/>
    <w:rsid w:val="00C1447A"/>
    <w:rsid w:val="00C14697"/>
    <w:rsid w:val="00C14813"/>
    <w:rsid w:val="00C14946"/>
    <w:rsid w:val="00C14D58"/>
    <w:rsid w:val="00C150D9"/>
    <w:rsid w:val="00C150E1"/>
    <w:rsid w:val="00C15853"/>
    <w:rsid w:val="00C161CF"/>
    <w:rsid w:val="00C1646A"/>
    <w:rsid w:val="00C16DE7"/>
    <w:rsid w:val="00C16F44"/>
    <w:rsid w:val="00C171C7"/>
    <w:rsid w:val="00C171FB"/>
    <w:rsid w:val="00C17FF6"/>
    <w:rsid w:val="00C17FFC"/>
    <w:rsid w:val="00C20167"/>
    <w:rsid w:val="00C20433"/>
    <w:rsid w:val="00C205BC"/>
    <w:rsid w:val="00C20EB7"/>
    <w:rsid w:val="00C21EE2"/>
    <w:rsid w:val="00C21FFA"/>
    <w:rsid w:val="00C226D9"/>
    <w:rsid w:val="00C22F35"/>
    <w:rsid w:val="00C230AC"/>
    <w:rsid w:val="00C2320B"/>
    <w:rsid w:val="00C233BD"/>
    <w:rsid w:val="00C2374D"/>
    <w:rsid w:val="00C2384B"/>
    <w:rsid w:val="00C23923"/>
    <w:rsid w:val="00C23E25"/>
    <w:rsid w:val="00C24009"/>
    <w:rsid w:val="00C2428B"/>
    <w:rsid w:val="00C24DC1"/>
    <w:rsid w:val="00C2536A"/>
    <w:rsid w:val="00C255F0"/>
    <w:rsid w:val="00C25750"/>
    <w:rsid w:val="00C259E0"/>
    <w:rsid w:val="00C260C2"/>
    <w:rsid w:val="00C26496"/>
    <w:rsid w:val="00C2655B"/>
    <w:rsid w:val="00C266B9"/>
    <w:rsid w:val="00C269E6"/>
    <w:rsid w:val="00C26A9C"/>
    <w:rsid w:val="00C26E69"/>
    <w:rsid w:val="00C27004"/>
    <w:rsid w:val="00C27B8E"/>
    <w:rsid w:val="00C30253"/>
    <w:rsid w:val="00C305C0"/>
    <w:rsid w:val="00C30648"/>
    <w:rsid w:val="00C30ECF"/>
    <w:rsid w:val="00C30F17"/>
    <w:rsid w:val="00C30F55"/>
    <w:rsid w:val="00C30F6F"/>
    <w:rsid w:val="00C3125F"/>
    <w:rsid w:val="00C31453"/>
    <w:rsid w:val="00C315C7"/>
    <w:rsid w:val="00C31A10"/>
    <w:rsid w:val="00C31B95"/>
    <w:rsid w:val="00C31BBD"/>
    <w:rsid w:val="00C31D63"/>
    <w:rsid w:val="00C32179"/>
    <w:rsid w:val="00C33236"/>
    <w:rsid w:val="00C33374"/>
    <w:rsid w:val="00C333D9"/>
    <w:rsid w:val="00C33EDD"/>
    <w:rsid w:val="00C3403A"/>
    <w:rsid w:val="00C34385"/>
    <w:rsid w:val="00C34408"/>
    <w:rsid w:val="00C344EB"/>
    <w:rsid w:val="00C347DE"/>
    <w:rsid w:val="00C34A21"/>
    <w:rsid w:val="00C34DC3"/>
    <w:rsid w:val="00C34EF9"/>
    <w:rsid w:val="00C35DA4"/>
    <w:rsid w:val="00C35DFD"/>
    <w:rsid w:val="00C361D8"/>
    <w:rsid w:val="00C3671E"/>
    <w:rsid w:val="00C3681C"/>
    <w:rsid w:val="00C36C14"/>
    <w:rsid w:val="00C40660"/>
    <w:rsid w:val="00C4080E"/>
    <w:rsid w:val="00C408C1"/>
    <w:rsid w:val="00C40FF1"/>
    <w:rsid w:val="00C4143B"/>
    <w:rsid w:val="00C41515"/>
    <w:rsid w:val="00C4152C"/>
    <w:rsid w:val="00C4175E"/>
    <w:rsid w:val="00C41B93"/>
    <w:rsid w:val="00C41BCA"/>
    <w:rsid w:val="00C4241C"/>
    <w:rsid w:val="00C4348F"/>
    <w:rsid w:val="00C439E9"/>
    <w:rsid w:val="00C43DFD"/>
    <w:rsid w:val="00C44627"/>
    <w:rsid w:val="00C447EB"/>
    <w:rsid w:val="00C4482B"/>
    <w:rsid w:val="00C4497A"/>
    <w:rsid w:val="00C44CB3"/>
    <w:rsid w:val="00C44EC4"/>
    <w:rsid w:val="00C450C9"/>
    <w:rsid w:val="00C459A3"/>
    <w:rsid w:val="00C45B37"/>
    <w:rsid w:val="00C45D23"/>
    <w:rsid w:val="00C4644A"/>
    <w:rsid w:val="00C468FC"/>
    <w:rsid w:val="00C469B1"/>
    <w:rsid w:val="00C46A08"/>
    <w:rsid w:val="00C46BEB"/>
    <w:rsid w:val="00C46D55"/>
    <w:rsid w:val="00C47272"/>
    <w:rsid w:val="00C473F4"/>
    <w:rsid w:val="00C47556"/>
    <w:rsid w:val="00C47750"/>
    <w:rsid w:val="00C477E1"/>
    <w:rsid w:val="00C47E32"/>
    <w:rsid w:val="00C515DF"/>
    <w:rsid w:val="00C51687"/>
    <w:rsid w:val="00C51BFE"/>
    <w:rsid w:val="00C51C8D"/>
    <w:rsid w:val="00C528B9"/>
    <w:rsid w:val="00C52D48"/>
    <w:rsid w:val="00C5300B"/>
    <w:rsid w:val="00C5318E"/>
    <w:rsid w:val="00C533BF"/>
    <w:rsid w:val="00C53870"/>
    <w:rsid w:val="00C53A89"/>
    <w:rsid w:val="00C53CE0"/>
    <w:rsid w:val="00C53EE0"/>
    <w:rsid w:val="00C54809"/>
    <w:rsid w:val="00C54BB2"/>
    <w:rsid w:val="00C54CB2"/>
    <w:rsid w:val="00C54EC2"/>
    <w:rsid w:val="00C55688"/>
    <w:rsid w:val="00C55808"/>
    <w:rsid w:val="00C55C91"/>
    <w:rsid w:val="00C55DB7"/>
    <w:rsid w:val="00C55E12"/>
    <w:rsid w:val="00C56329"/>
    <w:rsid w:val="00C567C0"/>
    <w:rsid w:val="00C568D6"/>
    <w:rsid w:val="00C56A6D"/>
    <w:rsid w:val="00C56E6B"/>
    <w:rsid w:val="00C57130"/>
    <w:rsid w:val="00C5725D"/>
    <w:rsid w:val="00C57281"/>
    <w:rsid w:val="00C572ED"/>
    <w:rsid w:val="00C574DA"/>
    <w:rsid w:val="00C57547"/>
    <w:rsid w:val="00C57649"/>
    <w:rsid w:val="00C60300"/>
    <w:rsid w:val="00C604DD"/>
    <w:rsid w:val="00C60CDA"/>
    <w:rsid w:val="00C60E43"/>
    <w:rsid w:val="00C6114E"/>
    <w:rsid w:val="00C61480"/>
    <w:rsid w:val="00C6163A"/>
    <w:rsid w:val="00C6195E"/>
    <w:rsid w:val="00C61DA2"/>
    <w:rsid w:val="00C622B4"/>
    <w:rsid w:val="00C629C3"/>
    <w:rsid w:val="00C62D57"/>
    <w:rsid w:val="00C63254"/>
    <w:rsid w:val="00C635C7"/>
    <w:rsid w:val="00C63E32"/>
    <w:rsid w:val="00C640F1"/>
    <w:rsid w:val="00C645CE"/>
    <w:rsid w:val="00C645FC"/>
    <w:rsid w:val="00C6475D"/>
    <w:rsid w:val="00C64AD3"/>
    <w:rsid w:val="00C65A86"/>
    <w:rsid w:val="00C66381"/>
    <w:rsid w:val="00C668D6"/>
    <w:rsid w:val="00C669BC"/>
    <w:rsid w:val="00C677BE"/>
    <w:rsid w:val="00C67883"/>
    <w:rsid w:val="00C679C9"/>
    <w:rsid w:val="00C700A7"/>
    <w:rsid w:val="00C700C7"/>
    <w:rsid w:val="00C70417"/>
    <w:rsid w:val="00C70673"/>
    <w:rsid w:val="00C70DA1"/>
    <w:rsid w:val="00C71152"/>
    <w:rsid w:val="00C71257"/>
    <w:rsid w:val="00C71619"/>
    <w:rsid w:val="00C717E9"/>
    <w:rsid w:val="00C71B46"/>
    <w:rsid w:val="00C7203A"/>
    <w:rsid w:val="00C72D7F"/>
    <w:rsid w:val="00C73024"/>
    <w:rsid w:val="00C732EB"/>
    <w:rsid w:val="00C73652"/>
    <w:rsid w:val="00C73718"/>
    <w:rsid w:val="00C73D4C"/>
    <w:rsid w:val="00C73F15"/>
    <w:rsid w:val="00C7432A"/>
    <w:rsid w:val="00C74621"/>
    <w:rsid w:val="00C747FA"/>
    <w:rsid w:val="00C74A06"/>
    <w:rsid w:val="00C74B28"/>
    <w:rsid w:val="00C74B6D"/>
    <w:rsid w:val="00C74D86"/>
    <w:rsid w:val="00C752EF"/>
    <w:rsid w:val="00C758B0"/>
    <w:rsid w:val="00C758DB"/>
    <w:rsid w:val="00C758EF"/>
    <w:rsid w:val="00C759D6"/>
    <w:rsid w:val="00C7618A"/>
    <w:rsid w:val="00C76A29"/>
    <w:rsid w:val="00C76C20"/>
    <w:rsid w:val="00C7703E"/>
    <w:rsid w:val="00C77A08"/>
    <w:rsid w:val="00C77B5C"/>
    <w:rsid w:val="00C77B7A"/>
    <w:rsid w:val="00C77BAB"/>
    <w:rsid w:val="00C77F69"/>
    <w:rsid w:val="00C80213"/>
    <w:rsid w:val="00C80232"/>
    <w:rsid w:val="00C80AD4"/>
    <w:rsid w:val="00C80AE9"/>
    <w:rsid w:val="00C81940"/>
    <w:rsid w:val="00C819BE"/>
    <w:rsid w:val="00C81CEE"/>
    <w:rsid w:val="00C81E52"/>
    <w:rsid w:val="00C81FD1"/>
    <w:rsid w:val="00C8209C"/>
    <w:rsid w:val="00C820B7"/>
    <w:rsid w:val="00C822FD"/>
    <w:rsid w:val="00C82437"/>
    <w:rsid w:val="00C82488"/>
    <w:rsid w:val="00C825B3"/>
    <w:rsid w:val="00C82E03"/>
    <w:rsid w:val="00C82FD8"/>
    <w:rsid w:val="00C83C6F"/>
    <w:rsid w:val="00C840F6"/>
    <w:rsid w:val="00C841D4"/>
    <w:rsid w:val="00C85083"/>
    <w:rsid w:val="00C852EF"/>
    <w:rsid w:val="00C8595E"/>
    <w:rsid w:val="00C8637D"/>
    <w:rsid w:val="00C865A2"/>
    <w:rsid w:val="00C867DB"/>
    <w:rsid w:val="00C90174"/>
    <w:rsid w:val="00C903D9"/>
    <w:rsid w:val="00C90B83"/>
    <w:rsid w:val="00C90F52"/>
    <w:rsid w:val="00C9131B"/>
    <w:rsid w:val="00C9135D"/>
    <w:rsid w:val="00C915A8"/>
    <w:rsid w:val="00C91BBC"/>
    <w:rsid w:val="00C91ECB"/>
    <w:rsid w:val="00C9214E"/>
    <w:rsid w:val="00C9225C"/>
    <w:rsid w:val="00C9291F"/>
    <w:rsid w:val="00C92947"/>
    <w:rsid w:val="00C92D87"/>
    <w:rsid w:val="00C92E40"/>
    <w:rsid w:val="00C92E84"/>
    <w:rsid w:val="00C930F4"/>
    <w:rsid w:val="00C93105"/>
    <w:rsid w:val="00C93151"/>
    <w:rsid w:val="00C9441F"/>
    <w:rsid w:val="00C94AB2"/>
    <w:rsid w:val="00C94E1C"/>
    <w:rsid w:val="00C9537B"/>
    <w:rsid w:val="00C954CB"/>
    <w:rsid w:val="00C95B9F"/>
    <w:rsid w:val="00C9603E"/>
    <w:rsid w:val="00C96814"/>
    <w:rsid w:val="00C96C43"/>
    <w:rsid w:val="00C96CDA"/>
    <w:rsid w:val="00C96F8A"/>
    <w:rsid w:val="00C9710A"/>
    <w:rsid w:val="00C971CE"/>
    <w:rsid w:val="00C974AA"/>
    <w:rsid w:val="00C977A5"/>
    <w:rsid w:val="00CA0695"/>
    <w:rsid w:val="00CA06F7"/>
    <w:rsid w:val="00CA082E"/>
    <w:rsid w:val="00CA0ECE"/>
    <w:rsid w:val="00CA142C"/>
    <w:rsid w:val="00CA1737"/>
    <w:rsid w:val="00CA1B36"/>
    <w:rsid w:val="00CA1D02"/>
    <w:rsid w:val="00CA230E"/>
    <w:rsid w:val="00CA24CB"/>
    <w:rsid w:val="00CA25BE"/>
    <w:rsid w:val="00CA2E00"/>
    <w:rsid w:val="00CA30C7"/>
    <w:rsid w:val="00CA3572"/>
    <w:rsid w:val="00CA4192"/>
    <w:rsid w:val="00CA4910"/>
    <w:rsid w:val="00CA4AAE"/>
    <w:rsid w:val="00CA4C92"/>
    <w:rsid w:val="00CA4F4B"/>
    <w:rsid w:val="00CA512F"/>
    <w:rsid w:val="00CA5DAE"/>
    <w:rsid w:val="00CA5E82"/>
    <w:rsid w:val="00CA6066"/>
    <w:rsid w:val="00CA6124"/>
    <w:rsid w:val="00CA64A5"/>
    <w:rsid w:val="00CA6771"/>
    <w:rsid w:val="00CA6B3F"/>
    <w:rsid w:val="00CA6BC1"/>
    <w:rsid w:val="00CA6C99"/>
    <w:rsid w:val="00CA6E5E"/>
    <w:rsid w:val="00CA752F"/>
    <w:rsid w:val="00CA7C5B"/>
    <w:rsid w:val="00CA7D5C"/>
    <w:rsid w:val="00CB015E"/>
    <w:rsid w:val="00CB01F9"/>
    <w:rsid w:val="00CB0582"/>
    <w:rsid w:val="00CB07DD"/>
    <w:rsid w:val="00CB099B"/>
    <w:rsid w:val="00CB0B95"/>
    <w:rsid w:val="00CB0E39"/>
    <w:rsid w:val="00CB1C2A"/>
    <w:rsid w:val="00CB22B4"/>
    <w:rsid w:val="00CB239B"/>
    <w:rsid w:val="00CB255A"/>
    <w:rsid w:val="00CB298E"/>
    <w:rsid w:val="00CB2A03"/>
    <w:rsid w:val="00CB356D"/>
    <w:rsid w:val="00CB35B6"/>
    <w:rsid w:val="00CB3899"/>
    <w:rsid w:val="00CB51C1"/>
    <w:rsid w:val="00CB5408"/>
    <w:rsid w:val="00CB5427"/>
    <w:rsid w:val="00CB547B"/>
    <w:rsid w:val="00CB5573"/>
    <w:rsid w:val="00CB5C56"/>
    <w:rsid w:val="00CB5D90"/>
    <w:rsid w:val="00CB64EF"/>
    <w:rsid w:val="00CB6596"/>
    <w:rsid w:val="00CB66CF"/>
    <w:rsid w:val="00CB6C07"/>
    <w:rsid w:val="00CB6C51"/>
    <w:rsid w:val="00CB736E"/>
    <w:rsid w:val="00CB7D3B"/>
    <w:rsid w:val="00CB7D81"/>
    <w:rsid w:val="00CC0243"/>
    <w:rsid w:val="00CC0478"/>
    <w:rsid w:val="00CC04E2"/>
    <w:rsid w:val="00CC096B"/>
    <w:rsid w:val="00CC0B56"/>
    <w:rsid w:val="00CC137C"/>
    <w:rsid w:val="00CC20E2"/>
    <w:rsid w:val="00CC22AA"/>
    <w:rsid w:val="00CC26FE"/>
    <w:rsid w:val="00CC2951"/>
    <w:rsid w:val="00CC2C00"/>
    <w:rsid w:val="00CC2E5C"/>
    <w:rsid w:val="00CC33E6"/>
    <w:rsid w:val="00CC37E4"/>
    <w:rsid w:val="00CC3810"/>
    <w:rsid w:val="00CC3826"/>
    <w:rsid w:val="00CC3A5D"/>
    <w:rsid w:val="00CC40F4"/>
    <w:rsid w:val="00CC533D"/>
    <w:rsid w:val="00CC637D"/>
    <w:rsid w:val="00CC68F2"/>
    <w:rsid w:val="00CC6AAD"/>
    <w:rsid w:val="00CC6ABD"/>
    <w:rsid w:val="00CC711B"/>
    <w:rsid w:val="00CC7EAF"/>
    <w:rsid w:val="00CC7FF5"/>
    <w:rsid w:val="00CD0296"/>
    <w:rsid w:val="00CD0431"/>
    <w:rsid w:val="00CD05A3"/>
    <w:rsid w:val="00CD05DB"/>
    <w:rsid w:val="00CD118E"/>
    <w:rsid w:val="00CD13F5"/>
    <w:rsid w:val="00CD1553"/>
    <w:rsid w:val="00CD1B50"/>
    <w:rsid w:val="00CD1C7B"/>
    <w:rsid w:val="00CD1F3D"/>
    <w:rsid w:val="00CD27C6"/>
    <w:rsid w:val="00CD2C0A"/>
    <w:rsid w:val="00CD2FCC"/>
    <w:rsid w:val="00CD342F"/>
    <w:rsid w:val="00CD3B70"/>
    <w:rsid w:val="00CD3CB0"/>
    <w:rsid w:val="00CD4444"/>
    <w:rsid w:val="00CD44A3"/>
    <w:rsid w:val="00CD4727"/>
    <w:rsid w:val="00CD4938"/>
    <w:rsid w:val="00CD4B55"/>
    <w:rsid w:val="00CD4E46"/>
    <w:rsid w:val="00CD4F36"/>
    <w:rsid w:val="00CD51D7"/>
    <w:rsid w:val="00CD5922"/>
    <w:rsid w:val="00CD5C4D"/>
    <w:rsid w:val="00CD5D26"/>
    <w:rsid w:val="00CD5E59"/>
    <w:rsid w:val="00CD5F69"/>
    <w:rsid w:val="00CD65CA"/>
    <w:rsid w:val="00CD666D"/>
    <w:rsid w:val="00CD6C14"/>
    <w:rsid w:val="00CD6F21"/>
    <w:rsid w:val="00CD7427"/>
    <w:rsid w:val="00CD7A82"/>
    <w:rsid w:val="00CD7B2E"/>
    <w:rsid w:val="00CE006C"/>
    <w:rsid w:val="00CE0437"/>
    <w:rsid w:val="00CE0F35"/>
    <w:rsid w:val="00CE12FA"/>
    <w:rsid w:val="00CE1E1A"/>
    <w:rsid w:val="00CE25CD"/>
    <w:rsid w:val="00CE28B7"/>
    <w:rsid w:val="00CE2942"/>
    <w:rsid w:val="00CE294F"/>
    <w:rsid w:val="00CE2F21"/>
    <w:rsid w:val="00CE30AF"/>
    <w:rsid w:val="00CE33CA"/>
    <w:rsid w:val="00CE3E24"/>
    <w:rsid w:val="00CE421E"/>
    <w:rsid w:val="00CE428F"/>
    <w:rsid w:val="00CE48AE"/>
    <w:rsid w:val="00CE4A32"/>
    <w:rsid w:val="00CE4EF4"/>
    <w:rsid w:val="00CE50CA"/>
    <w:rsid w:val="00CE518A"/>
    <w:rsid w:val="00CE5462"/>
    <w:rsid w:val="00CE5B94"/>
    <w:rsid w:val="00CE5BCA"/>
    <w:rsid w:val="00CE5E62"/>
    <w:rsid w:val="00CE5E8A"/>
    <w:rsid w:val="00CE6281"/>
    <w:rsid w:val="00CE6485"/>
    <w:rsid w:val="00CE6655"/>
    <w:rsid w:val="00CE6756"/>
    <w:rsid w:val="00CE697E"/>
    <w:rsid w:val="00CE6A4F"/>
    <w:rsid w:val="00CE6D97"/>
    <w:rsid w:val="00CE6FF9"/>
    <w:rsid w:val="00CE7206"/>
    <w:rsid w:val="00CE7370"/>
    <w:rsid w:val="00CE777D"/>
    <w:rsid w:val="00CE7AC7"/>
    <w:rsid w:val="00CF03D5"/>
    <w:rsid w:val="00CF056D"/>
    <w:rsid w:val="00CF05A4"/>
    <w:rsid w:val="00CF0753"/>
    <w:rsid w:val="00CF0C07"/>
    <w:rsid w:val="00CF1506"/>
    <w:rsid w:val="00CF1583"/>
    <w:rsid w:val="00CF213C"/>
    <w:rsid w:val="00CF24D2"/>
    <w:rsid w:val="00CF24F1"/>
    <w:rsid w:val="00CF253D"/>
    <w:rsid w:val="00CF2568"/>
    <w:rsid w:val="00CF29C5"/>
    <w:rsid w:val="00CF2CDD"/>
    <w:rsid w:val="00CF2F04"/>
    <w:rsid w:val="00CF2FF8"/>
    <w:rsid w:val="00CF30CE"/>
    <w:rsid w:val="00CF34C6"/>
    <w:rsid w:val="00CF3985"/>
    <w:rsid w:val="00CF3D48"/>
    <w:rsid w:val="00CF3F38"/>
    <w:rsid w:val="00CF449E"/>
    <w:rsid w:val="00CF44C4"/>
    <w:rsid w:val="00CF4C4E"/>
    <w:rsid w:val="00CF4DFA"/>
    <w:rsid w:val="00CF548E"/>
    <w:rsid w:val="00CF612A"/>
    <w:rsid w:val="00CF61EC"/>
    <w:rsid w:val="00CF6249"/>
    <w:rsid w:val="00CF62E9"/>
    <w:rsid w:val="00CF6548"/>
    <w:rsid w:val="00CF69B1"/>
    <w:rsid w:val="00CF69C9"/>
    <w:rsid w:val="00CF69FF"/>
    <w:rsid w:val="00CF6BF2"/>
    <w:rsid w:val="00CF7298"/>
    <w:rsid w:val="00CF7461"/>
    <w:rsid w:val="00CF753A"/>
    <w:rsid w:val="00CF7CA2"/>
    <w:rsid w:val="00CF7E77"/>
    <w:rsid w:val="00D001E5"/>
    <w:rsid w:val="00D00434"/>
    <w:rsid w:val="00D004B2"/>
    <w:rsid w:val="00D01CFD"/>
    <w:rsid w:val="00D02B03"/>
    <w:rsid w:val="00D035B0"/>
    <w:rsid w:val="00D03631"/>
    <w:rsid w:val="00D03A55"/>
    <w:rsid w:val="00D04144"/>
    <w:rsid w:val="00D043E9"/>
    <w:rsid w:val="00D049FE"/>
    <w:rsid w:val="00D04B5D"/>
    <w:rsid w:val="00D04D51"/>
    <w:rsid w:val="00D04FF6"/>
    <w:rsid w:val="00D0575E"/>
    <w:rsid w:val="00D05860"/>
    <w:rsid w:val="00D0591E"/>
    <w:rsid w:val="00D05A0E"/>
    <w:rsid w:val="00D06169"/>
    <w:rsid w:val="00D06242"/>
    <w:rsid w:val="00D066CF"/>
    <w:rsid w:val="00D06867"/>
    <w:rsid w:val="00D0728F"/>
    <w:rsid w:val="00D0777F"/>
    <w:rsid w:val="00D10483"/>
    <w:rsid w:val="00D10E7F"/>
    <w:rsid w:val="00D1169E"/>
    <w:rsid w:val="00D116A6"/>
    <w:rsid w:val="00D11862"/>
    <w:rsid w:val="00D118F4"/>
    <w:rsid w:val="00D120B2"/>
    <w:rsid w:val="00D128C4"/>
    <w:rsid w:val="00D129ED"/>
    <w:rsid w:val="00D12E34"/>
    <w:rsid w:val="00D12E5A"/>
    <w:rsid w:val="00D12FA5"/>
    <w:rsid w:val="00D1315E"/>
    <w:rsid w:val="00D1335E"/>
    <w:rsid w:val="00D13454"/>
    <w:rsid w:val="00D13614"/>
    <w:rsid w:val="00D13B85"/>
    <w:rsid w:val="00D14349"/>
    <w:rsid w:val="00D143A9"/>
    <w:rsid w:val="00D146AA"/>
    <w:rsid w:val="00D14728"/>
    <w:rsid w:val="00D14944"/>
    <w:rsid w:val="00D14C3F"/>
    <w:rsid w:val="00D152FB"/>
    <w:rsid w:val="00D1538A"/>
    <w:rsid w:val="00D15A71"/>
    <w:rsid w:val="00D15B61"/>
    <w:rsid w:val="00D16161"/>
    <w:rsid w:val="00D16192"/>
    <w:rsid w:val="00D1623B"/>
    <w:rsid w:val="00D170E0"/>
    <w:rsid w:val="00D176E8"/>
    <w:rsid w:val="00D177BB"/>
    <w:rsid w:val="00D178C4"/>
    <w:rsid w:val="00D17E19"/>
    <w:rsid w:val="00D203FF"/>
    <w:rsid w:val="00D208DA"/>
    <w:rsid w:val="00D20FB6"/>
    <w:rsid w:val="00D21153"/>
    <w:rsid w:val="00D2142A"/>
    <w:rsid w:val="00D215A3"/>
    <w:rsid w:val="00D216B9"/>
    <w:rsid w:val="00D21DF5"/>
    <w:rsid w:val="00D2221F"/>
    <w:rsid w:val="00D22D46"/>
    <w:rsid w:val="00D232E5"/>
    <w:rsid w:val="00D23510"/>
    <w:rsid w:val="00D23796"/>
    <w:rsid w:val="00D23E9C"/>
    <w:rsid w:val="00D24A41"/>
    <w:rsid w:val="00D258A8"/>
    <w:rsid w:val="00D259CC"/>
    <w:rsid w:val="00D25E85"/>
    <w:rsid w:val="00D25FCC"/>
    <w:rsid w:val="00D2601E"/>
    <w:rsid w:val="00D26198"/>
    <w:rsid w:val="00D26526"/>
    <w:rsid w:val="00D26C93"/>
    <w:rsid w:val="00D26D98"/>
    <w:rsid w:val="00D27094"/>
    <w:rsid w:val="00D275C5"/>
    <w:rsid w:val="00D276DA"/>
    <w:rsid w:val="00D279ED"/>
    <w:rsid w:val="00D27ABF"/>
    <w:rsid w:val="00D27D66"/>
    <w:rsid w:val="00D3001C"/>
    <w:rsid w:val="00D301A2"/>
    <w:rsid w:val="00D30771"/>
    <w:rsid w:val="00D30C20"/>
    <w:rsid w:val="00D314D8"/>
    <w:rsid w:val="00D31918"/>
    <w:rsid w:val="00D3199F"/>
    <w:rsid w:val="00D31AA0"/>
    <w:rsid w:val="00D321C8"/>
    <w:rsid w:val="00D32A72"/>
    <w:rsid w:val="00D32E65"/>
    <w:rsid w:val="00D330B7"/>
    <w:rsid w:val="00D334DC"/>
    <w:rsid w:val="00D338C1"/>
    <w:rsid w:val="00D338C2"/>
    <w:rsid w:val="00D33AE8"/>
    <w:rsid w:val="00D33DB9"/>
    <w:rsid w:val="00D33ED6"/>
    <w:rsid w:val="00D3420F"/>
    <w:rsid w:val="00D3445B"/>
    <w:rsid w:val="00D3478D"/>
    <w:rsid w:val="00D34E29"/>
    <w:rsid w:val="00D34F4B"/>
    <w:rsid w:val="00D354EE"/>
    <w:rsid w:val="00D35A53"/>
    <w:rsid w:val="00D35AB7"/>
    <w:rsid w:val="00D35ACB"/>
    <w:rsid w:val="00D369BA"/>
    <w:rsid w:val="00D36AE4"/>
    <w:rsid w:val="00D36EE7"/>
    <w:rsid w:val="00D3727E"/>
    <w:rsid w:val="00D37357"/>
    <w:rsid w:val="00D37624"/>
    <w:rsid w:val="00D3785E"/>
    <w:rsid w:val="00D37D97"/>
    <w:rsid w:val="00D37E78"/>
    <w:rsid w:val="00D37F36"/>
    <w:rsid w:val="00D37F89"/>
    <w:rsid w:val="00D405FA"/>
    <w:rsid w:val="00D40AD8"/>
    <w:rsid w:val="00D40B73"/>
    <w:rsid w:val="00D40DC0"/>
    <w:rsid w:val="00D41234"/>
    <w:rsid w:val="00D41429"/>
    <w:rsid w:val="00D41580"/>
    <w:rsid w:val="00D41DD7"/>
    <w:rsid w:val="00D41E39"/>
    <w:rsid w:val="00D428AB"/>
    <w:rsid w:val="00D436B5"/>
    <w:rsid w:val="00D437A5"/>
    <w:rsid w:val="00D43AAC"/>
    <w:rsid w:val="00D43D79"/>
    <w:rsid w:val="00D441A3"/>
    <w:rsid w:val="00D442B4"/>
    <w:rsid w:val="00D444B5"/>
    <w:rsid w:val="00D45432"/>
    <w:rsid w:val="00D45953"/>
    <w:rsid w:val="00D45B97"/>
    <w:rsid w:val="00D46106"/>
    <w:rsid w:val="00D461E9"/>
    <w:rsid w:val="00D46222"/>
    <w:rsid w:val="00D4704A"/>
    <w:rsid w:val="00D473C7"/>
    <w:rsid w:val="00D4761A"/>
    <w:rsid w:val="00D47E2F"/>
    <w:rsid w:val="00D50229"/>
    <w:rsid w:val="00D502D3"/>
    <w:rsid w:val="00D50383"/>
    <w:rsid w:val="00D5075C"/>
    <w:rsid w:val="00D50E51"/>
    <w:rsid w:val="00D511AB"/>
    <w:rsid w:val="00D5121C"/>
    <w:rsid w:val="00D51415"/>
    <w:rsid w:val="00D514A5"/>
    <w:rsid w:val="00D51674"/>
    <w:rsid w:val="00D5177D"/>
    <w:rsid w:val="00D51F41"/>
    <w:rsid w:val="00D526BD"/>
    <w:rsid w:val="00D527A4"/>
    <w:rsid w:val="00D5280D"/>
    <w:rsid w:val="00D52B8F"/>
    <w:rsid w:val="00D53807"/>
    <w:rsid w:val="00D5380C"/>
    <w:rsid w:val="00D53AD5"/>
    <w:rsid w:val="00D53F38"/>
    <w:rsid w:val="00D53F7F"/>
    <w:rsid w:val="00D543D9"/>
    <w:rsid w:val="00D55102"/>
    <w:rsid w:val="00D5542B"/>
    <w:rsid w:val="00D5546B"/>
    <w:rsid w:val="00D55856"/>
    <w:rsid w:val="00D55F9F"/>
    <w:rsid w:val="00D5600C"/>
    <w:rsid w:val="00D5613B"/>
    <w:rsid w:val="00D561BA"/>
    <w:rsid w:val="00D56228"/>
    <w:rsid w:val="00D564F8"/>
    <w:rsid w:val="00D569A1"/>
    <w:rsid w:val="00D56CF3"/>
    <w:rsid w:val="00D56D8E"/>
    <w:rsid w:val="00D5712A"/>
    <w:rsid w:val="00D571CD"/>
    <w:rsid w:val="00D5739C"/>
    <w:rsid w:val="00D579AB"/>
    <w:rsid w:val="00D57F40"/>
    <w:rsid w:val="00D60012"/>
    <w:rsid w:val="00D60704"/>
    <w:rsid w:val="00D609E8"/>
    <w:rsid w:val="00D60A88"/>
    <w:rsid w:val="00D611EA"/>
    <w:rsid w:val="00D61495"/>
    <w:rsid w:val="00D6287F"/>
    <w:rsid w:val="00D63057"/>
    <w:rsid w:val="00D63618"/>
    <w:rsid w:val="00D63634"/>
    <w:rsid w:val="00D63733"/>
    <w:rsid w:val="00D63EC9"/>
    <w:rsid w:val="00D643EE"/>
    <w:rsid w:val="00D64496"/>
    <w:rsid w:val="00D64E23"/>
    <w:rsid w:val="00D64F90"/>
    <w:rsid w:val="00D655A4"/>
    <w:rsid w:val="00D65C3D"/>
    <w:rsid w:val="00D6604B"/>
    <w:rsid w:val="00D66310"/>
    <w:rsid w:val="00D6685C"/>
    <w:rsid w:val="00D66D42"/>
    <w:rsid w:val="00D66D70"/>
    <w:rsid w:val="00D67C87"/>
    <w:rsid w:val="00D67D6A"/>
    <w:rsid w:val="00D67EB7"/>
    <w:rsid w:val="00D67F65"/>
    <w:rsid w:val="00D706AD"/>
    <w:rsid w:val="00D7085F"/>
    <w:rsid w:val="00D70E27"/>
    <w:rsid w:val="00D70FA4"/>
    <w:rsid w:val="00D71450"/>
    <w:rsid w:val="00D71744"/>
    <w:rsid w:val="00D71D01"/>
    <w:rsid w:val="00D72552"/>
    <w:rsid w:val="00D72623"/>
    <w:rsid w:val="00D728F8"/>
    <w:rsid w:val="00D7292E"/>
    <w:rsid w:val="00D72D68"/>
    <w:rsid w:val="00D7306E"/>
    <w:rsid w:val="00D73463"/>
    <w:rsid w:val="00D73489"/>
    <w:rsid w:val="00D735BC"/>
    <w:rsid w:val="00D73E89"/>
    <w:rsid w:val="00D7435D"/>
    <w:rsid w:val="00D74725"/>
    <w:rsid w:val="00D74A95"/>
    <w:rsid w:val="00D7521C"/>
    <w:rsid w:val="00D753C2"/>
    <w:rsid w:val="00D75409"/>
    <w:rsid w:val="00D759E8"/>
    <w:rsid w:val="00D75E00"/>
    <w:rsid w:val="00D75F54"/>
    <w:rsid w:val="00D76493"/>
    <w:rsid w:val="00D76BFF"/>
    <w:rsid w:val="00D76F39"/>
    <w:rsid w:val="00D803D1"/>
    <w:rsid w:val="00D807AF"/>
    <w:rsid w:val="00D80ADE"/>
    <w:rsid w:val="00D80C23"/>
    <w:rsid w:val="00D80C78"/>
    <w:rsid w:val="00D80C79"/>
    <w:rsid w:val="00D81666"/>
    <w:rsid w:val="00D81685"/>
    <w:rsid w:val="00D816B9"/>
    <w:rsid w:val="00D81F5C"/>
    <w:rsid w:val="00D827F3"/>
    <w:rsid w:val="00D82A53"/>
    <w:rsid w:val="00D82F2F"/>
    <w:rsid w:val="00D830D3"/>
    <w:rsid w:val="00D831F1"/>
    <w:rsid w:val="00D83434"/>
    <w:rsid w:val="00D836AB"/>
    <w:rsid w:val="00D83D16"/>
    <w:rsid w:val="00D83EEE"/>
    <w:rsid w:val="00D84320"/>
    <w:rsid w:val="00D84A60"/>
    <w:rsid w:val="00D84C2D"/>
    <w:rsid w:val="00D854B1"/>
    <w:rsid w:val="00D854F4"/>
    <w:rsid w:val="00D85A49"/>
    <w:rsid w:val="00D85DAF"/>
    <w:rsid w:val="00D862DD"/>
    <w:rsid w:val="00D86C2E"/>
    <w:rsid w:val="00D86FB8"/>
    <w:rsid w:val="00D87B09"/>
    <w:rsid w:val="00D87BB1"/>
    <w:rsid w:val="00D87CB9"/>
    <w:rsid w:val="00D9029A"/>
    <w:rsid w:val="00D9029F"/>
    <w:rsid w:val="00D9042D"/>
    <w:rsid w:val="00D905C6"/>
    <w:rsid w:val="00D91325"/>
    <w:rsid w:val="00D91561"/>
    <w:rsid w:val="00D91595"/>
    <w:rsid w:val="00D91A86"/>
    <w:rsid w:val="00D9232C"/>
    <w:rsid w:val="00D92498"/>
    <w:rsid w:val="00D9280F"/>
    <w:rsid w:val="00D92C6B"/>
    <w:rsid w:val="00D938E0"/>
    <w:rsid w:val="00D93935"/>
    <w:rsid w:val="00D93CB0"/>
    <w:rsid w:val="00D93E81"/>
    <w:rsid w:val="00D93F39"/>
    <w:rsid w:val="00D94180"/>
    <w:rsid w:val="00D945EF"/>
    <w:rsid w:val="00D94868"/>
    <w:rsid w:val="00D949D7"/>
    <w:rsid w:val="00D94B41"/>
    <w:rsid w:val="00D94D3F"/>
    <w:rsid w:val="00D955C2"/>
    <w:rsid w:val="00D9592B"/>
    <w:rsid w:val="00D95B0C"/>
    <w:rsid w:val="00D95C79"/>
    <w:rsid w:val="00D95E52"/>
    <w:rsid w:val="00D95E55"/>
    <w:rsid w:val="00D961B4"/>
    <w:rsid w:val="00D963EF"/>
    <w:rsid w:val="00D969D7"/>
    <w:rsid w:val="00D96A1B"/>
    <w:rsid w:val="00D96B54"/>
    <w:rsid w:val="00D97095"/>
    <w:rsid w:val="00D97185"/>
    <w:rsid w:val="00D974E5"/>
    <w:rsid w:val="00D977F0"/>
    <w:rsid w:val="00D97C1E"/>
    <w:rsid w:val="00D97E40"/>
    <w:rsid w:val="00DA00BC"/>
    <w:rsid w:val="00DA0462"/>
    <w:rsid w:val="00DA0C9C"/>
    <w:rsid w:val="00DA0D44"/>
    <w:rsid w:val="00DA116D"/>
    <w:rsid w:val="00DA1221"/>
    <w:rsid w:val="00DA13A5"/>
    <w:rsid w:val="00DA1A29"/>
    <w:rsid w:val="00DA1FFA"/>
    <w:rsid w:val="00DA2099"/>
    <w:rsid w:val="00DA23A2"/>
    <w:rsid w:val="00DA25A5"/>
    <w:rsid w:val="00DA2B9D"/>
    <w:rsid w:val="00DA2DA8"/>
    <w:rsid w:val="00DA3897"/>
    <w:rsid w:val="00DA3963"/>
    <w:rsid w:val="00DA3A7D"/>
    <w:rsid w:val="00DA3C79"/>
    <w:rsid w:val="00DA3DA0"/>
    <w:rsid w:val="00DA4284"/>
    <w:rsid w:val="00DA4C6D"/>
    <w:rsid w:val="00DA4EA0"/>
    <w:rsid w:val="00DA53E9"/>
    <w:rsid w:val="00DA549E"/>
    <w:rsid w:val="00DA57BE"/>
    <w:rsid w:val="00DA59A8"/>
    <w:rsid w:val="00DA5C8F"/>
    <w:rsid w:val="00DA5DBE"/>
    <w:rsid w:val="00DA608E"/>
    <w:rsid w:val="00DA6546"/>
    <w:rsid w:val="00DA682E"/>
    <w:rsid w:val="00DA6B1A"/>
    <w:rsid w:val="00DA6BD6"/>
    <w:rsid w:val="00DA6DAD"/>
    <w:rsid w:val="00DA70E6"/>
    <w:rsid w:val="00DA76C6"/>
    <w:rsid w:val="00DA7A1E"/>
    <w:rsid w:val="00DA7E6C"/>
    <w:rsid w:val="00DB0337"/>
    <w:rsid w:val="00DB0995"/>
    <w:rsid w:val="00DB0AC3"/>
    <w:rsid w:val="00DB0BDC"/>
    <w:rsid w:val="00DB10FB"/>
    <w:rsid w:val="00DB112C"/>
    <w:rsid w:val="00DB1420"/>
    <w:rsid w:val="00DB1678"/>
    <w:rsid w:val="00DB167F"/>
    <w:rsid w:val="00DB1812"/>
    <w:rsid w:val="00DB19EB"/>
    <w:rsid w:val="00DB1CA2"/>
    <w:rsid w:val="00DB1DF0"/>
    <w:rsid w:val="00DB243B"/>
    <w:rsid w:val="00DB2ACE"/>
    <w:rsid w:val="00DB2AEC"/>
    <w:rsid w:val="00DB2E13"/>
    <w:rsid w:val="00DB33F3"/>
    <w:rsid w:val="00DB3A1A"/>
    <w:rsid w:val="00DB4074"/>
    <w:rsid w:val="00DB435B"/>
    <w:rsid w:val="00DB47D7"/>
    <w:rsid w:val="00DB4927"/>
    <w:rsid w:val="00DB4B74"/>
    <w:rsid w:val="00DB4D71"/>
    <w:rsid w:val="00DB5480"/>
    <w:rsid w:val="00DB54D0"/>
    <w:rsid w:val="00DB5825"/>
    <w:rsid w:val="00DB5C3D"/>
    <w:rsid w:val="00DB5D1E"/>
    <w:rsid w:val="00DB60DA"/>
    <w:rsid w:val="00DB61E4"/>
    <w:rsid w:val="00DB636C"/>
    <w:rsid w:val="00DB6528"/>
    <w:rsid w:val="00DB673B"/>
    <w:rsid w:val="00DB6CDB"/>
    <w:rsid w:val="00DB7556"/>
    <w:rsid w:val="00DB762F"/>
    <w:rsid w:val="00DC0BE7"/>
    <w:rsid w:val="00DC0F41"/>
    <w:rsid w:val="00DC1091"/>
    <w:rsid w:val="00DC116A"/>
    <w:rsid w:val="00DC1322"/>
    <w:rsid w:val="00DC144F"/>
    <w:rsid w:val="00DC1B3A"/>
    <w:rsid w:val="00DC1DD3"/>
    <w:rsid w:val="00DC208A"/>
    <w:rsid w:val="00DC2541"/>
    <w:rsid w:val="00DC294A"/>
    <w:rsid w:val="00DC2A72"/>
    <w:rsid w:val="00DC317D"/>
    <w:rsid w:val="00DC3427"/>
    <w:rsid w:val="00DC3599"/>
    <w:rsid w:val="00DC375E"/>
    <w:rsid w:val="00DC3CCF"/>
    <w:rsid w:val="00DC428E"/>
    <w:rsid w:val="00DC4709"/>
    <w:rsid w:val="00DC50C9"/>
    <w:rsid w:val="00DC5354"/>
    <w:rsid w:val="00DC57B2"/>
    <w:rsid w:val="00DC59FA"/>
    <w:rsid w:val="00DC5D9D"/>
    <w:rsid w:val="00DC601B"/>
    <w:rsid w:val="00DC64D5"/>
    <w:rsid w:val="00DC6899"/>
    <w:rsid w:val="00DC6B60"/>
    <w:rsid w:val="00DC6E00"/>
    <w:rsid w:val="00DC7127"/>
    <w:rsid w:val="00DC7AC5"/>
    <w:rsid w:val="00DC7F50"/>
    <w:rsid w:val="00DD0038"/>
    <w:rsid w:val="00DD0746"/>
    <w:rsid w:val="00DD0761"/>
    <w:rsid w:val="00DD0AD7"/>
    <w:rsid w:val="00DD0F76"/>
    <w:rsid w:val="00DD11EB"/>
    <w:rsid w:val="00DD1281"/>
    <w:rsid w:val="00DD1B4B"/>
    <w:rsid w:val="00DD1BAE"/>
    <w:rsid w:val="00DD1E03"/>
    <w:rsid w:val="00DD208D"/>
    <w:rsid w:val="00DD2752"/>
    <w:rsid w:val="00DD34F8"/>
    <w:rsid w:val="00DD393A"/>
    <w:rsid w:val="00DD3996"/>
    <w:rsid w:val="00DD3EDC"/>
    <w:rsid w:val="00DD4430"/>
    <w:rsid w:val="00DD4CB2"/>
    <w:rsid w:val="00DD4CD9"/>
    <w:rsid w:val="00DD4E5B"/>
    <w:rsid w:val="00DD4E71"/>
    <w:rsid w:val="00DD51AB"/>
    <w:rsid w:val="00DD5485"/>
    <w:rsid w:val="00DD54AB"/>
    <w:rsid w:val="00DD5C5F"/>
    <w:rsid w:val="00DD6102"/>
    <w:rsid w:val="00DD61A1"/>
    <w:rsid w:val="00DD63B5"/>
    <w:rsid w:val="00DD645E"/>
    <w:rsid w:val="00DD64FE"/>
    <w:rsid w:val="00DD664A"/>
    <w:rsid w:val="00DD6C6E"/>
    <w:rsid w:val="00DD6C91"/>
    <w:rsid w:val="00DD6FF6"/>
    <w:rsid w:val="00DD770E"/>
    <w:rsid w:val="00DE0372"/>
    <w:rsid w:val="00DE0382"/>
    <w:rsid w:val="00DE04DA"/>
    <w:rsid w:val="00DE0682"/>
    <w:rsid w:val="00DE0B4C"/>
    <w:rsid w:val="00DE1153"/>
    <w:rsid w:val="00DE11A3"/>
    <w:rsid w:val="00DE136B"/>
    <w:rsid w:val="00DE192B"/>
    <w:rsid w:val="00DE1BBA"/>
    <w:rsid w:val="00DE26EF"/>
    <w:rsid w:val="00DE2B84"/>
    <w:rsid w:val="00DE307A"/>
    <w:rsid w:val="00DE3765"/>
    <w:rsid w:val="00DE43BB"/>
    <w:rsid w:val="00DE4BB9"/>
    <w:rsid w:val="00DE4DC8"/>
    <w:rsid w:val="00DE5107"/>
    <w:rsid w:val="00DE526A"/>
    <w:rsid w:val="00DE5879"/>
    <w:rsid w:val="00DE5E1C"/>
    <w:rsid w:val="00DE5E68"/>
    <w:rsid w:val="00DE6066"/>
    <w:rsid w:val="00DE622B"/>
    <w:rsid w:val="00DE6D21"/>
    <w:rsid w:val="00DE6EBF"/>
    <w:rsid w:val="00DE706E"/>
    <w:rsid w:val="00DE70CA"/>
    <w:rsid w:val="00DE7326"/>
    <w:rsid w:val="00DE7744"/>
    <w:rsid w:val="00DE7D53"/>
    <w:rsid w:val="00DF0B9C"/>
    <w:rsid w:val="00DF0CB7"/>
    <w:rsid w:val="00DF0E1F"/>
    <w:rsid w:val="00DF106C"/>
    <w:rsid w:val="00DF138F"/>
    <w:rsid w:val="00DF13D2"/>
    <w:rsid w:val="00DF1843"/>
    <w:rsid w:val="00DF1F75"/>
    <w:rsid w:val="00DF2453"/>
    <w:rsid w:val="00DF2669"/>
    <w:rsid w:val="00DF2682"/>
    <w:rsid w:val="00DF2A44"/>
    <w:rsid w:val="00DF2A9F"/>
    <w:rsid w:val="00DF2CC1"/>
    <w:rsid w:val="00DF2D2B"/>
    <w:rsid w:val="00DF36D9"/>
    <w:rsid w:val="00DF3D73"/>
    <w:rsid w:val="00DF42EF"/>
    <w:rsid w:val="00DF46C1"/>
    <w:rsid w:val="00DF499D"/>
    <w:rsid w:val="00DF4F43"/>
    <w:rsid w:val="00DF5514"/>
    <w:rsid w:val="00DF552C"/>
    <w:rsid w:val="00DF56CF"/>
    <w:rsid w:val="00DF5829"/>
    <w:rsid w:val="00DF5ED9"/>
    <w:rsid w:val="00DF672C"/>
    <w:rsid w:val="00DF6B64"/>
    <w:rsid w:val="00DF6D10"/>
    <w:rsid w:val="00DF76EB"/>
    <w:rsid w:val="00DF7CA6"/>
    <w:rsid w:val="00DF7FB1"/>
    <w:rsid w:val="00E000E2"/>
    <w:rsid w:val="00E00559"/>
    <w:rsid w:val="00E00883"/>
    <w:rsid w:val="00E00888"/>
    <w:rsid w:val="00E00A72"/>
    <w:rsid w:val="00E00D0F"/>
    <w:rsid w:val="00E00D1C"/>
    <w:rsid w:val="00E0118A"/>
    <w:rsid w:val="00E012A1"/>
    <w:rsid w:val="00E01532"/>
    <w:rsid w:val="00E018DB"/>
    <w:rsid w:val="00E01BF3"/>
    <w:rsid w:val="00E025B3"/>
    <w:rsid w:val="00E027AA"/>
    <w:rsid w:val="00E027F4"/>
    <w:rsid w:val="00E02D5A"/>
    <w:rsid w:val="00E030B9"/>
    <w:rsid w:val="00E030FB"/>
    <w:rsid w:val="00E03320"/>
    <w:rsid w:val="00E0333D"/>
    <w:rsid w:val="00E03568"/>
    <w:rsid w:val="00E03A28"/>
    <w:rsid w:val="00E03F43"/>
    <w:rsid w:val="00E0406B"/>
    <w:rsid w:val="00E0457E"/>
    <w:rsid w:val="00E048E3"/>
    <w:rsid w:val="00E04BB5"/>
    <w:rsid w:val="00E04FFE"/>
    <w:rsid w:val="00E0503D"/>
    <w:rsid w:val="00E05473"/>
    <w:rsid w:val="00E05A5D"/>
    <w:rsid w:val="00E05D8D"/>
    <w:rsid w:val="00E061F3"/>
    <w:rsid w:val="00E062AE"/>
    <w:rsid w:val="00E0660E"/>
    <w:rsid w:val="00E066D4"/>
    <w:rsid w:val="00E066FF"/>
    <w:rsid w:val="00E06A30"/>
    <w:rsid w:val="00E06A3E"/>
    <w:rsid w:val="00E06D4F"/>
    <w:rsid w:val="00E07147"/>
    <w:rsid w:val="00E078B1"/>
    <w:rsid w:val="00E103FC"/>
    <w:rsid w:val="00E10658"/>
    <w:rsid w:val="00E10684"/>
    <w:rsid w:val="00E10B49"/>
    <w:rsid w:val="00E10EC3"/>
    <w:rsid w:val="00E115DB"/>
    <w:rsid w:val="00E115E7"/>
    <w:rsid w:val="00E11969"/>
    <w:rsid w:val="00E120B6"/>
    <w:rsid w:val="00E12324"/>
    <w:rsid w:val="00E128B7"/>
    <w:rsid w:val="00E12B65"/>
    <w:rsid w:val="00E12D84"/>
    <w:rsid w:val="00E1324C"/>
    <w:rsid w:val="00E1344C"/>
    <w:rsid w:val="00E1388E"/>
    <w:rsid w:val="00E138E8"/>
    <w:rsid w:val="00E13A89"/>
    <w:rsid w:val="00E13C3A"/>
    <w:rsid w:val="00E13DA6"/>
    <w:rsid w:val="00E14402"/>
    <w:rsid w:val="00E144AF"/>
    <w:rsid w:val="00E144B2"/>
    <w:rsid w:val="00E14C72"/>
    <w:rsid w:val="00E14D77"/>
    <w:rsid w:val="00E150E3"/>
    <w:rsid w:val="00E151B5"/>
    <w:rsid w:val="00E15740"/>
    <w:rsid w:val="00E15E76"/>
    <w:rsid w:val="00E15EDE"/>
    <w:rsid w:val="00E16223"/>
    <w:rsid w:val="00E163ED"/>
    <w:rsid w:val="00E16653"/>
    <w:rsid w:val="00E1692B"/>
    <w:rsid w:val="00E1724C"/>
    <w:rsid w:val="00E179D5"/>
    <w:rsid w:val="00E179F5"/>
    <w:rsid w:val="00E17B75"/>
    <w:rsid w:val="00E17DAB"/>
    <w:rsid w:val="00E17FD8"/>
    <w:rsid w:val="00E2015B"/>
    <w:rsid w:val="00E20525"/>
    <w:rsid w:val="00E20C23"/>
    <w:rsid w:val="00E20D17"/>
    <w:rsid w:val="00E2199F"/>
    <w:rsid w:val="00E22580"/>
    <w:rsid w:val="00E22F84"/>
    <w:rsid w:val="00E233A6"/>
    <w:rsid w:val="00E23B9E"/>
    <w:rsid w:val="00E23EB3"/>
    <w:rsid w:val="00E24B80"/>
    <w:rsid w:val="00E2513B"/>
    <w:rsid w:val="00E25274"/>
    <w:rsid w:val="00E25828"/>
    <w:rsid w:val="00E259C1"/>
    <w:rsid w:val="00E26A7D"/>
    <w:rsid w:val="00E26CCD"/>
    <w:rsid w:val="00E26FB0"/>
    <w:rsid w:val="00E273A5"/>
    <w:rsid w:val="00E27459"/>
    <w:rsid w:val="00E2786D"/>
    <w:rsid w:val="00E27B7F"/>
    <w:rsid w:val="00E301E0"/>
    <w:rsid w:val="00E301E4"/>
    <w:rsid w:val="00E30449"/>
    <w:rsid w:val="00E30583"/>
    <w:rsid w:val="00E30829"/>
    <w:rsid w:val="00E308C4"/>
    <w:rsid w:val="00E3097F"/>
    <w:rsid w:val="00E31799"/>
    <w:rsid w:val="00E32307"/>
    <w:rsid w:val="00E32345"/>
    <w:rsid w:val="00E32914"/>
    <w:rsid w:val="00E32F56"/>
    <w:rsid w:val="00E32F82"/>
    <w:rsid w:val="00E335B4"/>
    <w:rsid w:val="00E3361A"/>
    <w:rsid w:val="00E3392F"/>
    <w:rsid w:val="00E33A86"/>
    <w:rsid w:val="00E33B56"/>
    <w:rsid w:val="00E33E19"/>
    <w:rsid w:val="00E346D4"/>
    <w:rsid w:val="00E348BE"/>
    <w:rsid w:val="00E35337"/>
    <w:rsid w:val="00E35A16"/>
    <w:rsid w:val="00E3622F"/>
    <w:rsid w:val="00E363B0"/>
    <w:rsid w:val="00E36576"/>
    <w:rsid w:val="00E3678E"/>
    <w:rsid w:val="00E36A93"/>
    <w:rsid w:val="00E36B6B"/>
    <w:rsid w:val="00E36C56"/>
    <w:rsid w:val="00E36D9D"/>
    <w:rsid w:val="00E36F5E"/>
    <w:rsid w:val="00E3761E"/>
    <w:rsid w:val="00E37F8D"/>
    <w:rsid w:val="00E4054C"/>
    <w:rsid w:val="00E414FE"/>
    <w:rsid w:val="00E415C3"/>
    <w:rsid w:val="00E418FB"/>
    <w:rsid w:val="00E41A43"/>
    <w:rsid w:val="00E41F22"/>
    <w:rsid w:val="00E41FB7"/>
    <w:rsid w:val="00E42233"/>
    <w:rsid w:val="00E426CF"/>
    <w:rsid w:val="00E4277C"/>
    <w:rsid w:val="00E42A4B"/>
    <w:rsid w:val="00E42C36"/>
    <w:rsid w:val="00E4311F"/>
    <w:rsid w:val="00E43437"/>
    <w:rsid w:val="00E4352D"/>
    <w:rsid w:val="00E43676"/>
    <w:rsid w:val="00E43678"/>
    <w:rsid w:val="00E43B3D"/>
    <w:rsid w:val="00E440C5"/>
    <w:rsid w:val="00E446DB"/>
    <w:rsid w:val="00E44D26"/>
    <w:rsid w:val="00E44D4A"/>
    <w:rsid w:val="00E451CA"/>
    <w:rsid w:val="00E4521E"/>
    <w:rsid w:val="00E453D3"/>
    <w:rsid w:val="00E45830"/>
    <w:rsid w:val="00E45C2C"/>
    <w:rsid w:val="00E45EAA"/>
    <w:rsid w:val="00E45FF2"/>
    <w:rsid w:val="00E462AB"/>
    <w:rsid w:val="00E46873"/>
    <w:rsid w:val="00E46A23"/>
    <w:rsid w:val="00E46F33"/>
    <w:rsid w:val="00E46F35"/>
    <w:rsid w:val="00E47391"/>
    <w:rsid w:val="00E473D3"/>
    <w:rsid w:val="00E475E7"/>
    <w:rsid w:val="00E477B7"/>
    <w:rsid w:val="00E477F6"/>
    <w:rsid w:val="00E5003F"/>
    <w:rsid w:val="00E5077D"/>
    <w:rsid w:val="00E50A3A"/>
    <w:rsid w:val="00E50BBF"/>
    <w:rsid w:val="00E50C7C"/>
    <w:rsid w:val="00E512BA"/>
    <w:rsid w:val="00E5174A"/>
    <w:rsid w:val="00E519B0"/>
    <w:rsid w:val="00E51A1E"/>
    <w:rsid w:val="00E51C23"/>
    <w:rsid w:val="00E51D76"/>
    <w:rsid w:val="00E51DB5"/>
    <w:rsid w:val="00E51FC3"/>
    <w:rsid w:val="00E521A6"/>
    <w:rsid w:val="00E52357"/>
    <w:rsid w:val="00E52558"/>
    <w:rsid w:val="00E526D4"/>
    <w:rsid w:val="00E52A67"/>
    <w:rsid w:val="00E52BD9"/>
    <w:rsid w:val="00E5307D"/>
    <w:rsid w:val="00E536E2"/>
    <w:rsid w:val="00E53756"/>
    <w:rsid w:val="00E53933"/>
    <w:rsid w:val="00E53BA9"/>
    <w:rsid w:val="00E53C48"/>
    <w:rsid w:val="00E53D3E"/>
    <w:rsid w:val="00E541AC"/>
    <w:rsid w:val="00E543B1"/>
    <w:rsid w:val="00E549EF"/>
    <w:rsid w:val="00E55849"/>
    <w:rsid w:val="00E55E35"/>
    <w:rsid w:val="00E562CD"/>
    <w:rsid w:val="00E5686F"/>
    <w:rsid w:val="00E56D10"/>
    <w:rsid w:val="00E56DBA"/>
    <w:rsid w:val="00E56E35"/>
    <w:rsid w:val="00E57684"/>
    <w:rsid w:val="00E5783D"/>
    <w:rsid w:val="00E57D48"/>
    <w:rsid w:val="00E60E63"/>
    <w:rsid w:val="00E617C7"/>
    <w:rsid w:val="00E61ACA"/>
    <w:rsid w:val="00E61CFD"/>
    <w:rsid w:val="00E61E6E"/>
    <w:rsid w:val="00E61F62"/>
    <w:rsid w:val="00E6238B"/>
    <w:rsid w:val="00E62835"/>
    <w:rsid w:val="00E629D8"/>
    <w:rsid w:val="00E62FC8"/>
    <w:rsid w:val="00E630C7"/>
    <w:rsid w:val="00E63548"/>
    <w:rsid w:val="00E63623"/>
    <w:rsid w:val="00E636B1"/>
    <w:rsid w:val="00E63A00"/>
    <w:rsid w:val="00E63CF0"/>
    <w:rsid w:val="00E63DDC"/>
    <w:rsid w:val="00E64946"/>
    <w:rsid w:val="00E64A0E"/>
    <w:rsid w:val="00E64EAB"/>
    <w:rsid w:val="00E65E06"/>
    <w:rsid w:val="00E66417"/>
    <w:rsid w:val="00E66A2F"/>
    <w:rsid w:val="00E66B7F"/>
    <w:rsid w:val="00E66E14"/>
    <w:rsid w:val="00E66EEA"/>
    <w:rsid w:val="00E66FED"/>
    <w:rsid w:val="00E677A7"/>
    <w:rsid w:val="00E70025"/>
    <w:rsid w:val="00E70408"/>
    <w:rsid w:val="00E70445"/>
    <w:rsid w:val="00E70B5F"/>
    <w:rsid w:val="00E70EE9"/>
    <w:rsid w:val="00E71243"/>
    <w:rsid w:val="00E7270E"/>
    <w:rsid w:val="00E729C7"/>
    <w:rsid w:val="00E72C82"/>
    <w:rsid w:val="00E73BB6"/>
    <w:rsid w:val="00E73D11"/>
    <w:rsid w:val="00E742B0"/>
    <w:rsid w:val="00E7430A"/>
    <w:rsid w:val="00E745BA"/>
    <w:rsid w:val="00E74CD1"/>
    <w:rsid w:val="00E74D5B"/>
    <w:rsid w:val="00E74FC0"/>
    <w:rsid w:val="00E7522A"/>
    <w:rsid w:val="00E75357"/>
    <w:rsid w:val="00E756B1"/>
    <w:rsid w:val="00E757CA"/>
    <w:rsid w:val="00E7591D"/>
    <w:rsid w:val="00E75B35"/>
    <w:rsid w:val="00E7602C"/>
    <w:rsid w:val="00E763FB"/>
    <w:rsid w:val="00E76455"/>
    <w:rsid w:val="00E76BF0"/>
    <w:rsid w:val="00E76CC8"/>
    <w:rsid w:val="00E76DA0"/>
    <w:rsid w:val="00E76E35"/>
    <w:rsid w:val="00E772D2"/>
    <w:rsid w:val="00E777A1"/>
    <w:rsid w:val="00E77A71"/>
    <w:rsid w:val="00E77AC1"/>
    <w:rsid w:val="00E77F6F"/>
    <w:rsid w:val="00E80E12"/>
    <w:rsid w:val="00E80FF7"/>
    <w:rsid w:val="00E81150"/>
    <w:rsid w:val="00E81BC9"/>
    <w:rsid w:val="00E8243A"/>
    <w:rsid w:val="00E824D8"/>
    <w:rsid w:val="00E8251E"/>
    <w:rsid w:val="00E826FA"/>
    <w:rsid w:val="00E828D3"/>
    <w:rsid w:val="00E83123"/>
    <w:rsid w:val="00E831BC"/>
    <w:rsid w:val="00E83634"/>
    <w:rsid w:val="00E838F9"/>
    <w:rsid w:val="00E83B7A"/>
    <w:rsid w:val="00E84068"/>
    <w:rsid w:val="00E854E8"/>
    <w:rsid w:val="00E857F0"/>
    <w:rsid w:val="00E857F3"/>
    <w:rsid w:val="00E85A07"/>
    <w:rsid w:val="00E85B16"/>
    <w:rsid w:val="00E85D5C"/>
    <w:rsid w:val="00E866D1"/>
    <w:rsid w:val="00E86FC4"/>
    <w:rsid w:val="00E872A0"/>
    <w:rsid w:val="00E8760D"/>
    <w:rsid w:val="00E87625"/>
    <w:rsid w:val="00E877BE"/>
    <w:rsid w:val="00E8787A"/>
    <w:rsid w:val="00E87B5A"/>
    <w:rsid w:val="00E87FF6"/>
    <w:rsid w:val="00E9032B"/>
    <w:rsid w:val="00E9039A"/>
    <w:rsid w:val="00E90445"/>
    <w:rsid w:val="00E90490"/>
    <w:rsid w:val="00E908C8"/>
    <w:rsid w:val="00E90D1F"/>
    <w:rsid w:val="00E90E0E"/>
    <w:rsid w:val="00E91C67"/>
    <w:rsid w:val="00E920B1"/>
    <w:rsid w:val="00E921F4"/>
    <w:rsid w:val="00E92279"/>
    <w:rsid w:val="00E9272E"/>
    <w:rsid w:val="00E927D7"/>
    <w:rsid w:val="00E9296F"/>
    <w:rsid w:val="00E92B7A"/>
    <w:rsid w:val="00E92D30"/>
    <w:rsid w:val="00E93541"/>
    <w:rsid w:val="00E93951"/>
    <w:rsid w:val="00E93A43"/>
    <w:rsid w:val="00E93B2A"/>
    <w:rsid w:val="00E93F74"/>
    <w:rsid w:val="00E93FC6"/>
    <w:rsid w:val="00E940DF"/>
    <w:rsid w:val="00E9410F"/>
    <w:rsid w:val="00E94217"/>
    <w:rsid w:val="00E946FD"/>
    <w:rsid w:val="00E94802"/>
    <w:rsid w:val="00E950A3"/>
    <w:rsid w:val="00E9513F"/>
    <w:rsid w:val="00E955E2"/>
    <w:rsid w:val="00E95C56"/>
    <w:rsid w:val="00E95CF1"/>
    <w:rsid w:val="00E95FA6"/>
    <w:rsid w:val="00E96478"/>
    <w:rsid w:val="00E968C6"/>
    <w:rsid w:val="00E973C0"/>
    <w:rsid w:val="00E97E2D"/>
    <w:rsid w:val="00EA001F"/>
    <w:rsid w:val="00EA0606"/>
    <w:rsid w:val="00EA072A"/>
    <w:rsid w:val="00EA07C3"/>
    <w:rsid w:val="00EA0ADD"/>
    <w:rsid w:val="00EA0B8E"/>
    <w:rsid w:val="00EA0DBC"/>
    <w:rsid w:val="00EA1029"/>
    <w:rsid w:val="00EA145C"/>
    <w:rsid w:val="00EA186E"/>
    <w:rsid w:val="00EA1C34"/>
    <w:rsid w:val="00EA1E08"/>
    <w:rsid w:val="00EA1FB6"/>
    <w:rsid w:val="00EA2CB6"/>
    <w:rsid w:val="00EA380F"/>
    <w:rsid w:val="00EA3F66"/>
    <w:rsid w:val="00EA3FC6"/>
    <w:rsid w:val="00EA405A"/>
    <w:rsid w:val="00EA46C4"/>
    <w:rsid w:val="00EA4B13"/>
    <w:rsid w:val="00EA59DF"/>
    <w:rsid w:val="00EA5A9D"/>
    <w:rsid w:val="00EA5CF3"/>
    <w:rsid w:val="00EA6450"/>
    <w:rsid w:val="00EA66A2"/>
    <w:rsid w:val="00EA67F8"/>
    <w:rsid w:val="00EA6B66"/>
    <w:rsid w:val="00EA6EBE"/>
    <w:rsid w:val="00EA7041"/>
    <w:rsid w:val="00EA780E"/>
    <w:rsid w:val="00EA781E"/>
    <w:rsid w:val="00EA7A87"/>
    <w:rsid w:val="00EA7B5C"/>
    <w:rsid w:val="00EA7C6A"/>
    <w:rsid w:val="00EB0352"/>
    <w:rsid w:val="00EB03AB"/>
    <w:rsid w:val="00EB073D"/>
    <w:rsid w:val="00EB0D3C"/>
    <w:rsid w:val="00EB1587"/>
    <w:rsid w:val="00EB15B8"/>
    <w:rsid w:val="00EB1A3D"/>
    <w:rsid w:val="00EB29C8"/>
    <w:rsid w:val="00EB2BE7"/>
    <w:rsid w:val="00EB30DD"/>
    <w:rsid w:val="00EB40A7"/>
    <w:rsid w:val="00EB471D"/>
    <w:rsid w:val="00EB478A"/>
    <w:rsid w:val="00EB4C05"/>
    <w:rsid w:val="00EB4CE8"/>
    <w:rsid w:val="00EB4CFB"/>
    <w:rsid w:val="00EB55BF"/>
    <w:rsid w:val="00EB560E"/>
    <w:rsid w:val="00EB57F2"/>
    <w:rsid w:val="00EB58D0"/>
    <w:rsid w:val="00EB5BE9"/>
    <w:rsid w:val="00EB653A"/>
    <w:rsid w:val="00EB66C7"/>
    <w:rsid w:val="00EB6B71"/>
    <w:rsid w:val="00EB6DC7"/>
    <w:rsid w:val="00EB7428"/>
    <w:rsid w:val="00EB7680"/>
    <w:rsid w:val="00EB76B4"/>
    <w:rsid w:val="00EB7852"/>
    <w:rsid w:val="00EC072F"/>
    <w:rsid w:val="00EC0942"/>
    <w:rsid w:val="00EC1C94"/>
    <w:rsid w:val="00EC2288"/>
    <w:rsid w:val="00EC2BFE"/>
    <w:rsid w:val="00EC2E1B"/>
    <w:rsid w:val="00EC2EF4"/>
    <w:rsid w:val="00EC3363"/>
    <w:rsid w:val="00EC3668"/>
    <w:rsid w:val="00EC3D21"/>
    <w:rsid w:val="00EC3FB8"/>
    <w:rsid w:val="00EC4085"/>
    <w:rsid w:val="00EC45B7"/>
    <w:rsid w:val="00EC46A6"/>
    <w:rsid w:val="00EC4F20"/>
    <w:rsid w:val="00EC57EA"/>
    <w:rsid w:val="00EC5AB2"/>
    <w:rsid w:val="00EC5BBE"/>
    <w:rsid w:val="00EC6556"/>
    <w:rsid w:val="00EC67D9"/>
    <w:rsid w:val="00EC6ABF"/>
    <w:rsid w:val="00EC6F68"/>
    <w:rsid w:val="00EC6FC5"/>
    <w:rsid w:val="00EC70BE"/>
    <w:rsid w:val="00EC7467"/>
    <w:rsid w:val="00EC78E6"/>
    <w:rsid w:val="00EC79D6"/>
    <w:rsid w:val="00EC7A5B"/>
    <w:rsid w:val="00EC7BF9"/>
    <w:rsid w:val="00EC7C72"/>
    <w:rsid w:val="00EC7D99"/>
    <w:rsid w:val="00EC7FCA"/>
    <w:rsid w:val="00EC7FD3"/>
    <w:rsid w:val="00ED014A"/>
    <w:rsid w:val="00ED07E8"/>
    <w:rsid w:val="00ED133D"/>
    <w:rsid w:val="00ED1753"/>
    <w:rsid w:val="00ED20B5"/>
    <w:rsid w:val="00ED2793"/>
    <w:rsid w:val="00ED2852"/>
    <w:rsid w:val="00ED2F03"/>
    <w:rsid w:val="00ED3856"/>
    <w:rsid w:val="00ED39C1"/>
    <w:rsid w:val="00ED3F8A"/>
    <w:rsid w:val="00ED408A"/>
    <w:rsid w:val="00ED4A70"/>
    <w:rsid w:val="00ED4D51"/>
    <w:rsid w:val="00ED4E3B"/>
    <w:rsid w:val="00ED4EFD"/>
    <w:rsid w:val="00ED4F8C"/>
    <w:rsid w:val="00ED5057"/>
    <w:rsid w:val="00ED5232"/>
    <w:rsid w:val="00ED534E"/>
    <w:rsid w:val="00ED56FC"/>
    <w:rsid w:val="00ED5A9E"/>
    <w:rsid w:val="00ED5B92"/>
    <w:rsid w:val="00ED5D22"/>
    <w:rsid w:val="00ED62E7"/>
    <w:rsid w:val="00ED64AF"/>
    <w:rsid w:val="00ED671B"/>
    <w:rsid w:val="00ED6EF3"/>
    <w:rsid w:val="00ED7370"/>
    <w:rsid w:val="00ED7D4E"/>
    <w:rsid w:val="00EE0225"/>
    <w:rsid w:val="00EE0626"/>
    <w:rsid w:val="00EE06F4"/>
    <w:rsid w:val="00EE0881"/>
    <w:rsid w:val="00EE0D7F"/>
    <w:rsid w:val="00EE0F71"/>
    <w:rsid w:val="00EE11E8"/>
    <w:rsid w:val="00EE2ADC"/>
    <w:rsid w:val="00EE2F50"/>
    <w:rsid w:val="00EE3044"/>
    <w:rsid w:val="00EE35A5"/>
    <w:rsid w:val="00EE35A7"/>
    <w:rsid w:val="00EE3A2A"/>
    <w:rsid w:val="00EE3B75"/>
    <w:rsid w:val="00EE3B9B"/>
    <w:rsid w:val="00EE439C"/>
    <w:rsid w:val="00EE4963"/>
    <w:rsid w:val="00EE4BF6"/>
    <w:rsid w:val="00EE4C91"/>
    <w:rsid w:val="00EE4D15"/>
    <w:rsid w:val="00EE4D76"/>
    <w:rsid w:val="00EE4E2F"/>
    <w:rsid w:val="00EE535C"/>
    <w:rsid w:val="00EE557E"/>
    <w:rsid w:val="00EE574A"/>
    <w:rsid w:val="00EE58A5"/>
    <w:rsid w:val="00EE6152"/>
    <w:rsid w:val="00EE619B"/>
    <w:rsid w:val="00EE61A4"/>
    <w:rsid w:val="00EE66F8"/>
    <w:rsid w:val="00EE6C8F"/>
    <w:rsid w:val="00EE6F10"/>
    <w:rsid w:val="00EE7654"/>
    <w:rsid w:val="00EE79A8"/>
    <w:rsid w:val="00EE7E13"/>
    <w:rsid w:val="00EE7F35"/>
    <w:rsid w:val="00EF01E8"/>
    <w:rsid w:val="00EF03F4"/>
    <w:rsid w:val="00EF04D7"/>
    <w:rsid w:val="00EF088C"/>
    <w:rsid w:val="00EF0D05"/>
    <w:rsid w:val="00EF1F70"/>
    <w:rsid w:val="00EF227A"/>
    <w:rsid w:val="00EF307B"/>
    <w:rsid w:val="00EF3827"/>
    <w:rsid w:val="00EF38AC"/>
    <w:rsid w:val="00EF39C2"/>
    <w:rsid w:val="00EF3AC2"/>
    <w:rsid w:val="00EF3DFA"/>
    <w:rsid w:val="00EF4B17"/>
    <w:rsid w:val="00EF5195"/>
    <w:rsid w:val="00EF53AB"/>
    <w:rsid w:val="00EF57C8"/>
    <w:rsid w:val="00EF5A13"/>
    <w:rsid w:val="00EF5B6E"/>
    <w:rsid w:val="00EF6A66"/>
    <w:rsid w:val="00EF6BA4"/>
    <w:rsid w:val="00EF6BAE"/>
    <w:rsid w:val="00F001B8"/>
    <w:rsid w:val="00F00421"/>
    <w:rsid w:val="00F007EF"/>
    <w:rsid w:val="00F009EE"/>
    <w:rsid w:val="00F00A40"/>
    <w:rsid w:val="00F00AC4"/>
    <w:rsid w:val="00F00B2C"/>
    <w:rsid w:val="00F00CDB"/>
    <w:rsid w:val="00F00E2A"/>
    <w:rsid w:val="00F01BB6"/>
    <w:rsid w:val="00F01EA2"/>
    <w:rsid w:val="00F02DD6"/>
    <w:rsid w:val="00F02EAC"/>
    <w:rsid w:val="00F02FA2"/>
    <w:rsid w:val="00F03328"/>
    <w:rsid w:val="00F03513"/>
    <w:rsid w:val="00F03B10"/>
    <w:rsid w:val="00F03D6B"/>
    <w:rsid w:val="00F04526"/>
    <w:rsid w:val="00F047EF"/>
    <w:rsid w:val="00F04998"/>
    <w:rsid w:val="00F053EE"/>
    <w:rsid w:val="00F05D35"/>
    <w:rsid w:val="00F05F7E"/>
    <w:rsid w:val="00F06281"/>
    <w:rsid w:val="00F0672A"/>
    <w:rsid w:val="00F069F8"/>
    <w:rsid w:val="00F06D73"/>
    <w:rsid w:val="00F074B0"/>
    <w:rsid w:val="00F07BC3"/>
    <w:rsid w:val="00F07D03"/>
    <w:rsid w:val="00F1050B"/>
    <w:rsid w:val="00F10C7E"/>
    <w:rsid w:val="00F10CFD"/>
    <w:rsid w:val="00F10E42"/>
    <w:rsid w:val="00F119D5"/>
    <w:rsid w:val="00F11AE1"/>
    <w:rsid w:val="00F122D6"/>
    <w:rsid w:val="00F1242A"/>
    <w:rsid w:val="00F124B3"/>
    <w:rsid w:val="00F1255F"/>
    <w:rsid w:val="00F125D6"/>
    <w:rsid w:val="00F12BDC"/>
    <w:rsid w:val="00F12BF5"/>
    <w:rsid w:val="00F12DF0"/>
    <w:rsid w:val="00F1352F"/>
    <w:rsid w:val="00F13686"/>
    <w:rsid w:val="00F1374B"/>
    <w:rsid w:val="00F137A9"/>
    <w:rsid w:val="00F138E9"/>
    <w:rsid w:val="00F13931"/>
    <w:rsid w:val="00F13B2B"/>
    <w:rsid w:val="00F13CF8"/>
    <w:rsid w:val="00F142C0"/>
    <w:rsid w:val="00F14389"/>
    <w:rsid w:val="00F1471A"/>
    <w:rsid w:val="00F14860"/>
    <w:rsid w:val="00F14AC8"/>
    <w:rsid w:val="00F14DA5"/>
    <w:rsid w:val="00F15219"/>
    <w:rsid w:val="00F156F4"/>
    <w:rsid w:val="00F15827"/>
    <w:rsid w:val="00F1589C"/>
    <w:rsid w:val="00F159B0"/>
    <w:rsid w:val="00F15B9E"/>
    <w:rsid w:val="00F1629D"/>
    <w:rsid w:val="00F16523"/>
    <w:rsid w:val="00F166AC"/>
    <w:rsid w:val="00F1692B"/>
    <w:rsid w:val="00F17542"/>
    <w:rsid w:val="00F17890"/>
    <w:rsid w:val="00F17E4F"/>
    <w:rsid w:val="00F17F77"/>
    <w:rsid w:val="00F20773"/>
    <w:rsid w:val="00F20CFA"/>
    <w:rsid w:val="00F20D32"/>
    <w:rsid w:val="00F20F79"/>
    <w:rsid w:val="00F21491"/>
    <w:rsid w:val="00F21BC1"/>
    <w:rsid w:val="00F21C66"/>
    <w:rsid w:val="00F21DF5"/>
    <w:rsid w:val="00F22194"/>
    <w:rsid w:val="00F22381"/>
    <w:rsid w:val="00F226F2"/>
    <w:rsid w:val="00F22A0E"/>
    <w:rsid w:val="00F22F50"/>
    <w:rsid w:val="00F22FE9"/>
    <w:rsid w:val="00F23253"/>
    <w:rsid w:val="00F23484"/>
    <w:rsid w:val="00F234A3"/>
    <w:rsid w:val="00F235F8"/>
    <w:rsid w:val="00F23771"/>
    <w:rsid w:val="00F23FB4"/>
    <w:rsid w:val="00F240AF"/>
    <w:rsid w:val="00F2439B"/>
    <w:rsid w:val="00F243B3"/>
    <w:rsid w:val="00F24926"/>
    <w:rsid w:val="00F24B3D"/>
    <w:rsid w:val="00F24E1D"/>
    <w:rsid w:val="00F2526E"/>
    <w:rsid w:val="00F253DE"/>
    <w:rsid w:val="00F2568A"/>
    <w:rsid w:val="00F25D53"/>
    <w:rsid w:val="00F25F03"/>
    <w:rsid w:val="00F26194"/>
    <w:rsid w:val="00F263C4"/>
    <w:rsid w:val="00F265D7"/>
    <w:rsid w:val="00F26A52"/>
    <w:rsid w:val="00F2710D"/>
    <w:rsid w:val="00F2760C"/>
    <w:rsid w:val="00F279AC"/>
    <w:rsid w:val="00F27ADC"/>
    <w:rsid w:val="00F302C7"/>
    <w:rsid w:val="00F3046C"/>
    <w:rsid w:val="00F3094E"/>
    <w:rsid w:val="00F309D1"/>
    <w:rsid w:val="00F312EE"/>
    <w:rsid w:val="00F3159C"/>
    <w:rsid w:val="00F319B9"/>
    <w:rsid w:val="00F31A98"/>
    <w:rsid w:val="00F31C02"/>
    <w:rsid w:val="00F31CDB"/>
    <w:rsid w:val="00F31EF7"/>
    <w:rsid w:val="00F32199"/>
    <w:rsid w:val="00F324C0"/>
    <w:rsid w:val="00F32965"/>
    <w:rsid w:val="00F33061"/>
    <w:rsid w:val="00F3372C"/>
    <w:rsid w:val="00F33A08"/>
    <w:rsid w:val="00F33A20"/>
    <w:rsid w:val="00F33C2A"/>
    <w:rsid w:val="00F34420"/>
    <w:rsid w:val="00F34668"/>
    <w:rsid w:val="00F34BE1"/>
    <w:rsid w:val="00F34D12"/>
    <w:rsid w:val="00F35061"/>
    <w:rsid w:val="00F354BE"/>
    <w:rsid w:val="00F364B5"/>
    <w:rsid w:val="00F36657"/>
    <w:rsid w:val="00F368D9"/>
    <w:rsid w:val="00F36A7F"/>
    <w:rsid w:val="00F36C42"/>
    <w:rsid w:val="00F37109"/>
    <w:rsid w:val="00F37238"/>
    <w:rsid w:val="00F37459"/>
    <w:rsid w:val="00F3771C"/>
    <w:rsid w:val="00F37B64"/>
    <w:rsid w:val="00F37C5B"/>
    <w:rsid w:val="00F37C8B"/>
    <w:rsid w:val="00F40211"/>
    <w:rsid w:val="00F403B8"/>
    <w:rsid w:val="00F40620"/>
    <w:rsid w:val="00F40A2A"/>
    <w:rsid w:val="00F40EB7"/>
    <w:rsid w:val="00F41474"/>
    <w:rsid w:val="00F4147C"/>
    <w:rsid w:val="00F415DE"/>
    <w:rsid w:val="00F417D5"/>
    <w:rsid w:val="00F41AAA"/>
    <w:rsid w:val="00F41E09"/>
    <w:rsid w:val="00F41F24"/>
    <w:rsid w:val="00F42B16"/>
    <w:rsid w:val="00F42E3E"/>
    <w:rsid w:val="00F42E9A"/>
    <w:rsid w:val="00F4300D"/>
    <w:rsid w:val="00F4336C"/>
    <w:rsid w:val="00F43445"/>
    <w:rsid w:val="00F43716"/>
    <w:rsid w:val="00F43A89"/>
    <w:rsid w:val="00F4475B"/>
    <w:rsid w:val="00F449B0"/>
    <w:rsid w:val="00F4525C"/>
    <w:rsid w:val="00F45557"/>
    <w:rsid w:val="00F45B1A"/>
    <w:rsid w:val="00F46108"/>
    <w:rsid w:val="00F46B37"/>
    <w:rsid w:val="00F46B4B"/>
    <w:rsid w:val="00F46BDC"/>
    <w:rsid w:val="00F472D2"/>
    <w:rsid w:val="00F4782D"/>
    <w:rsid w:val="00F47A89"/>
    <w:rsid w:val="00F47B3F"/>
    <w:rsid w:val="00F47C5A"/>
    <w:rsid w:val="00F47DCC"/>
    <w:rsid w:val="00F507EB"/>
    <w:rsid w:val="00F50AE6"/>
    <w:rsid w:val="00F51100"/>
    <w:rsid w:val="00F512CC"/>
    <w:rsid w:val="00F51511"/>
    <w:rsid w:val="00F51607"/>
    <w:rsid w:val="00F516B6"/>
    <w:rsid w:val="00F51755"/>
    <w:rsid w:val="00F51A20"/>
    <w:rsid w:val="00F51AF3"/>
    <w:rsid w:val="00F51B7E"/>
    <w:rsid w:val="00F521E8"/>
    <w:rsid w:val="00F522BE"/>
    <w:rsid w:val="00F52456"/>
    <w:rsid w:val="00F52610"/>
    <w:rsid w:val="00F530C2"/>
    <w:rsid w:val="00F533C5"/>
    <w:rsid w:val="00F547E6"/>
    <w:rsid w:val="00F54C76"/>
    <w:rsid w:val="00F550E5"/>
    <w:rsid w:val="00F55266"/>
    <w:rsid w:val="00F5552A"/>
    <w:rsid w:val="00F55C15"/>
    <w:rsid w:val="00F55FDB"/>
    <w:rsid w:val="00F5610B"/>
    <w:rsid w:val="00F563E6"/>
    <w:rsid w:val="00F5665D"/>
    <w:rsid w:val="00F567CC"/>
    <w:rsid w:val="00F56C0F"/>
    <w:rsid w:val="00F57047"/>
    <w:rsid w:val="00F5706E"/>
    <w:rsid w:val="00F57CBB"/>
    <w:rsid w:val="00F60715"/>
    <w:rsid w:val="00F609FF"/>
    <w:rsid w:val="00F60A2B"/>
    <w:rsid w:val="00F60C5A"/>
    <w:rsid w:val="00F60D38"/>
    <w:rsid w:val="00F61914"/>
    <w:rsid w:val="00F61F26"/>
    <w:rsid w:val="00F62526"/>
    <w:rsid w:val="00F62578"/>
    <w:rsid w:val="00F62758"/>
    <w:rsid w:val="00F627C3"/>
    <w:rsid w:val="00F62864"/>
    <w:rsid w:val="00F62B89"/>
    <w:rsid w:val="00F62C9E"/>
    <w:rsid w:val="00F62E44"/>
    <w:rsid w:val="00F63446"/>
    <w:rsid w:val="00F637B4"/>
    <w:rsid w:val="00F64146"/>
    <w:rsid w:val="00F6434A"/>
    <w:rsid w:val="00F64FE4"/>
    <w:rsid w:val="00F65024"/>
    <w:rsid w:val="00F6628A"/>
    <w:rsid w:val="00F66324"/>
    <w:rsid w:val="00F66A58"/>
    <w:rsid w:val="00F66A8B"/>
    <w:rsid w:val="00F66BDF"/>
    <w:rsid w:val="00F6741D"/>
    <w:rsid w:val="00F6776C"/>
    <w:rsid w:val="00F677B2"/>
    <w:rsid w:val="00F67896"/>
    <w:rsid w:val="00F67964"/>
    <w:rsid w:val="00F67A1B"/>
    <w:rsid w:val="00F67A2F"/>
    <w:rsid w:val="00F67CC0"/>
    <w:rsid w:val="00F67DC2"/>
    <w:rsid w:val="00F67E98"/>
    <w:rsid w:val="00F70354"/>
    <w:rsid w:val="00F70387"/>
    <w:rsid w:val="00F7046A"/>
    <w:rsid w:val="00F7064B"/>
    <w:rsid w:val="00F70D98"/>
    <w:rsid w:val="00F71AB0"/>
    <w:rsid w:val="00F71BE1"/>
    <w:rsid w:val="00F71D69"/>
    <w:rsid w:val="00F7262C"/>
    <w:rsid w:val="00F728D9"/>
    <w:rsid w:val="00F73A66"/>
    <w:rsid w:val="00F73ABB"/>
    <w:rsid w:val="00F7446D"/>
    <w:rsid w:val="00F74583"/>
    <w:rsid w:val="00F74827"/>
    <w:rsid w:val="00F74933"/>
    <w:rsid w:val="00F74AF8"/>
    <w:rsid w:val="00F74B09"/>
    <w:rsid w:val="00F74E64"/>
    <w:rsid w:val="00F75713"/>
    <w:rsid w:val="00F7642F"/>
    <w:rsid w:val="00F769EC"/>
    <w:rsid w:val="00F775FD"/>
    <w:rsid w:val="00F77A22"/>
    <w:rsid w:val="00F77D40"/>
    <w:rsid w:val="00F809CE"/>
    <w:rsid w:val="00F80ED0"/>
    <w:rsid w:val="00F80EE4"/>
    <w:rsid w:val="00F81013"/>
    <w:rsid w:val="00F8121D"/>
    <w:rsid w:val="00F81449"/>
    <w:rsid w:val="00F81540"/>
    <w:rsid w:val="00F81556"/>
    <w:rsid w:val="00F81B14"/>
    <w:rsid w:val="00F81C27"/>
    <w:rsid w:val="00F822E1"/>
    <w:rsid w:val="00F82546"/>
    <w:rsid w:val="00F829BE"/>
    <w:rsid w:val="00F82D8E"/>
    <w:rsid w:val="00F82E6F"/>
    <w:rsid w:val="00F83064"/>
    <w:rsid w:val="00F838E7"/>
    <w:rsid w:val="00F83AEF"/>
    <w:rsid w:val="00F83C34"/>
    <w:rsid w:val="00F83DCA"/>
    <w:rsid w:val="00F83EDA"/>
    <w:rsid w:val="00F83F2E"/>
    <w:rsid w:val="00F83F5A"/>
    <w:rsid w:val="00F842AB"/>
    <w:rsid w:val="00F84F9A"/>
    <w:rsid w:val="00F8515F"/>
    <w:rsid w:val="00F851A2"/>
    <w:rsid w:val="00F8524C"/>
    <w:rsid w:val="00F85685"/>
    <w:rsid w:val="00F860DA"/>
    <w:rsid w:val="00F86680"/>
    <w:rsid w:val="00F86AD9"/>
    <w:rsid w:val="00F86B8A"/>
    <w:rsid w:val="00F870A1"/>
    <w:rsid w:val="00F877AE"/>
    <w:rsid w:val="00F87AB2"/>
    <w:rsid w:val="00F90662"/>
    <w:rsid w:val="00F9086E"/>
    <w:rsid w:val="00F90CE9"/>
    <w:rsid w:val="00F9113B"/>
    <w:rsid w:val="00F918EC"/>
    <w:rsid w:val="00F918FC"/>
    <w:rsid w:val="00F91981"/>
    <w:rsid w:val="00F91F27"/>
    <w:rsid w:val="00F92933"/>
    <w:rsid w:val="00F93AFE"/>
    <w:rsid w:val="00F93D7F"/>
    <w:rsid w:val="00F93E54"/>
    <w:rsid w:val="00F945CC"/>
    <w:rsid w:val="00F949E8"/>
    <w:rsid w:val="00F958E2"/>
    <w:rsid w:val="00F95ACC"/>
    <w:rsid w:val="00F964CD"/>
    <w:rsid w:val="00F9658D"/>
    <w:rsid w:val="00F969B5"/>
    <w:rsid w:val="00F96AA7"/>
    <w:rsid w:val="00F9727F"/>
    <w:rsid w:val="00F972D3"/>
    <w:rsid w:val="00FA0249"/>
    <w:rsid w:val="00FA0595"/>
    <w:rsid w:val="00FA1035"/>
    <w:rsid w:val="00FA13B8"/>
    <w:rsid w:val="00FA13D7"/>
    <w:rsid w:val="00FA1C20"/>
    <w:rsid w:val="00FA1D7C"/>
    <w:rsid w:val="00FA2402"/>
    <w:rsid w:val="00FA24BD"/>
    <w:rsid w:val="00FA2569"/>
    <w:rsid w:val="00FA2597"/>
    <w:rsid w:val="00FA25FA"/>
    <w:rsid w:val="00FA28F3"/>
    <w:rsid w:val="00FA2CBA"/>
    <w:rsid w:val="00FA2CE9"/>
    <w:rsid w:val="00FA34E0"/>
    <w:rsid w:val="00FA36B3"/>
    <w:rsid w:val="00FA3C40"/>
    <w:rsid w:val="00FA3F5C"/>
    <w:rsid w:val="00FA4397"/>
    <w:rsid w:val="00FA47C1"/>
    <w:rsid w:val="00FA49DE"/>
    <w:rsid w:val="00FA5045"/>
    <w:rsid w:val="00FA55DE"/>
    <w:rsid w:val="00FA55F4"/>
    <w:rsid w:val="00FA5B06"/>
    <w:rsid w:val="00FA6548"/>
    <w:rsid w:val="00FA6644"/>
    <w:rsid w:val="00FA668C"/>
    <w:rsid w:val="00FA6764"/>
    <w:rsid w:val="00FA6988"/>
    <w:rsid w:val="00FA6C8C"/>
    <w:rsid w:val="00FA7256"/>
    <w:rsid w:val="00FA7396"/>
    <w:rsid w:val="00FA7415"/>
    <w:rsid w:val="00FA7485"/>
    <w:rsid w:val="00FA757F"/>
    <w:rsid w:val="00FA75D8"/>
    <w:rsid w:val="00FA7680"/>
    <w:rsid w:val="00FA7AFC"/>
    <w:rsid w:val="00FA7C91"/>
    <w:rsid w:val="00FB010C"/>
    <w:rsid w:val="00FB058B"/>
    <w:rsid w:val="00FB072B"/>
    <w:rsid w:val="00FB092D"/>
    <w:rsid w:val="00FB14AD"/>
    <w:rsid w:val="00FB1724"/>
    <w:rsid w:val="00FB1896"/>
    <w:rsid w:val="00FB18B1"/>
    <w:rsid w:val="00FB1AA9"/>
    <w:rsid w:val="00FB1BE8"/>
    <w:rsid w:val="00FB1C41"/>
    <w:rsid w:val="00FB2274"/>
    <w:rsid w:val="00FB22FD"/>
    <w:rsid w:val="00FB27D5"/>
    <w:rsid w:val="00FB2868"/>
    <w:rsid w:val="00FB2AD8"/>
    <w:rsid w:val="00FB3194"/>
    <w:rsid w:val="00FB31D4"/>
    <w:rsid w:val="00FB354E"/>
    <w:rsid w:val="00FB4228"/>
    <w:rsid w:val="00FB42C9"/>
    <w:rsid w:val="00FB42D5"/>
    <w:rsid w:val="00FB42E7"/>
    <w:rsid w:val="00FB49DB"/>
    <w:rsid w:val="00FB4EFF"/>
    <w:rsid w:val="00FB50A5"/>
    <w:rsid w:val="00FB545A"/>
    <w:rsid w:val="00FB59B3"/>
    <w:rsid w:val="00FB5B65"/>
    <w:rsid w:val="00FB681E"/>
    <w:rsid w:val="00FB6AED"/>
    <w:rsid w:val="00FB6D19"/>
    <w:rsid w:val="00FB6DE2"/>
    <w:rsid w:val="00FB70E5"/>
    <w:rsid w:val="00FB7555"/>
    <w:rsid w:val="00FB7A2D"/>
    <w:rsid w:val="00FB7D22"/>
    <w:rsid w:val="00FC07FB"/>
    <w:rsid w:val="00FC1D17"/>
    <w:rsid w:val="00FC1F4E"/>
    <w:rsid w:val="00FC2435"/>
    <w:rsid w:val="00FC257E"/>
    <w:rsid w:val="00FC2727"/>
    <w:rsid w:val="00FC2B6B"/>
    <w:rsid w:val="00FC2F4F"/>
    <w:rsid w:val="00FC33C2"/>
    <w:rsid w:val="00FC33EB"/>
    <w:rsid w:val="00FC34BD"/>
    <w:rsid w:val="00FC378E"/>
    <w:rsid w:val="00FC398F"/>
    <w:rsid w:val="00FC4066"/>
    <w:rsid w:val="00FC453B"/>
    <w:rsid w:val="00FC4D41"/>
    <w:rsid w:val="00FC4D4C"/>
    <w:rsid w:val="00FC5146"/>
    <w:rsid w:val="00FC571D"/>
    <w:rsid w:val="00FC604A"/>
    <w:rsid w:val="00FC62DF"/>
    <w:rsid w:val="00FC7851"/>
    <w:rsid w:val="00FC79B2"/>
    <w:rsid w:val="00FC7B5A"/>
    <w:rsid w:val="00FC7B83"/>
    <w:rsid w:val="00FC7B84"/>
    <w:rsid w:val="00FD023E"/>
    <w:rsid w:val="00FD0330"/>
    <w:rsid w:val="00FD0E06"/>
    <w:rsid w:val="00FD1A01"/>
    <w:rsid w:val="00FD1C68"/>
    <w:rsid w:val="00FD2460"/>
    <w:rsid w:val="00FD2890"/>
    <w:rsid w:val="00FD29E8"/>
    <w:rsid w:val="00FD2AE2"/>
    <w:rsid w:val="00FD2DC8"/>
    <w:rsid w:val="00FD2EFE"/>
    <w:rsid w:val="00FD2F11"/>
    <w:rsid w:val="00FD2F7F"/>
    <w:rsid w:val="00FD3700"/>
    <w:rsid w:val="00FD3866"/>
    <w:rsid w:val="00FD438F"/>
    <w:rsid w:val="00FD512C"/>
    <w:rsid w:val="00FD516B"/>
    <w:rsid w:val="00FD5247"/>
    <w:rsid w:val="00FD533F"/>
    <w:rsid w:val="00FD5CD2"/>
    <w:rsid w:val="00FD6159"/>
    <w:rsid w:val="00FD6700"/>
    <w:rsid w:val="00FD6D05"/>
    <w:rsid w:val="00FD752A"/>
    <w:rsid w:val="00FD794D"/>
    <w:rsid w:val="00FE0253"/>
    <w:rsid w:val="00FE070F"/>
    <w:rsid w:val="00FE072D"/>
    <w:rsid w:val="00FE09F6"/>
    <w:rsid w:val="00FE0B80"/>
    <w:rsid w:val="00FE15AC"/>
    <w:rsid w:val="00FE19F5"/>
    <w:rsid w:val="00FE1AD5"/>
    <w:rsid w:val="00FE1F09"/>
    <w:rsid w:val="00FE24DD"/>
    <w:rsid w:val="00FE283A"/>
    <w:rsid w:val="00FE2CC6"/>
    <w:rsid w:val="00FE2CE7"/>
    <w:rsid w:val="00FE2D0B"/>
    <w:rsid w:val="00FE34AA"/>
    <w:rsid w:val="00FE358E"/>
    <w:rsid w:val="00FE3888"/>
    <w:rsid w:val="00FE38CF"/>
    <w:rsid w:val="00FE3C0D"/>
    <w:rsid w:val="00FE3FA0"/>
    <w:rsid w:val="00FE40B5"/>
    <w:rsid w:val="00FE5123"/>
    <w:rsid w:val="00FE52EB"/>
    <w:rsid w:val="00FE57D3"/>
    <w:rsid w:val="00FE69A6"/>
    <w:rsid w:val="00FE6C04"/>
    <w:rsid w:val="00FE6E1E"/>
    <w:rsid w:val="00FE746C"/>
    <w:rsid w:val="00FE78B7"/>
    <w:rsid w:val="00FE7CE1"/>
    <w:rsid w:val="00FF01EF"/>
    <w:rsid w:val="00FF0774"/>
    <w:rsid w:val="00FF0A13"/>
    <w:rsid w:val="00FF103D"/>
    <w:rsid w:val="00FF12F2"/>
    <w:rsid w:val="00FF1830"/>
    <w:rsid w:val="00FF18B9"/>
    <w:rsid w:val="00FF1D61"/>
    <w:rsid w:val="00FF1E96"/>
    <w:rsid w:val="00FF239C"/>
    <w:rsid w:val="00FF2816"/>
    <w:rsid w:val="00FF2F16"/>
    <w:rsid w:val="00FF30E8"/>
    <w:rsid w:val="00FF337D"/>
    <w:rsid w:val="00FF33DB"/>
    <w:rsid w:val="00FF3854"/>
    <w:rsid w:val="00FF386C"/>
    <w:rsid w:val="00FF3B1A"/>
    <w:rsid w:val="00FF42EC"/>
    <w:rsid w:val="00FF4394"/>
    <w:rsid w:val="00FF526C"/>
    <w:rsid w:val="00FF59B7"/>
    <w:rsid w:val="00FF5A63"/>
    <w:rsid w:val="00FF5CC7"/>
    <w:rsid w:val="00FF5F1A"/>
    <w:rsid w:val="00FF62E0"/>
    <w:rsid w:val="00FF6468"/>
    <w:rsid w:val="00FF6667"/>
    <w:rsid w:val="00FF6BD0"/>
    <w:rsid w:val="00FF778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536570"/>
  <w15:chartTrackingRefBased/>
  <w15:docId w15:val="{7274FFC9-9926-4FC5-B9FA-CAA185651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10A"/>
    <w:pPr>
      <w:spacing w:after="40"/>
    </w:pPr>
    <w:rPr>
      <w:rFonts w:ascii="Segoe UI" w:hAnsi="Segoe UI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D09"/>
    <w:pPr>
      <w:keepNext/>
      <w:keepLines/>
      <w:spacing w:after="0" w:line="240" w:lineRule="auto"/>
      <w:outlineLvl w:val="0"/>
    </w:pPr>
    <w:rPr>
      <w:rFonts w:eastAsiaTheme="majorEastAsia" w:cstheme="majorBidi"/>
      <w:b/>
      <w:color w:val="404040" w:themeColor="text1" w:themeTint="BF"/>
      <w:sz w:val="36"/>
      <w:szCs w:val="32"/>
      <w:lang w:eastAsia="de-D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0D09"/>
    <w:pPr>
      <w:keepNext/>
      <w:keepLines/>
      <w:spacing w:after="0" w:line="240" w:lineRule="auto"/>
      <w:outlineLvl w:val="1"/>
    </w:pPr>
    <w:rPr>
      <w:rFonts w:eastAsiaTheme="majorEastAsia" w:cstheme="majorBidi"/>
      <w:sz w:val="32"/>
      <w:szCs w:val="26"/>
      <w:lang w:eastAsia="de-D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7D37"/>
    <w:pPr>
      <w:keepNext/>
      <w:keepLines/>
      <w:spacing w:after="0" w:line="240" w:lineRule="auto"/>
      <w:outlineLvl w:val="2"/>
    </w:pPr>
    <w:rPr>
      <w:rFonts w:eastAsiaTheme="majorEastAsia" w:cstheme="majorBidi"/>
      <w:b/>
      <w:sz w:val="28"/>
      <w:szCs w:val="24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0503D"/>
    <w:pPr>
      <w:keepNext/>
      <w:keepLines/>
      <w:spacing w:before="40" w:after="0" w:line="240" w:lineRule="auto"/>
      <w:outlineLvl w:val="3"/>
    </w:pPr>
    <w:rPr>
      <w:rFonts w:eastAsiaTheme="majorEastAsia" w:cstheme="majorBidi"/>
      <w:iCs/>
      <w:sz w:val="24"/>
      <w:szCs w:val="24"/>
      <w:lang w:eastAsia="de-D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1153"/>
    <w:pPr>
      <w:keepNext/>
      <w:keepLines/>
      <w:spacing w:before="120" w:after="120" w:line="360" w:lineRule="auto"/>
      <w:jc w:val="center"/>
      <w:outlineLvl w:val="4"/>
    </w:pPr>
    <w:rPr>
      <w:rFonts w:ascii="Blair ITC Light" w:eastAsiaTheme="majorEastAsia" w:hAnsi="Blair ITC Light" w:cstheme="majorBidi"/>
      <w:sz w:val="3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2532"/>
    <w:pPr>
      <w:keepNext/>
      <w:keepLines/>
      <w:spacing w:before="40" w:after="0"/>
      <w:jc w:val="right"/>
      <w:outlineLvl w:val="5"/>
    </w:pPr>
    <w:rPr>
      <w:rFonts w:eastAsiaTheme="majorEastAsia" w:cstheme="majorBidi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0D09"/>
    <w:rPr>
      <w:rFonts w:ascii="Segoe UI" w:eastAsiaTheme="majorEastAsia" w:hAnsi="Segoe UI" w:cstheme="majorBidi"/>
      <w:b/>
      <w:color w:val="404040" w:themeColor="text1" w:themeTint="BF"/>
      <w:sz w:val="36"/>
      <w:szCs w:val="32"/>
      <w:lang w:eastAsia="de-DE"/>
    </w:rPr>
  </w:style>
  <w:style w:type="paragraph" w:customStyle="1" w:styleId="Part">
    <w:name w:val="Part ?"/>
    <w:basedOn w:val="Normal"/>
    <w:link w:val="PartChar"/>
    <w:rsid w:val="004B6E8E"/>
    <w:pPr>
      <w:spacing w:after="0" w:line="240" w:lineRule="auto"/>
    </w:pPr>
    <w:rPr>
      <w:rFonts w:eastAsia="MS Mincho" w:cs="Times New Roman"/>
      <w:b/>
      <w:sz w:val="36"/>
      <w:szCs w:val="24"/>
      <w:lang w:eastAsia="de-DE"/>
    </w:rPr>
  </w:style>
  <w:style w:type="character" w:customStyle="1" w:styleId="PartChar">
    <w:name w:val="Part ? Char"/>
    <w:basedOn w:val="DefaultParagraphFont"/>
    <w:link w:val="Part"/>
    <w:rsid w:val="004B6E8E"/>
    <w:rPr>
      <w:rFonts w:ascii="Segoe UI" w:eastAsia="MS Mincho" w:hAnsi="Segoe UI" w:cs="Times New Roman"/>
      <w:b/>
      <w:sz w:val="36"/>
      <w:szCs w:val="24"/>
      <w:lang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740D09"/>
    <w:rPr>
      <w:rFonts w:ascii="Segoe UI" w:eastAsiaTheme="majorEastAsia" w:hAnsi="Segoe UI" w:cstheme="majorBidi"/>
      <w:sz w:val="32"/>
      <w:szCs w:val="26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2D7D37"/>
    <w:rPr>
      <w:rFonts w:ascii="Segoe UI" w:eastAsiaTheme="majorEastAsia" w:hAnsi="Segoe UI" w:cstheme="majorBidi"/>
      <w:b/>
      <w:sz w:val="28"/>
      <w:szCs w:val="24"/>
      <w:lang w:eastAsia="de-DE"/>
    </w:rPr>
  </w:style>
  <w:style w:type="character" w:customStyle="1" w:styleId="Heading4Char">
    <w:name w:val="Heading 4 Char"/>
    <w:basedOn w:val="DefaultParagraphFont"/>
    <w:link w:val="Heading4"/>
    <w:uiPriority w:val="9"/>
    <w:rsid w:val="00E0503D"/>
    <w:rPr>
      <w:rFonts w:ascii="Segoe UI" w:eastAsiaTheme="majorEastAsia" w:hAnsi="Segoe UI" w:cstheme="majorBidi"/>
      <w:iCs/>
      <w:sz w:val="24"/>
      <w:szCs w:val="24"/>
      <w:lang w:eastAsia="de-DE"/>
    </w:rPr>
  </w:style>
  <w:style w:type="paragraph" w:customStyle="1" w:styleId="DateandTime">
    <w:name w:val="Date and Time"/>
    <w:basedOn w:val="Normal"/>
    <w:link w:val="DateandTimeChar"/>
    <w:autoRedefine/>
    <w:rsid w:val="00F1255F"/>
    <w:pPr>
      <w:spacing w:after="0" w:line="360" w:lineRule="auto"/>
      <w:jc w:val="right"/>
    </w:pPr>
    <w:rPr>
      <w:rFonts w:eastAsia="MS Mincho" w:cs="Times New Roman"/>
      <w:szCs w:val="24"/>
      <w:lang w:eastAsia="de-DE"/>
    </w:rPr>
  </w:style>
  <w:style w:type="character" w:customStyle="1" w:styleId="DateandTimeChar">
    <w:name w:val="Date and Time Char"/>
    <w:basedOn w:val="DefaultParagraphFont"/>
    <w:link w:val="DateandTime"/>
    <w:rsid w:val="00F1255F"/>
    <w:rPr>
      <w:rFonts w:ascii="Segoe UI" w:eastAsia="MS Mincho" w:hAnsi="Segoe UI" w:cs="Times New Roman"/>
      <w:szCs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DE1153"/>
    <w:rPr>
      <w:rFonts w:ascii="Blair ITC Light" w:eastAsiaTheme="majorEastAsia" w:hAnsi="Blair ITC Light" w:cstheme="majorBidi"/>
      <w:sz w:val="32"/>
    </w:rPr>
  </w:style>
  <w:style w:type="paragraph" w:styleId="Header">
    <w:name w:val="header"/>
    <w:basedOn w:val="Normal"/>
    <w:link w:val="HeaderChar"/>
    <w:uiPriority w:val="99"/>
    <w:unhideWhenUsed/>
    <w:qFormat/>
    <w:rsid w:val="004B6E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E8E"/>
  </w:style>
  <w:style w:type="paragraph" w:styleId="Footer">
    <w:name w:val="footer"/>
    <w:basedOn w:val="Normal"/>
    <w:link w:val="FooterChar"/>
    <w:uiPriority w:val="99"/>
    <w:unhideWhenUsed/>
    <w:rsid w:val="004B6E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E8E"/>
  </w:style>
  <w:style w:type="character" w:styleId="Hyperlink">
    <w:name w:val="Hyperlink"/>
    <w:uiPriority w:val="99"/>
    <w:unhideWhenUsed/>
    <w:rsid w:val="00301598"/>
    <w:rPr>
      <w:color w:val="0563C1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B673B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B673B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E83634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E63A00"/>
    <w:rPr>
      <w:i/>
      <w:iCs/>
    </w:rPr>
  </w:style>
  <w:style w:type="paragraph" w:styleId="NormalWeb">
    <w:name w:val="Normal (Web)"/>
    <w:basedOn w:val="Normal"/>
    <w:uiPriority w:val="99"/>
    <w:unhideWhenUsed/>
    <w:rsid w:val="00E63A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paragraph" w:styleId="NoSpacing">
    <w:name w:val="No Spacing"/>
    <w:uiPriority w:val="1"/>
    <w:qFormat/>
    <w:rsid w:val="009E382A"/>
    <w:pPr>
      <w:spacing w:after="0" w:line="240" w:lineRule="auto"/>
    </w:pPr>
    <w:rPr>
      <w:rFonts w:ascii="Segoe UI" w:hAnsi="Segoe UI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rsid w:val="006A2532"/>
    <w:rPr>
      <w:rFonts w:ascii="Segoe UI" w:eastAsiaTheme="majorEastAsia" w:hAnsi="Segoe UI" w:cstheme="majorBidi"/>
      <w:sz w:val="20"/>
    </w:rPr>
  </w:style>
  <w:style w:type="character" w:customStyle="1" w:styleId="Title1">
    <w:name w:val="Title1"/>
    <w:basedOn w:val="DefaultParagraphFont"/>
    <w:rsid w:val="00DF2D2B"/>
  </w:style>
  <w:style w:type="paragraph" w:customStyle="1" w:styleId="protocolpart">
    <w:name w:val="protocolpart"/>
    <w:basedOn w:val="Normal"/>
    <w:rsid w:val="006E26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27ADC"/>
    <w:rPr>
      <w:b/>
      <w:bCs/>
    </w:rPr>
  </w:style>
  <w:style w:type="character" w:customStyle="1" w:styleId="css-901oao">
    <w:name w:val="css-901oao"/>
    <w:basedOn w:val="DefaultParagraphFont"/>
    <w:rsid w:val="004306CB"/>
  </w:style>
  <w:style w:type="character" w:styleId="FollowedHyperlink">
    <w:name w:val="FollowedHyperlink"/>
    <w:basedOn w:val="DefaultParagraphFont"/>
    <w:uiPriority w:val="99"/>
    <w:semiHidden/>
    <w:unhideWhenUsed/>
    <w:rsid w:val="005877BA"/>
    <w:rPr>
      <w:color w:val="954F72" w:themeColor="followedHyperlink"/>
      <w:u w:val="single"/>
    </w:rPr>
  </w:style>
  <w:style w:type="character" w:customStyle="1" w:styleId="hint">
    <w:name w:val="hint"/>
    <w:basedOn w:val="DefaultParagraphFont"/>
    <w:rsid w:val="00962E0B"/>
  </w:style>
  <w:style w:type="character" w:customStyle="1" w:styleId="password-strength">
    <w:name w:val="password-strength"/>
    <w:basedOn w:val="DefaultParagraphFont"/>
    <w:rsid w:val="00D82A53"/>
  </w:style>
  <w:style w:type="character" w:customStyle="1" w:styleId="hint-inline">
    <w:name w:val="hint-inline"/>
    <w:basedOn w:val="DefaultParagraphFont"/>
    <w:rsid w:val="00D82A53"/>
  </w:style>
  <w:style w:type="character" w:customStyle="1" w:styleId="required">
    <w:name w:val="required"/>
    <w:basedOn w:val="DefaultParagraphFont"/>
    <w:rsid w:val="00D82A53"/>
  </w:style>
  <w:style w:type="character" w:customStyle="1" w:styleId="bbp-author-name">
    <w:name w:val="bbp-author-name"/>
    <w:basedOn w:val="DefaultParagraphFont"/>
    <w:rsid w:val="006F6751"/>
  </w:style>
  <w:style w:type="character" w:styleId="HTMLCode">
    <w:name w:val="HTML Code"/>
    <w:basedOn w:val="DefaultParagraphFont"/>
    <w:uiPriority w:val="99"/>
    <w:semiHidden/>
    <w:unhideWhenUsed/>
    <w:rsid w:val="00873976"/>
    <w:rPr>
      <w:rFonts w:ascii="Courier New" w:eastAsia="Times New Roman" w:hAnsi="Courier New" w:cs="Courier New"/>
      <w:sz w:val="20"/>
      <w:szCs w:val="20"/>
    </w:rPr>
  </w:style>
  <w:style w:type="character" w:customStyle="1" w:styleId="bbp-reply-post-date">
    <w:name w:val="bbp-reply-post-date"/>
    <w:basedOn w:val="DefaultParagraphFont"/>
    <w:rsid w:val="00232279"/>
  </w:style>
  <w:style w:type="character" w:customStyle="1" w:styleId="bbp-admin-links">
    <w:name w:val="bbp-admin-links"/>
    <w:basedOn w:val="DefaultParagraphFont"/>
    <w:rsid w:val="00232279"/>
  </w:style>
  <w:style w:type="paragraph" w:styleId="HTMLPreformatted">
    <w:name w:val="HTML Preformatted"/>
    <w:basedOn w:val="Normal"/>
    <w:link w:val="HTMLPreformattedChar"/>
    <w:uiPriority w:val="99"/>
    <w:unhideWhenUsed/>
    <w:rsid w:val="007821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82149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782149"/>
  </w:style>
  <w:style w:type="character" w:customStyle="1" w:styleId="d-inline-block">
    <w:name w:val="d-inline-block"/>
    <w:basedOn w:val="DefaultParagraphFont"/>
    <w:rsid w:val="001A2C6E"/>
  </w:style>
  <w:style w:type="character" w:customStyle="1" w:styleId="normaltextrun">
    <w:name w:val="normaltextrun"/>
    <w:basedOn w:val="DefaultParagraphFont"/>
    <w:rsid w:val="00473FB6"/>
  </w:style>
  <w:style w:type="character" w:customStyle="1" w:styleId="scxw8843373">
    <w:name w:val="scxw8843373"/>
    <w:basedOn w:val="DefaultParagraphFont"/>
    <w:rsid w:val="00473FB6"/>
  </w:style>
  <w:style w:type="character" w:customStyle="1" w:styleId="eop">
    <w:name w:val="eop"/>
    <w:basedOn w:val="DefaultParagraphFont"/>
    <w:rsid w:val="00473FB6"/>
  </w:style>
  <w:style w:type="character" w:customStyle="1" w:styleId="numberoffavouritesrightnew">
    <w:name w:val="numberoffavouritesrightnew"/>
    <w:basedOn w:val="DefaultParagraphFont"/>
    <w:rsid w:val="00741489"/>
  </w:style>
  <w:style w:type="character" w:customStyle="1" w:styleId="govuk-caption-l">
    <w:name w:val="govuk-caption-l"/>
    <w:basedOn w:val="DefaultParagraphFont"/>
    <w:rsid w:val="00B54E89"/>
  </w:style>
  <w:style w:type="paragraph" w:customStyle="1" w:styleId="govuk-body">
    <w:name w:val="govuk-body"/>
    <w:basedOn w:val="Normal"/>
    <w:rsid w:val="00B54E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A28F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A28F3"/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govuk-visually-hidden">
    <w:name w:val="govuk-visually-hidden"/>
    <w:basedOn w:val="DefaultParagraphFont"/>
    <w:rsid w:val="00FA28F3"/>
  </w:style>
  <w:style w:type="character" w:customStyle="1" w:styleId="finance-total">
    <w:name w:val="finance-total"/>
    <w:basedOn w:val="DefaultParagraphFont"/>
    <w:rsid w:val="00FA28F3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A28F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A28F3"/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flex-grow">
    <w:name w:val="flex-grow"/>
    <w:basedOn w:val="DefaultParagraphFont"/>
    <w:rsid w:val="00E84068"/>
  </w:style>
  <w:style w:type="character" w:customStyle="1" w:styleId="wacimagecontainer">
    <w:name w:val="wacimagecontainer"/>
    <w:basedOn w:val="DefaultParagraphFont"/>
    <w:rsid w:val="00081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87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953969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760493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88479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93609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9848185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150996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  <w:div w:id="14151986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1688824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637701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195089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99551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2414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6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1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937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636340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748038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539015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10458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27235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67627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22958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859572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710822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19013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95116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99016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2863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42636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4833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26537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  <w:div w:id="212981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155381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5947328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708499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2827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1068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66883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4756115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79690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63652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28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89033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701058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193085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996176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5566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8941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87535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94131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5103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2464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21710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7762748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94994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60049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7274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2784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0485344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02215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97701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66494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72345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5477473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88677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018332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4504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6881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43680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054190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3061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51619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82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5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05148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3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60811">
          <w:marLeft w:val="0"/>
          <w:marRight w:val="0"/>
          <w:marTop w:val="0"/>
          <w:marBottom w:val="0"/>
          <w:divBdr>
            <w:top w:val="none" w:sz="0" w:space="0" w:color="auto"/>
            <w:left w:val="single" w:sz="18" w:space="0" w:color="F6C342"/>
            <w:bottom w:val="none" w:sz="0" w:space="0" w:color="auto"/>
            <w:right w:val="none" w:sz="0" w:space="0" w:color="auto"/>
          </w:divBdr>
          <w:divsChild>
            <w:div w:id="92433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47201">
          <w:marLeft w:val="0"/>
          <w:marRight w:val="0"/>
          <w:marTop w:val="0"/>
          <w:marBottom w:val="0"/>
          <w:divBdr>
            <w:top w:val="none" w:sz="0" w:space="0" w:color="auto"/>
            <w:left w:val="single" w:sz="18" w:space="0" w:color="F6C342"/>
            <w:bottom w:val="none" w:sz="0" w:space="0" w:color="auto"/>
            <w:right w:val="none" w:sz="0" w:space="0" w:color="auto"/>
          </w:divBdr>
          <w:divsChild>
            <w:div w:id="2472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146820">
          <w:marLeft w:val="0"/>
          <w:marRight w:val="0"/>
          <w:marTop w:val="0"/>
          <w:marBottom w:val="0"/>
          <w:divBdr>
            <w:top w:val="none" w:sz="0" w:space="0" w:color="auto"/>
            <w:left w:val="single" w:sz="18" w:space="0" w:color="F6C342"/>
            <w:bottom w:val="none" w:sz="0" w:space="0" w:color="auto"/>
            <w:right w:val="none" w:sz="0" w:space="0" w:color="auto"/>
          </w:divBdr>
          <w:divsChild>
            <w:div w:id="9211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0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16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89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056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16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6855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single" w:sz="6" w:space="0" w:color="B1B4B6"/>
            <w:right w:val="none" w:sz="0" w:space="0" w:color="auto"/>
          </w:divBdr>
          <w:divsChild>
            <w:div w:id="5608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34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916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4246">
                  <w:marLeft w:val="0"/>
                  <w:marRight w:val="0"/>
                  <w:marTop w:val="0"/>
                  <w:marBottom w:val="0"/>
                  <w:divBdr>
                    <w:top w:val="single" w:sz="6" w:space="11" w:color="B1B4B6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187126">
                  <w:marLeft w:val="0"/>
                  <w:marRight w:val="0"/>
                  <w:marTop w:val="0"/>
                  <w:marBottom w:val="0"/>
                  <w:divBdr>
                    <w:top w:val="single" w:sz="6" w:space="11" w:color="B1B4B6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70799">
                  <w:marLeft w:val="0"/>
                  <w:marRight w:val="0"/>
                  <w:marTop w:val="0"/>
                  <w:marBottom w:val="0"/>
                  <w:divBdr>
                    <w:top w:val="single" w:sz="6" w:space="11" w:color="B1B4B6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69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96175">
                  <w:marLeft w:val="0"/>
                  <w:marRight w:val="0"/>
                  <w:marTop w:val="0"/>
                  <w:marBottom w:val="0"/>
                  <w:divBdr>
                    <w:top w:val="single" w:sz="6" w:space="11" w:color="B1B4B6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25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41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58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558004">
                  <w:marLeft w:val="0"/>
                  <w:marRight w:val="0"/>
                  <w:marTop w:val="0"/>
                  <w:marBottom w:val="0"/>
                  <w:divBdr>
                    <w:top w:val="single" w:sz="6" w:space="11" w:color="B1B4B6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304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59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96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816593">
                  <w:marLeft w:val="0"/>
                  <w:marRight w:val="0"/>
                  <w:marTop w:val="0"/>
                  <w:marBottom w:val="0"/>
                  <w:divBdr>
                    <w:top w:val="single" w:sz="6" w:space="11" w:color="B1B4B6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80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677204">
                  <w:marLeft w:val="0"/>
                  <w:marRight w:val="0"/>
                  <w:marTop w:val="0"/>
                  <w:marBottom w:val="0"/>
                  <w:divBdr>
                    <w:top w:val="single" w:sz="6" w:space="11" w:color="B1B4B6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745296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73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7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69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0321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55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06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2465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585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981642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2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4716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9188351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03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9468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44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808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289885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120254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67682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712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67541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5006200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90381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710051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6498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63343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10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16628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2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55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77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176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18092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694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44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0019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7941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3447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988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5555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81991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41082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02165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41175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9904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6937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416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399397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8057142">
                                                                                              <w:marLeft w:val="324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287862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6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991211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5739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31323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5882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3464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83083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6782299">
                                                                                              <w:marLeft w:val="324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11939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6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599684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5721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482957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21832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42643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2176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93766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47988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2283174">
                                                                          <w:marLeft w:val="324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254152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6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88572938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1384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6135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996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1446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3079543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1211860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31044041">
                                                      <w:marLeft w:val="324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44744038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58479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85949708">
                                                      <w:marLeft w:val="324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67127024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7437190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02845027">
                                                      <w:marLeft w:val="324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83739334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0046400">
                                                      <w:marLeft w:val="324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90910956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66123430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288220">
                                                      <w:marLeft w:val="324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88801056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76441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930813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11108736">
                                                      <w:marLeft w:val="324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92277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66631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99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07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091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82095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344416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9047339">
                                  <w:marLeft w:val="3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0437079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453873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3892043">
                                  <w:marLeft w:val="3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3683665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7240887">
                                  <w:marLeft w:val="3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4898654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0282680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975488">
                                  <w:marLeft w:val="3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4211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09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6128859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08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901016">
                      <w:marLeft w:val="3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4651624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32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27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10642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79168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512092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33292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05404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96802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959214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0936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4060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76042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6338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44039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4732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30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303938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86124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6131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84326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282136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258834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77380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0789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1800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651937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466575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92954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36992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081006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869080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823040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8915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8293210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93133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195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28325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19095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9094519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752943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171501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1706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84210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140269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38860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7059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007488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1577877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890709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34239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7034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5958989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46042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9138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46059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03073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292157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310813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947187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4805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6137333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244756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0824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69042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31701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52791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829165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78884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1336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85431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921904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90824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9325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323049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26594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829083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9602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81232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45386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41488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88479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6820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2362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118043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90259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635419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90039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677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820607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830567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1979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63180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3071904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52418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65788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9910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90298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921384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81611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62486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91191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9623090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3037065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32337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09325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8459689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15739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8973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09600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83008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9932912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016272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96253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14122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9104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0967084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09289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69774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72656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87475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4165850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07302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68969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93948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46101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369111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121555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83004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88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15094">
          <w:marLeft w:val="1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0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279370">
          <w:marLeft w:val="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8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77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3573876">
          <w:marLeft w:val="0"/>
          <w:marRight w:val="0"/>
          <w:marTop w:val="0"/>
          <w:marBottom w:val="0"/>
          <w:divBdr>
            <w:top w:val="single" w:sz="36" w:space="5" w:color="E1E1E1"/>
            <w:left w:val="single" w:sz="36" w:space="15" w:color="E1E1E1"/>
            <w:bottom w:val="single" w:sz="36" w:space="5" w:color="E1E1E1"/>
            <w:right w:val="single" w:sz="36" w:space="15" w:color="E1E1E1"/>
          </w:divBdr>
        </w:div>
      </w:divsChild>
    </w:div>
    <w:div w:id="19215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25234">
          <w:marLeft w:val="0"/>
          <w:marRight w:val="30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2085885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4761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55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4395925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14077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896773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8009223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453681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75749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32034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210677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771227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09047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6804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96482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49466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261536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865435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96048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5953639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41404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  <w:div w:id="9644350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7672706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59521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515666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1997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326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53873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525993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225211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2144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9320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921619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663731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  <w:div w:id="12267981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227222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222525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930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01661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9050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207373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804350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493353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021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62191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8551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99096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241718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316188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567552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69652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8486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27471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573774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3198477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776820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1881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6697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4507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7678348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209141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56848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188995463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788986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262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7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18921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7098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0246581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6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56776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7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8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97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841942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409533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62266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1420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19594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000307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94940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491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23173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7107638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902805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59243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21042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21467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25277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266103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022298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81416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30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753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054182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612875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071568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2304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20434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429829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8475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47855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92215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74480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5555980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674268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60856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5774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8098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0731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06896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07921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71984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4141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26269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273940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6925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2562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07131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2372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729654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96091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31777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51699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8845378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535763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15990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61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4891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7437985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672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51284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8639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66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60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9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62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556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079250">
                  <w:marLeft w:val="0"/>
                  <w:marRight w:val="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560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14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2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157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8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152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6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13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73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68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231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0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34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319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107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9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05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9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26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01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958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54702">
                  <w:marLeft w:val="0"/>
                  <w:marRight w:val="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88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71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9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36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386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2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8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67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9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1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65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utu.be/UQNTDT-Zi0E" TargetMode="External"/><Relationship Id="rId18" Type="http://schemas.openxmlformats.org/officeDocument/2006/relationships/hyperlink" Target="https://youtu.be/CzopSYR-oI0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youtu.be/Vwla7K8Ljfc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youtu.be/KlQM7n4NRxs" TargetMode="External"/><Relationship Id="rId17" Type="http://schemas.openxmlformats.org/officeDocument/2006/relationships/hyperlink" Target="https://youtu.be/KAr-XXN4ljk" TargetMode="External"/><Relationship Id="rId25" Type="http://schemas.openxmlformats.org/officeDocument/2006/relationships/hyperlink" Target="https://youtu.be/zSfHTMIRqh4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youtu.be/Amw3NJ2H5y0" TargetMode="External"/><Relationship Id="rId20" Type="http://schemas.openxmlformats.org/officeDocument/2006/relationships/hyperlink" Target="https://youtu.be/Yk5n7QSbooQ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ONq8lLPcGtc" TargetMode="External"/><Relationship Id="rId24" Type="http://schemas.openxmlformats.org/officeDocument/2006/relationships/hyperlink" Target="https://youtu.be/aH5XrePYJWE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youtu.be/O1q7X_fjens" TargetMode="External"/><Relationship Id="rId23" Type="http://schemas.openxmlformats.org/officeDocument/2006/relationships/hyperlink" Target="https://youtu.be/LJXuMv5gkME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youtu.be/21D1lMlXBQ4" TargetMode="External"/><Relationship Id="rId19" Type="http://schemas.openxmlformats.org/officeDocument/2006/relationships/hyperlink" Target="https://youtu.be/uj1Kohe8AzE" TargetMode="External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youtu.be/mP3a8VgFe_s" TargetMode="External"/><Relationship Id="rId14" Type="http://schemas.openxmlformats.org/officeDocument/2006/relationships/hyperlink" Target="https://youtu.be/G7B4p6hYV48" TargetMode="External"/><Relationship Id="rId22" Type="http://schemas.openxmlformats.org/officeDocument/2006/relationships/hyperlink" Target="https://youtu.be/S4IaWKeGh7Y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youtu.be/Z5uCPRfzoo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1</Pages>
  <Words>1796</Words>
  <Characters>10243</Characters>
  <Application>Microsoft Office Word</Application>
  <DocSecurity>4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5</CharactersWithSpaces>
  <SharedDoc>false</SharedDoc>
  <HLinks>
    <vt:vector size="108" baseType="variant">
      <vt:variant>
        <vt:i4>327704</vt:i4>
      </vt:variant>
      <vt:variant>
        <vt:i4>51</vt:i4>
      </vt:variant>
      <vt:variant>
        <vt:i4>0</vt:i4>
      </vt:variant>
      <vt:variant>
        <vt:i4>5</vt:i4>
      </vt:variant>
      <vt:variant>
        <vt:lpwstr>https://youtu.be/zSfHTMIRqh4</vt:lpwstr>
      </vt:variant>
      <vt:variant>
        <vt:lpwstr/>
      </vt:variant>
      <vt:variant>
        <vt:i4>1572879</vt:i4>
      </vt:variant>
      <vt:variant>
        <vt:i4>48</vt:i4>
      </vt:variant>
      <vt:variant>
        <vt:i4>0</vt:i4>
      </vt:variant>
      <vt:variant>
        <vt:i4>5</vt:i4>
      </vt:variant>
      <vt:variant>
        <vt:lpwstr>https://youtu.be/aH5XrePYJWE</vt:lpwstr>
      </vt:variant>
      <vt:variant>
        <vt:lpwstr/>
      </vt:variant>
      <vt:variant>
        <vt:i4>196631</vt:i4>
      </vt:variant>
      <vt:variant>
        <vt:i4>45</vt:i4>
      </vt:variant>
      <vt:variant>
        <vt:i4>0</vt:i4>
      </vt:variant>
      <vt:variant>
        <vt:i4>5</vt:i4>
      </vt:variant>
      <vt:variant>
        <vt:lpwstr>https://youtu.be/LJXuMv5gkME</vt:lpwstr>
      </vt:variant>
      <vt:variant>
        <vt:lpwstr/>
      </vt:variant>
      <vt:variant>
        <vt:i4>5767194</vt:i4>
      </vt:variant>
      <vt:variant>
        <vt:i4>42</vt:i4>
      </vt:variant>
      <vt:variant>
        <vt:i4>0</vt:i4>
      </vt:variant>
      <vt:variant>
        <vt:i4>5</vt:i4>
      </vt:variant>
      <vt:variant>
        <vt:lpwstr>https://youtu.be/S4IaWKeGh7Y</vt:lpwstr>
      </vt:variant>
      <vt:variant>
        <vt:lpwstr/>
      </vt:variant>
      <vt:variant>
        <vt:i4>6094851</vt:i4>
      </vt:variant>
      <vt:variant>
        <vt:i4>39</vt:i4>
      </vt:variant>
      <vt:variant>
        <vt:i4>0</vt:i4>
      </vt:variant>
      <vt:variant>
        <vt:i4>5</vt:i4>
      </vt:variant>
      <vt:variant>
        <vt:lpwstr>https://youtu.be/Vwla7K8Ljfc</vt:lpwstr>
      </vt:variant>
      <vt:variant>
        <vt:lpwstr/>
      </vt:variant>
      <vt:variant>
        <vt:i4>5701645</vt:i4>
      </vt:variant>
      <vt:variant>
        <vt:i4>36</vt:i4>
      </vt:variant>
      <vt:variant>
        <vt:i4>0</vt:i4>
      </vt:variant>
      <vt:variant>
        <vt:i4>5</vt:i4>
      </vt:variant>
      <vt:variant>
        <vt:lpwstr>https://youtu.be/Yk5n7QSbooQ</vt:lpwstr>
      </vt:variant>
      <vt:variant>
        <vt:lpwstr/>
      </vt:variant>
      <vt:variant>
        <vt:i4>720991</vt:i4>
      </vt:variant>
      <vt:variant>
        <vt:i4>33</vt:i4>
      </vt:variant>
      <vt:variant>
        <vt:i4>0</vt:i4>
      </vt:variant>
      <vt:variant>
        <vt:i4>5</vt:i4>
      </vt:variant>
      <vt:variant>
        <vt:lpwstr>https://youtu.be/uj1Kohe8AzE</vt:lpwstr>
      </vt:variant>
      <vt:variant>
        <vt:lpwstr/>
      </vt:variant>
      <vt:variant>
        <vt:i4>1245251</vt:i4>
      </vt:variant>
      <vt:variant>
        <vt:i4>30</vt:i4>
      </vt:variant>
      <vt:variant>
        <vt:i4>0</vt:i4>
      </vt:variant>
      <vt:variant>
        <vt:i4>5</vt:i4>
      </vt:variant>
      <vt:variant>
        <vt:lpwstr>https://youtu.be/CzopSYR-oI0</vt:lpwstr>
      </vt:variant>
      <vt:variant>
        <vt:lpwstr/>
      </vt:variant>
      <vt:variant>
        <vt:i4>4784158</vt:i4>
      </vt:variant>
      <vt:variant>
        <vt:i4>27</vt:i4>
      </vt:variant>
      <vt:variant>
        <vt:i4>0</vt:i4>
      </vt:variant>
      <vt:variant>
        <vt:i4>5</vt:i4>
      </vt:variant>
      <vt:variant>
        <vt:lpwstr>https://youtu.be/KAr-XXN4ljk</vt:lpwstr>
      </vt:variant>
      <vt:variant>
        <vt:lpwstr/>
      </vt:variant>
      <vt:variant>
        <vt:i4>917585</vt:i4>
      </vt:variant>
      <vt:variant>
        <vt:i4>24</vt:i4>
      </vt:variant>
      <vt:variant>
        <vt:i4>0</vt:i4>
      </vt:variant>
      <vt:variant>
        <vt:i4>5</vt:i4>
      </vt:variant>
      <vt:variant>
        <vt:lpwstr>https://youtu.be/Amw3NJ2H5y0</vt:lpwstr>
      </vt:variant>
      <vt:variant>
        <vt:lpwstr/>
      </vt:variant>
      <vt:variant>
        <vt:i4>5701673</vt:i4>
      </vt:variant>
      <vt:variant>
        <vt:i4>21</vt:i4>
      </vt:variant>
      <vt:variant>
        <vt:i4>0</vt:i4>
      </vt:variant>
      <vt:variant>
        <vt:i4>5</vt:i4>
      </vt:variant>
      <vt:variant>
        <vt:lpwstr>https://youtu.be/O1q7X_fjens</vt:lpwstr>
      </vt:variant>
      <vt:variant>
        <vt:lpwstr/>
      </vt:variant>
      <vt:variant>
        <vt:i4>1179660</vt:i4>
      </vt:variant>
      <vt:variant>
        <vt:i4>18</vt:i4>
      </vt:variant>
      <vt:variant>
        <vt:i4>0</vt:i4>
      </vt:variant>
      <vt:variant>
        <vt:i4>5</vt:i4>
      </vt:variant>
      <vt:variant>
        <vt:lpwstr>https://youtu.be/G7B4p6hYV48</vt:lpwstr>
      </vt:variant>
      <vt:variant>
        <vt:lpwstr/>
      </vt:variant>
      <vt:variant>
        <vt:i4>2031695</vt:i4>
      </vt:variant>
      <vt:variant>
        <vt:i4>15</vt:i4>
      </vt:variant>
      <vt:variant>
        <vt:i4>0</vt:i4>
      </vt:variant>
      <vt:variant>
        <vt:i4>5</vt:i4>
      </vt:variant>
      <vt:variant>
        <vt:lpwstr>https://youtu.be/UQNTDT-Zi0E</vt:lpwstr>
      </vt:variant>
      <vt:variant>
        <vt:lpwstr/>
      </vt:variant>
      <vt:variant>
        <vt:i4>5832717</vt:i4>
      </vt:variant>
      <vt:variant>
        <vt:i4>12</vt:i4>
      </vt:variant>
      <vt:variant>
        <vt:i4>0</vt:i4>
      </vt:variant>
      <vt:variant>
        <vt:i4>5</vt:i4>
      </vt:variant>
      <vt:variant>
        <vt:lpwstr>https://youtu.be/KlQM7n4NRxs</vt:lpwstr>
      </vt:variant>
      <vt:variant>
        <vt:lpwstr/>
      </vt:variant>
      <vt:variant>
        <vt:i4>4653145</vt:i4>
      </vt:variant>
      <vt:variant>
        <vt:i4>9</vt:i4>
      </vt:variant>
      <vt:variant>
        <vt:i4>0</vt:i4>
      </vt:variant>
      <vt:variant>
        <vt:i4>5</vt:i4>
      </vt:variant>
      <vt:variant>
        <vt:lpwstr>https://youtu.be/ONq8lLPcGtc</vt:lpwstr>
      </vt:variant>
      <vt:variant>
        <vt:lpwstr/>
      </vt:variant>
      <vt:variant>
        <vt:i4>4259856</vt:i4>
      </vt:variant>
      <vt:variant>
        <vt:i4>6</vt:i4>
      </vt:variant>
      <vt:variant>
        <vt:i4>0</vt:i4>
      </vt:variant>
      <vt:variant>
        <vt:i4>5</vt:i4>
      </vt:variant>
      <vt:variant>
        <vt:lpwstr>https://youtu.be/21D1lMlXBQ4</vt:lpwstr>
      </vt:variant>
      <vt:variant>
        <vt:lpwstr/>
      </vt:variant>
      <vt:variant>
        <vt:i4>5636138</vt:i4>
      </vt:variant>
      <vt:variant>
        <vt:i4>3</vt:i4>
      </vt:variant>
      <vt:variant>
        <vt:i4>0</vt:i4>
      </vt:variant>
      <vt:variant>
        <vt:i4>5</vt:i4>
      </vt:variant>
      <vt:variant>
        <vt:lpwstr>https://youtu.be/mP3a8VgFe_s</vt:lpwstr>
      </vt:variant>
      <vt:variant>
        <vt:lpwstr/>
      </vt:variant>
      <vt:variant>
        <vt:i4>5111877</vt:i4>
      </vt:variant>
      <vt:variant>
        <vt:i4>0</vt:i4>
      </vt:variant>
      <vt:variant>
        <vt:i4>0</vt:i4>
      </vt:variant>
      <vt:variant>
        <vt:i4>5</vt:i4>
      </vt:variant>
      <vt:variant>
        <vt:lpwstr>https://youtu.be/Z5uCPRfzoo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Ray Ball</dc:creator>
  <cp:keywords/>
  <dc:description/>
  <cp:lastModifiedBy>Nick Ray Ball</cp:lastModifiedBy>
  <cp:revision>111</cp:revision>
  <dcterms:created xsi:type="dcterms:W3CDTF">2024-06-15T00:11:00Z</dcterms:created>
  <dcterms:modified xsi:type="dcterms:W3CDTF">2024-07-03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a03ea92d8dfb147b0656a3c4fff258a5695e2591888599cfbe46049f6bb67d</vt:lpwstr>
  </property>
</Properties>
</file>